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6A1C50" w14:textId="4F0FEEAD" w:rsidR="0064431E" w:rsidRPr="00D55CFD" w:rsidRDefault="00541DCC" w:rsidP="00541DCC">
      <w:pPr>
        <w:jc w:val="center"/>
      </w:pPr>
      <w:r w:rsidRPr="00D55CFD">
        <w:rPr>
          <w:noProof/>
          <w:lang w:eastAsia="es-CR"/>
        </w:rPr>
        <w:drawing>
          <wp:inline distT="0" distB="0" distL="0" distR="0" wp14:anchorId="31443BB7" wp14:editId="21B39F4B">
            <wp:extent cx="2347518" cy="1988539"/>
            <wp:effectExtent l="0" t="0" r="0" b="0"/>
            <wp:docPr id="4" name="3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Imagen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518" cy="198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BD867" w14:textId="77777777" w:rsidR="00541DCC" w:rsidRPr="00D55CFD" w:rsidRDefault="00541DCC" w:rsidP="00541DCC">
      <w:pPr>
        <w:jc w:val="center"/>
      </w:pPr>
    </w:p>
    <w:p w14:paraId="58881529" w14:textId="77777777" w:rsidR="00541DCC" w:rsidRPr="00D55CFD" w:rsidRDefault="00541DCC" w:rsidP="00541DCC">
      <w:pPr>
        <w:jc w:val="center"/>
      </w:pPr>
    </w:p>
    <w:p w14:paraId="0E00F13D" w14:textId="77777777" w:rsidR="001172F3" w:rsidRPr="00D55CFD" w:rsidRDefault="001172F3" w:rsidP="00541DCC">
      <w:pPr>
        <w:jc w:val="center"/>
        <w:rPr>
          <w:b/>
          <w:bCs/>
          <w:sz w:val="32"/>
          <w:szCs w:val="32"/>
        </w:rPr>
      </w:pPr>
    </w:p>
    <w:p w14:paraId="2F6C359B" w14:textId="77777777" w:rsidR="001172F3" w:rsidRPr="00D55CFD" w:rsidRDefault="001172F3" w:rsidP="00541DCC">
      <w:pPr>
        <w:jc w:val="center"/>
        <w:rPr>
          <w:b/>
          <w:bCs/>
          <w:sz w:val="32"/>
          <w:szCs w:val="32"/>
        </w:rPr>
      </w:pPr>
    </w:p>
    <w:p w14:paraId="77E3F686" w14:textId="77777777" w:rsidR="001172F3" w:rsidRPr="00D55CFD" w:rsidRDefault="001172F3" w:rsidP="00541DCC">
      <w:pPr>
        <w:jc w:val="center"/>
        <w:rPr>
          <w:b/>
          <w:bCs/>
          <w:sz w:val="32"/>
          <w:szCs w:val="32"/>
        </w:rPr>
      </w:pPr>
    </w:p>
    <w:p w14:paraId="26A8577D" w14:textId="65513826" w:rsidR="002530C6" w:rsidRPr="00D55CFD" w:rsidRDefault="006A7BF6" w:rsidP="00541DCC">
      <w:pPr>
        <w:jc w:val="center"/>
        <w:rPr>
          <w:b/>
          <w:bCs/>
          <w:sz w:val="32"/>
          <w:szCs w:val="32"/>
        </w:rPr>
      </w:pPr>
      <w:r w:rsidRPr="00D55CFD">
        <w:rPr>
          <w:b/>
          <w:bCs/>
          <w:sz w:val="32"/>
          <w:szCs w:val="32"/>
        </w:rPr>
        <w:t>BIBIBLIOGRAFÍA POR CURSOS DE LA CARRERA</w:t>
      </w:r>
    </w:p>
    <w:p w14:paraId="0C8E7ABB" w14:textId="4BD390D3" w:rsidR="006A7BF6" w:rsidRPr="00D55CFD" w:rsidRDefault="00C242E6" w:rsidP="00541DCC">
      <w:pPr>
        <w:jc w:val="center"/>
        <w:rPr>
          <w:b/>
          <w:bCs/>
          <w:sz w:val="40"/>
          <w:szCs w:val="40"/>
        </w:rPr>
      </w:pPr>
      <w:r w:rsidRPr="00D55CFD">
        <w:rPr>
          <w:b/>
          <w:bCs/>
          <w:sz w:val="40"/>
          <w:szCs w:val="40"/>
        </w:rPr>
        <w:t xml:space="preserve">BACHILLERATO EN CIENCIAS </w:t>
      </w:r>
      <w:r w:rsidR="006E7DD4" w:rsidRPr="00D55CFD">
        <w:rPr>
          <w:b/>
          <w:bCs/>
          <w:sz w:val="40"/>
          <w:szCs w:val="40"/>
        </w:rPr>
        <w:t>BÍBLICAS</w:t>
      </w:r>
    </w:p>
    <w:p w14:paraId="62A43E27" w14:textId="77777777" w:rsidR="00C242E6" w:rsidRPr="00D55CFD" w:rsidRDefault="00C242E6" w:rsidP="00541DCC">
      <w:pPr>
        <w:jc w:val="center"/>
        <w:rPr>
          <w:b/>
          <w:bCs/>
          <w:sz w:val="40"/>
          <w:szCs w:val="40"/>
        </w:rPr>
      </w:pPr>
    </w:p>
    <w:p w14:paraId="30687A98" w14:textId="77777777" w:rsidR="00C242E6" w:rsidRPr="00D55CFD" w:rsidRDefault="00C242E6" w:rsidP="00541DCC">
      <w:pPr>
        <w:jc w:val="center"/>
        <w:rPr>
          <w:b/>
          <w:bCs/>
          <w:sz w:val="40"/>
          <w:szCs w:val="40"/>
        </w:rPr>
      </w:pPr>
    </w:p>
    <w:p w14:paraId="6A623F3B" w14:textId="77777777" w:rsidR="00C242E6" w:rsidRPr="00D55CFD" w:rsidRDefault="00C242E6" w:rsidP="00541DCC">
      <w:pPr>
        <w:jc w:val="center"/>
        <w:rPr>
          <w:b/>
          <w:bCs/>
          <w:sz w:val="40"/>
          <w:szCs w:val="40"/>
        </w:rPr>
      </w:pPr>
    </w:p>
    <w:p w14:paraId="400C77BE" w14:textId="77777777" w:rsidR="00C242E6" w:rsidRPr="00D55CFD" w:rsidRDefault="00C242E6" w:rsidP="00541DCC">
      <w:pPr>
        <w:jc w:val="center"/>
        <w:rPr>
          <w:b/>
          <w:bCs/>
          <w:sz w:val="40"/>
          <w:szCs w:val="40"/>
        </w:rPr>
      </w:pPr>
    </w:p>
    <w:p w14:paraId="602C9E09" w14:textId="77777777" w:rsidR="00C242E6" w:rsidRPr="00D55CFD" w:rsidRDefault="00C242E6" w:rsidP="00541DCC">
      <w:pPr>
        <w:jc w:val="center"/>
        <w:rPr>
          <w:b/>
          <w:bCs/>
          <w:sz w:val="40"/>
          <w:szCs w:val="40"/>
        </w:rPr>
      </w:pPr>
    </w:p>
    <w:p w14:paraId="118F1E19" w14:textId="77777777" w:rsidR="007B1DB8" w:rsidRPr="00D55CFD" w:rsidRDefault="007B1DB8" w:rsidP="00541DCC">
      <w:pPr>
        <w:jc w:val="center"/>
        <w:rPr>
          <w:b/>
          <w:bCs/>
          <w:sz w:val="28"/>
          <w:szCs w:val="28"/>
        </w:rPr>
      </w:pPr>
    </w:p>
    <w:p w14:paraId="51DCA018" w14:textId="69EF0491" w:rsidR="00C242E6" w:rsidRPr="00D55CFD" w:rsidRDefault="00061C5E" w:rsidP="00B559B1">
      <w:pPr>
        <w:spacing w:after="0"/>
        <w:jc w:val="center"/>
        <w:rPr>
          <w:b/>
          <w:bCs/>
          <w:sz w:val="28"/>
          <w:szCs w:val="28"/>
        </w:rPr>
      </w:pPr>
      <w:r w:rsidRPr="00D55CFD">
        <w:rPr>
          <w:b/>
          <w:bCs/>
          <w:sz w:val="28"/>
          <w:szCs w:val="28"/>
        </w:rPr>
        <w:t>Universidad Bíblica Latinoamericana</w:t>
      </w:r>
    </w:p>
    <w:p w14:paraId="184AB96B" w14:textId="7DB027AD" w:rsidR="00A40FCF" w:rsidRPr="00D55CFD" w:rsidRDefault="007B1DB8" w:rsidP="00B559B1">
      <w:pPr>
        <w:spacing w:after="0"/>
        <w:jc w:val="center"/>
        <w:rPr>
          <w:sz w:val="24"/>
          <w:szCs w:val="24"/>
        </w:rPr>
      </w:pPr>
      <w:r w:rsidRPr="00D55CFD">
        <w:rPr>
          <w:sz w:val="24"/>
          <w:szCs w:val="24"/>
        </w:rPr>
        <w:t>Diciembre, 2022</w:t>
      </w:r>
    </w:p>
    <w:p w14:paraId="4F235542" w14:textId="7C155236" w:rsidR="00597576" w:rsidRPr="00D55CFD" w:rsidRDefault="00A40FCF" w:rsidP="00B559B1">
      <w:pPr>
        <w:spacing w:after="0"/>
        <w:jc w:val="center"/>
        <w:rPr>
          <w:sz w:val="24"/>
          <w:szCs w:val="24"/>
        </w:rPr>
      </w:pPr>
      <w:r w:rsidRPr="00D55CFD">
        <w:rPr>
          <w:sz w:val="24"/>
          <w:szCs w:val="24"/>
        </w:rPr>
        <w:t xml:space="preserve">Actualizado </w:t>
      </w:r>
      <w:r w:rsidR="00824AC0" w:rsidRPr="00D55CFD">
        <w:rPr>
          <w:sz w:val="24"/>
          <w:szCs w:val="24"/>
        </w:rPr>
        <w:t>septiembre</w:t>
      </w:r>
      <w:r w:rsidR="00061C5E" w:rsidRPr="00D55CFD">
        <w:rPr>
          <w:sz w:val="24"/>
          <w:szCs w:val="24"/>
        </w:rPr>
        <w:t>, 2023</w:t>
      </w:r>
    </w:p>
    <w:p w14:paraId="375E57AF" w14:textId="787D3D29" w:rsidR="002F2E0F" w:rsidRPr="00D55CFD" w:rsidRDefault="002F2E0F" w:rsidP="00B559B1">
      <w:pPr>
        <w:spacing w:after="0"/>
        <w:jc w:val="center"/>
        <w:rPr>
          <w:sz w:val="24"/>
          <w:szCs w:val="24"/>
        </w:rPr>
      </w:pPr>
      <w:r w:rsidRPr="00D55CFD">
        <w:rPr>
          <w:sz w:val="24"/>
          <w:szCs w:val="24"/>
        </w:rPr>
        <w:t xml:space="preserve">Última actualización </w:t>
      </w:r>
      <w:r w:rsidR="005E16D1">
        <w:rPr>
          <w:sz w:val="24"/>
          <w:szCs w:val="24"/>
        </w:rPr>
        <w:t>mayo</w:t>
      </w:r>
      <w:r w:rsidRPr="00D55CFD">
        <w:rPr>
          <w:sz w:val="24"/>
          <w:szCs w:val="24"/>
        </w:rPr>
        <w:t>, 2024</w:t>
      </w:r>
    </w:p>
    <w:sdt>
      <w:sdtPr>
        <w:rPr>
          <w:rFonts w:asciiTheme="minorHAnsi" w:eastAsiaTheme="minorHAnsi" w:hAnsiTheme="minorHAnsi" w:cstheme="minorHAnsi"/>
          <w:b/>
          <w:bCs/>
          <w:color w:val="auto"/>
          <w:kern w:val="2"/>
          <w:sz w:val="22"/>
          <w:szCs w:val="22"/>
          <w:lang w:val="es-ES" w:eastAsia="en-US"/>
          <w14:ligatures w14:val="standardContextual"/>
        </w:rPr>
        <w:id w:val="-156223232"/>
        <w:docPartObj>
          <w:docPartGallery w:val="Table of Contents"/>
          <w:docPartUnique/>
        </w:docPartObj>
      </w:sdtPr>
      <w:sdtEndPr>
        <w:rPr>
          <w:rFonts w:cstheme="minorBidi"/>
        </w:rPr>
      </w:sdtEndPr>
      <w:sdtContent>
        <w:p w14:paraId="26C24AD4" w14:textId="091B675C" w:rsidR="001B25E5" w:rsidRPr="00D55CFD" w:rsidRDefault="001B25E5" w:rsidP="001B25E5">
          <w:pPr>
            <w:pStyle w:val="TOCHeading"/>
            <w:jc w:val="center"/>
            <w:rPr>
              <w:rFonts w:asciiTheme="minorHAnsi" w:hAnsiTheme="minorHAnsi" w:cstheme="minorHAnsi"/>
              <w:b/>
              <w:bCs/>
              <w:color w:val="auto"/>
            </w:rPr>
          </w:pPr>
          <w:r w:rsidRPr="00D55CFD">
            <w:rPr>
              <w:rFonts w:asciiTheme="minorHAnsi" w:hAnsiTheme="minorHAnsi" w:cstheme="minorHAnsi"/>
              <w:b/>
              <w:bCs/>
              <w:color w:val="auto"/>
              <w:lang w:val="es-ES"/>
            </w:rPr>
            <w:t>Contenido</w:t>
          </w:r>
        </w:p>
        <w:p w14:paraId="07BD814E" w14:textId="2E9EBEDF" w:rsidR="002F2E0F" w:rsidRPr="00D55CFD" w:rsidRDefault="001B25E5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r w:rsidRPr="00D55CFD">
            <w:fldChar w:fldCharType="begin"/>
          </w:r>
          <w:r w:rsidRPr="00D55CFD">
            <w:instrText xml:space="preserve"> TOC \o "1-3" \h \z \u </w:instrText>
          </w:r>
          <w:r w:rsidRPr="00D55CFD">
            <w:fldChar w:fldCharType="separate"/>
          </w:r>
          <w:hyperlink w:anchor="_Toc166505028" w:history="1">
            <w:r w:rsidR="002F2E0F" w:rsidRPr="00D55CFD">
              <w:rPr>
                <w:rStyle w:val="Hyperlink"/>
                <w:noProof/>
                <w:color w:val="auto"/>
              </w:rPr>
              <w:t>I CUATRIMESTRE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28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4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0C163760" w14:textId="4E79CE6D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29" w:history="1">
            <w:r w:rsidR="002F2E0F" w:rsidRPr="00D55CFD">
              <w:rPr>
                <w:rStyle w:val="Hyperlink"/>
                <w:noProof/>
                <w:color w:val="auto"/>
              </w:rPr>
              <w:t>CTX104 Comunicación Escrit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29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4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4B570D87" w14:textId="05F1B0CB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0" w:history="1">
            <w:r w:rsidR="002F2E0F" w:rsidRPr="00D55CFD">
              <w:rPr>
                <w:rStyle w:val="Hyperlink"/>
                <w:noProof/>
                <w:color w:val="auto"/>
              </w:rPr>
              <w:t>CTX106 El Quehacer Teológico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0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5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65AEE1F6" w14:textId="4CECAE45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1" w:history="1">
            <w:r w:rsidR="002F2E0F" w:rsidRPr="00D55CFD">
              <w:rPr>
                <w:rStyle w:val="Hyperlink"/>
                <w:noProof/>
                <w:color w:val="auto"/>
              </w:rPr>
              <w:t>CTX102 Introducción a la Sociologí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1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6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011F861E" w14:textId="5AD5439F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2" w:history="1">
            <w:r w:rsidR="002F2E0F" w:rsidRPr="00D55CFD">
              <w:rPr>
                <w:rStyle w:val="Hyperlink"/>
                <w:noProof/>
                <w:color w:val="auto"/>
              </w:rPr>
              <w:t>CBX104 Introducción a la Bibli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2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8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3168E805" w14:textId="2AD0D0D3" w:rsidR="002F2E0F" w:rsidRPr="00D55CFD" w:rsidRDefault="005E16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3" w:history="1">
            <w:r w:rsidR="002F2E0F" w:rsidRPr="00D55CFD">
              <w:rPr>
                <w:rStyle w:val="Hyperlink"/>
                <w:noProof/>
                <w:color w:val="auto"/>
              </w:rPr>
              <w:t>II CUATRIMESTRE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3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9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2099C75C" w14:textId="09C8F066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4" w:history="1">
            <w:r w:rsidR="002F2E0F" w:rsidRPr="00D55CFD">
              <w:rPr>
                <w:rStyle w:val="Hyperlink"/>
                <w:noProof/>
                <w:color w:val="auto"/>
              </w:rPr>
              <w:t>CTX103 Introducción a la Psicologí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4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9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4681D499" w14:textId="35E71537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5" w:history="1">
            <w:r w:rsidR="002F2E0F" w:rsidRPr="00D55CFD">
              <w:rPr>
                <w:rStyle w:val="Hyperlink"/>
                <w:noProof/>
                <w:color w:val="auto"/>
              </w:rPr>
              <w:t>CTX105 Metodología de la Investigación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5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10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7DC5CE4D" w14:textId="285BC28E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6" w:history="1">
            <w:r w:rsidR="002F2E0F" w:rsidRPr="00D55CFD">
              <w:rPr>
                <w:rStyle w:val="Hyperlink"/>
                <w:noProof/>
                <w:color w:val="auto"/>
              </w:rPr>
              <w:t>CBX107 Antiguo Testamento 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6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11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28886AE4" w14:textId="2E4AB459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7" w:history="1">
            <w:r w:rsidR="002F2E0F" w:rsidRPr="00D55CFD">
              <w:rPr>
                <w:rStyle w:val="Hyperlink"/>
                <w:noProof/>
                <w:color w:val="auto"/>
              </w:rPr>
              <w:t>CBX109 Nuevo Testamento 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7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13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14797DAE" w14:textId="1FAD0B67" w:rsidR="002F2E0F" w:rsidRPr="00D55CFD" w:rsidRDefault="005E16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8" w:history="1">
            <w:r w:rsidR="002F2E0F" w:rsidRPr="00D55CFD">
              <w:rPr>
                <w:rStyle w:val="Hyperlink"/>
                <w:noProof/>
                <w:color w:val="auto"/>
              </w:rPr>
              <w:t>III CUATRIMESTRE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8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15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13D72F51" w14:textId="7A6F88D3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39" w:history="1">
            <w:r w:rsidR="002F2E0F" w:rsidRPr="00D55CFD">
              <w:rPr>
                <w:rStyle w:val="Hyperlink"/>
                <w:noProof/>
                <w:color w:val="auto"/>
              </w:rPr>
              <w:t>CTX109 Historia de la Iglesia 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39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15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413EE542" w14:textId="07FF51B2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0" w:history="1">
            <w:r w:rsidR="002F2E0F" w:rsidRPr="00D55CFD">
              <w:rPr>
                <w:rStyle w:val="Hyperlink"/>
                <w:noProof/>
                <w:color w:val="auto"/>
              </w:rPr>
              <w:t>CTX101 Introducción a la Filosofí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0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16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24EDDC9C" w14:textId="059BD2FD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1" w:history="1">
            <w:r w:rsidR="002F2E0F" w:rsidRPr="00D55CFD">
              <w:rPr>
                <w:rStyle w:val="Hyperlink"/>
                <w:noProof/>
                <w:color w:val="auto"/>
              </w:rPr>
              <w:t>CBX108 Antiguo Testamento I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1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17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54351906" w14:textId="1D4E883D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2" w:history="1">
            <w:r w:rsidR="002F2E0F" w:rsidRPr="00D55CFD">
              <w:rPr>
                <w:rStyle w:val="Hyperlink"/>
                <w:noProof/>
                <w:color w:val="auto"/>
              </w:rPr>
              <w:t>CBX110 Nuevo Testamento I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2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18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140DD88B" w14:textId="24A4C6AC" w:rsidR="002F2E0F" w:rsidRPr="00D55CFD" w:rsidRDefault="005E16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3" w:history="1">
            <w:r w:rsidR="002F2E0F" w:rsidRPr="00D55CFD">
              <w:rPr>
                <w:rStyle w:val="Hyperlink"/>
                <w:noProof/>
                <w:color w:val="auto"/>
              </w:rPr>
              <w:t>IV CUATRIMESTRE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3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0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72390C68" w14:textId="59383A48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4" w:history="1">
            <w:r w:rsidR="002F2E0F" w:rsidRPr="00D55CFD">
              <w:rPr>
                <w:rStyle w:val="Hyperlink"/>
                <w:noProof/>
                <w:color w:val="auto"/>
              </w:rPr>
              <w:t>CTX108 Historia y Realidad Latinoamerican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4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0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119DEFAA" w14:textId="4B1DE75E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5" w:history="1">
            <w:r w:rsidR="002F2E0F" w:rsidRPr="00D55CFD">
              <w:rPr>
                <w:rStyle w:val="Hyperlink"/>
                <w:noProof/>
                <w:color w:val="auto"/>
              </w:rPr>
              <w:t>CTX113 Cristologí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5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1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7300063A" w14:textId="5CA5B49F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6" w:history="1">
            <w:r w:rsidR="002F2E0F" w:rsidRPr="00D55CFD">
              <w:rPr>
                <w:rStyle w:val="Hyperlink"/>
                <w:noProof/>
                <w:color w:val="auto"/>
              </w:rPr>
              <w:t>CTX124 Género e Identidad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6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3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62FBC51F" w14:textId="4A9BA1AD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7" w:history="1">
            <w:r w:rsidR="002F2E0F" w:rsidRPr="00D55CFD">
              <w:rPr>
                <w:rStyle w:val="Hyperlink"/>
                <w:noProof/>
                <w:color w:val="auto"/>
              </w:rPr>
              <w:t>CB101 Hebreo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7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4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6FC61F62" w14:textId="5233EE2B" w:rsidR="002F2E0F" w:rsidRPr="00D55CFD" w:rsidRDefault="005E16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8" w:history="1">
            <w:r w:rsidR="002F2E0F" w:rsidRPr="00D55CFD">
              <w:rPr>
                <w:rStyle w:val="Hyperlink"/>
                <w:noProof/>
                <w:color w:val="auto"/>
              </w:rPr>
              <w:t>V CUATRIMESTRE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8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6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1EAEECBD" w14:textId="453C9552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49" w:history="1">
            <w:r w:rsidR="002F2E0F" w:rsidRPr="00D55CFD">
              <w:rPr>
                <w:rStyle w:val="Hyperlink"/>
                <w:noProof/>
                <w:color w:val="auto"/>
              </w:rPr>
              <w:t>CB102 Griego 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49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6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37BCC522" w14:textId="6DA0A1F6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0" w:history="1">
            <w:r w:rsidR="002F2E0F" w:rsidRPr="00D55CFD">
              <w:rPr>
                <w:rStyle w:val="Hyperlink"/>
                <w:noProof/>
                <w:color w:val="auto"/>
              </w:rPr>
              <w:t>CTX107 Fundamentos de Pastoral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0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6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5FE38536" w14:textId="2C84FF4D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1" w:history="1">
            <w:r w:rsidR="002F2E0F" w:rsidRPr="00D55CFD">
              <w:rPr>
                <w:rStyle w:val="Hyperlink"/>
                <w:rFonts w:cstheme="minorHAnsi"/>
                <w:noProof/>
                <w:color w:val="auto"/>
              </w:rPr>
              <w:t>CTX122 Historia de la Religiosidad Indígena y Afro-latinoamerican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1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7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367A5CFB" w14:textId="75DF5CF3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2" w:history="1">
            <w:r w:rsidR="002F2E0F" w:rsidRPr="00D55CFD">
              <w:rPr>
                <w:rStyle w:val="Hyperlink"/>
                <w:rFonts w:cstheme="minorHAnsi"/>
                <w:noProof/>
                <w:color w:val="auto"/>
              </w:rPr>
              <w:t>CBX113 Metodología del Estudio Bíblico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2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29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0F4DE666" w14:textId="6767F1E2" w:rsidR="002F2E0F" w:rsidRPr="00D55CFD" w:rsidRDefault="005E16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3" w:history="1">
            <w:r w:rsidR="002F2E0F" w:rsidRPr="00D55CFD">
              <w:rPr>
                <w:rStyle w:val="Hyperlink"/>
                <w:noProof/>
                <w:color w:val="auto"/>
              </w:rPr>
              <w:t>VI CUATRIMESTRE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3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31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3A8C8908" w14:textId="28103563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4" w:history="1">
            <w:r w:rsidR="002F2E0F" w:rsidRPr="00D55CFD">
              <w:rPr>
                <w:rStyle w:val="Hyperlink"/>
                <w:noProof/>
                <w:color w:val="auto"/>
              </w:rPr>
              <w:t>CB105 Hermenéutica Bíblic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4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31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3C71D7AA" w14:textId="04266202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5" w:history="1">
            <w:r w:rsidR="002F2E0F" w:rsidRPr="00D55CFD">
              <w:rPr>
                <w:rStyle w:val="Hyperlink"/>
                <w:noProof/>
                <w:color w:val="auto"/>
                <w:lang w:val="es-CO"/>
              </w:rPr>
              <w:t>CB103 Griego I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5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32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766B73D7" w14:textId="1233BB1C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6" w:history="1">
            <w:r w:rsidR="002F2E0F" w:rsidRPr="00D55CFD">
              <w:rPr>
                <w:rStyle w:val="Hyperlink"/>
                <w:noProof/>
                <w:color w:val="auto"/>
              </w:rPr>
              <w:t>CB106 Sociología del Período Bíblico 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6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33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1347EC34" w14:textId="754C7AF2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7" w:history="1">
            <w:r w:rsidR="002F2E0F" w:rsidRPr="00D55CFD">
              <w:rPr>
                <w:rStyle w:val="Hyperlink"/>
                <w:noProof/>
                <w:color w:val="auto"/>
              </w:rPr>
              <w:t>CTX110 Liturgia 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7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34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493D4C59" w14:textId="5E838D5E" w:rsidR="002F2E0F" w:rsidRPr="00D55CFD" w:rsidRDefault="005E16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8" w:history="1">
            <w:r w:rsidR="002F2E0F" w:rsidRPr="00D55CFD">
              <w:rPr>
                <w:rStyle w:val="Hyperlink"/>
                <w:noProof/>
                <w:color w:val="auto"/>
              </w:rPr>
              <w:t>VII CUATRIMESTRE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8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37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4FA6DAC8" w14:textId="7F812DE9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59" w:history="1">
            <w:r w:rsidR="002F2E0F" w:rsidRPr="00D55CFD">
              <w:rPr>
                <w:rStyle w:val="Hyperlink"/>
                <w:noProof/>
                <w:color w:val="auto"/>
              </w:rPr>
              <w:t>CTX121 Educación Cristian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59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37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4F240C70" w14:textId="229294A3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0" w:history="1">
            <w:r w:rsidR="002F2E0F" w:rsidRPr="00D55CFD">
              <w:rPr>
                <w:rStyle w:val="Hyperlink"/>
                <w:noProof/>
                <w:color w:val="auto"/>
              </w:rPr>
              <w:t>CB111 Análisis de Textos Bíblicos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0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39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34FE001A" w14:textId="4641E37E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1" w:history="1">
            <w:r w:rsidR="002F2E0F" w:rsidRPr="00D55CFD">
              <w:rPr>
                <w:rStyle w:val="Hyperlink"/>
                <w:noProof/>
                <w:color w:val="auto"/>
              </w:rPr>
              <w:t>CB114 Sociología del Período Bíblico I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1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40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0F56B001" w14:textId="58DBEA64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2" w:history="1">
            <w:r w:rsidR="002F2E0F" w:rsidRPr="00D55CFD">
              <w:rPr>
                <w:rStyle w:val="Hyperlink"/>
                <w:noProof/>
                <w:color w:val="auto"/>
              </w:rPr>
              <w:t>CB112 Teología Bíblic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2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42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0BAABF94" w14:textId="50EFC6C9" w:rsidR="002F2E0F" w:rsidRPr="00D55CFD" w:rsidRDefault="005E16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3" w:history="1">
            <w:r w:rsidR="002F2E0F" w:rsidRPr="00D55CFD">
              <w:rPr>
                <w:rStyle w:val="Hyperlink"/>
                <w:noProof/>
                <w:color w:val="auto"/>
              </w:rPr>
              <w:t>VIII CUATRIMESTRE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3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43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3084407F" w14:textId="28323EC4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4" w:history="1">
            <w:r w:rsidR="002F2E0F" w:rsidRPr="00D55CFD">
              <w:rPr>
                <w:rStyle w:val="Hyperlink"/>
                <w:noProof/>
                <w:color w:val="auto"/>
              </w:rPr>
              <w:t>CB115 Seminario en Biblia 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4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43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5CAB16A9" w14:textId="236AC4D5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5" w:history="1">
            <w:r w:rsidR="002F2E0F" w:rsidRPr="00D55CFD">
              <w:rPr>
                <w:rStyle w:val="Hyperlink"/>
                <w:noProof/>
                <w:color w:val="auto"/>
              </w:rPr>
              <w:t>CB116 Seminario en Biblia II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5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45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2A913906" w14:textId="776A6CB6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6" w:history="1">
            <w:r w:rsidR="002F2E0F" w:rsidRPr="00D55CFD">
              <w:rPr>
                <w:rStyle w:val="Hyperlink"/>
                <w:noProof/>
                <w:color w:val="auto"/>
              </w:rPr>
              <w:t>CB117 Pastoral y Pedagogía Bíblic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6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46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204556AD" w14:textId="58DFB2C3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7" w:history="1">
            <w:r w:rsidR="002F2E0F" w:rsidRPr="00D55CFD">
              <w:rPr>
                <w:rStyle w:val="Hyperlink"/>
                <w:noProof/>
                <w:color w:val="auto"/>
              </w:rPr>
              <w:t>CTX126 Teologías y Hermenéuticas Contextuales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7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47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1F1AE6DE" w14:textId="76BA7344" w:rsidR="002F2E0F" w:rsidRPr="00D55CFD" w:rsidRDefault="005E16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8" w:history="1">
            <w:r w:rsidR="002F2E0F" w:rsidRPr="00D55CFD">
              <w:rPr>
                <w:rStyle w:val="Hyperlink"/>
                <w:noProof/>
                <w:color w:val="auto"/>
              </w:rPr>
              <w:t>IX CUATRIMESTRE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8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50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66179914" w14:textId="0C839996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69" w:history="1">
            <w:r w:rsidR="002F2E0F" w:rsidRPr="00D55CFD">
              <w:rPr>
                <w:rStyle w:val="Hyperlink"/>
                <w:noProof/>
                <w:color w:val="auto"/>
              </w:rPr>
              <w:t>CB-T Tesina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69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50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32588A94" w14:textId="51CA1772" w:rsidR="002F2E0F" w:rsidRPr="00D55CFD" w:rsidRDefault="005E16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4"/>
              <w:szCs w:val="24"/>
              <w:lang w:eastAsia="es-CR" w:bidi="he-IL"/>
            </w:rPr>
          </w:pPr>
          <w:hyperlink w:anchor="_Toc166505070" w:history="1">
            <w:r w:rsidR="002F2E0F" w:rsidRPr="00D55CFD">
              <w:rPr>
                <w:rStyle w:val="Hyperlink"/>
                <w:noProof/>
                <w:color w:val="auto"/>
              </w:rPr>
              <w:t>CB-SG Seminario de Graduación</w:t>
            </w:r>
            <w:r w:rsidR="002F2E0F" w:rsidRPr="00D55CFD">
              <w:rPr>
                <w:noProof/>
                <w:webHidden/>
              </w:rPr>
              <w:tab/>
            </w:r>
            <w:r w:rsidR="002F2E0F" w:rsidRPr="00D55CFD">
              <w:rPr>
                <w:noProof/>
                <w:webHidden/>
              </w:rPr>
              <w:fldChar w:fldCharType="begin"/>
            </w:r>
            <w:r w:rsidR="002F2E0F" w:rsidRPr="00D55CFD">
              <w:rPr>
                <w:noProof/>
                <w:webHidden/>
              </w:rPr>
              <w:instrText xml:space="preserve"> PAGEREF _Toc166505070 \h </w:instrText>
            </w:r>
            <w:r w:rsidR="002F2E0F" w:rsidRPr="00D55CFD">
              <w:rPr>
                <w:noProof/>
                <w:webHidden/>
              </w:rPr>
            </w:r>
            <w:r w:rsidR="002F2E0F" w:rsidRPr="00D55CFD">
              <w:rPr>
                <w:noProof/>
                <w:webHidden/>
              </w:rPr>
              <w:fldChar w:fldCharType="separate"/>
            </w:r>
            <w:r w:rsidR="003F1D9C">
              <w:rPr>
                <w:noProof/>
                <w:webHidden/>
              </w:rPr>
              <w:t>50</w:t>
            </w:r>
            <w:r w:rsidR="002F2E0F" w:rsidRPr="00D55CFD">
              <w:rPr>
                <w:noProof/>
                <w:webHidden/>
              </w:rPr>
              <w:fldChar w:fldCharType="end"/>
            </w:r>
          </w:hyperlink>
        </w:p>
        <w:p w14:paraId="06BD74DF" w14:textId="09C92257" w:rsidR="001B25E5" w:rsidRPr="00D55CFD" w:rsidRDefault="001B25E5">
          <w:r w:rsidRPr="00D55CFD">
            <w:rPr>
              <w:b/>
              <w:bCs/>
              <w:lang w:val="es-ES"/>
            </w:rPr>
            <w:fldChar w:fldCharType="end"/>
          </w:r>
        </w:p>
      </w:sdtContent>
    </w:sdt>
    <w:p w14:paraId="74B3D856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5C3CE6A4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031D170E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347789B0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747B22FA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35E89883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3B317E13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4930CDF2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39E7A58B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0A1297FE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4E7DD5FE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7FA3CED2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6D37449A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1C3F85A9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6BD8CD56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774E3B40" w14:textId="77777777" w:rsidR="00597576" w:rsidRPr="00D55CFD" w:rsidRDefault="00597576" w:rsidP="00541DCC">
      <w:pPr>
        <w:jc w:val="center"/>
        <w:rPr>
          <w:sz w:val="28"/>
          <w:szCs w:val="28"/>
        </w:rPr>
      </w:pPr>
    </w:p>
    <w:p w14:paraId="316D68F8" w14:textId="3EAF8B42" w:rsidR="00295587" w:rsidRPr="00D55CFD" w:rsidRDefault="00295587" w:rsidP="00295587">
      <w:pPr>
        <w:jc w:val="both"/>
      </w:pPr>
      <w:r w:rsidRPr="00D55CFD">
        <w:rPr>
          <w:b/>
          <w:bCs/>
        </w:rPr>
        <w:t>Nota</w:t>
      </w:r>
      <w:r w:rsidR="00FF0463" w:rsidRPr="00D55CFD">
        <w:rPr>
          <w:b/>
          <w:bCs/>
        </w:rPr>
        <w:t xml:space="preserve"> 1</w:t>
      </w:r>
      <w:r w:rsidRPr="00D55CFD">
        <w:rPr>
          <w:b/>
          <w:bCs/>
        </w:rPr>
        <w:t>:</w:t>
      </w:r>
      <w:r w:rsidRPr="00D55CFD">
        <w:t xml:space="preserve"> </w:t>
      </w:r>
      <w:r w:rsidRPr="005E16D1">
        <w:rPr>
          <w:highlight w:val="yellow"/>
        </w:rPr>
        <w:t>El formato bibliográfico que utiliza la Universidad Bíblica Latinoamericana</w:t>
      </w:r>
      <w:r w:rsidR="00973076" w:rsidRPr="005E16D1">
        <w:rPr>
          <w:highlight w:val="yellow"/>
        </w:rPr>
        <w:t xml:space="preserve"> es Chicago-Deusto bajo el sistema “notas y bibliografía”.</w:t>
      </w:r>
    </w:p>
    <w:p w14:paraId="57F2FAFA" w14:textId="5D62795B" w:rsidR="00FF0463" w:rsidRPr="00D55CFD" w:rsidRDefault="00BE5462" w:rsidP="00295587">
      <w:pPr>
        <w:jc w:val="both"/>
      </w:pPr>
      <w:r w:rsidRPr="00D55CFD">
        <w:rPr>
          <w:b/>
          <w:bCs/>
        </w:rPr>
        <w:t>Nota 2:</w:t>
      </w:r>
      <w:r w:rsidRPr="00D55CFD">
        <w:t xml:space="preserve"> </w:t>
      </w:r>
      <w:r w:rsidR="00BA29E1" w:rsidRPr="00D55CFD">
        <w:t xml:space="preserve">Los materiales que no cuentan con enlace de acceso son digitalizaciones en formato </w:t>
      </w:r>
      <w:proofErr w:type="spellStart"/>
      <w:r w:rsidR="00BA29E1" w:rsidRPr="00D55CFD">
        <w:t>pdf</w:t>
      </w:r>
      <w:proofErr w:type="spellEnd"/>
      <w:r w:rsidR="00BA29E1" w:rsidRPr="00D55CFD">
        <w:t xml:space="preserve"> de bibliografía física disponible en la Biblioteca de la UBL</w:t>
      </w:r>
      <w:r w:rsidR="00CB0332" w:rsidRPr="00D55CFD">
        <w:t>, los cuales se encuentran disponibles en cada aula virtual.</w:t>
      </w:r>
    </w:p>
    <w:p w14:paraId="54A2D8DA" w14:textId="77777777" w:rsidR="00020E1A" w:rsidRPr="00D55CFD" w:rsidRDefault="00020E1A" w:rsidP="00020E1A">
      <w:pPr>
        <w:pStyle w:val="Heading1"/>
      </w:pPr>
      <w:bookmarkStart w:id="0" w:name="_Toc144389411"/>
      <w:bookmarkStart w:id="1" w:name="_Toc166505028"/>
      <w:r w:rsidRPr="00D55CFD">
        <w:t>I CUATRIMESTRE</w:t>
      </w:r>
      <w:bookmarkEnd w:id="0"/>
      <w:bookmarkEnd w:id="1"/>
    </w:p>
    <w:p w14:paraId="0666026F" w14:textId="77777777" w:rsidR="00020E1A" w:rsidRPr="00D55CFD" w:rsidRDefault="00020E1A" w:rsidP="00020E1A">
      <w:pPr>
        <w:pStyle w:val="Heading2"/>
      </w:pPr>
      <w:bookmarkStart w:id="2" w:name="_Toc144389412"/>
      <w:bookmarkStart w:id="3" w:name="_Toc166505029"/>
      <w:r w:rsidRPr="00D55CFD">
        <w:t>CTX104 Comunicación Escrita</w:t>
      </w:r>
      <w:bookmarkEnd w:id="2"/>
      <w:bookmarkEnd w:id="3"/>
    </w:p>
    <w:p w14:paraId="12780AA2" w14:textId="77777777" w:rsidR="00020E1A" w:rsidRPr="00D55CFD" w:rsidRDefault="00020E1A" w:rsidP="00020E1A">
      <w:pPr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223CA612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Ander </w:t>
      </w:r>
      <w:proofErr w:type="spellStart"/>
      <w:r w:rsidRPr="00D55CFD">
        <w:rPr>
          <w:rFonts w:cstheme="minorHAnsi"/>
        </w:rPr>
        <w:t>Egg</w:t>
      </w:r>
      <w:proofErr w:type="spellEnd"/>
      <w:r w:rsidRPr="00D55CFD">
        <w:rPr>
          <w:rFonts w:cstheme="minorHAnsi"/>
        </w:rPr>
        <w:t xml:space="preserve">, Ezequiel y Pablo Valle. </w:t>
      </w:r>
      <w:r w:rsidRPr="00D55CFD">
        <w:rPr>
          <w:rFonts w:cstheme="minorHAnsi"/>
          <w:i/>
        </w:rPr>
        <w:t xml:space="preserve">Cómo elaborar monografías, artículos científicos y otros textos expositivos. </w:t>
      </w:r>
      <w:r w:rsidRPr="00D55CFD">
        <w:rPr>
          <w:rFonts w:cstheme="minorHAnsi"/>
        </w:rPr>
        <w:t>Lima: Fondo Editorial de la Universidad Inca Garcilaso de la Vega, 2013. (clásico, última edición)</w:t>
      </w:r>
    </w:p>
    <w:p w14:paraId="0BBBC361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Hernández Poveda, Rose Mary. </w:t>
      </w:r>
      <w:r w:rsidRPr="00D55CFD">
        <w:rPr>
          <w:rFonts w:cstheme="minorHAnsi"/>
          <w:i/>
        </w:rPr>
        <w:t xml:space="preserve">Comunicación oral y escrita. </w:t>
      </w:r>
      <w:r w:rsidRPr="00D55CFD">
        <w:rPr>
          <w:rFonts w:cstheme="minorHAnsi"/>
        </w:rPr>
        <w:t>San José, C.R.: EUNED, 2011. (clásico, última edición)</w:t>
      </w:r>
    </w:p>
    <w:p w14:paraId="3D43149D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López, Carlos. </w:t>
      </w:r>
      <w:r w:rsidRPr="00D55CFD">
        <w:rPr>
          <w:rFonts w:cstheme="minorHAnsi"/>
          <w:i/>
        </w:rPr>
        <w:t xml:space="preserve">Redacción en movimiento. </w:t>
      </w:r>
      <w:r w:rsidRPr="00D55CFD">
        <w:rPr>
          <w:rFonts w:cstheme="minorHAnsi"/>
        </w:rPr>
        <w:t>San José, C.R.: Editorial Costa Rica, 2004. (clásico, última edición)</w:t>
      </w:r>
    </w:p>
    <w:p w14:paraId="517AA39A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Mooney, Ruth. </w:t>
      </w:r>
      <w:r w:rsidRPr="00D55CFD">
        <w:rPr>
          <w:rFonts w:cstheme="minorHAnsi"/>
          <w:i/>
        </w:rPr>
        <w:t>Guía y ejercicios para escribir trabajos universitarios</w:t>
      </w:r>
      <w:r w:rsidRPr="00D55CFD">
        <w:rPr>
          <w:rFonts w:cstheme="minorHAnsi"/>
        </w:rPr>
        <w:t>. San José: Universidad Bíblica Latinoamericana. Revisado y adaptado de la Guía de Janet May para elaborar trabajos académicos en la UBL. Última reimpresión 2003. (clásico, última edición)</w:t>
      </w:r>
    </w:p>
    <w:p w14:paraId="68E3193E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Ochoa, Adriana y Eleonora </w:t>
      </w:r>
      <w:proofErr w:type="spellStart"/>
      <w:r w:rsidRPr="00D55CFD">
        <w:rPr>
          <w:rFonts w:cstheme="minorHAnsi"/>
        </w:rPr>
        <w:t>Achugar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</w:rPr>
        <w:t xml:space="preserve">Taller de lectura y redacción 2. </w:t>
      </w:r>
      <w:r w:rsidRPr="00D55CFD">
        <w:rPr>
          <w:rFonts w:cstheme="minorHAnsi"/>
        </w:rPr>
        <w:t>México: Pearson, 2012. (clásico, última edición)</w:t>
      </w:r>
    </w:p>
    <w:p w14:paraId="6B4C589B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Ortega, Wenceslao. </w:t>
      </w:r>
      <w:r w:rsidRPr="00D55CFD">
        <w:rPr>
          <w:rFonts w:cstheme="minorHAnsi"/>
          <w:i/>
        </w:rPr>
        <w:t xml:space="preserve">Ortografía programada: curso avanzado. </w:t>
      </w:r>
      <w:r w:rsidRPr="00D55CFD">
        <w:rPr>
          <w:rFonts w:cstheme="minorHAnsi"/>
        </w:rPr>
        <w:t>México: McGraw-Hill, 2001. (última edición, 2012)</w:t>
      </w:r>
    </w:p>
    <w:p w14:paraId="6AF02087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Pacheco Salazar, </w:t>
      </w:r>
      <w:proofErr w:type="spellStart"/>
      <w:r w:rsidRPr="00D55CFD">
        <w:rPr>
          <w:rFonts w:cstheme="minorHAnsi"/>
        </w:rPr>
        <w:t>Viria</w:t>
      </w:r>
      <w:proofErr w:type="spellEnd"/>
      <w:r w:rsidRPr="00D55CFD">
        <w:rPr>
          <w:rFonts w:cstheme="minorHAnsi"/>
        </w:rPr>
        <w:t xml:space="preserve"> y Roger Loría Meneses. </w:t>
      </w:r>
      <w:r w:rsidRPr="00D55CFD">
        <w:rPr>
          <w:rFonts w:cstheme="minorHAnsi"/>
          <w:i/>
        </w:rPr>
        <w:t xml:space="preserve">Gramática castellana. </w:t>
      </w:r>
      <w:r w:rsidRPr="00D55CFD">
        <w:rPr>
          <w:rFonts w:cstheme="minorHAnsi"/>
        </w:rPr>
        <w:t>San José, C.R.: EUNED, 2016. (clásico, última edición)</w:t>
      </w:r>
    </w:p>
    <w:p w14:paraId="191CBC61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Porto Castro, Ana María y María Josefa </w:t>
      </w:r>
      <w:proofErr w:type="spellStart"/>
      <w:r w:rsidRPr="00D55CFD">
        <w:rPr>
          <w:rFonts w:cstheme="minorHAnsi"/>
        </w:rPr>
        <w:t>Mosteiro</w:t>
      </w:r>
      <w:proofErr w:type="spellEnd"/>
      <w:r w:rsidRPr="00D55CFD">
        <w:rPr>
          <w:rFonts w:cstheme="minorHAnsi"/>
        </w:rPr>
        <w:t xml:space="preserve"> García. “Conductas deshonestas y género en el contexto universitario”. En </w:t>
      </w:r>
      <w:r w:rsidRPr="00D55CFD">
        <w:rPr>
          <w:rFonts w:cstheme="minorHAnsi"/>
          <w:i/>
          <w:iCs/>
        </w:rPr>
        <w:t>Plagio y honestidad académica en la educación superior</w:t>
      </w:r>
      <w:r w:rsidRPr="00D55CFD">
        <w:rPr>
          <w:rFonts w:cstheme="minorHAnsi"/>
        </w:rPr>
        <w:t>, editado por Ana María Porto Castro y Jesús Miguel Muñoz Cantero, 153-174. Nueva York, Peter Lang, 2022.</w:t>
      </w:r>
    </w:p>
    <w:p w14:paraId="7E7386EA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Real Academia Española y Asociación de Academias de la Lengua Española. </w:t>
      </w:r>
      <w:r w:rsidRPr="00D55CFD">
        <w:rPr>
          <w:rFonts w:cstheme="minorHAnsi"/>
          <w:i/>
        </w:rPr>
        <w:t xml:space="preserve">Nueva gramática de la lengua española. </w:t>
      </w:r>
      <w:r w:rsidRPr="00D55CFD">
        <w:rPr>
          <w:rFonts w:cstheme="minorHAnsi"/>
        </w:rPr>
        <w:t>Barcelona: Espasa Libros, 2018. (clásico, última edición)</w:t>
      </w:r>
    </w:p>
    <w:p w14:paraId="310BA942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Real Academia Española y Asociación de Academias de la Lengua Española. </w:t>
      </w:r>
      <w:r w:rsidRPr="00D55CFD">
        <w:rPr>
          <w:rFonts w:cstheme="minorHAnsi"/>
          <w:i/>
        </w:rPr>
        <w:t xml:space="preserve">Ortografía de la lengua española. </w:t>
      </w:r>
      <w:r w:rsidRPr="00D55CFD">
        <w:rPr>
          <w:rFonts w:cstheme="minorHAnsi"/>
        </w:rPr>
        <w:t>México: Editorial Planeta Mexicana, 2011. (clásico, última edición)</w:t>
      </w:r>
    </w:p>
    <w:p w14:paraId="27691255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Rojas, Martha, Lilliam Rojas y Jorge Murillo. </w:t>
      </w:r>
      <w:r w:rsidRPr="00D55CFD">
        <w:rPr>
          <w:rFonts w:cstheme="minorHAnsi"/>
          <w:i/>
        </w:rPr>
        <w:t>Selección de textos del libro:</w:t>
      </w:r>
      <w:r w:rsidRPr="00D55CFD">
        <w:rPr>
          <w:rFonts w:cstheme="minorHAnsi"/>
        </w:rPr>
        <w:t xml:space="preserve"> </w:t>
      </w:r>
      <w:r w:rsidRPr="00D55CFD">
        <w:rPr>
          <w:rFonts w:cstheme="minorHAnsi"/>
          <w:i/>
        </w:rPr>
        <w:t>Un juego de ajedrez: la escritura</w:t>
      </w:r>
      <w:r w:rsidRPr="00D55CFD">
        <w:rPr>
          <w:rFonts w:cstheme="minorHAnsi"/>
        </w:rPr>
        <w:t xml:space="preserve">. Manuscrito inédito. </w:t>
      </w:r>
    </w:p>
    <w:p w14:paraId="04F11A0E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lastRenderedPageBreak/>
        <w:t xml:space="preserve">Sánchez Lobato, Jesús. “La redacción de textos académicos”. En </w:t>
      </w:r>
      <w:r w:rsidRPr="00D55CFD">
        <w:rPr>
          <w:rFonts w:cstheme="minorHAnsi"/>
          <w:i/>
        </w:rPr>
        <w:t>Saber escribir</w:t>
      </w:r>
      <w:r w:rsidRPr="00D55CFD">
        <w:rPr>
          <w:rFonts w:cstheme="minorHAnsi"/>
        </w:rPr>
        <w:t>, coordinado por Jesús Sánchez Lobato, 433-447. México: Editorial Santillana, 2006. (clásico, última edición)</w:t>
      </w:r>
    </w:p>
    <w:p w14:paraId="30813007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Sánchez Lobato, Jesús. “La reseña crítica”. En </w:t>
      </w:r>
      <w:r w:rsidRPr="00D55CFD">
        <w:rPr>
          <w:rFonts w:cstheme="minorHAnsi"/>
          <w:i/>
        </w:rPr>
        <w:t>Saber escribir</w:t>
      </w:r>
      <w:r w:rsidRPr="00D55CFD">
        <w:rPr>
          <w:rFonts w:cstheme="minorHAnsi"/>
        </w:rPr>
        <w:t>, coordinado por Jesús Sánchez Lobato, 473-479. México: Editorial Santillana, 2006. (clásico, última edición)</w:t>
      </w:r>
    </w:p>
    <w:p w14:paraId="671C4512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="Arial"/>
        </w:rPr>
        <w:t xml:space="preserve">Universidad de Deusto. </w:t>
      </w:r>
      <w:r w:rsidRPr="00D55CFD">
        <w:rPr>
          <w:rFonts w:cs="Arial"/>
          <w:i/>
        </w:rPr>
        <w:t>Manual de estilo Chicago-Deusto</w:t>
      </w:r>
      <w:r w:rsidRPr="00D55CFD">
        <w:rPr>
          <w:rFonts w:cs="Arial"/>
        </w:rPr>
        <w:t>. España: Publicaciones de la Universidad de Deusto, 2013. (clásico, última edición)</w:t>
      </w:r>
    </w:p>
    <w:p w14:paraId="4292BD26" w14:textId="77777777" w:rsidR="00020E1A" w:rsidRPr="00D55CFD" w:rsidRDefault="00020E1A" w:rsidP="00020E1A">
      <w:pPr>
        <w:ind w:left="709" w:hanging="709"/>
        <w:jc w:val="both"/>
        <w:rPr>
          <w:rFonts w:cstheme="minorHAnsi"/>
          <w:sz w:val="6"/>
          <w:szCs w:val="6"/>
        </w:rPr>
      </w:pPr>
    </w:p>
    <w:p w14:paraId="126F2D14" w14:textId="77777777" w:rsidR="00020E1A" w:rsidRPr="00D55CFD" w:rsidRDefault="00020E1A" w:rsidP="00020E1A">
      <w:pPr>
        <w:rPr>
          <w:rFonts w:cs="Arial"/>
          <w:b/>
        </w:rPr>
      </w:pPr>
      <w:r w:rsidRPr="00D55CFD">
        <w:rPr>
          <w:rFonts w:cs="Arial"/>
          <w:b/>
        </w:rPr>
        <w:t>Bibliografía complementaria</w:t>
      </w:r>
    </w:p>
    <w:p w14:paraId="4E211CAD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Díaz H., Dámaris. “Cómo se elabora un ensayo”. </w:t>
      </w:r>
      <w:r w:rsidRPr="00D55CFD">
        <w:rPr>
          <w:rFonts w:cstheme="minorHAnsi"/>
          <w:i/>
        </w:rPr>
        <w:t>Acción Pedagógica</w:t>
      </w:r>
      <w:r w:rsidRPr="00D55CFD">
        <w:rPr>
          <w:rFonts w:cstheme="minorHAnsi"/>
        </w:rPr>
        <w:t xml:space="preserve"> 13, n. 1 (2004): 108-113. Acceso el 18 de diciembre de 2020. </w:t>
      </w:r>
      <w:hyperlink r:id="rId8" w:history="1">
        <w:r w:rsidRPr="00D55CFD">
          <w:rPr>
            <w:rStyle w:val="Hyperlink"/>
            <w:rFonts w:cstheme="minorHAnsi"/>
            <w:color w:val="auto"/>
          </w:rPr>
          <w:t>https://dialnet.unirioja.es/servlet/articulo?codigo=2972010</w:t>
        </w:r>
      </w:hyperlink>
      <w:r w:rsidRPr="00D55CFD">
        <w:rPr>
          <w:rFonts w:cstheme="minorHAnsi"/>
        </w:rPr>
        <w:t xml:space="preserve"> </w:t>
      </w:r>
    </w:p>
    <w:p w14:paraId="6755EC77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Mena Oreamuno, Francisco. </w:t>
      </w:r>
      <w:r w:rsidRPr="00D55CFD">
        <w:rPr>
          <w:rFonts w:cstheme="minorHAnsi"/>
          <w:i/>
        </w:rPr>
        <w:t>Comunicación escrita</w:t>
      </w:r>
      <w:r w:rsidRPr="00D55CFD">
        <w:rPr>
          <w:rFonts w:cstheme="minorHAnsi"/>
        </w:rPr>
        <w:t>. San José, C.R.: Universidad Bíblica Latinoamericana, 2000. (clásico, última edición)</w:t>
      </w:r>
    </w:p>
    <w:p w14:paraId="665D8657" w14:textId="77777777" w:rsidR="00020E1A" w:rsidRPr="00D55CFD" w:rsidRDefault="00020E1A" w:rsidP="00020E1A">
      <w:pPr>
        <w:ind w:left="709" w:hanging="709"/>
        <w:jc w:val="both"/>
        <w:rPr>
          <w:rFonts w:cstheme="minorHAnsi"/>
          <w:sz w:val="4"/>
          <w:szCs w:val="4"/>
        </w:rPr>
      </w:pPr>
    </w:p>
    <w:p w14:paraId="2CF7B423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Moris, Juan Pablo e Inés </w:t>
      </w:r>
      <w:proofErr w:type="spellStart"/>
      <w:r w:rsidRPr="00D55CFD">
        <w:rPr>
          <w:rFonts w:cstheme="minorHAnsi"/>
        </w:rPr>
        <w:t>Gimena</w:t>
      </w:r>
      <w:proofErr w:type="spellEnd"/>
      <w:r w:rsidRPr="00D55CFD">
        <w:rPr>
          <w:rFonts w:cstheme="minorHAnsi"/>
        </w:rPr>
        <w:t xml:space="preserve"> Pérez. “La monografía”. En </w:t>
      </w:r>
      <w:r w:rsidRPr="00D55CFD">
        <w:rPr>
          <w:rFonts w:cstheme="minorHAnsi"/>
          <w:i/>
        </w:rPr>
        <w:t>Manual de escritura para carreras de humanidades</w:t>
      </w:r>
      <w:r w:rsidRPr="00D55CFD">
        <w:rPr>
          <w:rFonts w:cstheme="minorHAnsi"/>
        </w:rPr>
        <w:t xml:space="preserve">, coordinado por Federico Navarro, 191-238. Buenos Aires: Universidad de Buenos Aires, 2014. Acceso el 18 de diciembre de 2020. </w:t>
      </w:r>
      <w:hyperlink r:id="rId9" w:history="1">
        <w:r w:rsidRPr="00D55CFD">
          <w:rPr>
            <w:rStyle w:val="Hyperlink"/>
            <w:rFonts w:cstheme="minorHAnsi"/>
            <w:color w:val="auto"/>
          </w:rPr>
          <w:t>https://dialnet.unirioja.es/servlet/libro?codigo=723206</w:t>
        </w:r>
      </w:hyperlink>
      <w:r w:rsidRPr="00D55CFD">
        <w:rPr>
          <w:rStyle w:val="Hyperlink"/>
          <w:rFonts w:cstheme="minorHAnsi"/>
          <w:color w:val="auto"/>
        </w:rPr>
        <w:t xml:space="preserve"> </w:t>
      </w:r>
      <w:r w:rsidRPr="00D55CFD">
        <w:rPr>
          <w:rFonts w:cstheme="minorHAnsi"/>
        </w:rPr>
        <w:t>(clásico, última edición)</w:t>
      </w:r>
    </w:p>
    <w:p w14:paraId="35C67835" w14:textId="77777777" w:rsidR="00020E1A" w:rsidRPr="00D55CFD" w:rsidRDefault="00020E1A" w:rsidP="00020E1A">
      <w:pPr>
        <w:ind w:left="709" w:hanging="709"/>
        <w:rPr>
          <w:rFonts w:cs="Arial"/>
        </w:rPr>
      </w:pPr>
    </w:p>
    <w:p w14:paraId="19FE6CC3" w14:textId="77777777" w:rsidR="00020E1A" w:rsidRPr="00D55CFD" w:rsidRDefault="00020E1A" w:rsidP="00020E1A">
      <w:pPr>
        <w:pStyle w:val="Heading2"/>
      </w:pPr>
      <w:bookmarkStart w:id="4" w:name="_Toc144389413"/>
      <w:bookmarkStart w:id="5" w:name="_Toc166505030"/>
      <w:r w:rsidRPr="00D55CFD">
        <w:t>CTX106 El Quehacer Teológico</w:t>
      </w:r>
      <w:bookmarkEnd w:id="4"/>
      <w:bookmarkEnd w:id="5"/>
    </w:p>
    <w:p w14:paraId="509F30B5" w14:textId="77777777" w:rsidR="00020E1A" w:rsidRPr="00D55CFD" w:rsidRDefault="00020E1A" w:rsidP="00020E1A">
      <w:pPr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061C6E9E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Althaus-Reid, Marcella. “Sobre teologías feministas y teologías indecentes: panorama de cambios y desafíos”. </w:t>
      </w:r>
      <w:r w:rsidRPr="00D55CFD">
        <w:rPr>
          <w:rFonts w:cstheme="minorHAnsi"/>
          <w:i/>
        </w:rPr>
        <w:t xml:space="preserve">Cuadernos de Teología XXII, </w:t>
      </w:r>
      <w:r w:rsidRPr="00D55CFD">
        <w:rPr>
          <w:rFonts w:cstheme="minorHAnsi"/>
        </w:rPr>
        <w:t>(2003): pp.123-133.</w:t>
      </w:r>
    </w:p>
    <w:p w14:paraId="0BCC553B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Flórez I., Jaime. “La teología como logos hermenéutico del </w:t>
      </w:r>
      <w:proofErr w:type="spellStart"/>
      <w:r w:rsidRPr="00D55CFD">
        <w:rPr>
          <w:rFonts w:cstheme="minorHAnsi"/>
          <w:bCs/>
        </w:rPr>
        <w:t>Theos</w:t>
      </w:r>
      <w:proofErr w:type="spellEnd"/>
      <w:r w:rsidRPr="00D55CFD">
        <w:rPr>
          <w:rFonts w:cstheme="minorHAnsi"/>
          <w:bCs/>
        </w:rPr>
        <w:t xml:space="preserve">: aproximación desde su estatuto epistemológico”. </w:t>
      </w:r>
      <w:proofErr w:type="spellStart"/>
      <w:r w:rsidRPr="00D55CFD">
        <w:rPr>
          <w:rFonts w:cstheme="minorHAnsi"/>
          <w:bCs/>
          <w:i/>
        </w:rPr>
        <w:t>Theologica</w:t>
      </w:r>
      <w:proofErr w:type="spellEnd"/>
      <w:r w:rsidRPr="00D55CFD">
        <w:rPr>
          <w:rFonts w:cstheme="minorHAnsi"/>
          <w:bCs/>
          <w:i/>
        </w:rPr>
        <w:t xml:space="preserve"> </w:t>
      </w:r>
      <w:proofErr w:type="spellStart"/>
      <w:r w:rsidRPr="00D55CFD">
        <w:rPr>
          <w:rFonts w:cstheme="minorHAnsi"/>
          <w:bCs/>
          <w:i/>
        </w:rPr>
        <w:t>Xaveriana</w:t>
      </w:r>
      <w:proofErr w:type="spellEnd"/>
      <w:r w:rsidRPr="00D55CFD">
        <w:rPr>
          <w:rFonts w:cstheme="minorHAnsi"/>
          <w:bCs/>
          <w:i/>
        </w:rPr>
        <w:t xml:space="preserve"> 58, </w:t>
      </w:r>
      <w:r w:rsidRPr="00D55CFD">
        <w:rPr>
          <w:rFonts w:cstheme="minorHAnsi"/>
          <w:bCs/>
        </w:rPr>
        <w:t>n.165 (2008): pp. 155-182.</w:t>
      </w:r>
    </w:p>
    <w:p w14:paraId="38EE63E5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proofErr w:type="spellStart"/>
      <w:r w:rsidRPr="00D55CFD">
        <w:rPr>
          <w:rFonts w:cstheme="minorHAnsi"/>
          <w:bCs/>
        </w:rPr>
        <w:t>Fornet</w:t>
      </w:r>
      <w:proofErr w:type="spellEnd"/>
      <w:r w:rsidRPr="00D55CFD">
        <w:rPr>
          <w:rFonts w:cstheme="minorHAnsi"/>
          <w:bCs/>
        </w:rPr>
        <w:t xml:space="preserve"> Betancourt, Raúl. “El quehacer teológico en el contexto del diálogo entre las culturas en América Latina”. </w:t>
      </w:r>
      <w:r w:rsidRPr="00D55CFD">
        <w:rPr>
          <w:rFonts w:cstheme="minorHAnsi"/>
          <w:bCs/>
          <w:i/>
        </w:rPr>
        <w:t xml:space="preserve">Revista Iberoamericana de Teología, </w:t>
      </w:r>
      <w:r w:rsidRPr="00D55CFD">
        <w:rPr>
          <w:rFonts w:cstheme="minorHAnsi"/>
          <w:bCs/>
        </w:rPr>
        <w:t>n.4 (2007): pp. 73-83.</w:t>
      </w:r>
    </w:p>
    <w:p w14:paraId="2C7B0928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proofErr w:type="spellStart"/>
      <w:r w:rsidRPr="00D55CFD">
        <w:rPr>
          <w:rFonts w:cstheme="minorHAnsi"/>
          <w:bCs/>
        </w:rPr>
        <w:t>Gebara</w:t>
      </w:r>
      <w:proofErr w:type="spellEnd"/>
      <w:r w:rsidRPr="00D55CFD">
        <w:rPr>
          <w:rFonts w:cstheme="minorHAnsi"/>
          <w:bCs/>
        </w:rPr>
        <w:t xml:space="preserve">, Ivone. </w:t>
      </w:r>
      <w:r w:rsidRPr="00D55CFD">
        <w:rPr>
          <w:rFonts w:cstheme="minorHAnsi"/>
          <w:bCs/>
          <w:i/>
        </w:rPr>
        <w:t xml:space="preserve">El rostro oculto del mal: una teología desde la experiencia de las mujeres. </w:t>
      </w:r>
      <w:r w:rsidRPr="00D55CFD">
        <w:rPr>
          <w:rFonts w:cstheme="minorHAnsi"/>
          <w:bCs/>
        </w:rPr>
        <w:t xml:space="preserve">Madrid: Trotta, 2002. (clásico, última edición) </w:t>
      </w:r>
    </w:p>
    <w:p w14:paraId="071B0985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shd w:val="clear" w:color="auto" w:fill="FFFFFF"/>
        </w:rPr>
      </w:pPr>
      <w:r w:rsidRPr="00D55CFD">
        <w:rPr>
          <w:rFonts w:cstheme="minorHAnsi"/>
          <w:shd w:val="clear" w:color="auto" w:fill="FFFFFF"/>
        </w:rPr>
        <w:t xml:space="preserve">Tamayo Acosta, Juan José. “Teología de la liberación: revolución metodológica. Nuevas aportaciones y desafíos al primer mundo”. En </w:t>
      </w:r>
      <w:r w:rsidRPr="00D55CFD">
        <w:rPr>
          <w:rFonts w:cstheme="minorHAnsi"/>
          <w:i/>
          <w:shd w:val="clear" w:color="auto" w:fill="FFFFFF"/>
        </w:rPr>
        <w:t xml:space="preserve">El mar se abrió: Treinta años de teología en América Latina, </w:t>
      </w:r>
      <w:r w:rsidRPr="00D55CFD">
        <w:rPr>
          <w:rFonts w:cstheme="minorHAnsi"/>
          <w:shd w:val="clear" w:color="auto" w:fill="FFFFFF"/>
        </w:rPr>
        <w:t xml:space="preserve">editado por </w:t>
      </w:r>
      <w:proofErr w:type="spellStart"/>
      <w:r w:rsidRPr="00D55CFD">
        <w:rPr>
          <w:rFonts w:cstheme="minorHAnsi"/>
          <w:shd w:val="clear" w:color="auto" w:fill="FFFFFF"/>
        </w:rPr>
        <w:t>Luiz</w:t>
      </w:r>
      <w:proofErr w:type="spellEnd"/>
      <w:r w:rsidRPr="00D55CFD">
        <w:rPr>
          <w:rFonts w:cstheme="minorHAnsi"/>
          <w:shd w:val="clear" w:color="auto" w:fill="FFFFFF"/>
        </w:rPr>
        <w:t xml:space="preserve"> Carlos </w:t>
      </w:r>
      <w:proofErr w:type="spellStart"/>
      <w:r w:rsidRPr="00D55CFD">
        <w:rPr>
          <w:rFonts w:cstheme="minorHAnsi"/>
          <w:shd w:val="clear" w:color="auto" w:fill="FFFFFF"/>
        </w:rPr>
        <w:t>Susin</w:t>
      </w:r>
      <w:proofErr w:type="spellEnd"/>
      <w:r w:rsidRPr="00D55CFD">
        <w:rPr>
          <w:rFonts w:cstheme="minorHAnsi"/>
          <w:shd w:val="clear" w:color="auto" w:fill="FFFFFF"/>
        </w:rPr>
        <w:t xml:space="preserve">, 190-203. Santander: Sal </w:t>
      </w:r>
      <w:proofErr w:type="spellStart"/>
      <w:r w:rsidRPr="00D55CFD">
        <w:rPr>
          <w:rFonts w:cstheme="minorHAnsi"/>
          <w:shd w:val="clear" w:color="auto" w:fill="FFFFFF"/>
        </w:rPr>
        <w:t>Terrae</w:t>
      </w:r>
      <w:proofErr w:type="spellEnd"/>
      <w:r w:rsidRPr="00D55CFD">
        <w:rPr>
          <w:rFonts w:cstheme="minorHAnsi"/>
          <w:shd w:val="clear" w:color="auto" w:fill="FFFFFF"/>
        </w:rPr>
        <w:t xml:space="preserve">, 2000. </w:t>
      </w:r>
      <w:r w:rsidRPr="00D55CFD">
        <w:rPr>
          <w:rFonts w:cstheme="minorHAnsi"/>
          <w:bCs/>
        </w:rPr>
        <w:t>(clásico, última edición)</w:t>
      </w:r>
    </w:p>
    <w:p w14:paraId="3348D975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Tamayo Acosta, Juan José. </w:t>
      </w:r>
      <w:r w:rsidRPr="00D55CFD">
        <w:rPr>
          <w:rFonts w:cstheme="minorHAnsi"/>
          <w:bCs/>
          <w:i/>
        </w:rPr>
        <w:t xml:space="preserve">Otra teología es posible. Pluralismo religioso, interculturalidad y feminismo. </w:t>
      </w:r>
      <w:r w:rsidRPr="00D55CFD">
        <w:rPr>
          <w:rFonts w:cstheme="minorHAnsi"/>
          <w:bCs/>
        </w:rPr>
        <w:t xml:space="preserve">Madrid: Herder, 2011. (clásico, última edición) </w:t>
      </w:r>
    </w:p>
    <w:p w14:paraId="0CCB2271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shd w:val="clear" w:color="auto" w:fill="FFFFFF"/>
        </w:rPr>
      </w:pPr>
      <w:proofErr w:type="spellStart"/>
      <w:r w:rsidRPr="00D55CFD">
        <w:rPr>
          <w:rFonts w:cstheme="minorHAnsi"/>
          <w:shd w:val="clear" w:color="auto" w:fill="FFFFFF"/>
        </w:rPr>
        <w:t>Tillich</w:t>
      </w:r>
      <w:proofErr w:type="spellEnd"/>
      <w:r w:rsidRPr="00D55CFD">
        <w:rPr>
          <w:rFonts w:cstheme="minorHAnsi"/>
          <w:shd w:val="clear" w:color="auto" w:fill="FFFFFF"/>
        </w:rPr>
        <w:t>, Paul. </w:t>
      </w:r>
      <w:r w:rsidRPr="00D55CFD">
        <w:rPr>
          <w:rFonts w:cstheme="minorHAnsi"/>
          <w:i/>
          <w:iCs/>
          <w:shd w:val="clear" w:color="auto" w:fill="FFFFFF"/>
        </w:rPr>
        <w:t>Teología Sistemática I: La razón y la revelación. El ser y Dios</w:t>
      </w:r>
      <w:r w:rsidRPr="00D55CFD">
        <w:rPr>
          <w:rFonts w:cstheme="minorHAnsi"/>
          <w:shd w:val="clear" w:color="auto" w:fill="FFFFFF"/>
        </w:rPr>
        <w:t>. Vol. I. Salamanca: Sígueme, 1982. (Clásico, última reimpresión, 2001)</w:t>
      </w:r>
    </w:p>
    <w:p w14:paraId="67F500B8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lastRenderedPageBreak/>
        <w:t xml:space="preserve">Trigo, Pedro. “La teología latinoamericana ante los retos </w:t>
      </w:r>
      <w:proofErr w:type="spellStart"/>
      <w:r w:rsidRPr="00D55CFD">
        <w:rPr>
          <w:rFonts w:cstheme="minorHAnsi"/>
          <w:bCs/>
        </w:rPr>
        <w:t>epocales</w:t>
      </w:r>
      <w:proofErr w:type="spellEnd"/>
      <w:r w:rsidRPr="00D55CFD">
        <w:rPr>
          <w:rFonts w:cstheme="minorHAnsi"/>
          <w:bCs/>
        </w:rPr>
        <w:t xml:space="preserve">”. </w:t>
      </w:r>
      <w:r w:rsidRPr="00D55CFD">
        <w:rPr>
          <w:rFonts w:cstheme="minorHAnsi"/>
          <w:bCs/>
          <w:i/>
        </w:rPr>
        <w:t xml:space="preserve">Revista Latinoamericana de Teología, </w:t>
      </w:r>
      <w:r w:rsidRPr="00D55CFD">
        <w:rPr>
          <w:rFonts w:cstheme="minorHAnsi"/>
          <w:bCs/>
        </w:rPr>
        <w:t>n.86 (2012): pp. 121-133.</w:t>
      </w:r>
    </w:p>
    <w:p w14:paraId="3D299179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 </w:t>
      </w:r>
      <w:proofErr w:type="spellStart"/>
      <w:r w:rsidRPr="00D55CFD">
        <w:rPr>
          <w:rFonts w:cstheme="minorHAnsi"/>
          <w:bCs/>
        </w:rPr>
        <w:t>Vigil</w:t>
      </w:r>
      <w:proofErr w:type="spellEnd"/>
      <w:r w:rsidRPr="00D55CFD">
        <w:rPr>
          <w:rFonts w:cstheme="minorHAnsi"/>
          <w:bCs/>
        </w:rPr>
        <w:t xml:space="preserve">, José María. </w:t>
      </w:r>
      <w:r w:rsidRPr="00D55CFD">
        <w:rPr>
          <w:rFonts w:cstheme="minorHAnsi"/>
          <w:bCs/>
          <w:i/>
        </w:rPr>
        <w:t xml:space="preserve">Teología del pluralismo religioso. Curso sistemático de teología popular. </w:t>
      </w:r>
      <w:r w:rsidRPr="00D55CFD">
        <w:rPr>
          <w:rFonts w:cstheme="minorHAnsi"/>
          <w:bCs/>
        </w:rPr>
        <w:t>Ecuador: Abya-Yala, 2005. (clásico, última edición)</w:t>
      </w:r>
    </w:p>
    <w:p w14:paraId="7EBEA7BE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73362D97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/>
        </w:rPr>
      </w:pPr>
      <w:r w:rsidRPr="00D55CFD">
        <w:rPr>
          <w:rFonts w:cstheme="minorHAnsi"/>
        </w:rPr>
        <w:t xml:space="preserve">Cervantes-Ortiz, Leopoldo. “Génesis de la nueva teología protestante latinoamericana (1949-1970)”. </w:t>
      </w:r>
      <w:r w:rsidRPr="00D55CFD">
        <w:rPr>
          <w:rFonts w:cstheme="minorHAnsi"/>
          <w:i/>
        </w:rPr>
        <w:t>Protestantismo em Revista</w:t>
      </w:r>
      <w:r w:rsidRPr="00D55CFD">
        <w:rPr>
          <w:rFonts w:cstheme="minorHAnsi"/>
        </w:rPr>
        <w:t xml:space="preserve"> 18, (2009): 7-29. Acceso el 17 de diciembre de 2020.  </w:t>
      </w:r>
      <w:hyperlink r:id="rId10" w:history="1">
        <w:r w:rsidRPr="00D55CFD">
          <w:rPr>
            <w:rStyle w:val="Hyperlink"/>
            <w:rFonts w:cstheme="minorHAnsi"/>
            <w:color w:val="auto"/>
          </w:rPr>
          <w:t>http://est.com.br/periodicos/index.php/nepp/article/view/2030/1943</w:t>
        </w:r>
      </w:hyperlink>
    </w:p>
    <w:p w14:paraId="007FE695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Comblin</w:t>
      </w:r>
      <w:proofErr w:type="spellEnd"/>
      <w:r w:rsidRPr="00D55CFD">
        <w:rPr>
          <w:rFonts w:cstheme="minorHAnsi"/>
        </w:rPr>
        <w:t xml:space="preserve">, José. “Fe y política. Problema de método teológico”. </w:t>
      </w:r>
      <w:r w:rsidRPr="00D55CFD">
        <w:rPr>
          <w:rFonts w:cstheme="minorHAnsi"/>
          <w:i/>
          <w:iCs/>
        </w:rPr>
        <w:t>Revista Latinoamericana de Teología</w:t>
      </w:r>
      <w:r w:rsidRPr="00D55CFD">
        <w:rPr>
          <w:rFonts w:cstheme="minorHAnsi"/>
        </w:rPr>
        <w:t xml:space="preserve">, n.80 (2010): pp. 195-204. </w:t>
      </w:r>
    </w:p>
    <w:p w14:paraId="45BD84D2" w14:textId="77777777" w:rsidR="00020E1A" w:rsidRPr="00D55CFD" w:rsidRDefault="00020E1A" w:rsidP="00020E1A">
      <w:pPr>
        <w:widowControl w:val="0"/>
        <w:overflowPunct w:val="0"/>
        <w:autoSpaceDE w:val="0"/>
        <w:autoSpaceDN w:val="0"/>
        <w:adjustRightInd w:val="0"/>
        <w:spacing w:before="120" w:line="276" w:lineRule="auto"/>
        <w:ind w:left="709" w:hanging="709"/>
        <w:jc w:val="both"/>
        <w:rPr>
          <w:rFonts w:cstheme="minorHAnsi"/>
          <w:shd w:val="clear" w:color="auto" w:fill="FFFFFF"/>
        </w:rPr>
      </w:pPr>
      <w:r w:rsidRPr="00D55CFD">
        <w:rPr>
          <w:rFonts w:cstheme="minorHAnsi"/>
          <w:bCs/>
        </w:rPr>
        <w:t xml:space="preserve">Vélez Caro, Olga Consuelo. </w:t>
      </w:r>
      <w:r w:rsidRPr="00D55CFD">
        <w:rPr>
          <w:rFonts w:cstheme="minorHAnsi"/>
          <w:bCs/>
          <w:i/>
        </w:rPr>
        <w:t>El método teológico: Fundamentos, especializaciones, enfoques</w:t>
      </w:r>
      <w:r w:rsidRPr="00D55CFD">
        <w:rPr>
          <w:rFonts w:cstheme="minorHAnsi"/>
          <w:bCs/>
        </w:rPr>
        <w:t xml:space="preserve">. Bogotá: Pontificia Universidad Javeriana, 2008. Acceso el 17 de diciembre de 2020. </w:t>
      </w:r>
      <w:hyperlink r:id="rId11" w:history="1">
        <w:r w:rsidRPr="00D55CFD">
          <w:rPr>
            <w:rStyle w:val="Hyperlink"/>
            <w:rFonts w:cstheme="minorHAnsi"/>
            <w:bCs/>
            <w:color w:val="auto"/>
          </w:rPr>
          <w:t>https://repository.javeriana.edu.co/handle/10554/38674</w:t>
        </w:r>
      </w:hyperlink>
      <w:r w:rsidRPr="00D55CFD">
        <w:rPr>
          <w:rFonts w:cstheme="minorHAnsi"/>
          <w:bCs/>
        </w:rPr>
        <w:t xml:space="preserve"> </w:t>
      </w:r>
      <w:r w:rsidRPr="00D55CFD">
        <w:rPr>
          <w:rFonts w:cstheme="minorHAnsi"/>
        </w:rPr>
        <w:t xml:space="preserve"> </w:t>
      </w:r>
      <w:r w:rsidRPr="00D55CFD">
        <w:rPr>
          <w:rFonts w:cstheme="minorHAnsi"/>
          <w:shd w:val="clear" w:color="auto" w:fill="FFFFFF"/>
        </w:rPr>
        <w:t>(clásico, última edición)</w:t>
      </w:r>
    </w:p>
    <w:p w14:paraId="129D49F4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</w:rPr>
        <w:t xml:space="preserve">Zamora González, María Vanessa. “La contribución de Ivone </w:t>
      </w:r>
      <w:proofErr w:type="spellStart"/>
      <w:r w:rsidRPr="00D55CFD">
        <w:rPr>
          <w:rFonts w:cstheme="minorHAnsi"/>
        </w:rPr>
        <w:t>Gebara</w:t>
      </w:r>
      <w:proofErr w:type="spellEnd"/>
      <w:r w:rsidRPr="00D55CFD">
        <w:rPr>
          <w:rFonts w:cstheme="minorHAnsi"/>
        </w:rPr>
        <w:t xml:space="preserve"> a la teología del siglo XXI en América Latina”. </w:t>
      </w:r>
      <w:r w:rsidRPr="00D55CFD">
        <w:rPr>
          <w:rFonts w:cstheme="minorHAnsi"/>
          <w:i/>
        </w:rPr>
        <w:t xml:space="preserve">Revista Espiga </w:t>
      </w:r>
      <w:r w:rsidRPr="00D55CFD">
        <w:rPr>
          <w:rFonts w:cstheme="minorHAnsi"/>
        </w:rPr>
        <w:t xml:space="preserve">13, n. 27 (2014): 1-8. Acceso el 17 de diciembre de 2020. </w:t>
      </w:r>
      <w:r w:rsidRPr="00D55CFD">
        <w:rPr>
          <w:rFonts w:cstheme="minorHAnsi"/>
          <w:shd w:val="clear" w:color="auto" w:fill="FFFFFF"/>
        </w:rPr>
        <w:t xml:space="preserve"> </w:t>
      </w:r>
      <w:hyperlink r:id="rId12" w:history="1">
        <w:r w:rsidRPr="00D55CFD">
          <w:rPr>
            <w:rStyle w:val="Hyperlink"/>
            <w:rFonts w:cstheme="minorHAnsi"/>
            <w:color w:val="auto"/>
            <w:shd w:val="clear" w:color="auto" w:fill="FFFFFF"/>
          </w:rPr>
          <w:t>https://doi.org/10.22458/re.v13i27.497</w:t>
        </w:r>
      </w:hyperlink>
    </w:p>
    <w:p w14:paraId="372AD688" w14:textId="77777777" w:rsidR="00020E1A" w:rsidRPr="00D55CFD" w:rsidRDefault="00020E1A" w:rsidP="00020E1A">
      <w:pPr>
        <w:ind w:left="709" w:hanging="709"/>
        <w:jc w:val="both"/>
        <w:rPr>
          <w:rStyle w:val="Hyperlink"/>
          <w:rFonts w:cstheme="minorHAnsi"/>
          <w:color w:val="auto"/>
          <w:sz w:val="24"/>
          <w:szCs w:val="24"/>
          <w:shd w:val="clear" w:color="auto" w:fill="FFFFFF"/>
        </w:rPr>
      </w:pPr>
    </w:p>
    <w:p w14:paraId="0174DE6D" w14:textId="77777777" w:rsidR="00020E1A" w:rsidRPr="00D55CFD" w:rsidRDefault="00020E1A" w:rsidP="00020E1A">
      <w:pPr>
        <w:pStyle w:val="Heading2"/>
      </w:pPr>
      <w:bookmarkStart w:id="6" w:name="_Toc144389414"/>
      <w:bookmarkStart w:id="7" w:name="_Toc166505031"/>
      <w:r w:rsidRPr="00D55CFD">
        <w:t>CTX102 Introducción a la Sociología</w:t>
      </w:r>
      <w:bookmarkEnd w:id="6"/>
      <w:bookmarkEnd w:id="7"/>
    </w:p>
    <w:p w14:paraId="7B85A5DB" w14:textId="77777777" w:rsidR="00020E1A" w:rsidRPr="00D55CFD" w:rsidRDefault="00020E1A" w:rsidP="00020E1A">
      <w:pPr>
        <w:jc w:val="both"/>
        <w:rPr>
          <w:sz w:val="24"/>
          <w:szCs w:val="24"/>
        </w:rPr>
      </w:pPr>
      <w:r w:rsidRPr="00D55CFD">
        <w:rPr>
          <w:b/>
          <w:bCs/>
        </w:rPr>
        <w:t>Nota:</w:t>
      </w:r>
      <w:r w:rsidRPr="00D55CFD">
        <w:t xml:space="preserve"> En este curso se hace una actualización total de la bibliografía según la última literatura relevante en la Sociología, para satisfacer los contenidos del curso aprobados por CONESUP en 2015.</w:t>
      </w:r>
      <w:r w:rsidRPr="00D55CFD">
        <w:rPr>
          <w:sz w:val="24"/>
          <w:szCs w:val="24"/>
        </w:rPr>
        <w:t xml:space="preserve"> </w:t>
      </w:r>
    </w:p>
    <w:p w14:paraId="5138AD7B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066434DC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proofErr w:type="spellStart"/>
      <w:r w:rsidRPr="00D55CFD">
        <w:rPr>
          <w:rFonts w:cstheme="minorHAnsi"/>
          <w:bCs/>
          <w:lang w:val="es-419"/>
        </w:rPr>
        <w:t>Burawoy</w:t>
      </w:r>
      <w:proofErr w:type="spellEnd"/>
      <w:r w:rsidRPr="00D55CFD">
        <w:rPr>
          <w:rFonts w:cstheme="minorHAnsi"/>
          <w:bCs/>
          <w:lang w:val="es-419"/>
        </w:rPr>
        <w:t xml:space="preserve">, M. “Por una sociología pública”. </w:t>
      </w:r>
      <w:r w:rsidRPr="00D55CFD">
        <w:rPr>
          <w:rFonts w:cstheme="minorHAnsi"/>
          <w:bCs/>
          <w:i/>
          <w:lang w:val="es-419"/>
        </w:rPr>
        <w:t xml:space="preserve">Política y Sociedad </w:t>
      </w:r>
      <w:r w:rsidRPr="00D55CFD">
        <w:rPr>
          <w:rFonts w:cstheme="minorHAnsi"/>
          <w:bCs/>
          <w:lang w:val="es-419"/>
        </w:rPr>
        <w:t xml:space="preserve">42, no. 1 (2005): 197-225. </w:t>
      </w:r>
    </w:p>
    <w:p w14:paraId="4D4C81FC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proofErr w:type="spellStart"/>
      <w:r w:rsidRPr="00D55CFD">
        <w:rPr>
          <w:rFonts w:cstheme="minorHAnsi"/>
          <w:bCs/>
          <w:lang w:val="es-419"/>
        </w:rPr>
        <w:t>Dsingly</w:t>
      </w:r>
      <w:proofErr w:type="spellEnd"/>
      <w:r w:rsidRPr="00D55CFD">
        <w:rPr>
          <w:rFonts w:cstheme="minorHAnsi"/>
          <w:bCs/>
          <w:lang w:val="es-419"/>
        </w:rPr>
        <w:t xml:space="preserve">, François. “La sociología, forma particular de conciencia”. En </w:t>
      </w:r>
      <w:r w:rsidRPr="00D55CFD">
        <w:rPr>
          <w:rFonts w:cstheme="minorHAnsi"/>
          <w:bCs/>
          <w:i/>
          <w:lang w:val="es-419"/>
        </w:rPr>
        <w:t>¿Para qué sirve la sociología?</w:t>
      </w:r>
      <w:r w:rsidRPr="00D55CFD">
        <w:rPr>
          <w:rFonts w:cstheme="minorHAnsi"/>
          <w:bCs/>
          <w:lang w:val="es-419"/>
        </w:rPr>
        <w:t xml:space="preserve">, dirigido por </w:t>
      </w:r>
      <w:proofErr w:type="spellStart"/>
      <w:r w:rsidRPr="00D55CFD">
        <w:rPr>
          <w:rFonts w:cstheme="minorHAnsi"/>
          <w:bCs/>
          <w:lang w:val="es-419"/>
        </w:rPr>
        <w:t>Lahire</w:t>
      </w:r>
      <w:proofErr w:type="spellEnd"/>
      <w:r w:rsidRPr="00D55CFD">
        <w:rPr>
          <w:rFonts w:cstheme="minorHAnsi"/>
          <w:bCs/>
          <w:lang w:val="es-419"/>
        </w:rPr>
        <w:t xml:space="preserve"> Bernard. Traducido por </w:t>
      </w:r>
      <w:proofErr w:type="spellStart"/>
      <w:r w:rsidRPr="00D55CFD">
        <w:rPr>
          <w:rFonts w:cstheme="minorHAnsi"/>
          <w:bCs/>
          <w:lang w:val="es-419"/>
        </w:rPr>
        <w:t>Victor</w:t>
      </w:r>
      <w:proofErr w:type="spellEnd"/>
      <w:r w:rsidRPr="00D55CFD">
        <w:rPr>
          <w:rFonts w:cstheme="minorHAnsi"/>
          <w:bCs/>
          <w:lang w:val="es-419"/>
        </w:rPr>
        <w:t xml:space="preserve"> Goldstein, 31-56. Buenos Aires: Siglo XXI, 2006. (clásico, última edición)</w:t>
      </w:r>
    </w:p>
    <w:p w14:paraId="0B2384E1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r w:rsidRPr="00D55CFD">
        <w:rPr>
          <w:rFonts w:cstheme="minorHAnsi"/>
          <w:bCs/>
          <w:lang w:val="en-US"/>
        </w:rPr>
        <w:t xml:space="preserve">Giddens, Anthony y Philip Sutton. </w:t>
      </w:r>
      <w:r w:rsidRPr="00D55CFD">
        <w:rPr>
          <w:rFonts w:cstheme="minorHAnsi"/>
          <w:bCs/>
          <w:i/>
          <w:lang w:val="es-419"/>
        </w:rPr>
        <w:t>Sociología</w:t>
      </w:r>
      <w:r w:rsidRPr="00D55CFD">
        <w:rPr>
          <w:rFonts w:cstheme="minorHAnsi"/>
          <w:bCs/>
          <w:lang w:val="es-419"/>
        </w:rPr>
        <w:t>. Madrid: Alianza Editorial, 2017. (Clásico, última edición 2022)</w:t>
      </w:r>
    </w:p>
    <w:p w14:paraId="6CAD6787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r w:rsidRPr="00D55CFD">
        <w:rPr>
          <w:rFonts w:cstheme="minorHAnsi"/>
          <w:bCs/>
          <w:lang w:val="en-US"/>
        </w:rPr>
        <w:t xml:space="preserve">Giddens, Anthony y Philip Sutton. </w:t>
      </w:r>
      <w:r w:rsidRPr="00D55CFD">
        <w:rPr>
          <w:rFonts w:cstheme="minorHAnsi"/>
          <w:bCs/>
          <w:i/>
          <w:lang w:val="es-419"/>
        </w:rPr>
        <w:t xml:space="preserve">Conceptos esenciales de sociología. </w:t>
      </w:r>
      <w:r w:rsidRPr="00D55CFD">
        <w:rPr>
          <w:rFonts w:cstheme="minorHAnsi"/>
          <w:bCs/>
          <w:lang w:val="es-419"/>
        </w:rPr>
        <w:t xml:space="preserve">España: Alianza Editorial, 2015. (clásico, última edición) </w:t>
      </w:r>
    </w:p>
    <w:p w14:paraId="5369A44C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r w:rsidRPr="00D55CFD">
        <w:rPr>
          <w:rFonts w:cstheme="minorHAnsi"/>
          <w:bCs/>
          <w:lang w:val="es-419"/>
        </w:rPr>
        <w:t xml:space="preserve">Giner, Salvador. </w:t>
      </w:r>
      <w:r w:rsidRPr="00D55CFD">
        <w:rPr>
          <w:rFonts w:cstheme="minorHAnsi"/>
          <w:bCs/>
          <w:i/>
          <w:lang w:val="es-419"/>
        </w:rPr>
        <w:t xml:space="preserve">Historia del pensamiento social. </w:t>
      </w:r>
      <w:r w:rsidRPr="00D55CFD">
        <w:rPr>
          <w:rFonts w:cstheme="minorHAnsi"/>
          <w:bCs/>
          <w:lang w:val="es-419"/>
        </w:rPr>
        <w:t xml:space="preserve">Barcelona: Ariel, 2013. (clásico, última edición) </w:t>
      </w:r>
    </w:p>
    <w:p w14:paraId="16D0D400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proofErr w:type="spellStart"/>
      <w:r w:rsidRPr="00D55CFD">
        <w:rPr>
          <w:rFonts w:cstheme="minorHAnsi"/>
          <w:bCs/>
          <w:lang w:val="es-419"/>
        </w:rPr>
        <w:t>Martuccelli</w:t>
      </w:r>
      <w:proofErr w:type="spellEnd"/>
      <w:r w:rsidRPr="00D55CFD">
        <w:rPr>
          <w:rFonts w:cstheme="minorHAnsi"/>
          <w:bCs/>
          <w:lang w:val="es-419"/>
        </w:rPr>
        <w:t xml:space="preserve">, Danilo. “Sociología y postura crítica”. En </w:t>
      </w:r>
      <w:r w:rsidRPr="00D55CFD">
        <w:rPr>
          <w:rFonts w:cstheme="minorHAnsi"/>
          <w:bCs/>
          <w:i/>
          <w:lang w:val="es-419"/>
        </w:rPr>
        <w:t>¿Para qué sirve la sociología?</w:t>
      </w:r>
      <w:r w:rsidRPr="00D55CFD">
        <w:rPr>
          <w:rFonts w:cstheme="minorHAnsi"/>
          <w:bCs/>
          <w:lang w:val="es-419"/>
        </w:rPr>
        <w:t xml:space="preserve">, dirigido por </w:t>
      </w:r>
      <w:proofErr w:type="spellStart"/>
      <w:r w:rsidRPr="00D55CFD">
        <w:rPr>
          <w:rFonts w:cstheme="minorHAnsi"/>
          <w:bCs/>
          <w:lang w:val="es-419"/>
        </w:rPr>
        <w:t>Lahire</w:t>
      </w:r>
      <w:proofErr w:type="spellEnd"/>
      <w:r w:rsidRPr="00D55CFD">
        <w:rPr>
          <w:rFonts w:cstheme="minorHAnsi"/>
          <w:bCs/>
          <w:lang w:val="es-419"/>
        </w:rPr>
        <w:t xml:space="preserve"> Bernard. Traducido por </w:t>
      </w:r>
      <w:proofErr w:type="spellStart"/>
      <w:r w:rsidRPr="00D55CFD">
        <w:rPr>
          <w:rFonts w:cstheme="minorHAnsi"/>
          <w:bCs/>
          <w:lang w:val="es-419"/>
        </w:rPr>
        <w:t>Victor</w:t>
      </w:r>
      <w:proofErr w:type="spellEnd"/>
      <w:r w:rsidRPr="00D55CFD">
        <w:rPr>
          <w:rFonts w:cstheme="minorHAnsi"/>
          <w:bCs/>
          <w:lang w:val="es-419"/>
        </w:rPr>
        <w:t xml:space="preserve"> Goldstein, 157-174. Buenos Aires: Siglo XXI, 2006. (clásico, última edición)</w:t>
      </w:r>
    </w:p>
    <w:p w14:paraId="6461B60D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proofErr w:type="spellStart"/>
      <w:r w:rsidRPr="00D55CFD">
        <w:rPr>
          <w:rFonts w:cstheme="minorHAnsi"/>
          <w:bCs/>
          <w:lang w:val="es-419"/>
        </w:rPr>
        <w:lastRenderedPageBreak/>
        <w:t>Pleyers</w:t>
      </w:r>
      <w:proofErr w:type="spellEnd"/>
      <w:r w:rsidRPr="00D55CFD">
        <w:rPr>
          <w:rFonts w:cstheme="minorHAnsi"/>
          <w:bCs/>
          <w:lang w:val="es-419"/>
        </w:rPr>
        <w:t xml:space="preserve">, G. </w:t>
      </w:r>
      <w:r w:rsidRPr="00D55CFD">
        <w:rPr>
          <w:rFonts w:cstheme="minorHAnsi"/>
          <w:bCs/>
          <w:i/>
          <w:lang w:val="es-419"/>
        </w:rPr>
        <w:t xml:space="preserve">Movimientos sociales en el siglo XXI: perspectivas y herramientas analíticas. </w:t>
      </w:r>
      <w:r w:rsidRPr="00D55CFD">
        <w:rPr>
          <w:rFonts w:cstheme="minorHAnsi"/>
          <w:bCs/>
          <w:lang w:val="es-419"/>
        </w:rPr>
        <w:t xml:space="preserve">Buenos Aires: CLACSO, 2018. (clásico, última edición) </w:t>
      </w:r>
    </w:p>
    <w:p w14:paraId="1391F774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proofErr w:type="spellStart"/>
      <w:r w:rsidRPr="00D55CFD">
        <w:rPr>
          <w:rFonts w:cstheme="minorHAnsi"/>
          <w:bCs/>
          <w:lang w:val="es-419"/>
        </w:rPr>
        <w:t>Roitman</w:t>
      </w:r>
      <w:proofErr w:type="spellEnd"/>
      <w:r w:rsidRPr="00D55CFD">
        <w:rPr>
          <w:rFonts w:cstheme="minorHAnsi"/>
          <w:bCs/>
          <w:lang w:val="es-419"/>
        </w:rPr>
        <w:t xml:space="preserve">, Marcos. </w:t>
      </w:r>
      <w:r w:rsidRPr="00D55CFD">
        <w:rPr>
          <w:rFonts w:cstheme="minorHAnsi"/>
          <w:bCs/>
          <w:i/>
          <w:lang w:val="es-419"/>
        </w:rPr>
        <w:t xml:space="preserve">Pensar América Latina: el desarrollo de la sociología latinoamericana. </w:t>
      </w:r>
      <w:r w:rsidRPr="00D55CFD">
        <w:rPr>
          <w:rFonts w:cstheme="minorHAnsi"/>
          <w:bCs/>
          <w:lang w:val="es-419"/>
        </w:rPr>
        <w:t>Buenos Aires: CLACSO, 2008. (clásico, última edición)</w:t>
      </w:r>
    </w:p>
    <w:p w14:paraId="61CED1BD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proofErr w:type="spellStart"/>
      <w:r w:rsidRPr="00D55CFD">
        <w:rPr>
          <w:rFonts w:cstheme="minorHAnsi"/>
          <w:bCs/>
          <w:lang w:val="es-419"/>
        </w:rPr>
        <w:t>Roitman</w:t>
      </w:r>
      <w:proofErr w:type="spellEnd"/>
      <w:r w:rsidRPr="00D55CFD">
        <w:rPr>
          <w:rFonts w:cstheme="minorHAnsi"/>
          <w:bCs/>
          <w:lang w:val="es-419"/>
        </w:rPr>
        <w:t xml:space="preserve">, Marcos. </w:t>
      </w:r>
      <w:r w:rsidRPr="00D55CFD">
        <w:rPr>
          <w:rFonts w:cstheme="minorHAnsi"/>
          <w:bCs/>
          <w:i/>
          <w:lang w:val="es-419"/>
        </w:rPr>
        <w:t>Pensamiento sociológico y realidad nacional en América Latina</w:t>
      </w:r>
      <w:r w:rsidRPr="00D55CFD">
        <w:rPr>
          <w:rFonts w:cstheme="minorHAnsi"/>
          <w:bCs/>
          <w:lang w:val="es-419"/>
        </w:rPr>
        <w:t>. Buenos Aires: Rebelión, 2010. (clásico, última edición)</w:t>
      </w:r>
    </w:p>
    <w:p w14:paraId="56512D21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</w:p>
    <w:p w14:paraId="033D334B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5DE571BA" w14:textId="77777777" w:rsidR="00020E1A" w:rsidRPr="00D55CFD" w:rsidRDefault="00020E1A" w:rsidP="00020E1A">
      <w:pPr>
        <w:jc w:val="both"/>
        <w:rPr>
          <w:rFonts w:cs="Arial"/>
          <w:bCs/>
        </w:rPr>
      </w:pPr>
      <w:r w:rsidRPr="00D55CFD">
        <w:rPr>
          <w:rFonts w:cs="Arial"/>
          <w:b/>
        </w:rPr>
        <w:t>Nota:</w:t>
      </w:r>
      <w:r w:rsidRPr="00D55CFD">
        <w:rPr>
          <w:rFonts w:cs="Arial"/>
          <w:bCs/>
        </w:rPr>
        <w:t xml:space="preserve"> Los materiales que no cuentan con enlace de acceso son digitalizaciones en formato </w:t>
      </w:r>
      <w:proofErr w:type="spellStart"/>
      <w:r w:rsidRPr="00D55CFD">
        <w:rPr>
          <w:rFonts w:cs="Arial"/>
          <w:bCs/>
        </w:rPr>
        <w:t>pdf</w:t>
      </w:r>
      <w:proofErr w:type="spellEnd"/>
      <w:r w:rsidRPr="00D55CFD">
        <w:rPr>
          <w:rFonts w:cs="Arial"/>
          <w:bCs/>
        </w:rPr>
        <w:t xml:space="preserve"> de bibliografía física disponible en la Biblioteca de la UBL, los cuales se encuentran disponibles en el aula virtual.</w:t>
      </w:r>
    </w:p>
    <w:p w14:paraId="4648D03A" w14:textId="77777777" w:rsidR="00020E1A" w:rsidRPr="00D55CFD" w:rsidRDefault="00020E1A" w:rsidP="00020E1A">
      <w:pPr>
        <w:jc w:val="both"/>
        <w:rPr>
          <w:rFonts w:cs="Arial"/>
          <w:bCs/>
          <w:sz w:val="2"/>
          <w:szCs w:val="2"/>
        </w:rPr>
      </w:pPr>
    </w:p>
    <w:p w14:paraId="726921E0" w14:textId="77777777" w:rsidR="00020E1A" w:rsidRPr="00D55CFD" w:rsidRDefault="00020E1A" w:rsidP="00020E1A">
      <w:pPr>
        <w:jc w:val="both"/>
        <w:rPr>
          <w:rFonts w:cstheme="minorHAnsi"/>
          <w:bCs/>
          <w:lang w:val="es-419"/>
        </w:rPr>
      </w:pPr>
      <w:r w:rsidRPr="00D55CFD">
        <w:rPr>
          <w:rFonts w:cstheme="minorHAnsi"/>
          <w:bCs/>
          <w:lang w:val="es-419"/>
        </w:rPr>
        <w:t xml:space="preserve">Davie, Grace. </w:t>
      </w:r>
      <w:r w:rsidRPr="00D55CFD">
        <w:rPr>
          <w:rFonts w:cstheme="minorHAnsi"/>
          <w:bCs/>
          <w:i/>
          <w:lang w:val="es-419"/>
        </w:rPr>
        <w:t xml:space="preserve">Sociología de la religión. </w:t>
      </w:r>
      <w:r w:rsidRPr="00D55CFD">
        <w:rPr>
          <w:rFonts w:cstheme="minorHAnsi"/>
          <w:bCs/>
          <w:lang w:val="es-419"/>
        </w:rPr>
        <w:t>Madrid: Akal, 2011. (clásico, última edición)</w:t>
      </w:r>
    </w:p>
    <w:p w14:paraId="4645824A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lang w:val="es-419"/>
        </w:rPr>
      </w:pPr>
      <w:proofErr w:type="spellStart"/>
      <w:r w:rsidRPr="00D55CFD">
        <w:rPr>
          <w:rFonts w:cstheme="minorHAnsi"/>
          <w:bCs/>
          <w:lang w:val="es-419"/>
        </w:rPr>
        <w:t>Dierckxsens</w:t>
      </w:r>
      <w:proofErr w:type="spellEnd"/>
      <w:r w:rsidRPr="00D55CFD">
        <w:rPr>
          <w:rFonts w:cstheme="minorHAnsi"/>
          <w:bCs/>
          <w:lang w:val="es-419"/>
        </w:rPr>
        <w:t xml:space="preserve">, </w:t>
      </w:r>
      <w:proofErr w:type="spellStart"/>
      <w:r w:rsidRPr="00D55CFD">
        <w:rPr>
          <w:rFonts w:cstheme="minorHAnsi"/>
          <w:bCs/>
          <w:lang w:val="es-419"/>
        </w:rPr>
        <w:t>Wim</w:t>
      </w:r>
      <w:proofErr w:type="spellEnd"/>
      <w:r w:rsidRPr="00D55CFD">
        <w:rPr>
          <w:rFonts w:cstheme="minorHAnsi"/>
          <w:bCs/>
          <w:lang w:val="es-419"/>
        </w:rPr>
        <w:t xml:space="preserve">. </w:t>
      </w:r>
      <w:r w:rsidRPr="00D55CFD">
        <w:rPr>
          <w:rFonts w:cstheme="minorHAnsi"/>
          <w:bCs/>
          <w:i/>
          <w:lang w:val="es-419"/>
        </w:rPr>
        <w:t xml:space="preserve">La crisis mundial del siglo XXI: Oportunidad de transición al </w:t>
      </w:r>
      <w:proofErr w:type="spellStart"/>
      <w:r w:rsidRPr="00D55CFD">
        <w:rPr>
          <w:rFonts w:cstheme="minorHAnsi"/>
          <w:bCs/>
          <w:i/>
          <w:lang w:val="es-419"/>
        </w:rPr>
        <w:t>poscapitalismo</w:t>
      </w:r>
      <w:proofErr w:type="spellEnd"/>
      <w:r w:rsidRPr="00D55CFD">
        <w:rPr>
          <w:rFonts w:cstheme="minorHAnsi"/>
          <w:bCs/>
          <w:i/>
          <w:lang w:val="es-419"/>
        </w:rPr>
        <w:t xml:space="preserve">. </w:t>
      </w:r>
      <w:r w:rsidRPr="00D55CFD">
        <w:rPr>
          <w:rFonts w:cstheme="minorHAnsi"/>
          <w:bCs/>
          <w:lang w:val="es-419"/>
        </w:rPr>
        <w:t>San José: DEI; Bogotá: Ediciones desde abajo, 2008. (clásico, última edición)</w:t>
      </w:r>
    </w:p>
    <w:p w14:paraId="73A42AB8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proofErr w:type="spellStart"/>
      <w:r w:rsidRPr="00D55CFD">
        <w:rPr>
          <w:rFonts w:cstheme="minorHAnsi"/>
          <w:bCs/>
          <w:lang w:val="es-419"/>
        </w:rPr>
        <w:t>Kozlarek</w:t>
      </w:r>
      <w:proofErr w:type="spellEnd"/>
      <w:r w:rsidRPr="00D55CFD">
        <w:rPr>
          <w:rFonts w:cstheme="minorHAnsi"/>
          <w:bCs/>
          <w:lang w:val="es-419"/>
        </w:rPr>
        <w:t xml:space="preserve">, Oliver. “Los retos para una teoría social crítica. Hacia una “crítica poscolonial reconstructiva””. </w:t>
      </w:r>
      <w:r w:rsidRPr="00D55CFD">
        <w:rPr>
          <w:rFonts w:cstheme="minorHAnsi"/>
          <w:bCs/>
          <w:i/>
          <w:iCs/>
          <w:lang w:val="es-419"/>
        </w:rPr>
        <w:t>Sociológica</w:t>
      </w:r>
      <w:r w:rsidRPr="00D55CFD">
        <w:rPr>
          <w:rFonts w:cstheme="minorHAnsi"/>
          <w:bCs/>
          <w:lang w:val="es-419"/>
        </w:rPr>
        <w:t xml:space="preserve">, n. 92 (2017): 41-68. Acceso el 17 de diciembre de 2020. </w:t>
      </w:r>
      <w:hyperlink r:id="rId13" w:history="1">
        <w:r w:rsidRPr="00D55CFD">
          <w:rPr>
            <w:rStyle w:val="Hyperlink"/>
            <w:rFonts w:cstheme="minorHAnsi"/>
            <w:color w:val="auto"/>
          </w:rPr>
          <w:t>http://www.scielo.org.mx/pdf/soc/v32n92/2007-8358-soc-32-92-00041.pdf</w:t>
        </w:r>
      </w:hyperlink>
      <w:r w:rsidRPr="00D55CFD">
        <w:rPr>
          <w:rFonts w:cstheme="minorHAnsi"/>
          <w:bCs/>
        </w:rPr>
        <w:t xml:space="preserve"> </w:t>
      </w:r>
    </w:p>
    <w:p w14:paraId="7C07CCE0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  <w:lang w:val="es-419"/>
        </w:rPr>
        <w:t xml:space="preserve">Quijano, Aníbal. </w:t>
      </w:r>
      <w:r w:rsidRPr="00D55CFD">
        <w:rPr>
          <w:rFonts w:cstheme="minorHAnsi"/>
          <w:bCs/>
          <w:i/>
          <w:lang w:val="es-419"/>
        </w:rPr>
        <w:t xml:space="preserve">Cuestiones y horizontes. De la dependencia histórico-estructural a la </w:t>
      </w:r>
      <w:proofErr w:type="spellStart"/>
      <w:r w:rsidRPr="00D55CFD">
        <w:rPr>
          <w:rFonts w:cstheme="minorHAnsi"/>
          <w:bCs/>
          <w:i/>
          <w:lang w:val="es-419"/>
        </w:rPr>
        <w:t>colonialidad</w:t>
      </w:r>
      <w:proofErr w:type="spellEnd"/>
      <w:r w:rsidRPr="00D55CFD">
        <w:rPr>
          <w:rFonts w:cstheme="minorHAnsi"/>
          <w:bCs/>
          <w:i/>
          <w:lang w:val="es-419"/>
        </w:rPr>
        <w:t>/</w:t>
      </w:r>
      <w:proofErr w:type="spellStart"/>
      <w:r w:rsidRPr="00D55CFD">
        <w:rPr>
          <w:rFonts w:cstheme="minorHAnsi"/>
          <w:bCs/>
          <w:i/>
          <w:lang w:val="es-419"/>
        </w:rPr>
        <w:t>descolonialidad</w:t>
      </w:r>
      <w:proofErr w:type="spellEnd"/>
      <w:r w:rsidRPr="00D55CFD">
        <w:rPr>
          <w:rFonts w:cstheme="minorHAnsi"/>
          <w:bCs/>
          <w:i/>
          <w:lang w:val="es-419"/>
        </w:rPr>
        <w:t xml:space="preserve"> del poder</w:t>
      </w:r>
      <w:r w:rsidRPr="00D55CFD">
        <w:rPr>
          <w:rFonts w:cstheme="minorHAnsi"/>
          <w:bCs/>
          <w:lang w:val="es-419"/>
        </w:rPr>
        <w:t xml:space="preserve">. Buenos Aires: CLACSO; Lima: Universidad Nacional Mayor de San Marcos, 2020. Acceso el 17 de diciembre de 2020. </w:t>
      </w:r>
      <w:hyperlink r:id="rId14" w:history="1">
        <w:r w:rsidRPr="00D55CFD">
          <w:rPr>
            <w:rStyle w:val="Hyperlink"/>
            <w:rFonts w:cstheme="minorHAnsi"/>
            <w:color w:val="auto"/>
            <w:lang w:val="es-419"/>
          </w:rPr>
          <w:t>http://biblioteca.clacso.edu.ar/clacso/se/20140424014720/Cuestionesyhorizontes.pdf</w:t>
        </w:r>
      </w:hyperlink>
    </w:p>
    <w:p w14:paraId="524BAD47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  <w:lang w:val="es-419"/>
        </w:rPr>
        <w:t xml:space="preserve">Sotomayor López, Francisco. “Marginalidad vs. exclusión social en América Latina: Un debate político, no solo semántico”. </w:t>
      </w:r>
      <w:r w:rsidRPr="00D55CFD">
        <w:rPr>
          <w:rFonts w:cstheme="minorHAnsi"/>
          <w:bCs/>
          <w:i/>
          <w:lang w:val="es-419"/>
        </w:rPr>
        <w:t>Margen</w:t>
      </w:r>
      <w:r w:rsidRPr="00D55CFD">
        <w:rPr>
          <w:rFonts w:cstheme="minorHAnsi"/>
          <w:bCs/>
          <w:lang w:val="es-419"/>
        </w:rPr>
        <w:t xml:space="preserve">, n. 94 (2019): 1-7. Acceso el 17 de diciembre de 2020.  </w:t>
      </w:r>
      <w:hyperlink r:id="rId15" w:history="1">
        <w:r w:rsidRPr="00D55CFD">
          <w:rPr>
            <w:rStyle w:val="Hyperlink"/>
            <w:rFonts w:cstheme="minorHAnsi"/>
            <w:color w:val="auto"/>
            <w:lang w:val="es-419"/>
          </w:rPr>
          <w:t>https://www.margen.org/suscri/margen94/Sotomayor-94.pdf</w:t>
        </w:r>
      </w:hyperlink>
    </w:p>
    <w:p w14:paraId="3C435908" w14:textId="77777777" w:rsidR="00020E1A" w:rsidRPr="00D55CFD" w:rsidRDefault="00020E1A" w:rsidP="00020E1A">
      <w:pPr>
        <w:spacing w:line="360" w:lineRule="auto"/>
        <w:ind w:left="709" w:hanging="709"/>
        <w:rPr>
          <w:b/>
          <w:sz w:val="8"/>
          <w:szCs w:val="8"/>
          <w:lang w:val="es-419"/>
        </w:rPr>
      </w:pPr>
    </w:p>
    <w:p w14:paraId="7EBB5262" w14:textId="77777777" w:rsidR="00020E1A" w:rsidRPr="00D55CFD" w:rsidRDefault="00020E1A" w:rsidP="00020E1A">
      <w:pPr>
        <w:ind w:left="709" w:hanging="709"/>
        <w:jc w:val="both"/>
        <w:rPr>
          <w:sz w:val="24"/>
          <w:szCs w:val="24"/>
        </w:rPr>
      </w:pPr>
      <w:r w:rsidRPr="00D55CFD">
        <w:rPr>
          <w:bCs/>
          <w:sz w:val="24"/>
          <w:szCs w:val="24"/>
          <w:lang w:val="es-419"/>
        </w:rPr>
        <w:t xml:space="preserve">Sotomayor López, Francisco. “Marginalidad vs. exclusión social en América Latina: Un debate político, no solo semántico”. </w:t>
      </w:r>
      <w:r w:rsidRPr="00D55CFD">
        <w:rPr>
          <w:bCs/>
          <w:i/>
          <w:sz w:val="24"/>
          <w:szCs w:val="24"/>
          <w:lang w:val="es-419"/>
        </w:rPr>
        <w:t>Margen</w:t>
      </w:r>
      <w:r w:rsidRPr="00D55CFD">
        <w:rPr>
          <w:bCs/>
          <w:sz w:val="24"/>
          <w:szCs w:val="24"/>
          <w:lang w:val="es-419"/>
        </w:rPr>
        <w:t xml:space="preserve">, n. 94 (2019): 1-7. Acceso el 17 de diciembre de 2020.  </w:t>
      </w:r>
      <w:hyperlink r:id="rId16" w:history="1">
        <w:r w:rsidRPr="00D55CFD">
          <w:rPr>
            <w:rStyle w:val="Hyperlink"/>
            <w:bCs/>
            <w:color w:val="auto"/>
            <w:sz w:val="24"/>
            <w:szCs w:val="24"/>
            <w:lang w:val="es-419"/>
          </w:rPr>
          <w:t>https://www.margen.org/suscri/margen94/Sotomayor-94.pdf</w:t>
        </w:r>
      </w:hyperlink>
    </w:p>
    <w:p w14:paraId="73546891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083C8355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148702B6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1A7FC7C0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331EDD1A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42150BCE" w14:textId="77777777" w:rsidR="00020E1A" w:rsidRPr="00D55CFD" w:rsidRDefault="00020E1A" w:rsidP="00020E1A">
      <w:pPr>
        <w:pStyle w:val="Heading2"/>
      </w:pPr>
      <w:bookmarkStart w:id="8" w:name="_Toc144389415"/>
      <w:bookmarkStart w:id="9" w:name="_Toc166505032"/>
      <w:r w:rsidRPr="00D55CFD">
        <w:lastRenderedPageBreak/>
        <w:t>CBX104 Introducción a la Biblia</w:t>
      </w:r>
      <w:bookmarkEnd w:id="8"/>
      <w:bookmarkEnd w:id="9"/>
    </w:p>
    <w:p w14:paraId="3C72C41D" w14:textId="77777777" w:rsidR="00020E1A" w:rsidRPr="00D55CFD" w:rsidRDefault="00020E1A" w:rsidP="00020E1A">
      <w:pPr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19DA640E" w14:textId="77777777" w:rsidR="00020E1A" w:rsidRPr="00D55CFD" w:rsidRDefault="00020E1A" w:rsidP="00020E1A">
      <w:pPr>
        <w:ind w:left="709" w:hanging="709"/>
        <w:jc w:val="both"/>
        <w:rPr>
          <w:rFonts w:cstheme="minorHAnsi"/>
          <w:sz w:val="20"/>
        </w:rPr>
      </w:pPr>
      <w:r w:rsidRPr="00D55CFD">
        <w:rPr>
          <w:rFonts w:cstheme="minorHAnsi"/>
          <w:bCs/>
        </w:rPr>
        <w:t xml:space="preserve">Carbajosa Ignacio, Joaquín González Echegaray y Francisco Varo. </w:t>
      </w:r>
      <w:r w:rsidRPr="00D55CFD">
        <w:rPr>
          <w:rFonts w:cstheme="minorHAnsi"/>
          <w:bCs/>
          <w:i/>
          <w:iCs/>
        </w:rPr>
        <w:t>La Biblia en su entorno</w:t>
      </w:r>
      <w:r w:rsidRPr="00D55CFD">
        <w:rPr>
          <w:rFonts w:cstheme="minorHAnsi"/>
          <w:bCs/>
        </w:rPr>
        <w:t>. Estella: Verbo Divino, 2023.</w:t>
      </w:r>
    </w:p>
    <w:p w14:paraId="6A3D268E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De </w:t>
      </w:r>
      <w:proofErr w:type="spellStart"/>
      <w:r w:rsidRPr="00D55CFD">
        <w:rPr>
          <w:rFonts w:cstheme="minorHAnsi"/>
        </w:rPr>
        <w:t>Pury</w:t>
      </w:r>
      <w:proofErr w:type="spellEnd"/>
      <w:r w:rsidRPr="00D55CFD">
        <w:rPr>
          <w:rFonts w:cstheme="minorHAnsi"/>
        </w:rPr>
        <w:t xml:space="preserve">, Albert. “El canon del Antiguo Testamento”. En </w:t>
      </w:r>
      <w:r w:rsidRPr="00D55CFD">
        <w:rPr>
          <w:rFonts w:cstheme="minorHAnsi"/>
          <w:i/>
        </w:rPr>
        <w:t>Introducción al Antiguo Testamento</w:t>
      </w:r>
      <w:r w:rsidRPr="00D55CFD">
        <w:rPr>
          <w:rFonts w:cstheme="minorHAnsi"/>
        </w:rPr>
        <w:t xml:space="preserve">, editado por Thomas </w:t>
      </w:r>
      <w:proofErr w:type="spellStart"/>
      <w:r w:rsidRPr="00D55CFD">
        <w:rPr>
          <w:rFonts w:cstheme="minorHAnsi"/>
        </w:rPr>
        <w:t>Römer</w:t>
      </w:r>
      <w:proofErr w:type="spellEnd"/>
      <w:r w:rsidRPr="00D55CFD">
        <w:rPr>
          <w:rFonts w:cstheme="minorHAnsi"/>
        </w:rPr>
        <w:t xml:space="preserve">, Jean-Daniel Macchi y </w:t>
      </w:r>
      <w:proofErr w:type="spellStart"/>
      <w:r w:rsidRPr="00D55CFD">
        <w:rPr>
          <w:rFonts w:cstheme="minorHAnsi"/>
        </w:rPr>
        <w:t>Christophe</w:t>
      </w:r>
      <w:proofErr w:type="spellEnd"/>
      <w:r w:rsidRPr="00D55CFD">
        <w:rPr>
          <w:rFonts w:cstheme="minorHAnsi"/>
        </w:rPr>
        <w:t xml:space="preserve"> </w:t>
      </w:r>
      <w:proofErr w:type="spellStart"/>
      <w:r w:rsidRPr="00D55CFD">
        <w:rPr>
          <w:rFonts w:cstheme="minorHAnsi"/>
        </w:rPr>
        <w:t>Nihan</w:t>
      </w:r>
      <w:proofErr w:type="spellEnd"/>
      <w:r w:rsidRPr="00D55CFD">
        <w:rPr>
          <w:rFonts w:cstheme="minorHAnsi"/>
        </w:rPr>
        <w:t>, 17-39. Bilbao: Desclée de Brouwer, 2008. (clásico, última edición)</w:t>
      </w:r>
    </w:p>
    <w:p w14:paraId="46FCFBA3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De </w:t>
      </w:r>
      <w:proofErr w:type="spellStart"/>
      <w:r w:rsidRPr="00D55CFD">
        <w:rPr>
          <w:rFonts w:cstheme="minorHAnsi"/>
        </w:rPr>
        <w:t>Wit</w:t>
      </w:r>
      <w:proofErr w:type="spellEnd"/>
      <w:r w:rsidRPr="00D55CFD">
        <w:rPr>
          <w:rFonts w:cstheme="minorHAnsi"/>
        </w:rPr>
        <w:t xml:space="preserve">, Hans. </w:t>
      </w:r>
      <w:r w:rsidRPr="00D55CFD">
        <w:rPr>
          <w:rFonts w:cstheme="minorHAnsi"/>
          <w:i/>
        </w:rPr>
        <w:t>En la dispersión el texto es patria: Introducción a la hermenéutica clásica, moderna y posmodern</w:t>
      </w:r>
      <w:r w:rsidRPr="00D55CFD">
        <w:rPr>
          <w:rFonts w:cstheme="minorHAnsi"/>
        </w:rPr>
        <w:t>a. San José: SEBILA, 2010. (clásico, última edición)</w:t>
      </w:r>
    </w:p>
    <w:p w14:paraId="724E8530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Kaestli</w:t>
      </w:r>
      <w:proofErr w:type="spellEnd"/>
      <w:r w:rsidRPr="00D55CFD">
        <w:rPr>
          <w:rFonts w:cstheme="minorHAnsi"/>
        </w:rPr>
        <w:t xml:space="preserve">, Jean-Daniel. “Historia del canon del Nuevo Testamento”. En </w:t>
      </w:r>
      <w:r w:rsidRPr="00D55CFD">
        <w:rPr>
          <w:rFonts w:cstheme="minorHAnsi"/>
          <w:i/>
        </w:rPr>
        <w:t>Introducción al Nuevo Testamento: Su historia, su escritura, su teología</w:t>
      </w:r>
      <w:r w:rsidRPr="00D55CFD">
        <w:rPr>
          <w:rFonts w:cstheme="minorHAnsi"/>
        </w:rPr>
        <w:t xml:space="preserve">, editado por Daniel </w:t>
      </w:r>
      <w:proofErr w:type="spellStart"/>
      <w:r w:rsidRPr="00D55CFD">
        <w:rPr>
          <w:rFonts w:cstheme="minorHAnsi"/>
        </w:rPr>
        <w:t>Marguerat</w:t>
      </w:r>
      <w:proofErr w:type="spellEnd"/>
      <w:r w:rsidRPr="00D55CFD">
        <w:rPr>
          <w:rFonts w:cstheme="minorHAnsi"/>
        </w:rPr>
        <w:t>, 449-474. Bilbao: Desclée de Brouwer, 2008. (clásico, última edición)</w:t>
      </w:r>
    </w:p>
    <w:p w14:paraId="49586EA2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Schmid, Konrad. </w:t>
      </w:r>
      <w:r w:rsidRPr="00D55CFD">
        <w:rPr>
          <w:rFonts w:cstheme="minorHAnsi"/>
          <w:i/>
        </w:rPr>
        <w:t>Historia literaria del Antiguo Testamento: Una introducción</w:t>
      </w:r>
      <w:r w:rsidRPr="00D55CFD">
        <w:rPr>
          <w:rFonts w:cstheme="minorHAnsi"/>
        </w:rPr>
        <w:t xml:space="preserve">. Madrid: Editorial Trotta, 2019. </w:t>
      </w:r>
    </w:p>
    <w:p w14:paraId="609921C7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Pérez, Miguel y Julio </w:t>
      </w:r>
      <w:proofErr w:type="spellStart"/>
      <w:r w:rsidRPr="00D55CFD">
        <w:rPr>
          <w:rFonts w:cstheme="minorHAnsi"/>
        </w:rPr>
        <w:t>Trebolle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</w:rPr>
        <w:t>Historia de la Biblia</w:t>
      </w:r>
      <w:r w:rsidRPr="00D55CFD">
        <w:rPr>
          <w:rFonts w:cstheme="minorHAnsi"/>
        </w:rPr>
        <w:t>. Madrid: Trotta, 2006. (clásico, última edición)</w:t>
      </w:r>
    </w:p>
    <w:p w14:paraId="6DB1C2D4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val="fr-FR"/>
        </w:rPr>
      </w:pPr>
      <w:r w:rsidRPr="00D55CFD">
        <w:rPr>
          <w:rFonts w:cstheme="minorHAnsi"/>
        </w:rPr>
        <w:t xml:space="preserve">Ramírez, José Enrique. </w:t>
      </w:r>
      <w:r w:rsidRPr="00D55CFD">
        <w:rPr>
          <w:rFonts w:cstheme="minorHAnsi"/>
          <w:i/>
        </w:rPr>
        <w:t>Para comprender el Antiguo Testamento</w:t>
      </w:r>
      <w:r w:rsidRPr="00D55CFD">
        <w:rPr>
          <w:rFonts w:cstheme="minorHAnsi"/>
        </w:rPr>
        <w:t xml:space="preserve">. </w:t>
      </w:r>
      <w:r w:rsidRPr="00D55CFD">
        <w:rPr>
          <w:rFonts w:cstheme="minorHAnsi"/>
          <w:lang w:val="fr-FR"/>
        </w:rPr>
        <w:t>San José: SEBILA, 2019.</w:t>
      </w:r>
    </w:p>
    <w:p w14:paraId="578C42AA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Thiselton</w:t>
      </w:r>
      <w:proofErr w:type="spellEnd"/>
      <w:r w:rsidRPr="00D55CFD">
        <w:rPr>
          <w:rFonts w:cstheme="minorHAnsi"/>
        </w:rPr>
        <w:t xml:space="preserve">, Anthony. “Los estudios bíblicos y la hermenéutica teórica”. En </w:t>
      </w:r>
      <w:r w:rsidRPr="00D55CFD">
        <w:rPr>
          <w:rFonts w:cstheme="minorHAnsi"/>
          <w:i/>
        </w:rPr>
        <w:t>La interpretación bíblica, hoy</w:t>
      </w:r>
      <w:r w:rsidRPr="00D55CFD">
        <w:rPr>
          <w:rFonts w:cstheme="minorHAnsi"/>
        </w:rPr>
        <w:t xml:space="preserve">, editado por John Barton, 120-139. Santander: Sal </w:t>
      </w:r>
      <w:proofErr w:type="spellStart"/>
      <w:r w:rsidRPr="00D55CFD">
        <w:rPr>
          <w:rFonts w:cstheme="minorHAnsi"/>
        </w:rPr>
        <w:t>Terrae</w:t>
      </w:r>
      <w:proofErr w:type="spellEnd"/>
      <w:r w:rsidRPr="00D55CFD">
        <w:rPr>
          <w:rFonts w:cstheme="minorHAnsi"/>
        </w:rPr>
        <w:t>, 2001. (clásico, última edición)</w:t>
      </w:r>
    </w:p>
    <w:p w14:paraId="3AE65324" w14:textId="77777777" w:rsidR="00020E1A" w:rsidRPr="00D55CFD" w:rsidRDefault="00020E1A" w:rsidP="00020E1A">
      <w:pPr>
        <w:ind w:left="709" w:hanging="709"/>
        <w:jc w:val="both"/>
        <w:rPr>
          <w:rFonts w:cstheme="minorHAnsi"/>
          <w:sz w:val="20"/>
        </w:rPr>
      </w:pPr>
      <w:proofErr w:type="spellStart"/>
      <w:r w:rsidRPr="00D55CFD">
        <w:rPr>
          <w:rFonts w:cstheme="minorHAnsi"/>
        </w:rPr>
        <w:t>Trebolle</w:t>
      </w:r>
      <w:proofErr w:type="spellEnd"/>
      <w:r w:rsidRPr="00D55CFD">
        <w:rPr>
          <w:rFonts w:cstheme="minorHAnsi"/>
        </w:rPr>
        <w:t xml:space="preserve">, Julio. </w:t>
      </w:r>
      <w:r w:rsidRPr="00D55CFD">
        <w:rPr>
          <w:rFonts w:cstheme="minorHAnsi"/>
          <w:i/>
        </w:rPr>
        <w:t>La Biblia judía y la Biblia cristiana: introducción a la historia de la Biblia</w:t>
      </w:r>
      <w:r w:rsidRPr="00D55CFD">
        <w:rPr>
          <w:rFonts w:cstheme="minorHAnsi"/>
        </w:rPr>
        <w:t>. Madrid: Trotta, 2013. (clásico, última edición)</w:t>
      </w:r>
    </w:p>
    <w:p w14:paraId="31106EAF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5E730AE9" w14:textId="77777777" w:rsidR="00020E1A" w:rsidRPr="00D55CFD" w:rsidRDefault="00020E1A" w:rsidP="00020E1A">
      <w:pPr>
        <w:pStyle w:val="Default"/>
        <w:spacing w:after="120"/>
        <w:ind w:left="709" w:hanging="709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D55CFD">
        <w:rPr>
          <w:rFonts w:asciiTheme="minorHAnsi" w:hAnsiTheme="minorHAnsi" w:cstheme="minorHAnsi"/>
          <w:color w:val="auto"/>
          <w:sz w:val="22"/>
          <w:szCs w:val="22"/>
        </w:rPr>
        <w:t xml:space="preserve">Aranda Pérez, Gonzalo, Florentino García Martínez y Miguel Pérez Fernández. </w:t>
      </w:r>
      <w:r w:rsidRPr="00D55CFD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Literatura judía </w:t>
      </w:r>
      <w:proofErr w:type="spellStart"/>
      <w:r w:rsidRPr="00D55CFD">
        <w:rPr>
          <w:rFonts w:asciiTheme="minorHAnsi" w:hAnsiTheme="minorHAnsi" w:cstheme="minorHAnsi"/>
          <w:i/>
          <w:iCs/>
          <w:color w:val="auto"/>
          <w:sz w:val="22"/>
          <w:szCs w:val="22"/>
        </w:rPr>
        <w:t>intertestamentaria</w:t>
      </w:r>
      <w:proofErr w:type="spellEnd"/>
      <w:r w:rsidRPr="00D55CFD">
        <w:rPr>
          <w:rFonts w:asciiTheme="minorHAnsi" w:hAnsiTheme="minorHAnsi" w:cstheme="minorHAnsi"/>
          <w:color w:val="auto"/>
          <w:sz w:val="22"/>
          <w:szCs w:val="22"/>
        </w:rPr>
        <w:t xml:space="preserve">. Estella: Verbo Divino, 2017 (clásico, última edición). </w:t>
      </w:r>
    </w:p>
    <w:p w14:paraId="7E767697" w14:textId="77777777" w:rsidR="00020E1A" w:rsidRPr="00D55CFD" w:rsidRDefault="00020E1A" w:rsidP="00020E1A">
      <w:pPr>
        <w:pStyle w:val="Default"/>
        <w:spacing w:after="120"/>
        <w:ind w:left="709" w:hanging="709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D55CFD">
        <w:rPr>
          <w:rFonts w:asciiTheme="minorHAnsi" w:hAnsiTheme="minorHAnsi" w:cstheme="minorHAnsi"/>
          <w:color w:val="auto"/>
          <w:sz w:val="22"/>
          <w:szCs w:val="22"/>
        </w:rPr>
        <w:t>Baslez</w:t>
      </w:r>
      <w:proofErr w:type="spellEnd"/>
      <w:r w:rsidRPr="00D55CFD">
        <w:rPr>
          <w:rFonts w:asciiTheme="minorHAnsi" w:hAnsiTheme="minorHAnsi" w:cstheme="minorHAnsi"/>
          <w:color w:val="auto"/>
          <w:sz w:val="22"/>
          <w:szCs w:val="22"/>
        </w:rPr>
        <w:t>, Marie-</w:t>
      </w:r>
      <w:proofErr w:type="spellStart"/>
      <w:r w:rsidRPr="00D55CFD">
        <w:rPr>
          <w:rFonts w:asciiTheme="minorHAnsi" w:hAnsiTheme="minorHAnsi" w:cstheme="minorHAnsi"/>
          <w:color w:val="auto"/>
          <w:sz w:val="22"/>
          <w:szCs w:val="22"/>
        </w:rPr>
        <w:t>Francoise</w:t>
      </w:r>
      <w:proofErr w:type="spellEnd"/>
      <w:r w:rsidRPr="00D55CFD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  <w:r w:rsidRPr="00D55CFD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Cómo se escribe la historia en la época del Nuevo Testamento. </w:t>
      </w:r>
      <w:r w:rsidRPr="00D55CFD">
        <w:rPr>
          <w:rFonts w:asciiTheme="minorHAnsi" w:hAnsiTheme="minorHAnsi" w:cstheme="minorHAnsi"/>
          <w:color w:val="auto"/>
          <w:sz w:val="22"/>
          <w:szCs w:val="22"/>
        </w:rPr>
        <w:t>Estella: Verbo Divino, 2009. (clásico, última edición)</w:t>
      </w:r>
    </w:p>
    <w:p w14:paraId="21B078EA" w14:textId="77777777" w:rsidR="00020E1A" w:rsidRPr="00D55CFD" w:rsidRDefault="00020E1A" w:rsidP="00020E1A">
      <w:pPr>
        <w:pStyle w:val="Default"/>
        <w:ind w:left="709" w:hanging="709"/>
        <w:jc w:val="both"/>
        <w:rPr>
          <w:rFonts w:asciiTheme="minorHAnsi" w:hAnsiTheme="minorHAnsi" w:cstheme="minorHAnsi"/>
          <w:bCs/>
          <w:color w:val="auto"/>
          <w:sz w:val="20"/>
          <w:szCs w:val="20"/>
        </w:rPr>
      </w:pPr>
      <w:r w:rsidRPr="00D55CFD">
        <w:rPr>
          <w:rFonts w:asciiTheme="minorHAnsi" w:hAnsiTheme="minorHAnsi" w:cstheme="minorHAnsi"/>
          <w:color w:val="auto"/>
          <w:sz w:val="22"/>
          <w:szCs w:val="22"/>
        </w:rPr>
        <w:t xml:space="preserve">Rivas </w:t>
      </w:r>
      <w:proofErr w:type="spellStart"/>
      <w:r w:rsidRPr="00D55CFD">
        <w:rPr>
          <w:rFonts w:asciiTheme="minorHAnsi" w:hAnsiTheme="minorHAnsi" w:cstheme="minorHAnsi"/>
          <w:color w:val="auto"/>
          <w:sz w:val="22"/>
          <w:szCs w:val="22"/>
        </w:rPr>
        <w:t>Rebaque</w:t>
      </w:r>
      <w:proofErr w:type="spellEnd"/>
      <w:r w:rsidRPr="00D55CFD">
        <w:rPr>
          <w:rFonts w:asciiTheme="minorHAnsi" w:hAnsiTheme="minorHAnsi" w:cstheme="minorHAnsi"/>
          <w:color w:val="auto"/>
          <w:sz w:val="22"/>
          <w:szCs w:val="22"/>
        </w:rPr>
        <w:t xml:space="preserve">, Fernando. “El cristianismo como mestizaje cultural: Apropiación de la Escritura judía por parte cristiana en Justino Mártir”. </w:t>
      </w:r>
      <w:r w:rsidRPr="00D55CFD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Estudios Bíblicos </w:t>
      </w:r>
      <w:r w:rsidRPr="00D55CFD">
        <w:rPr>
          <w:rFonts w:asciiTheme="minorHAnsi" w:hAnsiTheme="minorHAnsi" w:cstheme="minorHAnsi"/>
          <w:color w:val="auto"/>
          <w:sz w:val="22"/>
          <w:szCs w:val="22"/>
        </w:rPr>
        <w:t>76, Cuaderno 1 (2018): 115-144.</w:t>
      </w:r>
    </w:p>
    <w:p w14:paraId="0A1B7ECE" w14:textId="77777777" w:rsidR="00020E1A" w:rsidRPr="00D55CFD" w:rsidRDefault="00020E1A" w:rsidP="00020E1A">
      <w:pPr>
        <w:pStyle w:val="Default"/>
        <w:jc w:val="both"/>
        <w:rPr>
          <w:color w:val="auto"/>
          <w:sz w:val="20"/>
          <w:szCs w:val="20"/>
        </w:rPr>
      </w:pPr>
    </w:p>
    <w:p w14:paraId="5BDC577C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2F152829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59B266E3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2C2202EF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2FD756F4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732F9718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03C4665D" w14:textId="77777777" w:rsidR="00020E1A" w:rsidRPr="00D55CFD" w:rsidRDefault="00020E1A" w:rsidP="00020E1A">
      <w:pPr>
        <w:pStyle w:val="Heading1"/>
      </w:pPr>
      <w:bookmarkStart w:id="10" w:name="_Toc144389416"/>
      <w:bookmarkStart w:id="11" w:name="_Toc166505033"/>
      <w:r w:rsidRPr="00D55CFD">
        <w:lastRenderedPageBreak/>
        <w:t>II CUATRIMESTRE</w:t>
      </w:r>
      <w:bookmarkEnd w:id="10"/>
      <w:bookmarkEnd w:id="11"/>
    </w:p>
    <w:p w14:paraId="2097ADF7" w14:textId="77777777" w:rsidR="00020E1A" w:rsidRPr="00D55CFD" w:rsidRDefault="00020E1A" w:rsidP="00020E1A">
      <w:pPr>
        <w:pStyle w:val="Heading2"/>
      </w:pPr>
      <w:bookmarkStart w:id="12" w:name="_Toc144389417"/>
      <w:bookmarkStart w:id="13" w:name="_Toc166505034"/>
      <w:r w:rsidRPr="00D55CFD">
        <w:t>CTX103 Introducción a la Psicología</w:t>
      </w:r>
      <w:bookmarkEnd w:id="12"/>
      <w:bookmarkEnd w:id="13"/>
    </w:p>
    <w:p w14:paraId="75F9AEB3" w14:textId="77777777" w:rsidR="00020E1A" w:rsidRPr="00D55CFD" w:rsidRDefault="00020E1A" w:rsidP="00020E1A">
      <w:pPr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06AFFE4B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 xml:space="preserve">Baltodano Arróliga, Mireya. </w:t>
      </w:r>
      <w:r w:rsidRPr="00D55CFD">
        <w:rPr>
          <w:rFonts w:ascii="Calibri" w:hAnsi="Calibri" w:cs="Calibri"/>
          <w:i/>
          <w:iCs/>
        </w:rPr>
        <w:t xml:space="preserve">Introducción a la Psicología. </w:t>
      </w:r>
      <w:r w:rsidRPr="00D55CFD">
        <w:rPr>
          <w:rFonts w:ascii="Calibri" w:hAnsi="Calibri" w:cs="Calibri"/>
        </w:rPr>
        <w:t xml:space="preserve">San José: UBILA, 2009. (clásico, última edición) </w:t>
      </w:r>
    </w:p>
    <w:p w14:paraId="28BB4110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 xml:space="preserve">Baltodano Arróliga, Sara. </w:t>
      </w:r>
      <w:r w:rsidRPr="00D55CFD">
        <w:rPr>
          <w:rFonts w:ascii="Calibri" w:hAnsi="Calibri" w:cs="Calibri"/>
          <w:i/>
          <w:iCs/>
        </w:rPr>
        <w:t>El cuidado pastoral de la familia en un mundo cambiante e inseguro</w:t>
      </w:r>
      <w:r w:rsidRPr="00D55CFD">
        <w:rPr>
          <w:rFonts w:ascii="Calibri" w:hAnsi="Calibri" w:cs="Calibri"/>
        </w:rPr>
        <w:t>. Guatemala: Ediciones Semilla, 2007. (clásico, última edición)</w:t>
      </w:r>
    </w:p>
    <w:p w14:paraId="32BBD708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 xml:space="preserve">Baltodano Arróliga, Sara. </w:t>
      </w:r>
      <w:r w:rsidRPr="00D55CFD">
        <w:rPr>
          <w:rFonts w:ascii="Calibri" w:hAnsi="Calibri" w:cs="Calibri"/>
          <w:i/>
          <w:iCs/>
        </w:rPr>
        <w:t xml:space="preserve">Nutriendo familias. </w:t>
      </w:r>
      <w:r w:rsidRPr="00D55CFD">
        <w:rPr>
          <w:rFonts w:ascii="Calibri" w:hAnsi="Calibri" w:cs="Calibri"/>
        </w:rPr>
        <w:t xml:space="preserve">San José: Editorial SEBILA, 2007. (clásico, última edición) </w:t>
      </w:r>
    </w:p>
    <w:p w14:paraId="6B352E09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>Baltodano Arróliga, Sara. Psicología, pastoral y pobreza. San José: Editorial SEBILA, 2003. (clásico, última edición)</w:t>
      </w:r>
    </w:p>
    <w:p w14:paraId="72341131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 xml:space="preserve">Duarte Guillén, Marlín Teresa e Irene Pineda Ferman. </w:t>
      </w:r>
      <w:r w:rsidRPr="00D55CFD">
        <w:rPr>
          <w:rFonts w:ascii="Calibri" w:hAnsi="Calibri" w:cs="Calibri"/>
          <w:i/>
          <w:iCs/>
        </w:rPr>
        <w:t xml:space="preserve">Pastoral e intervención en situaciones de crisis: módulo de estudio. </w:t>
      </w:r>
      <w:r w:rsidRPr="00D55CFD">
        <w:rPr>
          <w:rFonts w:ascii="Calibri" w:hAnsi="Calibri" w:cs="Calibri"/>
        </w:rPr>
        <w:t xml:space="preserve">Managua, Nicaragua: CIEETS, 2009. (clásico, última edición) </w:t>
      </w:r>
    </w:p>
    <w:p w14:paraId="528483CE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proofErr w:type="spellStart"/>
      <w:r w:rsidRPr="00D55CFD">
        <w:rPr>
          <w:rFonts w:ascii="Calibri" w:hAnsi="Calibri" w:cs="Calibri"/>
        </w:rPr>
        <w:t>Dunker</w:t>
      </w:r>
      <w:proofErr w:type="spellEnd"/>
      <w:r w:rsidRPr="00D55CFD">
        <w:rPr>
          <w:rFonts w:ascii="Calibri" w:hAnsi="Calibri" w:cs="Calibri"/>
        </w:rPr>
        <w:t xml:space="preserve"> L., José. </w:t>
      </w:r>
      <w:r w:rsidRPr="00D55CFD">
        <w:rPr>
          <w:rFonts w:ascii="Calibri" w:hAnsi="Calibri" w:cs="Calibri"/>
          <w:i/>
          <w:iCs/>
        </w:rPr>
        <w:t xml:space="preserve">Los vínculos familiares: una psicopatología de las relaciones familiares. </w:t>
      </w:r>
      <w:r w:rsidRPr="00D55CFD">
        <w:rPr>
          <w:rFonts w:ascii="Calibri" w:hAnsi="Calibri" w:cs="Calibri"/>
        </w:rPr>
        <w:t>Santo Domingo, República Dominicana: Editorial El Búho, 2003. (clásico, última edición)</w:t>
      </w:r>
    </w:p>
    <w:p w14:paraId="40C14B2E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  <w:i/>
          <w:iCs/>
        </w:rPr>
        <w:t xml:space="preserve">Iglesia: inclusión, discapacidad, violencia. </w:t>
      </w:r>
      <w:r w:rsidRPr="00D55CFD">
        <w:rPr>
          <w:rFonts w:ascii="Calibri" w:hAnsi="Calibri" w:cs="Calibri"/>
        </w:rPr>
        <w:t>Red Latinoamericana en defensa de las personas con discapacidad. Buenos Aires: EDAN, 2011. (clásico, última edición)</w:t>
      </w:r>
    </w:p>
    <w:p w14:paraId="526DF947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 xml:space="preserve">Mora Guevara, Edwin José. </w:t>
      </w:r>
      <w:r w:rsidRPr="00D55CFD">
        <w:rPr>
          <w:rFonts w:ascii="Calibri" w:hAnsi="Calibri" w:cs="Calibri"/>
          <w:i/>
          <w:iCs/>
        </w:rPr>
        <w:t xml:space="preserve">Consolando en la enfermedad. </w:t>
      </w:r>
      <w:r w:rsidRPr="00D55CFD">
        <w:rPr>
          <w:rFonts w:ascii="Calibri" w:hAnsi="Calibri" w:cs="Calibri"/>
        </w:rPr>
        <w:t>San José: Editorial SEBILA, 2009. (clásico, última edición)</w:t>
      </w:r>
    </w:p>
    <w:p w14:paraId="60010344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 xml:space="preserve">Morgado Bernal, Ignacio. </w:t>
      </w:r>
      <w:r w:rsidRPr="00D55CFD">
        <w:rPr>
          <w:rFonts w:ascii="Calibri" w:hAnsi="Calibri" w:cs="Calibri"/>
          <w:i/>
          <w:iCs/>
        </w:rPr>
        <w:t>Emociones e inteligencia social</w:t>
      </w:r>
      <w:r w:rsidRPr="00D55CFD">
        <w:rPr>
          <w:rFonts w:ascii="Calibri" w:hAnsi="Calibri" w:cs="Calibri"/>
        </w:rPr>
        <w:t xml:space="preserve">. Barcelona: Ariel, 2019. </w:t>
      </w:r>
    </w:p>
    <w:p w14:paraId="21E725D1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 xml:space="preserve">Nardone, Giorgio, eds. </w:t>
      </w:r>
      <w:r w:rsidRPr="00D55CFD">
        <w:rPr>
          <w:rFonts w:ascii="Calibri" w:hAnsi="Calibri" w:cs="Calibri"/>
          <w:i/>
          <w:iCs/>
        </w:rPr>
        <w:t>Modelos de familia</w:t>
      </w:r>
      <w:r w:rsidRPr="00D55CFD">
        <w:rPr>
          <w:rFonts w:ascii="Calibri" w:hAnsi="Calibri" w:cs="Calibri"/>
        </w:rPr>
        <w:t xml:space="preserve">. Barcelona: Herder, 2019. </w:t>
      </w:r>
    </w:p>
    <w:p w14:paraId="3BA27BCC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proofErr w:type="spellStart"/>
      <w:r w:rsidRPr="00D55CFD">
        <w:rPr>
          <w:rFonts w:ascii="Calibri" w:hAnsi="Calibri" w:cs="Calibri"/>
        </w:rPr>
        <w:t>Peralt</w:t>
      </w:r>
      <w:proofErr w:type="spellEnd"/>
      <w:r w:rsidRPr="00D55CFD">
        <w:rPr>
          <w:rFonts w:ascii="Calibri" w:hAnsi="Calibri" w:cs="Calibri"/>
        </w:rPr>
        <w:t xml:space="preserve">, Agustín. </w:t>
      </w:r>
      <w:r w:rsidRPr="00D55CFD">
        <w:rPr>
          <w:rFonts w:ascii="Calibri" w:hAnsi="Calibri" w:cs="Calibri"/>
          <w:i/>
          <w:iCs/>
        </w:rPr>
        <w:t>Los 6 pilares de la resiliencia</w:t>
      </w:r>
      <w:r w:rsidRPr="00D55CFD">
        <w:rPr>
          <w:rFonts w:ascii="Calibri" w:hAnsi="Calibri" w:cs="Calibri"/>
        </w:rPr>
        <w:t>. Barcelona: Plataforma Editorial, 2021.</w:t>
      </w:r>
    </w:p>
    <w:p w14:paraId="637415C7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proofErr w:type="spellStart"/>
      <w:r w:rsidRPr="00D55CFD">
        <w:rPr>
          <w:rFonts w:ascii="Calibri" w:hAnsi="Calibri" w:cs="Calibri"/>
        </w:rPr>
        <w:t>Schipani</w:t>
      </w:r>
      <w:proofErr w:type="spellEnd"/>
      <w:r w:rsidRPr="00D55CFD">
        <w:rPr>
          <w:rFonts w:ascii="Calibri" w:hAnsi="Calibri" w:cs="Calibri"/>
        </w:rPr>
        <w:t xml:space="preserve"> S., Daniel. </w:t>
      </w:r>
      <w:r w:rsidRPr="00D55CFD">
        <w:rPr>
          <w:rFonts w:ascii="Calibri" w:hAnsi="Calibri" w:cs="Calibri"/>
          <w:i/>
          <w:iCs/>
        </w:rPr>
        <w:t xml:space="preserve">Manual de Psicología Pastoral: fundamentos y principios de acompañamiento. </w:t>
      </w:r>
      <w:r w:rsidRPr="00D55CFD">
        <w:rPr>
          <w:rFonts w:ascii="Calibri" w:hAnsi="Calibri" w:cs="Calibri"/>
        </w:rPr>
        <w:t>Cuba: Seminario Evangélico de Teología, 2016. (clásico, última edición)</w:t>
      </w:r>
    </w:p>
    <w:p w14:paraId="777456DF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 xml:space="preserve">Scott, M. </w:t>
      </w:r>
      <w:r w:rsidRPr="00D55CFD">
        <w:rPr>
          <w:rFonts w:ascii="Calibri" w:hAnsi="Calibri" w:cs="Calibri"/>
          <w:i/>
          <w:iCs/>
        </w:rPr>
        <w:t xml:space="preserve">La nueva psicología del amor. </w:t>
      </w:r>
      <w:r w:rsidRPr="00D55CFD">
        <w:rPr>
          <w:rFonts w:ascii="Calibri" w:hAnsi="Calibri" w:cs="Calibri"/>
        </w:rPr>
        <w:t xml:space="preserve">Buenos Aires: EMECE, 2007. (clásico, última edición) </w:t>
      </w:r>
    </w:p>
    <w:p w14:paraId="45359236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proofErr w:type="spellStart"/>
      <w:r w:rsidRPr="00D55CFD">
        <w:rPr>
          <w:rFonts w:ascii="Calibri" w:hAnsi="Calibri" w:cs="Calibri"/>
        </w:rPr>
        <w:t>Silverstein</w:t>
      </w:r>
      <w:proofErr w:type="spellEnd"/>
      <w:r w:rsidRPr="00D55CFD">
        <w:rPr>
          <w:rFonts w:ascii="Calibri" w:hAnsi="Calibri" w:cs="Calibri"/>
        </w:rPr>
        <w:t xml:space="preserve">, </w:t>
      </w:r>
      <w:proofErr w:type="spellStart"/>
      <w:r w:rsidRPr="00D55CFD">
        <w:rPr>
          <w:rFonts w:ascii="Calibri" w:hAnsi="Calibri" w:cs="Calibri"/>
        </w:rPr>
        <w:t>Shel</w:t>
      </w:r>
      <w:proofErr w:type="spellEnd"/>
      <w:r w:rsidRPr="00D55CFD">
        <w:rPr>
          <w:rFonts w:ascii="Calibri" w:hAnsi="Calibri" w:cs="Calibri"/>
        </w:rPr>
        <w:t xml:space="preserve">. “La pieza faltante conoce a la Gran O”. En </w:t>
      </w:r>
      <w:r w:rsidRPr="00D55CFD">
        <w:rPr>
          <w:rFonts w:ascii="Calibri" w:hAnsi="Calibri" w:cs="Calibri"/>
          <w:i/>
          <w:iCs/>
        </w:rPr>
        <w:t xml:space="preserve">Introducción a la Psicología. </w:t>
      </w:r>
      <w:r w:rsidRPr="00D55CFD">
        <w:rPr>
          <w:rFonts w:ascii="Calibri" w:hAnsi="Calibri" w:cs="Calibri"/>
        </w:rPr>
        <w:t xml:space="preserve">Traducido por Mireya Baltodano, 149-166. San José: UBILA, 2009. (clásico, última edición) </w:t>
      </w:r>
    </w:p>
    <w:p w14:paraId="3336FC5B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proofErr w:type="spellStart"/>
      <w:r w:rsidRPr="00D55CFD">
        <w:rPr>
          <w:rFonts w:ascii="Calibri" w:hAnsi="Calibri" w:cs="Calibri"/>
        </w:rPr>
        <w:t>Szentmártoni</w:t>
      </w:r>
      <w:proofErr w:type="spellEnd"/>
      <w:r w:rsidRPr="00D55CFD">
        <w:rPr>
          <w:rFonts w:ascii="Calibri" w:hAnsi="Calibri" w:cs="Calibri"/>
        </w:rPr>
        <w:t xml:space="preserve">, </w:t>
      </w:r>
      <w:proofErr w:type="spellStart"/>
      <w:r w:rsidRPr="00D55CFD">
        <w:rPr>
          <w:rFonts w:ascii="Calibri" w:hAnsi="Calibri" w:cs="Calibri"/>
        </w:rPr>
        <w:t>Mihály</w:t>
      </w:r>
      <w:proofErr w:type="spellEnd"/>
      <w:r w:rsidRPr="00D55CFD">
        <w:rPr>
          <w:rFonts w:ascii="Calibri" w:hAnsi="Calibri" w:cs="Calibri"/>
        </w:rPr>
        <w:t xml:space="preserve">. </w:t>
      </w:r>
      <w:r w:rsidRPr="00D55CFD">
        <w:rPr>
          <w:rFonts w:ascii="Calibri" w:hAnsi="Calibri" w:cs="Calibri"/>
          <w:i/>
          <w:iCs/>
        </w:rPr>
        <w:t xml:space="preserve">Manual de Psicología Pastoral. </w:t>
      </w:r>
      <w:r w:rsidRPr="00D55CFD">
        <w:rPr>
          <w:rFonts w:ascii="Calibri" w:hAnsi="Calibri" w:cs="Calibri"/>
        </w:rPr>
        <w:t>Salamanca: Ediciones Sígueme, 2003. (Clásico, última edición)</w:t>
      </w:r>
    </w:p>
    <w:p w14:paraId="5F7C079F" w14:textId="77777777" w:rsidR="00020E1A" w:rsidRPr="00D55CFD" w:rsidRDefault="00020E1A" w:rsidP="00020E1A">
      <w:pPr>
        <w:ind w:left="709" w:hanging="709"/>
        <w:jc w:val="both"/>
        <w:rPr>
          <w:rFonts w:ascii="Calibri" w:hAnsi="Calibri" w:cs="Calibri"/>
        </w:rPr>
      </w:pPr>
      <w:r w:rsidRPr="00D55CFD">
        <w:rPr>
          <w:rFonts w:ascii="Calibri" w:hAnsi="Calibri" w:cs="Calibri"/>
        </w:rPr>
        <w:t xml:space="preserve">Zaracho, Rafael. </w:t>
      </w:r>
      <w:r w:rsidRPr="00D55CFD">
        <w:rPr>
          <w:rFonts w:ascii="Calibri" w:hAnsi="Calibri" w:cs="Calibri"/>
          <w:i/>
          <w:iCs/>
        </w:rPr>
        <w:t xml:space="preserve">Consejería Pastoral: la Psicología y su utilidad para la Consejería Pastoral. </w:t>
      </w:r>
      <w:r w:rsidRPr="00D55CFD">
        <w:rPr>
          <w:rFonts w:ascii="Calibri" w:hAnsi="Calibri" w:cs="Calibri"/>
        </w:rPr>
        <w:t>México: Grupo editorial Lumen, 2007. (clásico, última edición)</w:t>
      </w:r>
    </w:p>
    <w:p w14:paraId="343D536D" w14:textId="77777777" w:rsidR="00020E1A" w:rsidRPr="00D55CFD" w:rsidRDefault="00020E1A" w:rsidP="00020E1A">
      <w:pPr>
        <w:spacing w:line="240" w:lineRule="auto"/>
        <w:ind w:left="709" w:hanging="709"/>
        <w:jc w:val="both"/>
        <w:rPr>
          <w:b/>
          <w:bCs/>
          <w:sz w:val="24"/>
          <w:szCs w:val="24"/>
        </w:rPr>
      </w:pPr>
    </w:p>
    <w:p w14:paraId="2FB64F52" w14:textId="77777777" w:rsidR="00020E1A" w:rsidRPr="00D55CFD" w:rsidRDefault="00020E1A" w:rsidP="00020E1A">
      <w:pPr>
        <w:spacing w:line="240" w:lineRule="auto"/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000DC4A6" w14:textId="77777777" w:rsidR="00020E1A" w:rsidRPr="00D55CFD" w:rsidRDefault="00020E1A" w:rsidP="00020E1A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lastRenderedPageBreak/>
        <w:t xml:space="preserve">Rodríguez-Arocho, Wanda C. “Psicología de la liberación y pedagogía crítica: Un examen de sus aportes y retos”. </w:t>
      </w:r>
      <w:r w:rsidRPr="00D55CFD">
        <w:rPr>
          <w:rFonts w:cstheme="minorHAnsi"/>
          <w:i/>
        </w:rPr>
        <w:t>Revista de Educación De Puerto Rico</w:t>
      </w:r>
      <w:r w:rsidRPr="00D55CFD">
        <w:rPr>
          <w:rFonts w:cstheme="minorHAnsi"/>
        </w:rPr>
        <w:t xml:space="preserve"> 43, n. 1 (2010): 13-34. Acceso el 17 de diciembre de 2020. </w:t>
      </w:r>
      <w:hyperlink r:id="rId17" w:history="1">
        <w:r w:rsidRPr="00D55CFD">
          <w:rPr>
            <w:rStyle w:val="Hyperlink"/>
            <w:rFonts w:cstheme="minorHAnsi"/>
            <w:color w:val="auto"/>
          </w:rPr>
          <w:t>https://revistas.upr.edu/index.php/educacion/article/view/16571</w:t>
        </w:r>
      </w:hyperlink>
      <w:r w:rsidRPr="00D55CFD">
        <w:rPr>
          <w:rFonts w:cstheme="minorHAnsi"/>
        </w:rPr>
        <w:t xml:space="preserve"> </w:t>
      </w:r>
    </w:p>
    <w:p w14:paraId="2B3DCF33" w14:textId="77777777" w:rsidR="00020E1A" w:rsidRPr="00D55CFD" w:rsidRDefault="00020E1A" w:rsidP="00020E1A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Salgado, Jonathan. </w:t>
      </w:r>
      <w:r w:rsidRPr="00D55CFD">
        <w:rPr>
          <w:rFonts w:cstheme="minorHAnsi"/>
          <w:i/>
        </w:rPr>
        <w:t>La iglesia como comunidad terapéutica: un aspecto de la misión integral</w:t>
      </w:r>
      <w:r w:rsidRPr="00D55CFD">
        <w:rPr>
          <w:rFonts w:cstheme="minorHAnsi"/>
        </w:rPr>
        <w:t>. México, D.F.: impresión privada, 2004. (clásico, última edición)</w:t>
      </w:r>
    </w:p>
    <w:p w14:paraId="7D42A886" w14:textId="77777777" w:rsidR="00020E1A" w:rsidRPr="00D55CFD" w:rsidRDefault="00020E1A" w:rsidP="00020E1A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Salgado Lévano, Ana Cecilia. “Formación universitaria en psicología de la religión y espiritualidad: ¿Necesidad o Utopía?”. </w:t>
      </w:r>
      <w:r w:rsidRPr="00D55CFD">
        <w:rPr>
          <w:rFonts w:cstheme="minorHAnsi"/>
          <w:i/>
        </w:rPr>
        <w:t>Revista Digital De Investigación En Docencia Universitaria</w:t>
      </w:r>
      <w:r w:rsidRPr="00D55CFD">
        <w:rPr>
          <w:rFonts w:cstheme="minorHAnsi"/>
        </w:rPr>
        <w:t xml:space="preserve"> 9, n. 2 (2015): 89-103. Acceso el 17 de diciembre de 2020. </w:t>
      </w:r>
      <w:hyperlink r:id="rId18" w:history="1">
        <w:r w:rsidRPr="00D55CFD">
          <w:rPr>
            <w:rStyle w:val="Hyperlink"/>
            <w:rFonts w:cstheme="minorHAnsi"/>
            <w:color w:val="auto"/>
          </w:rPr>
          <w:t>https://doi.org/10.19083/ridu.9.442</w:t>
        </w:r>
      </w:hyperlink>
      <w:r w:rsidRPr="00D55CFD">
        <w:rPr>
          <w:rFonts w:cstheme="minorHAnsi"/>
        </w:rPr>
        <w:t xml:space="preserve"> </w:t>
      </w:r>
    </w:p>
    <w:p w14:paraId="014811B9" w14:textId="77777777" w:rsidR="00020E1A" w:rsidRPr="00D55CFD" w:rsidRDefault="00020E1A" w:rsidP="00020E1A">
      <w:pPr>
        <w:spacing w:after="120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Scharrón</w:t>
      </w:r>
      <w:proofErr w:type="spellEnd"/>
      <w:r w:rsidRPr="00D55CFD">
        <w:rPr>
          <w:rFonts w:cstheme="minorHAnsi"/>
        </w:rPr>
        <w:t xml:space="preserve"> del Río, María del R. “Supuestos, Explicaciones y Sistemas de Creencias: Ciencia, Religión y Psicología”. </w:t>
      </w:r>
      <w:r w:rsidRPr="00D55CFD">
        <w:rPr>
          <w:rFonts w:cstheme="minorHAnsi"/>
          <w:i/>
        </w:rPr>
        <w:t>Revista Puertorriqueña de Psicología</w:t>
      </w:r>
      <w:r w:rsidRPr="00D55CFD">
        <w:rPr>
          <w:rFonts w:cstheme="minorHAnsi"/>
        </w:rPr>
        <w:t xml:space="preserve"> 21, n. 1 (2016): 85-112. Acceso el 17 de diciembre de 2020. </w:t>
      </w:r>
      <w:hyperlink r:id="rId19" w:history="1">
        <w:r w:rsidRPr="00D55CFD">
          <w:rPr>
            <w:rStyle w:val="Hyperlink"/>
            <w:rFonts w:cstheme="minorHAnsi"/>
            <w:color w:val="auto"/>
          </w:rPr>
          <w:t>http://www.ojs.repsasppr.net/index.php/reps/article/view/185</w:t>
        </w:r>
      </w:hyperlink>
    </w:p>
    <w:p w14:paraId="44DC8F31" w14:textId="77777777" w:rsidR="00020E1A" w:rsidRPr="00D55CFD" w:rsidRDefault="00020E1A" w:rsidP="00020E1A">
      <w:pPr>
        <w:jc w:val="both"/>
        <w:rPr>
          <w:sz w:val="24"/>
          <w:szCs w:val="24"/>
        </w:rPr>
      </w:pPr>
    </w:p>
    <w:p w14:paraId="5C6E325A" w14:textId="77777777" w:rsidR="00020E1A" w:rsidRPr="00D55CFD" w:rsidRDefault="00020E1A" w:rsidP="00020E1A">
      <w:pPr>
        <w:pStyle w:val="Heading2"/>
      </w:pPr>
      <w:bookmarkStart w:id="14" w:name="_Toc144389418"/>
      <w:bookmarkStart w:id="15" w:name="_Toc166505035"/>
      <w:r w:rsidRPr="00D55CFD">
        <w:t>CTX105 Metodología de la Investigación</w:t>
      </w:r>
      <w:bookmarkEnd w:id="14"/>
      <w:bookmarkEnd w:id="15"/>
    </w:p>
    <w:p w14:paraId="0A8E8D0D" w14:textId="77777777" w:rsidR="00020E1A" w:rsidRPr="00D55CFD" w:rsidRDefault="00020E1A" w:rsidP="00020E1A">
      <w:pPr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19C5E3D9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Abarca Rodríguez, Allan, Felipe Alpízar Rodríguez, Gina Sibaja Quesada y Carla Rojas Benavides. </w:t>
      </w:r>
      <w:r w:rsidRPr="00D55CFD">
        <w:rPr>
          <w:rFonts w:eastAsia="MS Mincho" w:cstheme="minorHAnsi"/>
          <w:i/>
        </w:rPr>
        <w:t xml:space="preserve">Técnicas cualitativas de investigación. </w:t>
      </w:r>
      <w:r w:rsidRPr="00D55CFD">
        <w:rPr>
          <w:rFonts w:eastAsia="MS Mincho" w:cstheme="minorHAnsi"/>
        </w:rPr>
        <w:t>San José: Editorial UCR, 2012. (clásico, última edición)</w:t>
      </w:r>
    </w:p>
    <w:p w14:paraId="57C2B12E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Arias Odón, Fidias G. </w:t>
      </w:r>
      <w:r w:rsidRPr="00D55CFD">
        <w:rPr>
          <w:rFonts w:eastAsia="MS Mincho" w:cstheme="minorHAnsi"/>
          <w:i/>
        </w:rPr>
        <w:t xml:space="preserve">Mitos y errores en la elaboración de tesis y proyectos de investigación. </w:t>
      </w:r>
      <w:r w:rsidRPr="00D55CFD">
        <w:rPr>
          <w:rFonts w:eastAsia="MS Mincho" w:cstheme="minorHAnsi"/>
        </w:rPr>
        <w:t>Caracas: Episteme, 2006. (clásico, última edición)</w:t>
      </w:r>
    </w:p>
    <w:p w14:paraId="63141823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Barrantes Echavarría, Rodrigo. </w:t>
      </w:r>
      <w:r w:rsidRPr="00D55CFD">
        <w:rPr>
          <w:rFonts w:eastAsia="MS Mincho" w:cstheme="minorHAnsi"/>
          <w:i/>
        </w:rPr>
        <w:t xml:space="preserve">Investigación: un camino al conocimiento. Un enfoque cualitativo, cuantitativo y mixto. </w:t>
      </w:r>
      <w:r w:rsidRPr="00D55CFD">
        <w:rPr>
          <w:rFonts w:eastAsia="MS Mincho" w:cstheme="minorHAnsi"/>
        </w:rPr>
        <w:t>San José: EUNED, 2013. (clásico, última edición)</w:t>
      </w:r>
    </w:p>
    <w:p w14:paraId="14EEDC2C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García Corral, Susana. </w:t>
      </w:r>
      <w:r w:rsidRPr="00D55CFD">
        <w:rPr>
          <w:rFonts w:eastAsia="MS Mincho" w:cstheme="minorHAnsi"/>
          <w:i/>
        </w:rPr>
        <w:t xml:space="preserve">Manual práctico de investigación social con enfoque de género: métodos y técnicas de investigación social desde una perspectiva de género. </w:t>
      </w:r>
      <w:r w:rsidRPr="00D55CFD">
        <w:rPr>
          <w:rFonts w:eastAsia="MS Mincho" w:cstheme="minorHAnsi"/>
        </w:rPr>
        <w:t xml:space="preserve">San Salvador: Red de Mujeres por la Unidad y el Desarrollo, 1999. (clásico, última edición) </w:t>
      </w:r>
    </w:p>
    <w:p w14:paraId="2A813537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Hernández Sampieri, Roberto, Carlos Fernández Collado y Pilar Baptista Lucio. </w:t>
      </w:r>
      <w:r w:rsidRPr="00D55CFD">
        <w:rPr>
          <w:rFonts w:eastAsia="MS Mincho" w:cstheme="minorHAnsi"/>
          <w:i/>
        </w:rPr>
        <w:t xml:space="preserve">Metodología de la investigación: las rutas cuantitativa, cualitativa y mixta. </w:t>
      </w:r>
      <w:r w:rsidRPr="00D55CFD">
        <w:rPr>
          <w:rFonts w:eastAsia="MS Mincho" w:cstheme="minorHAnsi"/>
        </w:rPr>
        <w:t>México: Mc Graw-Hill Interamericana, 2018. (última edición 2020)</w:t>
      </w:r>
    </w:p>
    <w:p w14:paraId="39E33F6B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May, Janet. </w:t>
      </w:r>
      <w:r w:rsidRPr="00D55CFD">
        <w:rPr>
          <w:rFonts w:eastAsia="MS Mincho" w:cstheme="minorHAnsi"/>
          <w:i/>
        </w:rPr>
        <w:t xml:space="preserve">Guía para la presentación de trabajos académicos. </w:t>
      </w:r>
      <w:r w:rsidRPr="00D55CFD">
        <w:rPr>
          <w:rFonts w:eastAsia="MS Mincho" w:cstheme="minorHAnsi"/>
        </w:rPr>
        <w:t xml:space="preserve">San José: Universidad Bíblica Latinoamericana, 2003. (clásico, última edición) </w:t>
      </w:r>
    </w:p>
    <w:p w14:paraId="5E04CDCD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  <w:lang w:eastAsia="es-ES"/>
        </w:rPr>
        <w:t xml:space="preserve">Mora, Edwin. “Aportes del paradigma de investigación cualitativa a la investigación teológica contextual”. </w:t>
      </w:r>
      <w:r w:rsidRPr="00D55CFD">
        <w:rPr>
          <w:rFonts w:cstheme="minorHAnsi"/>
          <w:i/>
        </w:rPr>
        <w:t xml:space="preserve">Vida y pensamiento 33-34, </w:t>
      </w:r>
      <w:r w:rsidRPr="00D55CFD">
        <w:rPr>
          <w:rFonts w:cstheme="minorHAnsi"/>
        </w:rPr>
        <w:t>n. 2-1 (2013): pp. 277-329.</w:t>
      </w:r>
    </w:p>
    <w:p w14:paraId="79581AD2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r w:rsidRPr="00D55CFD">
        <w:rPr>
          <w:rFonts w:cstheme="minorHAnsi"/>
          <w:lang w:eastAsia="es-ES"/>
        </w:rPr>
        <w:t xml:space="preserve">Müller Delgado, Martha Virginia. </w:t>
      </w:r>
      <w:r w:rsidRPr="00D55CFD">
        <w:rPr>
          <w:rFonts w:cstheme="minorHAnsi"/>
          <w:i/>
          <w:lang w:eastAsia="es-ES"/>
        </w:rPr>
        <w:t xml:space="preserve">Guía para la elaboración de tesis y consultorio gramatical. </w:t>
      </w:r>
      <w:r w:rsidRPr="00D55CFD">
        <w:rPr>
          <w:rFonts w:cstheme="minorHAnsi"/>
          <w:lang w:eastAsia="es-ES"/>
        </w:rPr>
        <w:t xml:space="preserve">San José: Editorial UCR, 2015. </w:t>
      </w:r>
      <w:r w:rsidRPr="00D55CFD">
        <w:rPr>
          <w:rFonts w:eastAsia="MS Mincho" w:cstheme="minorHAnsi"/>
        </w:rPr>
        <w:t>(clásico, última edición)</w:t>
      </w:r>
    </w:p>
    <w:p w14:paraId="4409D2F7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  <w:i/>
        </w:rPr>
      </w:pPr>
      <w:r w:rsidRPr="00D55CFD">
        <w:rPr>
          <w:rFonts w:eastAsia="MS Mincho" w:cstheme="minorHAnsi"/>
        </w:rPr>
        <w:t xml:space="preserve">Pereira M, </w:t>
      </w:r>
      <w:proofErr w:type="spellStart"/>
      <w:r w:rsidRPr="00D55CFD">
        <w:rPr>
          <w:rFonts w:eastAsia="MS Mincho" w:cstheme="minorHAnsi"/>
        </w:rPr>
        <w:t>Rodney</w:t>
      </w:r>
      <w:proofErr w:type="spellEnd"/>
      <w:r w:rsidRPr="00D55CFD">
        <w:rPr>
          <w:rFonts w:eastAsia="MS Mincho" w:cstheme="minorHAnsi"/>
        </w:rPr>
        <w:t xml:space="preserve">. “Metodologías cuantitativas, operacionalización de la investigación, recolección y análisis de datos” En </w:t>
      </w:r>
      <w:r w:rsidRPr="00D55CFD">
        <w:rPr>
          <w:rFonts w:eastAsia="MS Mincho" w:cstheme="minorHAnsi"/>
          <w:i/>
        </w:rPr>
        <w:t xml:space="preserve">Pautas metodológicas para investigaciones cualitativas y cuantitativas en ciencias sociales y humanas, </w:t>
      </w:r>
      <w:r w:rsidRPr="00D55CFD">
        <w:rPr>
          <w:rFonts w:eastAsia="MS Mincho" w:cstheme="minorHAnsi"/>
        </w:rPr>
        <w:t xml:space="preserve">coordinado por Mario </w:t>
      </w:r>
      <w:proofErr w:type="spellStart"/>
      <w:r w:rsidRPr="00D55CFD">
        <w:rPr>
          <w:rFonts w:eastAsia="MS Mincho" w:cstheme="minorHAnsi"/>
        </w:rPr>
        <w:t>Yapu</w:t>
      </w:r>
      <w:proofErr w:type="spellEnd"/>
      <w:r w:rsidRPr="00D55CFD">
        <w:rPr>
          <w:rFonts w:eastAsia="MS Mincho" w:cstheme="minorHAnsi"/>
        </w:rPr>
        <w:t xml:space="preserve">, 264-290. La Paz: Programa de Investigación Estratégica en Bolivia, 2010. (clásico, última edición) </w:t>
      </w:r>
      <w:r w:rsidRPr="00D55CFD">
        <w:rPr>
          <w:rFonts w:eastAsia="MS Mincho" w:cstheme="minorHAnsi"/>
          <w:i/>
        </w:rPr>
        <w:t xml:space="preserve"> </w:t>
      </w:r>
    </w:p>
    <w:p w14:paraId="47EF1E21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lastRenderedPageBreak/>
        <w:t xml:space="preserve">Rojas Valenciano, Ligia Patricia. </w:t>
      </w:r>
      <w:r w:rsidRPr="00D55CFD">
        <w:rPr>
          <w:rFonts w:eastAsia="MS Mincho" w:cstheme="minorHAnsi"/>
          <w:i/>
        </w:rPr>
        <w:t xml:space="preserve">Elementos conceptuales y metodológicos de la investigación cualitativa. Módulo de </w:t>
      </w:r>
      <w:proofErr w:type="spellStart"/>
      <w:r w:rsidRPr="00D55CFD">
        <w:rPr>
          <w:rFonts w:eastAsia="MS Mincho" w:cstheme="minorHAnsi"/>
          <w:i/>
        </w:rPr>
        <w:t>autoinstrucción</w:t>
      </w:r>
      <w:proofErr w:type="spellEnd"/>
      <w:r w:rsidRPr="00D55CFD">
        <w:rPr>
          <w:rFonts w:eastAsia="MS Mincho" w:cstheme="minorHAnsi"/>
          <w:i/>
        </w:rPr>
        <w:t xml:space="preserve">. </w:t>
      </w:r>
      <w:r w:rsidRPr="00D55CFD">
        <w:rPr>
          <w:rFonts w:eastAsia="MS Mincho" w:cstheme="minorHAnsi"/>
        </w:rPr>
        <w:t xml:space="preserve">San José: Editorial UCR, 2013. (clásico, última edición) </w:t>
      </w:r>
    </w:p>
    <w:p w14:paraId="3B63AE02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Sánchez Ulate, Rosita y Rubén Ortiz Vega. </w:t>
      </w:r>
      <w:r w:rsidRPr="00D55CFD">
        <w:rPr>
          <w:rFonts w:eastAsia="MS Mincho" w:cstheme="minorHAnsi"/>
          <w:i/>
        </w:rPr>
        <w:t xml:space="preserve">Acompañamiento práctico al proyecto de investigación. </w:t>
      </w:r>
      <w:r w:rsidRPr="00D55CFD">
        <w:rPr>
          <w:rFonts w:eastAsia="MS Mincho" w:cstheme="minorHAnsi"/>
        </w:rPr>
        <w:t>San José, C.R.: EUNED, 2016. (clásico, última edición)</w:t>
      </w:r>
    </w:p>
    <w:p w14:paraId="7A174A48" w14:textId="77777777" w:rsidR="00020E1A" w:rsidRPr="00D55CFD" w:rsidRDefault="00020E1A" w:rsidP="00020E1A">
      <w:pPr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Zamora Villalobos, Luis Ricardo. </w:t>
      </w:r>
      <w:r w:rsidRPr="00D55CFD">
        <w:rPr>
          <w:rFonts w:eastAsia="MS Mincho" w:cstheme="minorHAnsi"/>
          <w:i/>
        </w:rPr>
        <w:t xml:space="preserve">Enfoques y diseños de investigación social: cuantitativos, cualitativos y mixtos. </w:t>
      </w:r>
      <w:r w:rsidRPr="00D55CFD">
        <w:rPr>
          <w:rFonts w:eastAsia="MS Mincho" w:cstheme="minorHAnsi"/>
        </w:rPr>
        <w:t>San José, C.R.: EUNED, 2019.</w:t>
      </w:r>
    </w:p>
    <w:p w14:paraId="6A8997E7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3B955A8D" w14:textId="77777777" w:rsidR="00020E1A" w:rsidRPr="00D55CFD" w:rsidRDefault="00020E1A" w:rsidP="00020E1A">
      <w:pPr>
        <w:ind w:left="709" w:hanging="709"/>
        <w:jc w:val="both"/>
        <w:rPr>
          <w:rFonts w:cstheme="minorHAnsi"/>
          <w:spacing w:val="-2"/>
          <w:kern w:val="28"/>
        </w:rPr>
      </w:pPr>
      <w:proofErr w:type="spellStart"/>
      <w:r w:rsidRPr="00D55CFD">
        <w:rPr>
          <w:rFonts w:cstheme="minorHAnsi"/>
          <w:spacing w:val="-2"/>
          <w:kern w:val="28"/>
        </w:rPr>
        <w:t>Flick</w:t>
      </w:r>
      <w:proofErr w:type="spellEnd"/>
      <w:r w:rsidRPr="00D55CFD">
        <w:rPr>
          <w:rFonts w:cstheme="minorHAnsi"/>
          <w:spacing w:val="-2"/>
          <w:kern w:val="28"/>
        </w:rPr>
        <w:t xml:space="preserve">, </w:t>
      </w:r>
      <w:proofErr w:type="spellStart"/>
      <w:r w:rsidRPr="00D55CFD">
        <w:rPr>
          <w:rFonts w:cstheme="minorHAnsi"/>
          <w:spacing w:val="-2"/>
          <w:kern w:val="28"/>
        </w:rPr>
        <w:t>Uwe</w:t>
      </w:r>
      <w:proofErr w:type="spellEnd"/>
      <w:r w:rsidRPr="00D55CFD">
        <w:rPr>
          <w:rFonts w:cstheme="minorHAnsi"/>
          <w:spacing w:val="-2"/>
          <w:kern w:val="28"/>
        </w:rPr>
        <w:t xml:space="preserve">. </w:t>
      </w:r>
      <w:r w:rsidRPr="00D55CFD">
        <w:rPr>
          <w:rFonts w:cstheme="minorHAnsi"/>
          <w:i/>
          <w:spacing w:val="-2"/>
          <w:kern w:val="28"/>
        </w:rPr>
        <w:t>El diseño de investigación cualitativa</w:t>
      </w:r>
      <w:r w:rsidRPr="00D55CFD">
        <w:rPr>
          <w:rFonts w:cstheme="minorHAnsi"/>
          <w:spacing w:val="-2"/>
          <w:kern w:val="28"/>
        </w:rPr>
        <w:t xml:space="preserve">. Madrid: Ediciones Morata, 2015. </w:t>
      </w:r>
      <w:r w:rsidRPr="00D55CFD">
        <w:rPr>
          <w:rFonts w:eastAsia="MS Mincho" w:cstheme="minorHAnsi"/>
        </w:rPr>
        <w:t>(clásico, última edición)</w:t>
      </w:r>
      <w:r w:rsidRPr="00D55CFD">
        <w:rPr>
          <w:rFonts w:cstheme="minorHAnsi"/>
          <w:spacing w:val="-2"/>
          <w:kern w:val="28"/>
        </w:rPr>
        <w:t xml:space="preserve"> </w:t>
      </w:r>
    </w:p>
    <w:p w14:paraId="6BBFA0B2" w14:textId="77777777" w:rsidR="00020E1A" w:rsidRPr="00D55CFD" w:rsidRDefault="00020E1A" w:rsidP="00020E1A">
      <w:pPr>
        <w:ind w:left="709" w:hanging="709"/>
        <w:jc w:val="both"/>
        <w:rPr>
          <w:rFonts w:cstheme="minorHAnsi"/>
          <w:spacing w:val="-2"/>
          <w:kern w:val="28"/>
        </w:rPr>
      </w:pPr>
      <w:r w:rsidRPr="00D55CFD">
        <w:rPr>
          <w:rFonts w:cstheme="minorHAnsi"/>
          <w:spacing w:val="-2"/>
          <w:kern w:val="28"/>
        </w:rPr>
        <w:t xml:space="preserve">Francés García, Francisco, Antonio Alaminos Chica, Clemente Penalva Verdú y Óscar Antonio </w:t>
      </w:r>
      <w:proofErr w:type="spellStart"/>
      <w:r w:rsidRPr="00D55CFD">
        <w:rPr>
          <w:rFonts w:cstheme="minorHAnsi"/>
          <w:spacing w:val="-2"/>
          <w:kern w:val="28"/>
        </w:rPr>
        <w:t>Santacreu</w:t>
      </w:r>
      <w:proofErr w:type="spellEnd"/>
      <w:r w:rsidRPr="00D55CFD">
        <w:rPr>
          <w:rFonts w:cstheme="minorHAnsi"/>
          <w:spacing w:val="-2"/>
          <w:kern w:val="28"/>
        </w:rPr>
        <w:t xml:space="preserve"> Fernández. </w:t>
      </w:r>
      <w:r w:rsidRPr="00D55CFD">
        <w:rPr>
          <w:rFonts w:cstheme="minorHAnsi"/>
          <w:i/>
          <w:spacing w:val="-2"/>
          <w:kern w:val="28"/>
        </w:rPr>
        <w:t>La investigación participativa: métodos y técnicas</w:t>
      </w:r>
      <w:r w:rsidRPr="00D55CFD">
        <w:rPr>
          <w:rFonts w:cstheme="minorHAnsi"/>
          <w:spacing w:val="-2"/>
          <w:kern w:val="28"/>
        </w:rPr>
        <w:t xml:space="preserve">. Cuenca: PYDLOS ediciones, 2015. Acceso el 18 de diciembre de 2020. </w:t>
      </w:r>
      <w:hyperlink r:id="rId20" w:history="1">
        <w:r w:rsidRPr="00D55CFD">
          <w:rPr>
            <w:rStyle w:val="Hyperlink"/>
            <w:rFonts w:cstheme="minorHAnsi"/>
            <w:color w:val="auto"/>
            <w:kern w:val="28"/>
          </w:rPr>
          <w:t>https://core.ac.uk/outputs/32326395</w:t>
        </w:r>
      </w:hyperlink>
      <w:r w:rsidRPr="00D55CFD">
        <w:rPr>
          <w:rFonts w:cstheme="minorHAnsi"/>
          <w:spacing w:val="-2"/>
          <w:kern w:val="28"/>
        </w:rPr>
        <w:t xml:space="preserve"> (clásico, última edición)</w:t>
      </w:r>
    </w:p>
    <w:p w14:paraId="3184C5D3" w14:textId="77777777" w:rsidR="00020E1A" w:rsidRPr="00D55CFD" w:rsidRDefault="00020E1A" w:rsidP="00020E1A">
      <w:pPr>
        <w:ind w:left="709" w:hanging="709"/>
        <w:jc w:val="both"/>
        <w:rPr>
          <w:rFonts w:cstheme="minorHAnsi"/>
          <w:spacing w:val="-2"/>
          <w:kern w:val="28"/>
        </w:rPr>
      </w:pPr>
      <w:proofErr w:type="spellStart"/>
      <w:r w:rsidRPr="00D55CFD">
        <w:rPr>
          <w:rFonts w:cstheme="minorHAnsi"/>
          <w:spacing w:val="-2"/>
          <w:kern w:val="28"/>
        </w:rPr>
        <w:t>Spedding</w:t>
      </w:r>
      <w:proofErr w:type="spellEnd"/>
      <w:r w:rsidRPr="00D55CFD">
        <w:rPr>
          <w:rFonts w:cstheme="minorHAnsi"/>
          <w:spacing w:val="-2"/>
          <w:kern w:val="28"/>
        </w:rPr>
        <w:t xml:space="preserve">, Alison. “Metodologías cualitativas: ingreso al trabajo de campo y recolección de datos”. En </w:t>
      </w:r>
      <w:r w:rsidRPr="00D55CFD">
        <w:rPr>
          <w:rFonts w:cstheme="minorHAnsi"/>
          <w:i/>
          <w:spacing w:val="-2"/>
          <w:kern w:val="28"/>
        </w:rPr>
        <w:t>Pautas metodológicas para investigaciones cualitativas y cuantitativas en ciencias sociales y humanas</w:t>
      </w:r>
      <w:r w:rsidRPr="00D55CFD">
        <w:rPr>
          <w:rFonts w:cstheme="minorHAnsi"/>
          <w:spacing w:val="-2"/>
          <w:kern w:val="28"/>
        </w:rPr>
        <w:t xml:space="preserve">, coordinado por Mario </w:t>
      </w:r>
      <w:proofErr w:type="spellStart"/>
      <w:r w:rsidRPr="00D55CFD">
        <w:rPr>
          <w:rFonts w:cstheme="minorHAnsi"/>
          <w:spacing w:val="-2"/>
          <w:kern w:val="28"/>
        </w:rPr>
        <w:t>Yapu</w:t>
      </w:r>
      <w:proofErr w:type="spellEnd"/>
      <w:r w:rsidRPr="00D55CFD">
        <w:rPr>
          <w:rFonts w:cstheme="minorHAnsi"/>
          <w:spacing w:val="-2"/>
          <w:kern w:val="28"/>
        </w:rPr>
        <w:t xml:space="preserve">, 118-144. La Paz: Fundación PIEB, 2010. </w:t>
      </w:r>
      <w:r w:rsidRPr="00D55CFD">
        <w:rPr>
          <w:rFonts w:eastAsia="MS Mincho" w:cstheme="minorHAnsi"/>
        </w:rPr>
        <w:t>(clásico, última edición)</w:t>
      </w:r>
    </w:p>
    <w:p w14:paraId="4DA5FE8D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pacing w:val="-2"/>
          <w:kern w:val="28"/>
          <w:sz w:val="20"/>
        </w:rPr>
      </w:pPr>
      <w:r w:rsidRPr="00D55CFD">
        <w:rPr>
          <w:rFonts w:cstheme="minorHAnsi"/>
          <w:spacing w:val="-2"/>
          <w:kern w:val="28"/>
        </w:rPr>
        <w:t xml:space="preserve">Vélez Caro, Olga Consuelo. “El quehacer teológico y el método de investigación acción participativa: Una reflexión metodológica”. </w:t>
      </w:r>
      <w:proofErr w:type="spellStart"/>
      <w:r w:rsidRPr="00D55CFD">
        <w:rPr>
          <w:rFonts w:cstheme="minorHAnsi"/>
          <w:i/>
          <w:spacing w:val="-2"/>
          <w:kern w:val="28"/>
        </w:rPr>
        <w:t>Theologica</w:t>
      </w:r>
      <w:proofErr w:type="spellEnd"/>
      <w:r w:rsidRPr="00D55CFD">
        <w:rPr>
          <w:rFonts w:cstheme="minorHAnsi"/>
          <w:i/>
          <w:spacing w:val="-2"/>
          <w:kern w:val="28"/>
        </w:rPr>
        <w:t xml:space="preserve"> </w:t>
      </w:r>
      <w:proofErr w:type="spellStart"/>
      <w:r w:rsidRPr="00D55CFD">
        <w:rPr>
          <w:rFonts w:cstheme="minorHAnsi"/>
          <w:i/>
          <w:spacing w:val="-2"/>
          <w:kern w:val="28"/>
        </w:rPr>
        <w:t>Xaveriana</w:t>
      </w:r>
      <w:proofErr w:type="spellEnd"/>
      <w:r w:rsidRPr="00D55CFD">
        <w:rPr>
          <w:rFonts w:cstheme="minorHAnsi"/>
          <w:spacing w:val="-2"/>
          <w:kern w:val="28"/>
        </w:rPr>
        <w:t xml:space="preserve"> 67, n. 183 (2017): 187-208. Acceso el 18 de diciembre de 2020. </w:t>
      </w:r>
      <w:hyperlink r:id="rId21" w:history="1">
        <w:r w:rsidRPr="00D55CFD">
          <w:rPr>
            <w:rStyle w:val="Hyperlink"/>
            <w:rFonts w:cstheme="minorHAnsi"/>
            <w:color w:val="auto"/>
            <w:kern w:val="28"/>
          </w:rPr>
          <w:t>https://www.redalyc.org/articulo.oa?id=191051314008</w:t>
        </w:r>
      </w:hyperlink>
    </w:p>
    <w:p w14:paraId="74234B53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090DA2C5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6B2A1D88" w14:textId="77777777" w:rsidR="00020E1A" w:rsidRPr="00D55CFD" w:rsidRDefault="00020E1A" w:rsidP="00020E1A">
      <w:pPr>
        <w:pStyle w:val="Heading2"/>
      </w:pPr>
      <w:bookmarkStart w:id="16" w:name="_Toc144389419"/>
      <w:bookmarkStart w:id="17" w:name="_Toc166505036"/>
      <w:r w:rsidRPr="00D55CFD">
        <w:t>CBX107 Antiguo Testamento I</w:t>
      </w:r>
      <w:bookmarkEnd w:id="16"/>
      <w:bookmarkEnd w:id="17"/>
    </w:p>
    <w:p w14:paraId="49BBCC90" w14:textId="77777777" w:rsidR="00020E1A" w:rsidRPr="00D55CFD" w:rsidRDefault="00020E1A" w:rsidP="00020E1A">
      <w:pPr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44A3885A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sz w:val="20"/>
        </w:rPr>
      </w:pPr>
      <w:r w:rsidRPr="00D55CFD">
        <w:rPr>
          <w:rFonts w:cstheme="minorHAnsi"/>
          <w:bCs/>
        </w:rPr>
        <w:t xml:space="preserve">Carbajosa Ignacio, Joaquín González Echegaray y Francisco Varo. </w:t>
      </w:r>
      <w:r w:rsidRPr="00D55CFD">
        <w:rPr>
          <w:rFonts w:cstheme="minorHAnsi"/>
          <w:bCs/>
          <w:i/>
          <w:iCs/>
        </w:rPr>
        <w:t>La Biblia en su entorno</w:t>
      </w:r>
      <w:r w:rsidRPr="00D55CFD">
        <w:rPr>
          <w:rFonts w:cstheme="minorHAnsi"/>
          <w:bCs/>
        </w:rPr>
        <w:t>. Estella: Verbo Divino, 2023.</w:t>
      </w:r>
    </w:p>
    <w:p w14:paraId="50B2CEF1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proofErr w:type="spellStart"/>
      <w:r w:rsidRPr="00D55CFD">
        <w:rPr>
          <w:rFonts w:eastAsia="Arial" w:cstheme="minorHAnsi"/>
        </w:rPr>
        <w:t>Finsterbuch</w:t>
      </w:r>
      <w:proofErr w:type="spellEnd"/>
      <w:r w:rsidRPr="00D55CFD">
        <w:rPr>
          <w:rFonts w:eastAsia="Arial" w:cstheme="minorHAnsi"/>
        </w:rPr>
        <w:t xml:space="preserve">, Karin. “Mujeres: entre “dependencia” y “autonomía”. Aspectos relevantes de género en los textos legislativos de la </w:t>
      </w:r>
      <w:proofErr w:type="spellStart"/>
      <w:r w:rsidRPr="00D55CFD">
        <w:rPr>
          <w:rFonts w:eastAsia="Arial" w:cstheme="minorHAnsi"/>
        </w:rPr>
        <w:t>Torah</w:t>
      </w:r>
      <w:proofErr w:type="spellEnd"/>
      <w:r w:rsidRPr="00D55CFD">
        <w:rPr>
          <w:rFonts w:eastAsia="Arial" w:cstheme="minorHAnsi"/>
        </w:rPr>
        <w:t xml:space="preserve">”. En </w:t>
      </w:r>
      <w:r w:rsidRPr="00D55CFD">
        <w:rPr>
          <w:rFonts w:eastAsia="Arial" w:cstheme="minorHAnsi"/>
          <w:i/>
        </w:rPr>
        <w:t>La Torá</w:t>
      </w:r>
      <w:r w:rsidRPr="00D55CFD">
        <w:rPr>
          <w:rFonts w:eastAsia="Arial" w:cstheme="minorHAnsi"/>
        </w:rPr>
        <w:t xml:space="preserve">, editado por Mercedes Navarro e </w:t>
      </w:r>
      <w:proofErr w:type="spellStart"/>
      <w:r w:rsidRPr="00D55CFD">
        <w:rPr>
          <w:rFonts w:eastAsia="Arial" w:cstheme="minorHAnsi"/>
        </w:rPr>
        <w:t>Irmtraud</w:t>
      </w:r>
      <w:proofErr w:type="spellEnd"/>
      <w:r w:rsidRPr="00D55CFD">
        <w:rPr>
          <w:rFonts w:eastAsia="Arial" w:cstheme="minorHAnsi"/>
        </w:rPr>
        <w:t xml:space="preserve"> Fischer, 409-435. Estella: Verbo Divino, 2010. (clásico, última edición) </w:t>
      </w:r>
    </w:p>
    <w:p w14:paraId="76B9E31E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García, Félix. </w:t>
      </w:r>
      <w:r w:rsidRPr="00D55CFD">
        <w:rPr>
          <w:rFonts w:eastAsia="Arial" w:cstheme="minorHAnsi"/>
          <w:i/>
        </w:rPr>
        <w:t xml:space="preserve">Pentateuco: introducción a la lectura de los cinco primeros libros de la Biblia.  </w:t>
      </w:r>
      <w:r w:rsidRPr="00D55CFD">
        <w:rPr>
          <w:rFonts w:eastAsia="Arial" w:cstheme="minorHAnsi"/>
        </w:rPr>
        <w:t>Estella: Verbo Divino, 2016. (clásico, última edición)</w:t>
      </w:r>
    </w:p>
    <w:p w14:paraId="544AE17F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González Lamadrid, Antonio. “Los libros de Samuel. De los jueces a la monarquía”. En </w:t>
      </w:r>
      <w:r w:rsidRPr="00D55CFD">
        <w:rPr>
          <w:rFonts w:eastAsia="Arial" w:cstheme="minorHAnsi"/>
          <w:i/>
        </w:rPr>
        <w:t xml:space="preserve">Historia, Narrativa, Apocalíptica, </w:t>
      </w:r>
      <w:r w:rsidRPr="00D55CFD">
        <w:rPr>
          <w:rFonts w:eastAsia="Arial" w:cstheme="minorHAnsi"/>
        </w:rPr>
        <w:t xml:space="preserve">coordinado por José Manuel Sánchez Caro, 119-167. Estella: Verbo Divino, 2003. (clásico, última edición)  </w:t>
      </w:r>
    </w:p>
    <w:p w14:paraId="57B998AE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proofErr w:type="spellStart"/>
      <w:r w:rsidRPr="00D55CFD">
        <w:rPr>
          <w:rFonts w:eastAsia="Arial" w:cstheme="minorHAnsi"/>
        </w:rPr>
        <w:lastRenderedPageBreak/>
        <w:t>Michaud</w:t>
      </w:r>
      <w:proofErr w:type="spellEnd"/>
      <w:r w:rsidRPr="00D55CFD">
        <w:rPr>
          <w:rFonts w:eastAsia="Arial" w:cstheme="minorHAnsi"/>
        </w:rPr>
        <w:t xml:space="preserve">, Robert. </w:t>
      </w:r>
      <w:r w:rsidRPr="00D55CFD">
        <w:rPr>
          <w:rFonts w:eastAsia="Arial" w:cstheme="minorHAnsi"/>
          <w:i/>
        </w:rPr>
        <w:t xml:space="preserve">Los patriarcas: historia y teología. </w:t>
      </w:r>
      <w:r w:rsidRPr="00D55CFD">
        <w:rPr>
          <w:rFonts w:eastAsia="Arial" w:cstheme="minorHAnsi"/>
        </w:rPr>
        <w:t xml:space="preserve">Estella: Verbo Divino, 1976. (Clásico, última reimpresión, 2000) </w:t>
      </w:r>
    </w:p>
    <w:p w14:paraId="0623395C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r w:rsidRPr="00D55CFD">
        <w:rPr>
          <w:rFonts w:eastAsia="Arial" w:cstheme="minorHAnsi"/>
          <w:lang w:val="en-US"/>
        </w:rPr>
        <w:t xml:space="preserve">Nihan, Christophe y Thomas Römer. </w:t>
      </w:r>
      <w:r w:rsidRPr="00D55CFD">
        <w:rPr>
          <w:rFonts w:eastAsia="Arial" w:cstheme="minorHAnsi"/>
        </w:rPr>
        <w:t xml:space="preserve">“El debate actual sobre la formación del Pentateuco”. En </w:t>
      </w:r>
      <w:r w:rsidRPr="00D55CFD">
        <w:rPr>
          <w:rFonts w:eastAsia="Arial" w:cstheme="minorHAnsi"/>
          <w:i/>
        </w:rPr>
        <w:t xml:space="preserve">Introducción al Antiguo Testamento, </w:t>
      </w:r>
      <w:r w:rsidRPr="00D55CFD">
        <w:rPr>
          <w:rFonts w:eastAsia="Arial" w:cstheme="minorHAnsi"/>
        </w:rPr>
        <w:t xml:space="preserve">editado por Thomas </w:t>
      </w:r>
      <w:proofErr w:type="spellStart"/>
      <w:r w:rsidRPr="00D55CFD">
        <w:rPr>
          <w:rFonts w:eastAsia="Arial" w:cstheme="minorHAnsi"/>
        </w:rPr>
        <w:t>Römer</w:t>
      </w:r>
      <w:proofErr w:type="spellEnd"/>
      <w:r w:rsidRPr="00D55CFD">
        <w:rPr>
          <w:rFonts w:eastAsia="Arial" w:cstheme="minorHAnsi"/>
        </w:rPr>
        <w:t xml:space="preserve">, Jean-Daniel Macchi y </w:t>
      </w:r>
      <w:proofErr w:type="spellStart"/>
      <w:r w:rsidRPr="00D55CFD">
        <w:rPr>
          <w:rFonts w:eastAsia="Arial" w:cstheme="minorHAnsi"/>
        </w:rPr>
        <w:t>Christophe</w:t>
      </w:r>
      <w:proofErr w:type="spellEnd"/>
      <w:r w:rsidRPr="00D55CFD">
        <w:rPr>
          <w:rFonts w:eastAsia="Arial" w:cstheme="minorHAnsi"/>
        </w:rPr>
        <w:t xml:space="preserve"> </w:t>
      </w:r>
      <w:proofErr w:type="spellStart"/>
      <w:r w:rsidRPr="00D55CFD">
        <w:rPr>
          <w:rFonts w:eastAsia="Arial" w:cstheme="minorHAnsi"/>
        </w:rPr>
        <w:t>Nihan</w:t>
      </w:r>
      <w:proofErr w:type="spellEnd"/>
      <w:r w:rsidRPr="00D55CFD">
        <w:rPr>
          <w:rFonts w:eastAsia="Arial" w:cstheme="minorHAnsi"/>
        </w:rPr>
        <w:t>, 85-111. Bilbao: Desclée de Brouwer, 2008. (clásico, última edición)</w:t>
      </w:r>
    </w:p>
    <w:p w14:paraId="105C325A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Prior, Michael. </w:t>
      </w:r>
      <w:r w:rsidRPr="00D55CFD">
        <w:rPr>
          <w:rFonts w:eastAsia="Arial" w:cstheme="minorHAnsi"/>
          <w:i/>
        </w:rPr>
        <w:t xml:space="preserve">La Biblia y el colonialismo: una crítica moral. </w:t>
      </w:r>
      <w:r w:rsidRPr="00D55CFD">
        <w:rPr>
          <w:rFonts w:eastAsia="Arial" w:cstheme="minorHAnsi"/>
        </w:rPr>
        <w:t>Buenos Aires: Canaán, 2005. (clásico, última edición)</w:t>
      </w:r>
    </w:p>
    <w:p w14:paraId="3C045573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Ramírez, José Enrique. </w:t>
      </w:r>
      <w:r w:rsidRPr="00D55CFD">
        <w:rPr>
          <w:rFonts w:eastAsia="Arial" w:cstheme="minorHAnsi"/>
          <w:i/>
        </w:rPr>
        <w:t xml:space="preserve">Para comprender el Antiguo Testamento. </w:t>
      </w:r>
      <w:r w:rsidRPr="00D55CFD">
        <w:rPr>
          <w:rFonts w:eastAsia="Arial" w:cstheme="minorHAnsi"/>
        </w:rPr>
        <w:t xml:space="preserve">San José: SEBILA, 2019. </w:t>
      </w:r>
    </w:p>
    <w:p w14:paraId="0D4F03CF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Renaud, Bernard. </w:t>
      </w:r>
      <w:r w:rsidRPr="00D55CFD">
        <w:rPr>
          <w:rFonts w:eastAsia="Arial" w:cstheme="minorHAnsi"/>
          <w:i/>
        </w:rPr>
        <w:t xml:space="preserve">La alianza: en el corazón de la Torá. </w:t>
      </w:r>
      <w:r w:rsidRPr="00D55CFD">
        <w:rPr>
          <w:rFonts w:eastAsia="Arial" w:cstheme="minorHAnsi"/>
        </w:rPr>
        <w:t>Estella: Verbo Divino, 2009. (clásico, última edición)</w:t>
      </w:r>
    </w:p>
    <w:p w14:paraId="2B51C64F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r w:rsidRPr="00D55CFD">
        <w:rPr>
          <w:rFonts w:cstheme="minorHAnsi"/>
          <w:bCs/>
        </w:rPr>
        <w:t xml:space="preserve">Schmid, Konrad. </w:t>
      </w:r>
      <w:r w:rsidRPr="00D55CFD">
        <w:rPr>
          <w:rFonts w:cstheme="minorHAnsi"/>
          <w:bCs/>
          <w:i/>
          <w:iCs/>
        </w:rPr>
        <w:t>Historia literaria del Antiguo Testamento: Una introducción</w:t>
      </w:r>
      <w:r w:rsidRPr="00D55CFD">
        <w:rPr>
          <w:rFonts w:cstheme="minorHAnsi"/>
          <w:bCs/>
        </w:rPr>
        <w:t>. Madrid: Editorial Trotta, 2019.</w:t>
      </w:r>
      <w:r w:rsidRPr="00D55CFD">
        <w:rPr>
          <w:rFonts w:eastAsia="Arial" w:cstheme="minorHAnsi"/>
        </w:rPr>
        <w:t xml:space="preserve"> </w:t>
      </w:r>
    </w:p>
    <w:p w14:paraId="7B31A1AF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proofErr w:type="spellStart"/>
      <w:r w:rsidRPr="00D55CFD">
        <w:rPr>
          <w:rFonts w:eastAsia="Arial" w:cstheme="minorHAnsi"/>
        </w:rPr>
        <w:t>Ska</w:t>
      </w:r>
      <w:proofErr w:type="spellEnd"/>
      <w:r w:rsidRPr="00D55CFD">
        <w:rPr>
          <w:rFonts w:eastAsia="Arial" w:cstheme="minorHAnsi"/>
        </w:rPr>
        <w:t xml:space="preserve">, Jean-Louis. </w:t>
      </w:r>
      <w:r w:rsidRPr="00D55CFD">
        <w:rPr>
          <w:rFonts w:eastAsia="Arial" w:cstheme="minorHAnsi"/>
          <w:i/>
        </w:rPr>
        <w:t xml:space="preserve">Enigmas del pasado: historia de Israel y relato bíblico. </w:t>
      </w:r>
      <w:r w:rsidRPr="00D55CFD">
        <w:rPr>
          <w:rFonts w:eastAsia="Arial" w:cstheme="minorHAnsi"/>
        </w:rPr>
        <w:t xml:space="preserve">Estella: Verbo Divino, 2003. (clásico, última edición) </w:t>
      </w:r>
    </w:p>
    <w:p w14:paraId="3A14A060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Smith, Morton. “Partidos político-religiosos que conformaron el Antiguo Testamento”. </w:t>
      </w:r>
      <w:r w:rsidRPr="00D55CFD">
        <w:rPr>
          <w:rFonts w:eastAsia="Arial" w:cstheme="minorHAnsi"/>
          <w:i/>
        </w:rPr>
        <w:t>Aportes Bíblicos</w:t>
      </w:r>
      <w:r w:rsidRPr="00D55CFD">
        <w:rPr>
          <w:rFonts w:eastAsia="Arial" w:cstheme="minorHAnsi"/>
        </w:rPr>
        <w:t xml:space="preserve">, n.4 (2007): 1-65. </w:t>
      </w:r>
    </w:p>
    <w:p w14:paraId="445948A2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Cs/>
        </w:rPr>
      </w:pPr>
      <w:proofErr w:type="spellStart"/>
      <w:r w:rsidRPr="00D55CFD">
        <w:rPr>
          <w:rFonts w:eastAsia="Arial" w:cstheme="minorHAnsi"/>
          <w:bCs/>
        </w:rPr>
        <w:t>Trebolle</w:t>
      </w:r>
      <w:proofErr w:type="spellEnd"/>
      <w:r w:rsidRPr="00D55CFD">
        <w:rPr>
          <w:rFonts w:eastAsia="Arial" w:cstheme="minorHAnsi"/>
          <w:bCs/>
        </w:rPr>
        <w:t xml:space="preserve">, Julio. </w:t>
      </w:r>
      <w:r w:rsidRPr="00D55CFD">
        <w:rPr>
          <w:rFonts w:eastAsia="Arial" w:cstheme="minorHAnsi"/>
          <w:bCs/>
          <w:i/>
          <w:iCs/>
        </w:rPr>
        <w:t>Texturas bíblicas del antiguo Oriente al Occidente moderno</w:t>
      </w:r>
      <w:r w:rsidRPr="00D55CFD">
        <w:rPr>
          <w:rFonts w:eastAsia="Arial" w:cstheme="minorHAnsi"/>
          <w:bCs/>
        </w:rPr>
        <w:t>. Madrid: Editorial Trotta, 2019.</w:t>
      </w:r>
    </w:p>
    <w:p w14:paraId="30444CD0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</w:p>
    <w:p w14:paraId="474398DC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074C0CD6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</w:rPr>
      </w:pPr>
      <w:r w:rsidRPr="00D55CFD">
        <w:rPr>
          <w:rFonts w:eastAsia="Arial" w:cstheme="minorHAnsi"/>
          <w:bCs/>
        </w:rPr>
        <w:t xml:space="preserve">Cervantes Gabarrón, José. “La Biblia en la nueva evangelización de América”. </w:t>
      </w:r>
      <w:r w:rsidRPr="00D55CFD">
        <w:rPr>
          <w:rFonts w:eastAsia="Arial" w:cstheme="minorHAnsi"/>
          <w:bCs/>
          <w:i/>
        </w:rPr>
        <w:t>Reseña Bíblica</w:t>
      </w:r>
      <w:r w:rsidRPr="00D55CFD">
        <w:rPr>
          <w:rFonts w:eastAsia="Arial" w:cstheme="minorHAnsi"/>
          <w:bCs/>
        </w:rPr>
        <w:t>, n. 96 (2017): 53-61.</w:t>
      </w:r>
    </w:p>
    <w:p w14:paraId="0B952A36" w14:textId="77777777" w:rsidR="00020E1A" w:rsidRPr="00D55CFD" w:rsidRDefault="00020E1A" w:rsidP="00020E1A">
      <w:pPr>
        <w:spacing w:after="120"/>
        <w:ind w:left="709" w:hanging="709"/>
        <w:jc w:val="both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Finkelstein, Israel. </w:t>
      </w:r>
      <w:r w:rsidRPr="00D55CFD">
        <w:rPr>
          <w:rFonts w:eastAsia="Arial" w:cstheme="minorHAnsi"/>
          <w:i/>
        </w:rPr>
        <w:t xml:space="preserve">La Biblia desenterrada: una nueva visión arqueológica del antiguo Israel y de los orígenes de sus textos sagrados. </w:t>
      </w:r>
      <w:r w:rsidRPr="00D55CFD">
        <w:rPr>
          <w:rFonts w:eastAsia="Arial" w:cstheme="minorHAnsi"/>
        </w:rPr>
        <w:t>Madrid: Siglo XXI, 2005. (clásico, última edición)</w:t>
      </w:r>
    </w:p>
    <w:p w14:paraId="7481237E" w14:textId="77777777" w:rsidR="00020E1A" w:rsidRPr="00D55CFD" w:rsidRDefault="00020E1A" w:rsidP="00020E1A">
      <w:pPr>
        <w:framePr w:hSpace="141" w:wrap="around" w:vAnchor="text" w:hAnchor="margin" w:y="10"/>
        <w:spacing w:line="276" w:lineRule="auto"/>
        <w:ind w:left="709" w:hanging="709"/>
        <w:jc w:val="both"/>
        <w:rPr>
          <w:rFonts w:eastAsia="Arial" w:cstheme="minorHAnsi"/>
          <w:bCs/>
        </w:rPr>
      </w:pPr>
      <w:proofErr w:type="spellStart"/>
      <w:r w:rsidRPr="00D55CFD">
        <w:rPr>
          <w:rFonts w:eastAsia="Arial" w:cstheme="minorHAnsi"/>
          <w:bCs/>
        </w:rPr>
        <w:t>Nannini</w:t>
      </w:r>
      <w:proofErr w:type="spellEnd"/>
      <w:r w:rsidRPr="00D55CFD">
        <w:rPr>
          <w:rFonts w:eastAsia="Arial" w:cstheme="minorHAnsi"/>
          <w:bCs/>
        </w:rPr>
        <w:t xml:space="preserve">, Damián. “Panorama de la literatura bíblica que surge del exilio”. </w:t>
      </w:r>
      <w:r w:rsidRPr="00D55CFD">
        <w:rPr>
          <w:rFonts w:eastAsia="Arial" w:cstheme="minorHAnsi"/>
          <w:bCs/>
          <w:i/>
        </w:rPr>
        <w:t>Reseña Bíblica</w:t>
      </w:r>
      <w:r w:rsidRPr="00D55CFD">
        <w:rPr>
          <w:rFonts w:eastAsia="Arial" w:cstheme="minorHAnsi"/>
          <w:bCs/>
        </w:rPr>
        <w:t>, n. 99 (2018): 26-35.</w:t>
      </w:r>
    </w:p>
    <w:p w14:paraId="193B9CBA" w14:textId="77777777" w:rsidR="00020E1A" w:rsidRPr="00D55CFD" w:rsidRDefault="00020E1A" w:rsidP="00020E1A">
      <w:pPr>
        <w:spacing w:after="120"/>
        <w:ind w:left="709" w:hanging="709"/>
        <w:rPr>
          <w:rFonts w:cstheme="minorHAnsi"/>
          <w:bCs/>
          <w:sz w:val="20"/>
        </w:rPr>
      </w:pPr>
      <w:r w:rsidRPr="00D55CFD">
        <w:rPr>
          <w:rFonts w:eastAsia="Arial" w:cstheme="minorHAnsi"/>
          <w:bCs/>
        </w:rPr>
        <w:t xml:space="preserve">Piquer Otero, Andrés. “El mundo de los cananeos: textos y creencias”. </w:t>
      </w:r>
      <w:r w:rsidRPr="00D55CFD">
        <w:rPr>
          <w:rFonts w:eastAsia="Arial" w:cstheme="minorHAnsi"/>
          <w:bCs/>
          <w:i/>
        </w:rPr>
        <w:t>Reseña Bíblica</w:t>
      </w:r>
      <w:r w:rsidRPr="00D55CFD">
        <w:rPr>
          <w:rFonts w:eastAsia="Arial" w:cstheme="minorHAnsi"/>
          <w:bCs/>
        </w:rPr>
        <w:t>, n. 84 (2014): 5-14.</w:t>
      </w:r>
    </w:p>
    <w:p w14:paraId="1EF83A1A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Cs/>
          <w:sz w:val="24"/>
          <w:szCs w:val="24"/>
        </w:rPr>
      </w:pPr>
    </w:p>
    <w:p w14:paraId="33D9C991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Cs/>
          <w:sz w:val="24"/>
          <w:szCs w:val="24"/>
        </w:rPr>
      </w:pPr>
    </w:p>
    <w:p w14:paraId="45169C83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Cs/>
          <w:sz w:val="24"/>
          <w:szCs w:val="24"/>
        </w:rPr>
      </w:pPr>
    </w:p>
    <w:p w14:paraId="0F7F2975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Cs/>
          <w:sz w:val="24"/>
          <w:szCs w:val="24"/>
        </w:rPr>
      </w:pPr>
    </w:p>
    <w:p w14:paraId="1C661525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Cs/>
          <w:sz w:val="24"/>
          <w:szCs w:val="24"/>
        </w:rPr>
      </w:pPr>
    </w:p>
    <w:p w14:paraId="1345E34B" w14:textId="77777777" w:rsidR="00020E1A" w:rsidRPr="00D55CFD" w:rsidRDefault="00020E1A" w:rsidP="00020E1A">
      <w:pPr>
        <w:pStyle w:val="Heading2"/>
      </w:pPr>
      <w:bookmarkStart w:id="18" w:name="_Toc144389420"/>
      <w:bookmarkStart w:id="19" w:name="_Toc166505037"/>
      <w:r w:rsidRPr="00D55CFD">
        <w:lastRenderedPageBreak/>
        <w:t>CBX109 Nuevo Testamento I</w:t>
      </w:r>
      <w:bookmarkEnd w:id="18"/>
      <w:bookmarkEnd w:id="19"/>
    </w:p>
    <w:p w14:paraId="7B2D6638" w14:textId="77777777" w:rsidR="00020E1A" w:rsidRPr="00D55CFD" w:rsidRDefault="00020E1A" w:rsidP="00020E1A">
      <w:pPr>
        <w:ind w:left="709" w:hanging="709"/>
        <w:jc w:val="both"/>
        <w:rPr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17B77878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Aguirre, Rafael y Antonio Rodríguez. </w:t>
      </w:r>
      <w:r w:rsidRPr="00D55CFD">
        <w:rPr>
          <w:rFonts w:cstheme="minorHAnsi"/>
          <w:bCs/>
          <w:i/>
        </w:rPr>
        <w:t xml:space="preserve">Evangelios sinópticos y Hechos de los Apóstoles. </w:t>
      </w:r>
      <w:r w:rsidRPr="00D55CFD">
        <w:rPr>
          <w:rFonts w:cstheme="minorHAnsi"/>
          <w:bCs/>
        </w:rPr>
        <w:t>Estella: Verbo Divino, 2021.</w:t>
      </w:r>
    </w:p>
    <w:p w14:paraId="74954C76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Bermejo Rubio, Fernando. </w:t>
      </w:r>
      <w:r w:rsidRPr="00D55CFD">
        <w:rPr>
          <w:rFonts w:cstheme="minorHAnsi"/>
          <w:bCs/>
          <w:i/>
          <w:iCs/>
        </w:rPr>
        <w:t>La invención de Jesús de Nazaret: historia, ficción, historiografía</w:t>
      </w:r>
      <w:r w:rsidRPr="00D55CFD">
        <w:rPr>
          <w:rFonts w:cstheme="minorHAnsi"/>
          <w:bCs/>
        </w:rPr>
        <w:t xml:space="preserve">. Madrid: Siglo XXI, 2019. </w:t>
      </w:r>
    </w:p>
    <w:p w14:paraId="1EA345E7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0"/>
        </w:rPr>
      </w:pPr>
      <w:r w:rsidRPr="00D55CFD">
        <w:rPr>
          <w:rFonts w:cstheme="minorHAnsi"/>
          <w:bCs/>
        </w:rPr>
        <w:t xml:space="preserve">Carbajosa Ignacio, Joaquín González Echegaray y Francisco Varo. </w:t>
      </w:r>
      <w:r w:rsidRPr="00D55CFD">
        <w:rPr>
          <w:rFonts w:cstheme="minorHAnsi"/>
          <w:bCs/>
          <w:i/>
          <w:iCs/>
        </w:rPr>
        <w:t>La Biblia en su entorno</w:t>
      </w:r>
      <w:r w:rsidRPr="00D55CFD">
        <w:rPr>
          <w:rFonts w:cstheme="minorHAnsi"/>
          <w:bCs/>
        </w:rPr>
        <w:t>. Estella: Verbo Divino, 2023.</w:t>
      </w:r>
    </w:p>
    <w:p w14:paraId="78BD6C48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Dunn, James. </w:t>
      </w:r>
      <w:r w:rsidRPr="00D55CFD">
        <w:rPr>
          <w:rFonts w:cstheme="minorHAnsi"/>
          <w:bCs/>
          <w:i/>
        </w:rPr>
        <w:t xml:space="preserve">Del Evangelio a los evangelios. </w:t>
      </w:r>
      <w:r w:rsidRPr="00D55CFD">
        <w:rPr>
          <w:rFonts w:cstheme="minorHAnsi"/>
          <w:bCs/>
        </w:rPr>
        <w:t xml:space="preserve">Bogotá: San Pablo, 2013. (clásico, última edición) </w:t>
      </w:r>
    </w:p>
    <w:p w14:paraId="15EFFD4C" w14:textId="77777777" w:rsidR="00020E1A" w:rsidRPr="00D55CFD" w:rsidRDefault="00020E1A" w:rsidP="00020E1A">
      <w:pPr>
        <w:ind w:left="709" w:hanging="709"/>
        <w:jc w:val="both"/>
        <w:rPr>
          <w:lang w:val="es-ES"/>
        </w:rPr>
      </w:pPr>
      <w:proofErr w:type="spellStart"/>
      <w:r w:rsidRPr="00D55CFD">
        <w:rPr>
          <w:lang w:val="es-ES"/>
        </w:rPr>
        <w:t>Freyne</w:t>
      </w:r>
      <w:proofErr w:type="spellEnd"/>
      <w:r w:rsidRPr="00D55CFD">
        <w:rPr>
          <w:lang w:val="es-ES"/>
        </w:rPr>
        <w:t xml:space="preserve">, Sean. “Entre imperio y sinagoga: explorando los papeles de mujeres en la Palestina romana temprana a través de la lente </w:t>
      </w:r>
      <w:proofErr w:type="spellStart"/>
      <w:r w:rsidRPr="00D55CFD">
        <w:rPr>
          <w:lang w:val="es-ES"/>
        </w:rPr>
        <w:t>marcana</w:t>
      </w:r>
      <w:proofErr w:type="spellEnd"/>
      <w:r w:rsidRPr="00D55CFD">
        <w:rPr>
          <w:lang w:val="es-ES"/>
        </w:rPr>
        <w:t xml:space="preserve">”. En </w:t>
      </w:r>
      <w:r w:rsidRPr="00D55CFD">
        <w:rPr>
          <w:i/>
          <w:iCs/>
          <w:lang w:val="es-ES"/>
        </w:rPr>
        <w:t xml:space="preserve">Los Evangelios: Narraciones e historia, </w:t>
      </w:r>
      <w:r w:rsidRPr="00D55CFD">
        <w:rPr>
          <w:lang w:val="es-ES"/>
        </w:rPr>
        <w:t xml:space="preserve">editado por Mercedes Navarro y </w:t>
      </w:r>
      <w:proofErr w:type="spellStart"/>
      <w:r w:rsidRPr="00D55CFD">
        <w:rPr>
          <w:lang w:val="es-ES"/>
        </w:rPr>
        <w:t>Marinella</w:t>
      </w:r>
      <w:proofErr w:type="spellEnd"/>
      <w:r w:rsidRPr="00D55CFD">
        <w:rPr>
          <w:lang w:val="es-ES"/>
        </w:rPr>
        <w:t xml:space="preserve"> Perroni, 47-68. Estella: Verbo Divino, 2011. (clásico, última edición)</w:t>
      </w:r>
    </w:p>
    <w:p w14:paraId="32D4F8E5" w14:textId="77777777" w:rsidR="00020E1A" w:rsidRPr="00D55CFD" w:rsidRDefault="00020E1A" w:rsidP="00020E1A">
      <w:pPr>
        <w:ind w:left="709" w:hanging="709"/>
        <w:jc w:val="both"/>
        <w:rPr>
          <w:lang w:val="es-ES"/>
        </w:rPr>
      </w:pPr>
      <w:r w:rsidRPr="00D55CFD">
        <w:rPr>
          <w:lang w:val="es-ES"/>
        </w:rPr>
        <w:t xml:space="preserve">Gil </w:t>
      </w:r>
      <w:proofErr w:type="spellStart"/>
      <w:r w:rsidRPr="00D55CFD">
        <w:rPr>
          <w:lang w:val="es-ES"/>
        </w:rPr>
        <w:t>Arbiol</w:t>
      </w:r>
      <w:proofErr w:type="spellEnd"/>
      <w:r w:rsidRPr="00D55CFD">
        <w:rPr>
          <w:lang w:val="es-ES"/>
        </w:rPr>
        <w:t xml:space="preserve">, Carlos. “Jesús y el judaísmo de su tiempo: conflicto y muerte”. </w:t>
      </w:r>
      <w:r w:rsidRPr="00D55CFD">
        <w:rPr>
          <w:i/>
          <w:iCs/>
          <w:lang w:val="es-ES"/>
        </w:rPr>
        <w:t xml:space="preserve">Reseña Bíblica </w:t>
      </w:r>
      <w:r w:rsidRPr="00D55CFD">
        <w:rPr>
          <w:lang w:val="es-ES"/>
        </w:rPr>
        <w:t>n.109 (2021): 36-47.</w:t>
      </w:r>
    </w:p>
    <w:p w14:paraId="2F5D2A15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Guijarro, Santiago. </w:t>
      </w:r>
      <w:r w:rsidRPr="00D55CFD">
        <w:rPr>
          <w:rFonts w:cstheme="minorHAnsi"/>
          <w:bCs/>
          <w:i/>
        </w:rPr>
        <w:t xml:space="preserve">Los cuatro evangelios. </w:t>
      </w:r>
      <w:r w:rsidRPr="00D55CFD">
        <w:rPr>
          <w:rFonts w:cstheme="minorHAnsi"/>
          <w:bCs/>
        </w:rPr>
        <w:t xml:space="preserve">Salamanca: Sígueme, 2021. </w:t>
      </w:r>
    </w:p>
    <w:p w14:paraId="242426A5" w14:textId="77777777" w:rsidR="00020E1A" w:rsidRPr="00D55CFD" w:rsidRDefault="00020E1A" w:rsidP="00020E1A">
      <w:pPr>
        <w:ind w:left="709" w:hanging="709"/>
        <w:jc w:val="both"/>
        <w:rPr>
          <w:lang w:val="es-ES"/>
        </w:rPr>
      </w:pPr>
      <w:proofErr w:type="spellStart"/>
      <w:r w:rsidRPr="00D55CFD">
        <w:rPr>
          <w:lang w:val="es-ES"/>
        </w:rPr>
        <w:t>Lohfink</w:t>
      </w:r>
      <w:proofErr w:type="spellEnd"/>
      <w:r w:rsidRPr="00D55CFD">
        <w:rPr>
          <w:lang w:val="es-ES"/>
        </w:rPr>
        <w:t xml:space="preserve">, Gerhard. </w:t>
      </w:r>
      <w:r w:rsidRPr="00D55CFD">
        <w:rPr>
          <w:i/>
          <w:iCs/>
          <w:lang w:val="es-ES"/>
        </w:rPr>
        <w:t>Cuarenta parábolas de Jesús</w:t>
      </w:r>
      <w:r w:rsidRPr="00D55CFD">
        <w:rPr>
          <w:lang w:val="es-ES"/>
        </w:rPr>
        <w:t xml:space="preserve">. Estella: Verbo Divino, 2021. </w:t>
      </w:r>
    </w:p>
    <w:p w14:paraId="19EB5891" w14:textId="77777777" w:rsidR="00020E1A" w:rsidRPr="00D55CFD" w:rsidRDefault="00020E1A" w:rsidP="00020E1A">
      <w:pPr>
        <w:ind w:left="709" w:hanging="709"/>
        <w:jc w:val="both"/>
        <w:rPr>
          <w:lang w:val="es-ES"/>
        </w:rPr>
      </w:pPr>
      <w:proofErr w:type="spellStart"/>
      <w:r w:rsidRPr="00D55CFD">
        <w:rPr>
          <w:lang w:val="es-ES"/>
        </w:rPr>
        <w:t>Marguerat</w:t>
      </w:r>
      <w:proofErr w:type="spellEnd"/>
      <w:r w:rsidRPr="00D55CFD">
        <w:rPr>
          <w:lang w:val="es-ES"/>
        </w:rPr>
        <w:t xml:space="preserve">, Daniel. “El problema sinóptico”. En </w:t>
      </w:r>
      <w:r w:rsidRPr="00D55CFD">
        <w:rPr>
          <w:i/>
          <w:iCs/>
          <w:lang w:val="es-ES"/>
        </w:rPr>
        <w:t xml:space="preserve">Introducción al Nuevo Testamento: su historia, su escritura, su teología, </w:t>
      </w:r>
      <w:r w:rsidRPr="00D55CFD">
        <w:rPr>
          <w:lang w:val="es-ES"/>
        </w:rPr>
        <w:t xml:space="preserve">editado por Daniel </w:t>
      </w:r>
      <w:proofErr w:type="spellStart"/>
      <w:r w:rsidRPr="00D55CFD">
        <w:rPr>
          <w:lang w:val="es-ES"/>
        </w:rPr>
        <w:t>Marguerat</w:t>
      </w:r>
      <w:proofErr w:type="spellEnd"/>
      <w:r w:rsidRPr="00D55CFD">
        <w:rPr>
          <w:lang w:val="es-ES"/>
        </w:rPr>
        <w:t xml:space="preserve">, 11-25. Bilbao: </w:t>
      </w:r>
      <w:proofErr w:type="spellStart"/>
      <w:r w:rsidRPr="00D55CFD">
        <w:rPr>
          <w:lang w:val="es-ES"/>
        </w:rPr>
        <w:t>Desclee</w:t>
      </w:r>
      <w:proofErr w:type="spellEnd"/>
      <w:r w:rsidRPr="00D55CFD">
        <w:rPr>
          <w:lang w:val="es-ES"/>
        </w:rPr>
        <w:t xml:space="preserve"> de Brouwer, 2008. (clásico, última edición)</w:t>
      </w:r>
    </w:p>
    <w:p w14:paraId="74B1773B" w14:textId="77777777" w:rsidR="00020E1A" w:rsidRPr="00D55CFD" w:rsidRDefault="00020E1A" w:rsidP="00020E1A">
      <w:pPr>
        <w:ind w:left="709" w:hanging="709"/>
        <w:jc w:val="both"/>
        <w:rPr>
          <w:lang w:val="es-ES"/>
        </w:rPr>
      </w:pPr>
      <w:proofErr w:type="spellStart"/>
      <w:r w:rsidRPr="00D55CFD">
        <w:rPr>
          <w:lang w:val="es-ES"/>
        </w:rPr>
        <w:t>Norelli</w:t>
      </w:r>
      <w:proofErr w:type="spellEnd"/>
      <w:r w:rsidRPr="00D55CFD">
        <w:rPr>
          <w:lang w:val="es-ES"/>
        </w:rPr>
        <w:t>, Enrico. “</w:t>
      </w:r>
      <w:r w:rsidRPr="00D55CFD">
        <w:rPr>
          <w:shd w:val="clear" w:color="auto" w:fill="FFFFFF"/>
          <w:lang w:val="es-ES"/>
        </w:rPr>
        <w:t>¿</w:t>
      </w:r>
      <w:r w:rsidRPr="00D55CFD">
        <w:rPr>
          <w:lang w:val="es-ES"/>
        </w:rPr>
        <w:t xml:space="preserve">Cómo nacieron los relatos sobre María y José en Mt 1-2 y </w:t>
      </w:r>
      <w:proofErr w:type="spellStart"/>
      <w:r w:rsidRPr="00D55CFD">
        <w:rPr>
          <w:lang w:val="es-ES"/>
        </w:rPr>
        <w:t>Lc</w:t>
      </w:r>
      <w:proofErr w:type="spellEnd"/>
      <w:r w:rsidRPr="00D55CFD">
        <w:rPr>
          <w:lang w:val="es-ES"/>
        </w:rPr>
        <w:t xml:space="preserve"> 1-2?”. En </w:t>
      </w:r>
      <w:r w:rsidRPr="00D55CFD">
        <w:rPr>
          <w:i/>
          <w:iCs/>
          <w:lang w:val="es-ES"/>
        </w:rPr>
        <w:t xml:space="preserve">Los Evangelios. Narraciones e historia, </w:t>
      </w:r>
      <w:r w:rsidRPr="00D55CFD">
        <w:rPr>
          <w:lang w:val="es-ES"/>
        </w:rPr>
        <w:t xml:space="preserve">editado por Mercedes Navarro y </w:t>
      </w:r>
      <w:proofErr w:type="spellStart"/>
      <w:r w:rsidRPr="00D55CFD">
        <w:rPr>
          <w:lang w:val="es-ES"/>
        </w:rPr>
        <w:t>Marinella</w:t>
      </w:r>
      <w:proofErr w:type="spellEnd"/>
      <w:r w:rsidRPr="00D55CFD">
        <w:rPr>
          <w:lang w:val="es-ES"/>
        </w:rPr>
        <w:t xml:space="preserve"> Perroni, 329-347. Estella: Verbo Divino, 2011. (clásico, última edición)</w:t>
      </w:r>
    </w:p>
    <w:p w14:paraId="57381A5A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Piñero, Antonio. </w:t>
      </w:r>
      <w:r w:rsidRPr="00D55CFD">
        <w:rPr>
          <w:rFonts w:cstheme="minorHAnsi"/>
          <w:bCs/>
          <w:i/>
          <w:iCs/>
        </w:rPr>
        <w:t>Aproximación al Jesús histórico</w:t>
      </w:r>
      <w:r w:rsidRPr="00D55CFD">
        <w:rPr>
          <w:rFonts w:cstheme="minorHAnsi"/>
          <w:bCs/>
        </w:rPr>
        <w:t>. Madrid: Trotta, 2018. (clásico, última edición)</w:t>
      </w:r>
    </w:p>
    <w:p w14:paraId="1E57DBB8" w14:textId="77777777" w:rsidR="00020E1A" w:rsidRPr="00D55CFD" w:rsidRDefault="00020E1A" w:rsidP="00020E1A">
      <w:pPr>
        <w:ind w:left="709" w:hanging="709"/>
        <w:jc w:val="both"/>
        <w:rPr>
          <w:sz w:val="20"/>
          <w:lang w:val="es-ES"/>
        </w:rPr>
      </w:pPr>
      <w:proofErr w:type="spellStart"/>
      <w:r w:rsidRPr="00D55CFD">
        <w:rPr>
          <w:lang w:val="es-ES"/>
        </w:rPr>
        <w:t>Schüssler</w:t>
      </w:r>
      <w:proofErr w:type="spellEnd"/>
      <w:r w:rsidRPr="00D55CFD">
        <w:rPr>
          <w:lang w:val="es-ES"/>
        </w:rPr>
        <w:t xml:space="preserve"> </w:t>
      </w:r>
      <w:proofErr w:type="spellStart"/>
      <w:r w:rsidRPr="00D55CFD">
        <w:rPr>
          <w:lang w:val="es-ES"/>
        </w:rPr>
        <w:t>Fiorenza</w:t>
      </w:r>
      <w:proofErr w:type="spellEnd"/>
      <w:r w:rsidRPr="00D55CFD">
        <w:rPr>
          <w:lang w:val="es-ES"/>
        </w:rPr>
        <w:t xml:space="preserve">, Elisabeth. “La formación del canon del Nuevo Testamento y la marginalización de las mujeres”. En </w:t>
      </w:r>
      <w:r w:rsidRPr="00D55CFD">
        <w:rPr>
          <w:i/>
          <w:iCs/>
          <w:lang w:val="es-ES"/>
        </w:rPr>
        <w:t xml:space="preserve">Los Evangelios. Narraciones e historia, </w:t>
      </w:r>
      <w:r w:rsidRPr="00D55CFD">
        <w:rPr>
          <w:lang w:val="es-ES"/>
        </w:rPr>
        <w:t xml:space="preserve">editado por Mercedes Navarro y </w:t>
      </w:r>
      <w:proofErr w:type="spellStart"/>
      <w:r w:rsidRPr="00D55CFD">
        <w:rPr>
          <w:lang w:val="es-ES"/>
        </w:rPr>
        <w:t>Marinella</w:t>
      </w:r>
      <w:proofErr w:type="spellEnd"/>
      <w:r w:rsidRPr="00D55CFD">
        <w:rPr>
          <w:lang w:val="es-ES"/>
        </w:rPr>
        <w:t xml:space="preserve"> Perroni, 33-44. Estella: Verbo Divino, 2011. (clásico, última edición)</w:t>
      </w:r>
    </w:p>
    <w:p w14:paraId="2B94E056" w14:textId="77777777" w:rsidR="00020E1A" w:rsidRPr="00D55CFD" w:rsidRDefault="00020E1A" w:rsidP="00020E1A">
      <w:pPr>
        <w:jc w:val="both"/>
        <w:rPr>
          <w:rFonts w:cstheme="minorHAnsi"/>
          <w:b/>
          <w:bCs/>
        </w:rPr>
      </w:pPr>
    </w:p>
    <w:p w14:paraId="096F0974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03CA6230" w14:textId="77777777" w:rsidR="00020E1A" w:rsidRPr="00D55CFD" w:rsidRDefault="00020E1A" w:rsidP="00020E1A">
      <w:pPr>
        <w:ind w:left="709" w:hanging="709"/>
        <w:jc w:val="both"/>
        <w:rPr>
          <w:lang w:val="es-ES"/>
        </w:rPr>
      </w:pPr>
      <w:r w:rsidRPr="00D55CFD">
        <w:rPr>
          <w:lang w:val="es-ES"/>
        </w:rPr>
        <w:t xml:space="preserve">Gil </w:t>
      </w:r>
      <w:proofErr w:type="spellStart"/>
      <w:r w:rsidRPr="00D55CFD">
        <w:rPr>
          <w:lang w:val="es-ES"/>
        </w:rPr>
        <w:t>Arbiol</w:t>
      </w:r>
      <w:proofErr w:type="spellEnd"/>
      <w:r w:rsidRPr="00D55CFD">
        <w:rPr>
          <w:lang w:val="es-ES"/>
        </w:rPr>
        <w:t xml:space="preserve">, Carlos. “Seguidores de Jesús: el judaísmo del siglo I en crisis”. </w:t>
      </w:r>
      <w:r w:rsidRPr="00D55CFD">
        <w:rPr>
          <w:i/>
          <w:iCs/>
          <w:lang w:val="es-ES"/>
        </w:rPr>
        <w:t>Reseña Bíblica</w:t>
      </w:r>
      <w:r w:rsidRPr="00D55CFD">
        <w:rPr>
          <w:lang w:val="es-ES"/>
        </w:rPr>
        <w:t xml:space="preserve">, n. 98 (2018): 25-33. </w:t>
      </w:r>
    </w:p>
    <w:p w14:paraId="06258403" w14:textId="77777777" w:rsidR="00020E1A" w:rsidRPr="00D55CFD" w:rsidRDefault="00020E1A" w:rsidP="00020E1A">
      <w:pPr>
        <w:ind w:left="709" w:hanging="709"/>
        <w:jc w:val="both"/>
        <w:rPr>
          <w:lang w:val="es-ES"/>
        </w:rPr>
      </w:pPr>
      <w:proofErr w:type="spellStart"/>
      <w:r w:rsidRPr="00D55CFD">
        <w:rPr>
          <w:lang w:val="es-ES"/>
        </w:rPr>
        <w:t>Olábarri</w:t>
      </w:r>
      <w:proofErr w:type="spellEnd"/>
      <w:r w:rsidRPr="00D55CFD">
        <w:rPr>
          <w:lang w:val="es-ES"/>
        </w:rPr>
        <w:t xml:space="preserve"> Azagra, Tomás. “Las mujeres en Mt 1, 1-17: “Status </w:t>
      </w:r>
      <w:proofErr w:type="spellStart"/>
      <w:r w:rsidRPr="00D55CFD">
        <w:rPr>
          <w:lang w:val="es-ES"/>
        </w:rPr>
        <w:t>quaestionis</w:t>
      </w:r>
      <w:proofErr w:type="spellEnd"/>
      <w:r w:rsidRPr="00D55CFD">
        <w:rPr>
          <w:lang w:val="es-ES"/>
        </w:rPr>
        <w:t xml:space="preserve">” y perspectivas”. </w:t>
      </w:r>
      <w:r w:rsidRPr="00D55CFD">
        <w:rPr>
          <w:i/>
          <w:iCs/>
          <w:lang w:val="es-ES"/>
        </w:rPr>
        <w:t>Estudios Bíblicos</w:t>
      </w:r>
      <w:r w:rsidRPr="00D55CFD">
        <w:rPr>
          <w:lang w:val="es-ES"/>
        </w:rPr>
        <w:t xml:space="preserve"> 77, Cuaderno 2 (2019): 199-217.</w:t>
      </w:r>
    </w:p>
    <w:p w14:paraId="68461FE2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lastRenderedPageBreak/>
        <w:t xml:space="preserve">Piñero, Antonio. </w:t>
      </w:r>
      <w:r w:rsidRPr="00D55CFD">
        <w:rPr>
          <w:rFonts w:cstheme="minorHAnsi"/>
          <w:bCs/>
          <w:i/>
        </w:rPr>
        <w:t>Aproximación al Jesús histórico</w:t>
      </w:r>
      <w:r w:rsidRPr="00D55CFD">
        <w:rPr>
          <w:rFonts w:cstheme="minorHAnsi"/>
          <w:bCs/>
        </w:rPr>
        <w:t>. Madrid: Editorial Trotta, 2018. (clásico, última edición)</w:t>
      </w:r>
    </w:p>
    <w:p w14:paraId="6542152A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Sarasa Gallego, Luis Guillermo. “Las comunidades </w:t>
      </w:r>
      <w:proofErr w:type="spellStart"/>
      <w:r w:rsidRPr="00D55CFD">
        <w:rPr>
          <w:rFonts w:cstheme="minorHAnsi"/>
          <w:bCs/>
        </w:rPr>
        <w:t>juánicas</w:t>
      </w:r>
      <w:proofErr w:type="spellEnd"/>
      <w:r w:rsidRPr="00D55CFD">
        <w:rPr>
          <w:rFonts w:cstheme="minorHAnsi"/>
          <w:bCs/>
        </w:rPr>
        <w:t xml:space="preserve">: la original diversidad”. </w:t>
      </w:r>
      <w:proofErr w:type="spellStart"/>
      <w:r w:rsidRPr="00D55CFD">
        <w:rPr>
          <w:rFonts w:cstheme="minorHAnsi"/>
          <w:bCs/>
          <w:i/>
        </w:rPr>
        <w:t>Theologica</w:t>
      </w:r>
      <w:proofErr w:type="spellEnd"/>
      <w:r w:rsidRPr="00D55CFD">
        <w:rPr>
          <w:rFonts w:cstheme="minorHAnsi"/>
          <w:bCs/>
          <w:i/>
        </w:rPr>
        <w:t xml:space="preserve"> </w:t>
      </w:r>
      <w:proofErr w:type="spellStart"/>
      <w:r w:rsidRPr="00D55CFD">
        <w:rPr>
          <w:rFonts w:cstheme="minorHAnsi"/>
          <w:bCs/>
          <w:i/>
        </w:rPr>
        <w:t>Xaveriana</w:t>
      </w:r>
      <w:proofErr w:type="spellEnd"/>
      <w:r w:rsidRPr="00D55CFD">
        <w:rPr>
          <w:rFonts w:cstheme="minorHAnsi"/>
          <w:bCs/>
        </w:rPr>
        <w:t xml:space="preserve">, n. 177 (2014): 211-240. Acceso el 18 de diciembre de 2020. </w:t>
      </w:r>
      <w:hyperlink r:id="rId22" w:history="1">
        <w:r w:rsidRPr="00D55CFD">
          <w:rPr>
            <w:rStyle w:val="Hyperlink"/>
            <w:rFonts w:cstheme="minorHAnsi"/>
            <w:bCs/>
            <w:color w:val="auto"/>
          </w:rPr>
          <w:t>https://revistas.javeriana.edu.co/index.php/teoxaveriana/article/view/10969</w:t>
        </w:r>
      </w:hyperlink>
      <w:r w:rsidRPr="00D55CFD">
        <w:rPr>
          <w:rFonts w:cstheme="minorHAnsi"/>
          <w:bCs/>
        </w:rPr>
        <w:t xml:space="preserve"> </w:t>
      </w:r>
    </w:p>
    <w:p w14:paraId="3332D3F6" w14:textId="77777777" w:rsidR="00020E1A" w:rsidRPr="00D55CFD" w:rsidRDefault="00020E1A" w:rsidP="00020E1A">
      <w:pPr>
        <w:ind w:left="709" w:hanging="709"/>
        <w:jc w:val="both"/>
        <w:rPr>
          <w:rFonts w:cstheme="minorHAnsi"/>
          <w:sz w:val="20"/>
        </w:rPr>
      </w:pPr>
      <w:r w:rsidRPr="00D55CFD">
        <w:rPr>
          <w:rFonts w:cstheme="minorHAnsi"/>
          <w:bCs/>
        </w:rPr>
        <w:t xml:space="preserve">Unzurrunzaga Hernández, Ana. “El rostro de Jesús en el evangelio de Juan”. </w:t>
      </w:r>
      <w:r w:rsidRPr="00D55CFD">
        <w:rPr>
          <w:rFonts w:cstheme="minorHAnsi"/>
          <w:bCs/>
          <w:i/>
        </w:rPr>
        <w:t>Reseña Bíblica</w:t>
      </w:r>
      <w:r w:rsidRPr="00D55CFD">
        <w:rPr>
          <w:rFonts w:cstheme="minorHAnsi"/>
          <w:bCs/>
        </w:rPr>
        <w:t>, n. 95 (2017): 14-22.</w:t>
      </w:r>
    </w:p>
    <w:p w14:paraId="3FFA46D4" w14:textId="77777777" w:rsidR="00020E1A" w:rsidRPr="00D55CFD" w:rsidRDefault="00020E1A" w:rsidP="00020E1A"/>
    <w:p w14:paraId="7F7C1146" w14:textId="77777777" w:rsidR="00020E1A" w:rsidRPr="00D55CFD" w:rsidRDefault="00020E1A" w:rsidP="00020E1A">
      <w:pPr>
        <w:rPr>
          <w:b/>
        </w:rPr>
      </w:pPr>
    </w:p>
    <w:p w14:paraId="55AF9799" w14:textId="77777777" w:rsidR="00020E1A" w:rsidRPr="00D55CFD" w:rsidRDefault="00020E1A" w:rsidP="00020E1A">
      <w:pPr>
        <w:rPr>
          <w:b/>
        </w:rPr>
      </w:pPr>
    </w:p>
    <w:p w14:paraId="4C57BB72" w14:textId="77777777" w:rsidR="00020E1A" w:rsidRPr="00D55CFD" w:rsidRDefault="00020E1A" w:rsidP="00020E1A">
      <w:pPr>
        <w:rPr>
          <w:b/>
        </w:rPr>
      </w:pPr>
    </w:p>
    <w:p w14:paraId="5CBEEFB6" w14:textId="77777777" w:rsidR="00020E1A" w:rsidRPr="00D55CFD" w:rsidRDefault="00020E1A" w:rsidP="00020E1A">
      <w:pPr>
        <w:rPr>
          <w:b/>
        </w:rPr>
      </w:pPr>
    </w:p>
    <w:p w14:paraId="23FEF727" w14:textId="77777777" w:rsidR="00020E1A" w:rsidRPr="00D55CFD" w:rsidRDefault="00020E1A" w:rsidP="00020E1A">
      <w:pPr>
        <w:rPr>
          <w:b/>
        </w:rPr>
      </w:pPr>
    </w:p>
    <w:p w14:paraId="075C6B70" w14:textId="77777777" w:rsidR="00020E1A" w:rsidRPr="00D55CFD" w:rsidRDefault="00020E1A" w:rsidP="00020E1A">
      <w:pPr>
        <w:rPr>
          <w:b/>
        </w:rPr>
      </w:pPr>
    </w:p>
    <w:p w14:paraId="7F925A1C" w14:textId="77777777" w:rsidR="00020E1A" w:rsidRPr="00D55CFD" w:rsidRDefault="00020E1A" w:rsidP="00020E1A">
      <w:pPr>
        <w:rPr>
          <w:b/>
        </w:rPr>
      </w:pPr>
    </w:p>
    <w:p w14:paraId="2C97EDBE" w14:textId="77777777" w:rsidR="00020E1A" w:rsidRPr="00D55CFD" w:rsidRDefault="00020E1A" w:rsidP="00020E1A">
      <w:pPr>
        <w:rPr>
          <w:b/>
        </w:rPr>
      </w:pPr>
    </w:p>
    <w:p w14:paraId="5B885861" w14:textId="77777777" w:rsidR="00020E1A" w:rsidRPr="00D55CFD" w:rsidRDefault="00020E1A" w:rsidP="00020E1A">
      <w:pPr>
        <w:rPr>
          <w:b/>
        </w:rPr>
      </w:pPr>
    </w:p>
    <w:p w14:paraId="18B37096" w14:textId="77777777" w:rsidR="00020E1A" w:rsidRPr="00D55CFD" w:rsidRDefault="00020E1A" w:rsidP="00020E1A">
      <w:pPr>
        <w:rPr>
          <w:b/>
        </w:rPr>
      </w:pPr>
    </w:p>
    <w:p w14:paraId="36F2DAD2" w14:textId="77777777" w:rsidR="00020E1A" w:rsidRPr="00D55CFD" w:rsidRDefault="00020E1A" w:rsidP="00020E1A">
      <w:bookmarkStart w:id="20" w:name="_Toc144389421"/>
    </w:p>
    <w:p w14:paraId="1DC18A33" w14:textId="77777777" w:rsidR="00020E1A" w:rsidRPr="00D55CFD" w:rsidRDefault="00020E1A" w:rsidP="00020E1A"/>
    <w:p w14:paraId="24DF8D30" w14:textId="77777777" w:rsidR="00020E1A" w:rsidRPr="00D55CFD" w:rsidRDefault="00020E1A" w:rsidP="00020E1A"/>
    <w:p w14:paraId="2F3828EE" w14:textId="77777777" w:rsidR="00020E1A" w:rsidRPr="00D55CFD" w:rsidRDefault="00020E1A" w:rsidP="00020E1A"/>
    <w:p w14:paraId="1886F8AC" w14:textId="77777777" w:rsidR="00020E1A" w:rsidRPr="00D55CFD" w:rsidRDefault="00020E1A" w:rsidP="00020E1A"/>
    <w:p w14:paraId="0CFE9988" w14:textId="77777777" w:rsidR="00020E1A" w:rsidRPr="00D55CFD" w:rsidRDefault="00020E1A" w:rsidP="00020E1A"/>
    <w:p w14:paraId="1E54AEFB" w14:textId="77777777" w:rsidR="00020E1A" w:rsidRPr="00D55CFD" w:rsidRDefault="00020E1A" w:rsidP="00020E1A"/>
    <w:p w14:paraId="31C98BFB" w14:textId="77777777" w:rsidR="00020E1A" w:rsidRPr="00D55CFD" w:rsidRDefault="00020E1A" w:rsidP="00020E1A"/>
    <w:p w14:paraId="1C0BE9E3" w14:textId="77777777" w:rsidR="00020E1A" w:rsidRPr="00D55CFD" w:rsidRDefault="00020E1A" w:rsidP="00020E1A"/>
    <w:p w14:paraId="10186ACE" w14:textId="77777777" w:rsidR="00020E1A" w:rsidRPr="00D55CFD" w:rsidRDefault="00020E1A" w:rsidP="00020E1A"/>
    <w:p w14:paraId="13C6234D" w14:textId="77777777" w:rsidR="00020E1A" w:rsidRPr="00D55CFD" w:rsidRDefault="00020E1A" w:rsidP="00020E1A"/>
    <w:p w14:paraId="3344F8DF" w14:textId="77777777" w:rsidR="00020E1A" w:rsidRPr="00D55CFD" w:rsidRDefault="00020E1A" w:rsidP="00020E1A"/>
    <w:p w14:paraId="780C49D1" w14:textId="77777777" w:rsidR="00020E1A" w:rsidRPr="00D55CFD" w:rsidRDefault="00020E1A" w:rsidP="00020E1A">
      <w:pPr>
        <w:pStyle w:val="Heading1"/>
      </w:pPr>
      <w:bookmarkStart w:id="21" w:name="_Toc166505038"/>
      <w:r w:rsidRPr="00D55CFD">
        <w:lastRenderedPageBreak/>
        <w:t>III CUATRIMESTRE</w:t>
      </w:r>
      <w:bookmarkEnd w:id="20"/>
      <w:bookmarkEnd w:id="21"/>
    </w:p>
    <w:p w14:paraId="0A78C9B8" w14:textId="77777777" w:rsidR="00020E1A" w:rsidRPr="00D55CFD" w:rsidRDefault="00020E1A" w:rsidP="00020E1A">
      <w:pPr>
        <w:pStyle w:val="Heading2"/>
      </w:pPr>
      <w:bookmarkStart w:id="22" w:name="_Toc144389422"/>
      <w:bookmarkStart w:id="23" w:name="_Toc166505039"/>
      <w:r w:rsidRPr="00D55CFD">
        <w:t>CTX109 Historia de la Iglesia I</w:t>
      </w:r>
      <w:bookmarkEnd w:id="22"/>
      <w:bookmarkEnd w:id="23"/>
    </w:p>
    <w:p w14:paraId="56DF55CF" w14:textId="77777777" w:rsidR="00020E1A" w:rsidRPr="00D55CFD" w:rsidRDefault="00020E1A" w:rsidP="00020E1A">
      <w:pPr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50EBC85B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proofErr w:type="spellStart"/>
      <w:r w:rsidRPr="00D55CFD">
        <w:rPr>
          <w:rFonts w:cstheme="minorHAnsi"/>
          <w:lang w:eastAsia="es-ES"/>
        </w:rPr>
        <w:t>Comby</w:t>
      </w:r>
      <w:proofErr w:type="spellEnd"/>
      <w:r w:rsidRPr="00D55CFD">
        <w:rPr>
          <w:rFonts w:cstheme="minorHAnsi"/>
          <w:lang w:eastAsia="es-ES"/>
        </w:rPr>
        <w:t xml:space="preserve">, Jean. </w:t>
      </w:r>
      <w:r w:rsidRPr="00D55CFD">
        <w:rPr>
          <w:rFonts w:cstheme="minorHAnsi"/>
          <w:i/>
          <w:lang w:eastAsia="es-ES"/>
        </w:rPr>
        <w:t xml:space="preserve">Para leer la historia de la Iglesia: Desde los orígenes hasta el siglo XXI. </w:t>
      </w:r>
      <w:r w:rsidRPr="00D55CFD">
        <w:rPr>
          <w:rFonts w:cstheme="minorHAnsi"/>
          <w:lang w:eastAsia="es-ES"/>
        </w:rPr>
        <w:t xml:space="preserve">Estella: Verbo Divino, 1998. (Clásico, última reimpresión, 2007) </w:t>
      </w:r>
    </w:p>
    <w:p w14:paraId="007222F4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r w:rsidRPr="00D55CFD">
        <w:rPr>
          <w:rFonts w:cstheme="minorHAnsi"/>
          <w:lang w:eastAsia="es-ES"/>
        </w:rPr>
        <w:t xml:space="preserve">Driver, Juan. </w:t>
      </w:r>
      <w:r w:rsidRPr="00D55CFD">
        <w:rPr>
          <w:rFonts w:cstheme="minorHAnsi"/>
          <w:i/>
          <w:lang w:eastAsia="es-ES"/>
        </w:rPr>
        <w:t xml:space="preserve">La fe en la periferia de la historia: una historia del pueblo cristiano desde la perspectiva de los movimientos de restauración y reforma radical. </w:t>
      </w:r>
      <w:r w:rsidRPr="00D55CFD">
        <w:rPr>
          <w:rFonts w:cstheme="minorHAnsi"/>
          <w:lang w:eastAsia="es-ES"/>
        </w:rPr>
        <w:t xml:space="preserve">Guatemala: CLARA/SEMILLA, 1997. (Clásico, última edición) </w:t>
      </w:r>
    </w:p>
    <w:p w14:paraId="35B3A097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r w:rsidRPr="00D55CFD">
        <w:rPr>
          <w:rFonts w:cstheme="minorHAnsi"/>
          <w:lang w:eastAsia="es-ES"/>
        </w:rPr>
        <w:t xml:space="preserve">González, Justo. </w:t>
      </w:r>
      <w:r w:rsidRPr="00D55CFD">
        <w:rPr>
          <w:rFonts w:cstheme="minorHAnsi"/>
          <w:i/>
          <w:lang w:eastAsia="es-ES"/>
        </w:rPr>
        <w:t xml:space="preserve">Historia del cristianismo: obra completa. </w:t>
      </w:r>
      <w:r w:rsidRPr="00D55CFD">
        <w:rPr>
          <w:rFonts w:cstheme="minorHAnsi"/>
          <w:lang w:eastAsia="es-ES"/>
        </w:rPr>
        <w:t xml:space="preserve">Miami: </w:t>
      </w:r>
      <w:proofErr w:type="spellStart"/>
      <w:r w:rsidRPr="00D55CFD">
        <w:rPr>
          <w:rFonts w:cstheme="minorHAnsi"/>
          <w:lang w:eastAsia="es-ES"/>
        </w:rPr>
        <w:t>Unilit</w:t>
      </w:r>
      <w:proofErr w:type="spellEnd"/>
      <w:r w:rsidRPr="00D55CFD">
        <w:rPr>
          <w:rFonts w:cstheme="minorHAnsi"/>
          <w:lang w:eastAsia="es-ES"/>
        </w:rPr>
        <w:t xml:space="preserve">, 2009. (clásico, última edición) </w:t>
      </w:r>
    </w:p>
    <w:p w14:paraId="4724924E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r w:rsidRPr="00D55CFD">
        <w:rPr>
          <w:rFonts w:cstheme="minorHAnsi"/>
          <w:lang w:eastAsia="es-ES"/>
        </w:rPr>
        <w:t xml:space="preserve">González, Justo. </w:t>
      </w:r>
      <w:r w:rsidRPr="00D55CFD">
        <w:rPr>
          <w:rFonts w:cstheme="minorHAnsi"/>
          <w:i/>
          <w:lang w:eastAsia="es-ES"/>
        </w:rPr>
        <w:t xml:space="preserve">Historia del pensamiento cristiano. </w:t>
      </w:r>
      <w:r w:rsidRPr="00D55CFD">
        <w:rPr>
          <w:rFonts w:cstheme="minorHAnsi"/>
          <w:lang w:eastAsia="es-ES"/>
        </w:rPr>
        <w:t>Miami: Caribe, 1993. (Clásico, última edición, 2011)</w:t>
      </w:r>
    </w:p>
    <w:p w14:paraId="610D8A48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r w:rsidRPr="00D55CFD">
        <w:rPr>
          <w:rFonts w:cstheme="minorHAnsi"/>
          <w:lang w:eastAsia="es-ES"/>
        </w:rPr>
        <w:t xml:space="preserve">Iglesia Presbiteriana EUA. </w:t>
      </w:r>
      <w:r w:rsidRPr="00D55CFD">
        <w:rPr>
          <w:rFonts w:cstheme="minorHAnsi"/>
          <w:i/>
          <w:iCs/>
          <w:lang w:eastAsia="es-ES"/>
        </w:rPr>
        <w:t>La constitución de la iglesia presbiteriana</w:t>
      </w:r>
      <w:r w:rsidRPr="00D55CFD">
        <w:rPr>
          <w:rFonts w:cstheme="minorHAnsi"/>
          <w:lang w:eastAsia="es-ES"/>
        </w:rPr>
        <w:t xml:space="preserve"> (E.U.A.): parte I, </w:t>
      </w:r>
      <w:r w:rsidRPr="00D55CFD">
        <w:rPr>
          <w:rFonts w:cstheme="minorHAnsi"/>
          <w:i/>
          <w:lang w:eastAsia="es-ES"/>
        </w:rPr>
        <w:t xml:space="preserve">libro de confesiones. </w:t>
      </w:r>
      <w:r w:rsidRPr="00D55CFD">
        <w:rPr>
          <w:rFonts w:cstheme="minorHAnsi"/>
          <w:lang w:eastAsia="es-ES"/>
        </w:rPr>
        <w:t>Louisville: Oficina de la Asamblea General, 1995. (Clásico, última edición)</w:t>
      </w:r>
    </w:p>
    <w:p w14:paraId="5F7EE517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proofErr w:type="spellStart"/>
      <w:r w:rsidRPr="00D55CFD">
        <w:rPr>
          <w:rFonts w:cstheme="minorHAnsi"/>
          <w:lang w:eastAsia="es-ES"/>
        </w:rPr>
        <w:t>Küng</w:t>
      </w:r>
      <w:proofErr w:type="spellEnd"/>
      <w:r w:rsidRPr="00D55CFD">
        <w:rPr>
          <w:rFonts w:cstheme="minorHAnsi"/>
          <w:lang w:eastAsia="es-ES"/>
        </w:rPr>
        <w:t xml:space="preserve">, Hans. </w:t>
      </w:r>
      <w:r w:rsidRPr="00D55CFD">
        <w:rPr>
          <w:rFonts w:cstheme="minorHAnsi"/>
          <w:i/>
          <w:iCs/>
          <w:lang w:eastAsia="es-ES"/>
        </w:rPr>
        <w:t>El Islam: historia, presente, futuro</w:t>
      </w:r>
      <w:r w:rsidRPr="00D55CFD">
        <w:rPr>
          <w:rFonts w:cstheme="minorHAnsi"/>
          <w:lang w:eastAsia="es-ES"/>
        </w:rPr>
        <w:t xml:space="preserve">. Madrid: Trotta, 2019. </w:t>
      </w:r>
    </w:p>
    <w:p w14:paraId="222783A4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proofErr w:type="spellStart"/>
      <w:r w:rsidRPr="00D55CFD">
        <w:rPr>
          <w:rFonts w:cstheme="minorHAnsi"/>
          <w:lang w:eastAsia="es-ES"/>
        </w:rPr>
        <w:t>Madigan</w:t>
      </w:r>
      <w:proofErr w:type="spellEnd"/>
      <w:r w:rsidRPr="00D55CFD">
        <w:rPr>
          <w:rFonts w:cstheme="minorHAnsi"/>
          <w:lang w:eastAsia="es-ES"/>
        </w:rPr>
        <w:t xml:space="preserve">, Kevin y Carolyn </w:t>
      </w:r>
      <w:proofErr w:type="spellStart"/>
      <w:r w:rsidRPr="00D55CFD">
        <w:rPr>
          <w:rFonts w:cstheme="minorHAnsi"/>
          <w:lang w:eastAsia="es-ES"/>
        </w:rPr>
        <w:t>Osiek</w:t>
      </w:r>
      <w:proofErr w:type="spellEnd"/>
      <w:r w:rsidRPr="00D55CFD">
        <w:rPr>
          <w:rFonts w:cstheme="minorHAnsi"/>
          <w:lang w:eastAsia="es-ES"/>
        </w:rPr>
        <w:t xml:space="preserve">, eds. </w:t>
      </w:r>
      <w:r w:rsidRPr="00D55CFD">
        <w:rPr>
          <w:rFonts w:cstheme="minorHAnsi"/>
          <w:i/>
          <w:lang w:eastAsia="es-ES"/>
        </w:rPr>
        <w:t xml:space="preserve">Mujeres ordenadas en la iglesia primitiva: una historia documentada. </w:t>
      </w:r>
      <w:r w:rsidRPr="00D55CFD">
        <w:rPr>
          <w:rFonts w:cstheme="minorHAnsi"/>
          <w:lang w:eastAsia="es-ES"/>
        </w:rPr>
        <w:t xml:space="preserve">Estella: Verbo Divino, 2006. (clásico, última edición) </w:t>
      </w:r>
    </w:p>
    <w:p w14:paraId="60F1EDB6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r w:rsidRPr="00D55CFD">
        <w:rPr>
          <w:rFonts w:cstheme="minorHAnsi"/>
          <w:lang w:eastAsia="es-ES"/>
        </w:rPr>
        <w:t xml:space="preserve">Marín Riveros, José. </w:t>
      </w:r>
      <w:r w:rsidRPr="00D55CFD">
        <w:rPr>
          <w:rFonts w:cstheme="minorHAnsi"/>
          <w:i/>
          <w:lang w:eastAsia="es-ES"/>
        </w:rPr>
        <w:t xml:space="preserve">Cruzada, Guerra Santa y Yihad: La Edad Media y nosotros. </w:t>
      </w:r>
      <w:r w:rsidRPr="00D55CFD">
        <w:rPr>
          <w:rFonts w:cstheme="minorHAnsi"/>
          <w:lang w:eastAsia="es-ES"/>
        </w:rPr>
        <w:t>Valparaíso: Ediciones Universitarias de Valparaíso, 2003. (clásico, última edición)</w:t>
      </w:r>
    </w:p>
    <w:p w14:paraId="3C3955BB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proofErr w:type="spellStart"/>
      <w:r w:rsidRPr="00D55CFD">
        <w:rPr>
          <w:rFonts w:cstheme="minorHAnsi"/>
          <w:lang w:eastAsia="es-ES"/>
        </w:rPr>
        <w:t>Moingt</w:t>
      </w:r>
      <w:proofErr w:type="spellEnd"/>
      <w:r w:rsidRPr="00D55CFD">
        <w:rPr>
          <w:rFonts w:cstheme="minorHAnsi"/>
          <w:lang w:eastAsia="es-ES"/>
        </w:rPr>
        <w:t xml:space="preserve">, Joseph. “La cristología de la iglesia primitiva: el precio de una mediación cultural”. </w:t>
      </w:r>
      <w:r w:rsidRPr="00D55CFD">
        <w:rPr>
          <w:rFonts w:cstheme="minorHAnsi"/>
          <w:i/>
          <w:lang w:eastAsia="es-ES"/>
        </w:rPr>
        <w:t xml:space="preserve">Selecciones de Teología 37, </w:t>
      </w:r>
      <w:r w:rsidRPr="00D55CFD">
        <w:rPr>
          <w:rFonts w:cstheme="minorHAnsi"/>
          <w:lang w:eastAsia="es-ES"/>
        </w:rPr>
        <w:t xml:space="preserve">n. 147 (1998): pp. 175-180. </w:t>
      </w:r>
    </w:p>
    <w:p w14:paraId="7E9AAF03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r w:rsidRPr="00D55CFD">
        <w:rPr>
          <w:rFonts w:cstheme="minorHAnsi"/>
          <w:lang w:eastAsia="es-ES"/>
        </w:rPr>
        <w:t xml:space="preserve">Piedra, Arturo. “El valor de la historia para la vida de la iglesia”. </w:t>
      </w:r>
      <w:r w:rsidRPr="00D55CFD">
        <w:rPr>
          <w:rFonts w:cstheme="minorHAnsi"/>
          <w:i/>
          <w:lang w:eastAsia="es-ES"/>
        </w:rPr>
        <w:t>Vida y Pensamiento 5</w:t>
      </w:r>
      <w:r w:rsidRPr="00D55CFD">
        <w:rPr>
          <w:rFonts w:cstheme="minorHAnsi"/>
          <w:lang w:eastAsia="es-ES"/>
        </w:rPr>
        <w:t>, n.2 (1985): pp. 23-32.</w:t>
      </w:r>
    </w:p>
    <w:p w14:paraId="0F38FC41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proofErr w:type="spellStart"/>
      <w:r w:rsidRPr="00D55CFD">
        <w:rPr>
          <w:rFonts w:cstheme="minorHAnsi"/>
          <w:lang w:eastAsia="es-ES"/>
        </w:rPr>
        <w:t>Reily</w:t>
      </w:r>
      <w:proofErr w:type="spellEnd"/>
      <w:r w:rsidRPr="00D55CFD">
        <w:rPr>
          <w:rFonts w:cstheme="minorHAnsi"/>
          <w:lang w:eastAsia="es-ES"/>
        </w:rPr>
        <w:t xml:space="preserve">, Duncan Alexander. </w:t>
      </w:r>
      <w:r w:rsidRPr="00D55CFD">
        <w:rPr>
          <w:rFonts w:cstheme="minorHAnsi"/>
          <w:i/>
          <w:lang w:eastAsia="es-ES"/>
        </w:rPr>
        <w:t xml:space="preserve">Los ministerios femeninos en perspectiva histórica. </w:t>
      </w:r>
      <w:r w:rsidRPr="00D55CFD">
        <w:rPr>
          <w:rFonts w:cstheme="minorHAnsi"/>
          <w:lang w:eastAsia="es-ES"/>
        </w:rPr>
        <w:t xml:space="preserve">San José: SEBILA, 2001. (clásico, última edición) </w:t>
      </w:r>
    </w:p>
    <w:p w14:paraId="18320E53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eastAsia="es-ES"/>
        </w:rPr>
      </w:pPr>
      <w:r w:rsidRPr="00D55CFD">
        <w:rPr>
          <w:rFonts w:cstheme="minorHAnsi"/>
          <w:lang w:eastAsia="es-ES"/>
        </w:rPr>
        <w:t xml:space="preserve">Richard, Pablo. “Ortodoxia y herejía en los orígenes del cristianismo”. </w:t>
      </w:r>
      <w:r w:rsidRPr="00D55CFD">
        <w:rPr>
          <w:rFonts w:cstheme="minorHAnsi"/>
          <w:i/>
          <w:lang w:eastAsia="es-ES"/>
        </w:rPr>
        <w:t xml:space="preserve">Senderos 65, </w:t>
      </w:r>
      <w:r w:rsidRPr="00D55CFD">
        <w:rPr>
          <w:rFonts w:cstheme="minorHAnsi"/>
          <w:lang w:eastAsia="es-ES"/>
        </w:rPr>
        <w:t>(2000): pp. 219-235.</w:t>
      </w:r>
    </w:p>
    <w:p w14:paraId="535C4F48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175A61CA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Pedregal Rodríguez, María Amparo. “Las mártires cristianas: género, violencia y dominación del cuerpo femenino”. </w:t>
      </w:r>
      <w:proofErr w:type="spellStart"/>
      <w:r w:rsidRPr="00D55CFD">
        <w:rPr>
          <w:rFonts w:cstheme="minorHAnsi"/>
          <w:bCs/>
          <w:i/>
        </w:rPr>
        <w:t>Studia</w:t>
      </w:r>
      <w:proofErr w:type="spellEnd"/>
      <w:r w:rsidRPr="00D55CFD">
        <w:rPr>
          <w:rFonts w:cstheme="minorHAnsi"/>
          <w:bCs/>
          <w:i/>
        </w:rPr>
        <w:t xml:space="preserve"> Histórica. Historia Antigua</w:t>
      </w:r>
      <w:r w:rsidRPr="00D55CFD">
        <w:rPr>
          <w:rFonts w:cstheme="minorHAnsi"/>
          <w:bCs/>
        </w:rPr>
        <w:t xml:space="preserve">, n. 18 (2000): 277-294. Acceso el 18 de diciembre de 2020. </w:t>
      </w:r>
      <w:hyperlink r:id="rId23" w:history="1">
        <w:r w:rsidRPr="00D55CFD">
          <w:rPr>
            <w:rStyle w:val="Hyperlink"/>
            <w:rFonts w:cstheme="minorHAnsi"/>
            <w:bCs/>
            <w:color w:val="auto"/>
          </w:rPr>
          <w:t>https://revistas.usal.es//index.php/0213-2052/article/view/6230/6244</w:t>
        </w:r>
      </w:hyperlink>
      <w:r w:rsidRPr="00D55CFD">
        <w:rPr>
          <w:rFonts w:cstheme="minorHAnsi"/>
          <w:bCs/>
        </w:rPr>
        <w:t xml:space="preserve"> </w:t>
      </w:r>
    </w:p>
    <w:p w14:paraId="016633B1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Piñero, Antonio. </w:t>
      </w:r>
      <w:r w:rsidRPr="00D55CFD">
        <w:rPr>
          <w:rFonts w:cstheme="minorHAnsi"/>
          <w:bCs/>
          <w:i/>
        </w:rPr>
        <w:t>Los cristianismos derrotados: ¿Cuál fue el pensamiento de los primeros cristianos heréticos y heterodoxos?</w:t>
      </w:r>
      <w:r w:rsidRPr="00D55CFD">
        <w:rPr>
          <w:rFonts w:cstheme="minorHAnsi"/>
          <w:bCs/>
        </w:rPr>
        <w:t xml:space="preserve"> Madrid: Editorial EDAF, 2019.</w:t>
      </w:r>
    </w:p>
    <w:p w14:paraId="48D9AE58" w14:textId="77777777" w:rsidR="00020E1A" w:rsidRPr="00D55CFD" w:rsidRDefault="00020E1A" w:rsidP="00020E1A">
      <w:pPr>
        <w:ind w:left="709" w:hanging="709"/>
        <w:jc w:val="both"/>
        <w:rPr>
          <w:rFonts w:cs="Arial"/>
          <w:bCs/>
        </w:rPr>
      </w:pPr>
      <w:r w:rsidRPr="00D55CFD">
        <w:rPr>
          <w:rFonts w:cstheme="minorHAnsi"/>
          <w:bCs/>
        </w:rPr>
        <w:lastRenderedPageBreak/>
        <w:t xml:space="preserve">Rocco </w:t>
      </w:r>
      <w:proofErr w:type="spellStart"/>
      <w:r w:rsidRPr="00D55CFD">
        <w:rPr>
          <w:rFonts w:cstheme="minorHAnsi"/>
          <w:bCs/>
        </w:rPr>
        <w:t>Tedesco</w:t>
      </w:r>
      <w:proofErr w:type="spellEnd"/>
      <w:r w:rsidRPr="00D55CFD">
        <w:rPr>
          <w:rFonts w:cstheme="minorHAnsi"/>
          <w:bCs/>
        </w:rPr>
        <w:t xml:space="preserve">, Diana. “Iglesia y poder: el rostro oculto de lo femenino”. </w:t>
      </w:r>
      <w:proofErr w:type="spellStart"/>
      <w:r w:rsidRPr="00D55CFD">
        <w:rPr>
          <w:rFonts w:cstheme="minorHAnsi"/>
          <w:bCs/>
          <w:i/>
        </w:rPr>
        <w:t>Theologica</w:t>
      </w:r>
      <w:proofErr w:type="spellEnd"/>
      <w:r w:rsidRPr="00D55CFD">
        <w:rPr>
          <w:rFonts w:cstheme="minorHAnsi"/>
          <w:bCs/>
          <w:i/>
        </w:rPr>
        <w:t xml:space="preserve"> </w:t>
      </w:r>
      <w:proofErr w:type="spellStart"/>
      <w:r w:rsidRPr="00D55CFD">
        <w:rPr>
          <w:rFonts w:cstheme="minorHAnsi"/>
          <w:bCs/>
          <w:i/>
        </w:rPr>
        <w:t>Xaveriana</w:t>
      </w:r>
      <w:proofErr w:type="spellEnd"/>
      <w:r w:rsidRPr="00D55CFD">
        <w:rPr>
          <w:rFonts w:cstheme="minorHAnsi"/>
          <w:bCs/>
        </w:rPr>
        <w:t xml:space="preserve">, n. 173 (2012): 169-198. Acceso el 18 de diciembre de 2020. </w:t>
      </w:r>
      <w:hyperlink r:id="rId24" w:history="1">
        <w:r w:rsidRPr="00D55CFD">
          <w:rPr>
            <w:rStyle w:val="Hyperlink"/>
            <w:rFonts w:cstheme="minorHAnsi"/>
            <w:bCs/>
            <w:color w:val="auto"/>
          </w:rPr>
          <w:t>https://revistas.javeriana.edu.co/index.php/teoxaveriana/article/view/9340</w:t>
        </w:r>
      </w:hyperlink>
    </w:p>
    <w:p w14:paraId="620243C7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0BEF1E7C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6F7131D1" w14:textId="77777777" w:rsidR="00020E1A" w:rsidRPr="00D55CFD" w:rsidRDefault="00020E1A" w:rsidP="00020E1A">
      <w:pPr>
        <w:pStyle w:val="Heading2"/>
      </w:pPr>
      <w:bookmarkStart w:id="24" w:name="_Toc144389423"/>
      <w:bookmarkStart w:id="25" w:name="_Toc166505040"/>
      <w:r w:rsidRPr="00D55CFD">
        <w:t>CTX101 Introducción a la Filosofía</w:t>
      </w:r>
      <w:bookmarkEnd w:id="24"/>
      <w:bookmarkEnd w:id="25"/>
    </w:p>
    <w:p w14:paraId="649116A9" w14:textId="77777777" w:rsidR="00020E1A" w:rsidRPr="00D55CFD" w:rsidRDefault="00020E1A" w:rsidP="00020E1A">
      <w:pPr>
        <w:jc w:val="both"/>
        <w:rPr>
          <w:rFonts w:eastAsia="Arial" w:cstheme="minorHAnsi"/>
          <w:b/>
          <w:sz w:val="24"/>
          <w:szCs w:val="24"/>
        </w:rPr>
      </w:pPr>
      <w:r w:rsidRPr="00D55CFD">
        <w:rPr>
          <w:rFonts w:eastAsia="Arial" w:cstheme="minorHAnsi"/>
          <w:b/>
          <w:sz w:val="24"/>
          <w:szCs w:val="24"/>
        </w:rPr>
        <w:t>Bibliografía obligatoria</w:t>
      </w:r>
    </w:p>
    <w:p w14:paraId="2D1F356D" w14:textId="77777777" w:rsidR="00020E1A" w:rsidRPr="00D55CFD" w:rsidRDefault="00020E1A" w:rsidP="00020E1A">
      <w:pPr>
        <w:pStyle w:val="FootnoteText"/>
        <w:spacing w:after="120"/>
        <w:ind w:left="709" w:hanging="709"/>
        <w:jc w:val="both"/>
        <w:rPr>
          <w:rFonts w:asciiTheme="minorHAnsi" w:hAnsiTheme="minorHAnsi" w:cstheme="minorHAnsi"/>
          <w:bCs/>
          <w:sz w:val="22"/>
          <w:szCs w:val="22"/>
          <w:lang w:val="es-ES_tradnl" w:eastAsia="es-CR"/>
        </w:rPr>
      </w:pPr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 xml:space="preserve">Cifuentes Medina, José </w:t>
      </w:r>
      <w:proofErr w:type="spellStart"/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>Eriberto</w:t>
      </w:r>
      <w:proofErr w:type="spellEnd"/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 xml:space="preserve"> y Jaime Andrés Torres Ortiz. “Reflexiones en y para la enseñanza de la historia de la ética”. </w:t>
      </w:r>
      <w:r w:rsidRPr="00D55CFD">
        <w:rPr>
          <w:rFonts w:asciiTheme="minorHAnsi" w:hAnsiTheme="minorHAnsi" w:cstheme="minorHAnsi"/>
          <w:bCs/>
          <w:i/>
          <w:iCs/>
          <w:sz w:val="22"/>
          <w:szCs w:val="22"/>
          <w:lang w:val="es-ES_tradnl" w:eastAsia="es-CR"/>
        </w:rPr>
        <w:t>Hallazgos</w:t>
      </w:r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 xml:space="preserve">, n. 31 (2019): 167–186. Acceso el 25 de agosto de 2023. </w:t>
      </w:r>
      <w:hyperlink r:id="rId25" w:history="1">
        <w:r w:rsidRPr="00D55CFD">
          <w:rPr>
            <w:rStyle w:val="Hyperlink"/>
            <w:rFonts w:asciiTheme="minorHAnsi" w:hAnsiTheme="minorHAnsi" w:cstheme="minorHAnsi"/>
            <w:bCs/>
            <w:color w:val="auto"/>
            <w:sz w:val="22"/>
            <w:szCs w:val="22"/>
            <w:lang w:val="es-ES_tradnl"/>
          </w:rPr>
          <w:t>https://doi.org/10.15332/s1794-3841.2019.0031.07</w:t>
        </w:r>
      </w:hyperlink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 xml:space="preserve"> </w:t>
      </w:r>
    </w:p>
    <w:p w14:paraId="21515CE2" w14:textId="77777777" w:rsidR="00020E1A" w:rsidRPr="00D55CFD" w:rsidRDefault="00020E1A" w:rsidP="00020E1A">
      <w:pPr>
        <w:pStyle w:val="FootnoteText"/>
        <w:spacing w:after="120"/>
        <w:ind w:left="709" w:hanging="709"/>
        <w:jc w:val="both"/>
        <w:rPr>
          <w:rFonts w:asciiTheme="minorHAnsi" w:hAnsiTheme="minorHAnsi" w:cstheme="minorHAnsi"/>
          <w:bCs/>
          <w:sz w:val="22"/>
          <w:szCs w:val="22"/>
          <w:lang w:val="es-ES_tradnl" w:eastAsia="es-CR"/>
        </w:rPr>
      </w:pPr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 xml:space="preserve">Estrada, Juan Antonio. </w:t>
      </w:r>
      <w:r w:rsidRPr="00D55CFD">
        <w:rPr>
          <w:rFonts w:asciiTheme="minorHAnsi" w:hAnsiTheme="minorHAnsi" w:cstheme="minorHAnsi"/>
          <w:bCs/>
          <w:i/>
          <w:sz w:val="22"/>
          <w:szCs w:val="22"/>
          <w:lang w:val="es-ES_tradnl" w:eastAsia="es-CR"/>
        </w:rPr>
        <w:t xml:space="preserve">Por una ética sin teología: Habermas como filósofo de la religión. </w:t>
      </w:r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>Madrid: Trotta, 2004. (clásico, última edición)</w:t>
      </w:r>
    </w:p>
    <w:p w14:paraId="49650C1D" w14:textId="77777777" w:rsidR="00020E1A" w:rsidRPr="00D55CFD" w:rsidRDefault="00020E1A" w:rsidP="00020E1A">
      <w:pPr>
        <w:pStyle w:val="FootnoteText"/>
        <w:spacing w:after="120"/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D55CFD">
        <w:rPr>
          <w:rFonts w:asciiTheme="minorHAnsi" w:hAnsiTheme="minorHAnsi" w:cstheme="minorHAnsi"/>
          <w:sz w:val="22"/>
          <w:szCs w:val="22"/>
        </w:rPr>
        <w:t>Ladrière</w:t>
      </w:r>
      <w:proofErr w:type="spellEnd"/>
      <w:r w:rsidRPr="00D55CFD">
        <w:rPr>
          <w:rFonts w:asciiTheme="minorHAnsi" w:hAnsiTheme="minorHAnsi" w:cstheme="minorHAnsi"/>
          <w:sz w:val="22"/>
          <w:szCs w:val="22"/>
        </w:rPr>
        <w:t xml:space="preserve">, Jean. </w:t>
      </w:r>
      <w:r w:rsidRPr="00D55CFD">
        <w:rPr>
          <w:rFonts w:asciiTheme="minorHAnsi" w:hAnsiTheme="minorHAnsi" w:cstheme="minorHAnsi"/>
          <w:i/>
          <w:sz w:val="22"/>
          <w:szCs w:val="22"/>
        </w:rPr>
        <w:t xml:space="preserve">La articulación del sentido. </w:t>
      </w:r>
      <w:r w:rsidRPr="00D55CFD">
        <w:rPr>
          <w:rFonts w:asciiTheme="minorHAnsi" w:hAnsiTheme="minorHAnsi" w:cstheme="minorHAnsi"/>
          <w:sz w:val="22"/>
          <w:szCs w:val="22"/>
        </w:rPr>
        <w:t xml:space="preserve">Traducción de Ricardo Salas y José María Aguirre. Salamanca: Sígueme, 2001. </w:t>
      </w:r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>(clásico, última edición)</w:t>
      </w:r>
    </w:p>
    <w:p w14:paraId="448E8F59" w14:textId="77777777" w:rsidR="00020E1A" w:rsidRPr="00D55CFD" w:rsidRDefault="00020E1A" w:rsidP="00020E1A">
      <w:pPr>
        <w:pStyle w:val="FootnoteText"/>
        <w:spacing w:after="120"/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D55CFD">
        <w:rPr>
          <w:rFonts w:asciiTheme="minorHAnsi" w:hAnsiTheme="minorHAnsi" w:cstheme="minorHAnsi"/>
          <w:sz w:val="22"/>
          <w:szCs w:val="22"/>
        </w:rPr>
        <w:t>Levinas</w:t>
      </w:r>
      <w:proofErr w:type="spellEnd"/>
      <w:r w:rsidRPr="00D55CFD">
        <w:rPr>
          <w:rFonts w:asciiTheme="minorHAnsi" w:hAnsiTheme="minorHAnsi" w:cstheme="minorHAnsi"/>
          <w:sz w:val="22"/>
          <w:szCs w:val="22"/>
        </w:rPr>
        <w:t xml:space="preserve">, Emmanuel. </w:t>
      </w:r>
      <w:r w:rsidRPr="00D55CFD">
        <w:rPr>
          <w:rFonts w:asciiTheme="minorHAnsi" w:hAnsiTheme="minorHAnsi" w:cstheme="minorHAnsi"/>
          <w:i/>
          <w:sz w:val="22"/>
          <w:szCs w:val="22"/>
        </w:rPr>
        <w:t xml:space="preserve">Totalidad e infinito. Ensayo sobre la exterioridad. </w:t>
      </w:r>
      <w:r w:rsidRPr="00D55CFD">
        <w:rPr>
          <w:rFonts w:asciiTheme="minorHAnsi" w:hAnsiTheme="minorHAnsi" w:cstheme="minorHAnsi"/>
          <w:sz w:val="22"/>
          <w:szCs w:val="22"/>
        </w:rPr>
        <w:t>Traducción de Daniel E. Guillot. Salamanca: Sígueme, 2002. (Clásico, última edición 2020)</w:t>
      </w:r>
    </w:p>
    <w:p w14:paraId="2C1E28DE" w14:textId="77777777" w:rsidR="00020E1A" w:rsidRPr="00D55CFD" w:rsidRDefault="00020E1A" w:rsidP="00020E1A">
      <w:pPr>
        <w:pStyle w:val="FootnoteText"/>
        <w:spacing w:after="120"/>
        <w:ind w:left="709" w:hanging="709"/>
        <w:jc w:val="both"/>
        <w:rPr>
          <w:rFonts w:asciiTheme="minorHAnsi" w:hAnsiTheme="minorHAnsi" w:cstheme="minorHAnsi"/>
          <w:bCs/>
          <w:sz w:val="22"/>
          <w:szCs w:val="22"/>
          <w:lang w:val="es-ES_tradnl" w:eastAsia="es-CR"/>
        </w:rPr>
      </w:pPr>
      <w:r w:rsidRPr="00D55CFD">
        <w:rPr>
          <w:rFonts w:asciiTheme="minorHAnsi" w:hAnsiTheme="minorHAnsi" w:cstheme="minorHAnsi"/>
          <w:sz w:val="22"/>
          <w:szCs w:val="22"/>
        </w:rPr>
        <w:t xml:space="preserve">Marrades, Julián. “Experiencia y verdad en la hermenéutica de Gadamer. Algunos problemas”. En </w:t>
      </w:r>
      <w:r w:rsidRPr="00D55CFD">
        <w:rPr>
          <w:rFonts w:asciiTheme="minorHAnsi" w:hAnsiTheme="minorHAnsi" w:cstheme="minorHAnsi"/>
          <w:i/>
          <w:sz w:val="22"/>
          <w:szCs w:val="22"/>
        </w:rPr>
        <w:t xml:space="preserve">Caminos de la hermenéutica, </w:t>
      </w:r>
      <w:r w:rsidRPr="00D55CFD">
        <w:rPr>
          <w:rFonts w:asciiTheme="minorHAnsi" w:hAnsiTheme="minorHAnsi" w:cstheme="minorHAnsi"/>
          <w:sz w:val="22"/>
          <w:szCs w:val="22"/>
        </w:rPr>
        <w:t xml:space="preserve">editado por Jacobo Muñoz y Ángel Manuel </w:t>
      </w:r>
      <w:proofErr w:type="spellStart"/>
      <w:r w:rsidRPr="00D55CFD">
        <w:rPr>
          <w:rFonts w:asciiTheme="minorHAnsi" w:hAnsiTheme="minorHAnsi" w:cstheme="minorHAnsi"/>
          <w:sz w:val="22"/>
          <w:szCs w:val="22"/>
        </w:rPr>
        <w:t>Faerna</w:t>
      </w:r>
      <w:proofErr w:type="spellEnd"/>
      <w:r w:rsidRPr="00D55CFD">
        <w:rPr>
          <w:rFonts w:asciiTheme="minorHAnsi" w:hAnsiTheme="minorHAnsi" w:cstheme="minorHAnsi"/>
          <w:sz w:val="22"/>
          <w:szCs w:val="22"/>
        </w:rPr>
        <w:t xml:space="preserve">, 71-95. Madrid: Biblioteca Nueva, 2006. </w:t>
      </w:r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>(clásico, última edición)</w:t>
      </w:r>
    </w:p>
    <w:p w14:paraId="1C1296D4" w14:textId="77777777" w:rsidR="00020E1A" w:rsidRPr="00D55CFD" w:rsidRDefault="00020E1A" w:rsidP="00020E1A">
      <w:pPr>
        <w:pStyle w:val="FootnoteText"/>
        <w:spacing w:after="120"/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r w:rsidRPr="00D55CFD">
        <w:rPr>
          <w:rFonts w:asciiTheme="minorHAnsi" w:hAnsiTheme="minorHAnsi" w:cstheme="minorHAnsi"/>
          <w:sz w:val="22"/>
          <w:szCs w:val="22"/>
        </w:rPr>
        <w:t xml:space="preserve">Meléndez, Miriam. “Ethos feminista en filosofía”. </w:t>
      </w:r>
      <w:r w:rsidRPr="00D55CFD">
        <w:rPr>
          <w:rFonts w:asciiTheme="minorHAnsi" w:hAnsiTheme="minorHAnsi" w:cstheme="minorHAnsi"/>
          <w:i/>
          <w:sz w:val="22"/>
          <w:szCs w:val="22"/>
        </w:rPr>
        <w:t>Realidad: Revista de Ciencias Sociales y Humanidades</w:t>
      </w:r>
      <w:r w:rsidRPr="00D55CFD">
        <w:rPr>
          <w:rFonts w:asciiTheme="minorHAnsi" w:hAnsiTheme="minorHAnsi" w:cstheme="minorHAnsi"/>
          <w:sz w:val="22"/>
          <w:szCs w:val="22"/>
        </w:rPr>
        <w:t xml:space="preserve">, n. 151 (2018): 147-155. Acceso el 18 de diciembre de 2020. </w:t>
      </w:r>
      <w:hyperlink r:id="rId26" w:history="1">
        <w:r w:rsidRPr="00D55CFD">
          <w:rPr>
            <w:rStyle w:val="Hyperlink"/>
            <w:rFonts w:asciiTheme="minorHAnsi" w:hAnsiTheme="minorHAnsi" w:cstheme="minorHAnsi"/>
            <w:color w:val="auto"/>
            <w:sz w:val="22"/>
            <w:szCs w:val="22"/>
            <w:shd w:val="clear" w:color="auto" w:fill="FFFFFF"/>
          </w:rPr>
          <w:t>https://doi.org/10.5377/realidad.v0i151.6808</w:t>
        </w:r>
      </w:hyperlink>
    </w:p>
    <w:p w14:paraId="1031161D" w14:textId="77777777" w:rsidR="00020E1A" w:rsidRPr="00D55CFD" w:rsidRDefault="00020E1A" w:rsidP="00020E1A">
      <w:pPr>
        <w:pStyle w:val="FootnoteText"/>
        <w:spacing w:after="120"/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r w:rsidRPr="00D55CFD">
        <w:rPr>
          <w:rFonts w:asciiTheme="minorHAnsi" w:hAnsiTheme="minorHAnsi" w:cstheme="minorHAnsi"/>
          <w:sz w:val="22"/>
          <w:szCs w:val="22"/>
        </w:rPr>
        <w:t xml:space="preserve">Mora Rodríguez, Arnoldo. </w:t>
      </w:r>
      <w:r w:rsidRPr="00D55CFD">
        <w:rPr>
          <w:rFonts w:asciiTheme="minorHAnsi" w:hAnsiTheme="minorHAnsi" w:cstheme="minorHAnsi"/>
          <w:i/>
          <w:sz w:val="22"/>
          <w:szCs w:val="22"/>
        </w:rPr>
        <w:t xml:space="preserve">Perspectivas filosóficas del hombre. </w:t>
      </w:r>
      <w:r w:rsidRPr="00D55CFD">
        <w:rPr>
          <w:rFonts w:asciiTheme="minorHAnsi" w:hAnsiTheme="minorHAnsi" w:cstheme="minorHAnsi"/>
          <w:sz w:val="22"/>
          <w:szCs w:val="22"/>
        </w:rPr>
        <w:t xml:space="preserve">San José: EUNED, 2006. </w:t>
      </w:r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>(clásico, última edición)</w:t>
      </w:r>
    </w:p>
    <w:p w14:paraId="462A1ADF" w14:textId="77777777" w:rsidR="00020E1A" w:rsidRPr="00D55CFD" w:rsidRDefault="00020E1A" w:rsidP="00020E1A">
      <w:pPr>
        <w:pStyle w:val="FootnoteText"/>
        <w:spacing w:after="120"/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r w:rsidRPr="00D55CFD">
        <w:rPr>
          <w:rFonts w:asciiTheme="minorHAnsi" w:hAnsiTheme="minorHAnsi" w:cstheme="minorHAnsi"/>
          <w:sz w:val="22"/>
          <w:szCs w:val="22"/>
        </w:rPr>
        <w:t xml:space="preserve">Nussbaum, Martha C. </w:t>
      </w:r>
      <w:r w:rsidRPr="00D55CFD">
        <w:rPr>
          <w:rFonts w:asciiTheme="minorHAnsi" w:hAnsiTheme="minorHAnsi" w:cstheme="minorHAnsi"/>
          <w:i/>
          <w:sz w:val="22"/>
          <w:szCs w:val="22"/>
        </w:rPr>
        <w:t xml:space="preserve">Paisajes del pensamiento: la inteligencia de las emociones. </w:t>
      </w:r>
      <w:r w:rsidRPr="00D55CFD">
        <w:rPr>
          <w:rFonts w:asciiTheme="minorHAnsi" w:hAnsiTheme="minorHAnsi" w:cstheme="minorHAnsi"/>
          <w:sz w:val="22"/>
          <w:szCs w:val="22"/>
        </w:rPr>
        <w:t xml:space="preserve">Traducción de Araceli Maira. Barcelona: Paidós, 2008. </w:t>
      </w:r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>(clásico, última edición)</w:t>
      </w:r>
    </w:p>
    <w:p w14:paraId="5855A9AA" w14:textId="77777777" w:rsidR="00020E1A" w:rsidRPr="00D55CFD" w:rsidRDefault="00020E1A" w:rsidP="00020E1A">
      <w:pPr>
        <w:pStyle w:val="FootnoteText"/>
        <w:spacing w:after="120"/>
        <w:ind w:left="709" w:hanging="70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D55CFD">
        <w:rPr>
          <w:rFonts w:asciiTheme="minorHAnsi" w:hAnsiTheme="minorHAnsi" w:cstheme="minorHAnsi"/>
          <w:sz w:val="22"/>
          <w:szCs w:val="22"/>
        </w:rPr>
        <w:t>Pannenberg</w:t>
      </w:r>
      <w:proofErr w:type="spellEnd"/>
      <w:r w:rsidRPr="00D55CFD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D55CFD">
        <w:rPr>
          <w:rFonts w:asciiTheme="minorHAnsi" w:hAnsiTheme="minorHAnsi" w:cstheme="minorHAnsi"/>
          <w:sz w:val="22"/>
          <w:szCs w:val="22"/>
        </w:rPr>
        <w:t>Wolfhart</w:t>
      </w:r>
      <w:proofErr w:type="spellEnd"/>
      <w:r w:rsidRPr="00D55CFD">
        <w:rPr>
          <w:rFonts w:asciiTheme="minorHAnsi" w:hAnsiTheme="minorHAnsi" w:cstheme="minorHAnsi"/>
          <w:sz w:val="22"/>
          <w:szCs w:val="22"/>
        </w:rPr>
        <w:t xml:space="preserve">. </w:t>
      </w:r>
      <w:r w:rsidRPr="00D55CFD">
        <w:rPr>
          <w:rFonts w:asciiTheme="minorHAnsi" w:hAnsiTheme="minorHAnsi" w:cstheme="minorHAnsi"/>
          <w:i/>
          <w:sz w:val="22"/>
          <w:szCs w:val="22"/>
        </w:rPr>
        <w:t xml:space="preserve">Una historia de la filosofía desde la idea de Dios: teología y filosofía. </w:t>
      </w:r>
      <w:r w:rsidRPr="00D55CFD">
        <w:rPr>
          <w:rFonts w:asciiTheme="minorHAnsi" w:hAnsiTheme="minorHAnsi" w:cstheme="minorHAnsi"/>
          <w:sz w:val="22"/>
          <w:szCs w:val="22"/>
        </w:rPr>
        <w:t xml:space="preserve">Traducción de Rafael Fernández de </w:t>
      </w:r>
      <w:proofErr w:type="spellStart"/>
      <w:r w:rsidRPr="00D55CFD">
        <w:rPr>
          <w:rFonts w:asciiTheme="minorHAnsi" w:hAnsiTheme="minorHAnsi" w:cstheme="minorHAnsi"/>
          <w:sz w:val="22"/>
          <w:szCs w:val="22"/>
        </w:rPr>
        <w:t>Mururi</w:t>
      </w:r>
      <w:proofErr w:type="spellEnd"/>
      <w:r w:rsidRPr="00D55CFD">
        <w:rPr>
          <w:rFonts w:asciiTheme="minorHAnsi" w:hAnsiTheme="minorHAnsi" w:cstheme="minorHAnsi"/>
          <w:sz w:val="22"/>
          <w:szCs w:val="22"/>
        </w:rPr>
        <w:t xml:space="preserve"> Duque. Salamanca: Sígueme, 2002. </w:t>
      </w:r>
      <w:r w:rsidRPr="00D55CFD">
        <w:rPr>
          <w:rFonts w:asciiTheme="minorHAnsi" w:hAnsiTheme="minorHAnsi" w:cstheme="minorHAnsi"/>
          <w:bCs/>
          <w:sz w:val="22"/>
          <w:szCs w:val="22"/>
          <w:lang w:val="es-ES_tradnl" w:eastAsia="es-CR"/>
        </w:rPr>
        <w:t>(clásico, última edición 2016)</w:t>
      </w:r>
    </w:p>
    <w:p w14:paraId="695AB1A0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</w:rPr>
        <w:t xml:space="preserve">Recas Bayón, Javier. “Hermenéutica crítica: seis modelos”. En </w:t>
      </w:r>
      <w:r w:rsidRPr="00D55CFD">
        <w:rPr>
          <w:rFonts w:cstheme="minorHAnsi"/>
          <w:i/>
        </w:rPr>
        <w:t xml:space="preserve">Caminos de la hermenéutica, </w:t>
      </w:r>
      <w:r w:rsidRPr="00D55CFD">
        <w:rPr>
          <w:rFonts w:cstheme="minorHAnsi"/>
        </w:rPr>
        <w:t xml:space="preserve">editado por Jacobo Muñoz y Ángel Manuel </w:t>
      </w:r>
      <w:proofErr w:type="spellStart"/>
      <w:r w:rsidRPr="00D55CFD">
        <w:rPr>
          <w:rFonts w:cstheme="minorHAnsi"/>
        </w:rPr>
        <w:t>Faerna</w:t>
      </w:r>
      <w:proofErr w:type="spellEnd"/>
      <w:r w:rsidRPr="00D55CFD">
        <w:rPr>
          <w:rFonts w:cstheme="minorHAnsi"/>
        </w:rPr>
        <w:t xml:space="preserve">, 137-175. Madrid: Biblioteca Nueva, 2006. </w:t>
      </w:r>
      <w:r w:rsidRPr="00D55CFD">
        <w:rPr>
          <w:rFonts w:cstheme="minorHAnsi"/>
          <w:bCs/>
        </w:rPr>
        <w:t>(última edición)</w:t>
      </w:r>
    </w:p>
    <w:p w14:paraId="575D4348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/>
          <w:sz w:val="24"/>
          <w:szCs w:val="24"/>
        </w:rPr>
      </w:pPr>
    </w:p>
    <w:p w14:paraId="2FEAFA2C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/>
          <w:sz w:val="24"/>
          <w:szCs w:val="24"/>
        </w:rPr>
      </w:pPr>
      <w:r w:rsidRPr="00D55CFD">
        <w:rPr>
          <w:rFonts w:eastAsia="Arial" w:cstheme="minorHAnsi"/>
          <w:b/>
          <w:sz w:val="24"/>
          <w:szCs w:val="24"/>
        </w:rPr>
        <w:t>Bibliografía complementaria</w:t>
      </w:r>
    </w:p>
    <w:p w14:paraId="648C3BBB" w14:textId="77777777" w:rsidR="00020E1A" w:rsidRPr="00D55CFD" w:rsidRDefault="00020E1A" w:rsidP="00020E1A">
      <w:pPr>
        <w:tabs>
          <w:tab w:val="left" w:pos="840"/>
        </w:tabs>
        <w:spacing w:line="276" w:lineRule="auto"/>
        <w:ind w:left="720" w:hanging="720"/>
        <w:jc w:val="both"/>
        <w:rPr>
          <w:rFonts w:cstheme="minorHAnsi"/>
        </w:rPr>
      </w:pPr>
      <w:r w:rsidRPr="00D55CFD">
        <w:rPr>
          <w:rFonts w:cstheme="minorHAnsi"/>
        </w:rPr>
        <w:t xml:space="preserve">Blanco, Juan. “La filosofía en el mundo actual: La actualidad de la (alter) filosofía”. </w:t>
      </w:r>
      <w:r w:rsidRPr="00D55CFD">
        <w:rPr>
          <w:rFonts w:cstheme="minorHAnsi"/>
          <w:i/>
        </w:rPr>
        <w:t>Realidad: Revista de Ciencias Sociales y Humanidades</w:t>
      </w:r>
      <w:r w:rsidRPr="00D55CFD">
        <w:rPr>
          <w:rFonts w:cstheme="minorHAnsi"/>
        </w:rPr>
        <w:t xml:space="preserve">, n. 148 (2016): 113-141. Acceso el 18 de diciembre de 2020. </w:t>
      </w:r>
      <w:hyperlink r:id="rId27" w:history="1">
        <w:r w:rsidRPr="00D55CFD">
          <w:rPr>
            <w:rStyle w:val="Hyperlink"/>
            <w:rFonts w:cstheme="minorHAnsi"/>
            <w:color w:val="auto"/>
            <w:shd w:val="clear" w:color="auto" w:fill="FFFFFF"/>
          </w:rPr>
          <w:t>https://doi.org/10.5377/realidad.v0i148.4584</w:t>
        </w:r>
      </w:hyperlink>
    </w:p>
    <w:p w14:paraId="72DC554A" w14:textId="77777777" w:rsidR="00020E1A" w:rsidRPr="00D55CFD" w:rsidRDefault="00020E1A" w:rsidP="00020E1A">
      <w:pPr>
        <w:spacing w:line="276" w:lineRule="auto"/>
        <w:ind w:left="720" w:hanging="720"/>
        <w:jc w:val="both"/>
        <w:rPr>
          <w:rFonts w:cstheme="minorHAnsi"/>
        </w:rPr>
      </w:pPr>
      <w:r w:rsidRPr="00D55CFD">
        <w:rPr>
          <w:rFonts w:cstheme="minorHAnsi"/>
        </w:rPr>
        <w:lastRenderedPageBreak/>
        <w:t xml:space="preserve">Mora Rodríguez, Arnoldo. </w:t>
      </w:r>
      <w:r w:rsidRPr="00D55CFD">
        <w:rPr>
          <w:rFonts w:cstheme="minorHAnsi"/>
          <w:i/>
        </w:rPr>
        <w:t xml:space="preserve">La filosofía latinoamericana: introducción histórica. </w:t>
      </w:r>
      <w:r w:rsidRPr="00D55CFD">
        <w:rPr>
          <w:rFonts w:cstheme="minorHAnsi"/>
        </w:rPr>
        <w:t xml:space="preserve">San José, C.R.: EUNED, 2006. </w:t>
      </w:r>
      <w:r w:rsidRPr="00D55CFD">
        <w:rPr>
          <w:rFonts w:cstheme="minorHAnsi"/>
          <w:bCs/>
        </w:rPr>
        <w:t>(clásico, última edición)</w:t>
      </w:r>
      <w:r w:rsidRPr="00D55CFD">
        <w:rPr>
          <w:rFonts w:cstheme="minorHAnsi"/>
        </w:rPr>
        <w:t xml:space="preserve"> </w:t>
      </w:r>
    </w:p>
    <w:p w14:paraId="09C0E85B" w14:textId="77777777" w:rsidR="00020E1A" w:rsidRPr="00D55CFD" w:rsidRDefault="00020E1A" w:rsidP="00020E1A">
      <w:pPr>
        <w:spacing w:line="276" w:lineRule="auto"/>
        <w:ind w:left="720" w:hanging="720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Panikkar</w:t>
      </w:r>
      <w:proofErr w:type="spellEnd"/>
      <w:r w:rsidRPr="00D55CFD">
        <w:rPr>
          <w:rFonts w:cstheme="minorHAnsi"/>
        </w:rPr>
        <w:t xml:space="preserve">, Raimon. </w:t>
      </w:r>
      <w:r w:rsidRPr="00D55CFD">
        <w:rPr>
          <w:rFonts w:cstheme="minorHAnsi"/>
          <w:i/>
        </w:rPr>
        <w:t>De la mística: experiencia plena de la vida</w:t>
      </w:r>
      <w:r w:rsidRPr="00D55CFD">
        <w:rPr>
          <w:rFonts w:cstheme="minorHAnsi"/>
        </w:rPr>
        <w:t xml:space="preserve">. Barcelona: Herder, 2005. (Clásico, última edición 2008) </w:t>
      </w:r>
    </w:p>
    <w:p w14:paraId="489E90E6" w14:textId="77777777" w:rsidR="00020E1A" w:rsidRPr="00D55CFD" w:rsidRDefault="00020E1A" w:rsidP="00020E1A">
      <w:pPr>
        <w:spacing w:line="276" w:lineRule="auto"/>
        <w:ind w:left="720" w:hanging="720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Scannone</w:t>
      </w:r>
      <w:proofErr w:type="spellEnd"/>
      <w:r w:rsidRPr="00D55CFD">
        <w:rPr>
          <w:rFonts w:cstheme="minorHAnsi"/>
        </w:rPr>
        <w:t xml:space="preserve">, Juan Carlos. Prólogo a </w:t>
      </w:r>
      <w:r w:rsidRPr="00D55CFD">
        <w:rPr>
          <w:rFonts w:cstheme="minorHAnsi"/>
          <w:i/>
        </w:rPr>
        <w:t>Hermenéutica y acción: de la hermenéutica del texto a la hermenéutica de la acción</w:t>
      </w:r>
      <w:r w:rsidRPr="00D55CFD">
        <w:rPr>
          <w:rFonts w:cstheme="minorHAnsi"/>
        </w:rPr>
        <w:t xml:space="preserve">, de Paul Ricoeur, 9-19. Buenos Aires: Prometeo libros, 2008.  </w:t>
      </w:r>
      <w:r w:rsidRPr="00D55CFD">
        <w:rPr>
          <w:rFonts w:cstheme="minorHAnsi"/>
          <w:bCs/>
        </w:rPr>
        <w:t>(clásico, última edición)</w:t>
      </w:r>
    </w:p>
    <w:p w14:paraId="062996FC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0491E358" w14:textId="77777777" w:rsidR="00020E1A" w:rsidRPr="00D55CFD" w:rsidRDefault="00020E1A" w:rsidP="00020E1A">
      <w:pPr>
        <w:jc w:val="center"/>
        <w:rPr>
          <w:sz w:val="24"/>
          <w:szCs w:val="24"/>
        </w:rPr>
      </w:pPr>
    </w:p>
    <w:p w14:paraId="6BCB575F" w14:textId="77777777" w:rsidR="00020E1A" w:rsidRPr="00D55CFD" w:rsidRDefault="00020E1A" w:rsidP="00020E1A">
      <w:pPr>
        <w:pStyle w:val="Heading2"/>
      </w:pPr>
      <w:bookmarkStart w:id="26" w:name="_Toc144389424"/>
      <w:bookmarkStart w:id="27" w:name="_Toc166505041"/>
      <w:r w:rsidRPr="00D55CFD">
        <w:t>CBX108 Antiguo Testamento II</w:t>
      </w:r>
      <w:bookmarkEnd w:id="26"/>
      <w:bookmarkEnd w:id="27"/>
    </w:p>
    <w:p w14:paraId="72E3BE63" w14:textId="77777777" w:rsidR="00020E1A" w:rsidRPr="00D55CFD" w:rsidRDefault="00020E1A" w:rsidP="00020E1A">
      <w:pPr>
        <w:jc w:val="both"/>
        <w:rPr>
          <w:rFonts w:eastAsia="Arial" w:cstheme="minorHAnsi"/>
          <w:b/>
          <w:sz w:val="24"/>
          <w:szCs w:val="24"/>
        </w:rPr>
      </w:pPr>
      <w:r w:rsidRPr="00D55CFD">
        <w:rPr>
          <w:rFonts w:eastAsia="Arial" w:cstheme="minorHAnsi"/>
          <w:b/>
          <w:sz w:val="24"/>
          <w:szCs w:val="24"/>
        </w:rPr>
        <w:t>Bibliografía obligatoria</w:t>
      </w:r>
    </w:p>
    <w:p w14:paraId="260BC4F1" w14:textId="77777777" w:rsidR="00020E1A" w:rsidRPr="00D55CFD" w:rsidRDefault="00020E1A" w:rsidP="00020E1A">
      <w:pPr>
        <w:pStyle w:val="NormalWeb"/>
        <w:spacing w:before="0" w:after="120" w:line="276" w:lineRule="auto"/>
        <w:ind w:left="709" w:hanging="709"/>
        <w:jc w:val="both"/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</w:pPr>
      <w:proofErr w:type="spellStart"/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>Barriocanal</w:t>
      </w:r>
      <w:proofErr w:type="spellEnd"/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 xml:space="preserve"> Gómez, José Luis; Francisco Ramis </w:t>
      </w:r>
      <w:proofErr w:type="spellStart"/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>Darder</w:t>
      </w:r>
      <w:proofErr w:type="spellEnd"/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 xml:space="preserve"> y Santiago </w:t>
      </w:r>
      <w:proofErr w:type="spellStart"/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>Ausín</w:t>
      </w:r>
      <w:proofErr w:type="spellEnd"/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 xml:space="preserve"> Olmos. </w:t>
      </w:r>
      <w:r w:rsidRPr="00D55CFD">
        <w:rPr>
          <w:rFonts w:asciiTheme="minorHAnsi" w:hAnsiTheme="minorHAnsi" w:cstheme="minorHAnsi"/>
          <w:bCs/>
          <w:i/>
          <w:iCs/>
          <w:color w:val="auto"/>
          <w:sz w:val="22"/>
          <w:szCs w:val="22"/>
          <w:lang w:val="es-CR"/>
        </w:rPr>
        <w:t>Libros proféticos</w:t>
      </w:r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 xml:space="preserve">. Estella: Verbo Divino, 2023. </w:t>
      </w:r>
    </w:p>
    <w:p w14:paraId="2C8F1776" w14:textId="77777777" w:rsidR="00020E1A" w:rsidRPr="00D55CFD" w:rsidRDefault="00020E1A" w:rsidP="00020E1A">
      <w:pPr>
        <w:pStyle w:val="NormalWeb"/>
        <w:spacing w:before="0" w:after="120" w:line="276" w:lineRule="auto"/>
        <w:ind w:left="709" w:hanging="709"/>
        <w:jc w:val="both"/>
        <w:rPr>
          <w:rFonts w:asciiTheme="minorHAnsi" w:hAnsiTheme="minorHAnsi" w:cstheme="minorHAnsi"/>
          <w:color w:val="auto"/>
          <w:sz w:val="20"/>
          <w:shd w:val="clear" w:color="auto" w:fill="FFFFFF"/>
          <w:lang w:val="es-CR"/>
        </w:rPr>
      </w:pPr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 xml:space="preserve">Carbajosa Ignacio, Joaquín González Echegaray y Francisco Varo. </w:t>
      </w:r>
      <w:r w:rsidRPr="00D55CFD">
        <w:rPr>
          <w:rFonts w:asciiTheme="minorHAnsi" w:hAnsiTheme="minorHAnsi" w:cstheme="minorHAnsi"/>
          <w:bCs/>
          <w:i/>
          <w:iCs/>
          <w:color w:val="auto"/>
          <w:sz w:val="22"/>
          <w:szCs w:val="22"/>
          <w:lang w:val="es-CR"/>
        </w:rPr>
        <w:t>La Biblia en su entorno</w:t>
      </w:r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>. Estella: Verbo Divino, 2023.</w:t>
      </w:r>
    </w:p>
    <w:p w14:paraId="0883CF68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Drijvers</w:t>
      </w:r>
      <w:proofErr w:type="spellEnd"/>
      <w:r w:rsidRPr="00D55CFD">
        <w:rPr>
          <w:rFonts w:cstheme="minorHAnsi"/>
        </w:rPr>
        <w:t xml:space="preserve">, Pius. </w:t>
      </w:r>
      <w:r w:rsidRPr="00D55CFD">
        <w:rPr>
          <w:rFonts w:cstheme="minorHAnsi"/>
          <w:i/>
        </w:rPr>
        <w:t xml:space="preserve">Salmos: Introducción a su contenido espiritual y doctrinal. </w:t>
      </w:r>
      <w:r w:rsidRPr="00D55CFD">
        <w:rPr>
          <w:rFonts w:cstheme="minorHAnsi"/>
        </w:rPr>
        <w:t>Barcelona: Herder, 1962. (Clásico, última edición 1964)</w:t>
      </w:r>
    </w:p>
    <w:p w14:paraId="43B86B79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Loretz</w:t>
      </w:r>
      <w:proofErr w:type="spellEnd"/>
      <w:r w:rsidRPr="00D55CFD">
        <w:rPr>
          <w:rFonts w:cstheme="minorHAnsi"/>
        </w:rPr>
        <w:t xml:space="preserve">, Oswald. “Novela y narración corta en Israel”. En </w:t>
      </w:r>
      <w:r w:rsidRPr="00D55CFD">
        <w:rPr>
          <w:rFonts w:cstheme="minorHAnsi"/>
          <w:i/>
        </w:rPr>
        <w:t>Palabra y mensaje del Antiguo Testamento</w:t>
      </w:r>
      <w:r w:rsidRPr="00D55CFD">
        <w:rPr>
          <w:rFonts w:cstheme="minorHAnsi"/>
        </w:rPr>
        <w:t xml:space="preserve">, editado por Josef </w:t>
      </w:r>
      <w:proofErr w:type="spellStart"/>
      <w:r w:rsidRPr="00D55CFD">
        <w:rPr>
          <w:rFonts w:cstheme="minorHAnsi"/>
        </w:rPr>
        <w:t>Schreiner</w:t>
      </w:r>
      <w:proofErr w:type="spellEnd"/>
      <w:r w:rsidRPr="00D55CFD">
        <w:rPr>
          <w:rFonts w:cstheme="minorHAnsi"/>
        </w:rPr>
        <w:t xml:space="preserve">, 387-407. Barcelona: Herder, 1972. (Clásico, última edición ) </w:t>
      </w:r>
    </w:p>
    <w:p w14:paraId="14FFDE9F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Morla, Víctor. Libros </w:t>
      </w:r>
      <w:r w:rsidRPr="00D55CFD">
        <w:rPr>
          <w:rFonts w:cstheme="minorHAnsi"/>
          <w:i/>
        </w:rPr>
        <w:t xml:space="preserve">sapienciales y otros escritos. </w:t>
      </w:r>
      <w:r w:rsidRPr="00D55CFD">
        <w:rPr>
          <w:rFonts w:cstheme="minorHAnsi"/>
        </w:rPr>
        <w:t>Estella: Verbo Divino, 2019.</w:t>
      </w:r>
    </w:p>
    <w:p w14:paraId="370C2F30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Navarro, Mercedes. “El libro de Ester”. En </w:t>
      </w:r>
      <w:r w:rsidRPr="00D55CFD">
        <w:rPr>
          <w:rFonts w:cstheme="minorHAnsi"/>
          <w:i/>
        </w:rPr>
        <w:t>Historia, Narrativa, Apocalíptica</w:t>
      </w:r>
      <w:r w:rsidRPr="00D55CFD">
        <w:rPr>
          <w:rFonts w:cstheme="minorHAnsi"/>
        </w:rPr>
        <w:t>, editado por A. González Lamadrid, J. Campos Santiago, V. Pastor Julián, M. Navarro Puerto, J. Asurmendi y J.M. Sánchez Caro, 453-478. Estella: Verbo Divino, 2003. (clásico, última edición)</w:t>
      </w:r>
    </w:p>
    <w:p w14:paraId="697B0B78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Navarro, Mercedes. “El libro de Judit”. En </w:t>
      </w:r>
      <w:r w:rsidRPr="00D55CFD">
        <w:rPr>
          <w:rFonts w:cstheme="minorHAnsi"/>
          <w:i/>
        </w:rPr>
        <w:t>Historia, Narrativa, Apocalíptica</w:t>
      </w:r>
      <w:r w:rsidRPr="00D55CFD">
        <w:rPr>
          <w:rFonts w:cstheme="minorHAnsi"/>
        </w:rPr>
        <w:t>, editado por A. González Lamadrid, J. Campos Santiago, V. Pastor Julián, M. Navarro Puerto, J. Asurmendi y J.M. Sánchez Caro, 425-451. Estella: Verbo Divino, 2003. (clásico, última edición)</w:t>
      </w:r>
    </w:p>
    <w:p w14:paraId="3073DBED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Navarro, Mercedes. “El libro de Tobías”. En </w:t>
      </w:r>
      <w:r w:rsidRPr="00D55CFD">
        <w:rPr>
          <w:rFonts w:cstheme="minorHAnsi"/>
          <w:i/>
        </w:rPr>
        <w:t>Historia, Narrativa, Apocalíptica</w:t>
      </w:r>
      <w:r w:rsidRPr="00D55CFD">
        <w:rPr>
          <w:rFonts w:cstheme="minorHAnsi"/>
        </w:rPr>
        <w:t>, editado por A. González Lamadrid, J. Campos Santiago, V. Pastor Julián, M. Navarro Puerto, J. Asurmendi y J.M. Sánchez Caro, 403-417. Estella: Verbo Divino, 2003. (clásico, última edición)</w:t>
      </w:r>
    </w:p>
    <w:p w14:paraId="67C8EB10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Schmid, Konrad. “La formación de los profetas posteriores”. En </w:t>
      </w:r>
      <w:r w:rsidRPr="00D55CFD">
        <w:rPr>
          <w:rFonts w:cstheme="minorHAnsi"/>
          <w:i/>
        </w:rPr>
        <w:t xml:space="preserve">Introducción al Antiguo Testamento, </w:t>
      </w:r>
      <w:r w:rsidRPr="00D55CFD">
        <w:rPr>
          <w:rFonts w:cstheme="minorHAnsi"/>
        </w:rPr>
        <w:t xml:space="preserve">editado por Thomas </w:t>
      </w:r>
      <w:proofErr w:type="spellStart"/>
      <w:r w:rsidRPr="00D55CFD">
        <w:rPr>
          <w:rFonts w:cstheme="minorHAnsi"/>
        </w:rPr>
        <w:t>Romer</w:t>
      </w:r>
      <w:proofErr w:type="spellEnd"/>
      <w:r w:rsidRPr="00D55CFD">
        <w:rPr>
          <w:rFonts w:cstheme="minorHAnsi"/>
        </w:rPr>
        <w:t xml:space="preserve">, Jean-Daniel Macchi y </w:t>
      </w:r>
      <w:proofErr w:type="spellStart"/>
      <w:r w:rsidRPr="00D55CFD">
        <w:rPr>
          <w:rFonts w:cstheme="minorHAnsi"/>
        </w:rPr>
        <w:t>Christophe</w:t>
      </w:r>
      <w:proofErr w:type="spellEnd"/>
      <w:r w:rsidRPr="00D55CFD">
        <w:rPr>
          <w:rFonts w:cstheme="minorHAnsi"/>
        </w:rPr>
        <w:t xml:space="preserve"> </w:t>
      </w:r>
      <w:proofErr w:type="spellStart"/>
      <w:r w:rsidRPr="00D55CFD">
        <w:rPr>
          <w:rFonts w:cstheme="minorHAnsi"/>
        </w:rPr>
        <w:t>Nihan</w:t>
      </w:r>
      <w:proofErr w:type="spellEnd"/>
      <w:r w:rsidRPr="00D55CFD">
        <w:rPr>
          <w:rFonts w:cstheme="minorHAnsi"/>
        </w:rPr>
        <w:t xml:space="preserve">, 318-328. Bilbao: </w:t>
      </w:r>
      <w:proofErr w:type="spellStart"/>
      <w:r w:rsidRPr="00D55CFD">
        <w:rPr>
          <w:rFonts w:cstheme="minorHAnsi"/>
        </w:rPr>
        <w:t>Desclee</w:t>
      </w:r>
      <w:proofErr w:type="spellEnd"/>
      <w:r w:rsidRPr="00D55CFD">
        <w:rPr>
          <w:rFonts w:cstheme="minorHAnsi"/>
        </w:rPr>
        <w:t xml:space="preserve"> de Brouwer, 2008. (clásico, última edición)</w:t>
      </w:r>
    </w:p>
    <w:p w14:paraId="21EEA818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lastRenderedPageBreak/>
        <w:t xml:space="preserve">Sicre, José Luis. </w:t>
      </w:r>
      <w:r w:rsidRPr="00D55CFD">
        <w:rPr>
          <w:rFonts w:cstheme="minorHAnsi"/>
          <w:i/>
        </w:rPr>
        <w:t xml:space="preserve">Con los pobres de la tierra: la justicia social en los profetas de Israel. </w:t>
      </w:r>
      <w:r w:rsidRPr="00D55CFD">
        <w:rPr>
          <w:rFonts w:cstheme="minorHAnsi"/>
        </w:rPr>
        <w:t>Madrid: Cristiandad, 1984. (Clásico, última edición)</w:t>
      </w:r>
    </w:p>
    <w:p w14:paraId="5BB36E0B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Vílchez, José. </w:t>
      </w:r>
      <w:r w:rsidRPr="00D55CFD">
        <w:rPr>
          <w:rFonts w:cstheme="minorHAnsi"/>
          <w:i/>
        </w:rPr>
        <w:t xml:space="preserve">Sabiduría y sabios en Israel. </w:t>
      </w:r>
      <w:r w:rsidRPr="00D55CFD">
        <w:rPr>
          <w:rFonts w:cstheme="minorHAnsi"/>
        </w:rPr>
        <w:t xml:space="preserve">Estella: Verbo Divino, 1995. (clásico, última edición) </w:t>
      </w:r>
    </w:p>
    <w:p w14:paraId="0D918739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Weems</w:t>
      </w:r>
      <w:proofErr w:type="spellEnd"/>
      <w:r w:rsidRPr="00D55CFD">
        <w:rPr>
          <w:rFonts w:cstheme="minorHAnsi"/>
        </w:rPr>
        <w:t xml:space="preserve">, </w:t>
      </w:r>
      <w:proofErr w:type="spellStart"/>
      <w:r w:rsidRPr="00D55CFD">
        <w:rPr>
          <w:rFonts w:cstheme="minorHAnsi"/>
        </w:rPr>
        <w:t>Renita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</w:rPr>
        <w:t xml:space="preserve">Amor maltratado: matrimonio, sexo y violencia en los profetas hebreos. </w:t>
      </w:r>
      <w:r w:rsidRPr="00D55CFD">
        <w:rPr>
          <w:rFonts w:cstheme="minorHAnsi"/>
        </w:rPr>
        <w:t xml:space="preserve">Bilbao: </w:t>
      </w:r>
      <w:proofErr w:type="spellStart"/>
      <w:r w:rsidRPr="00D55CFD">
        <w:rPr>
          <w:rFonts w:cstheme="minorHAnsi"/>
        </w:rPr>
        <w:t>Desclee</w:t>
      </w:r>
      <w:proofErr w:type="spellEnd"/>
      <w:r w:rsidRPr="00D55CFD">
        <w:rPr>
          <w:rFonts w:cstheme="minorHAnsi"/>
        </w:rPr>
        <w:t xml:space="preserve"> de Brouwer, 1997. (clásico, última edición)</w:t>
      </w:r>
    </w:p>
    <w:p w14:paraId="22FD466A" w14:textId="77777777" w:rsidR="00020E1A" w:rsidRPr="00D55CFD" w:rsidRDefault="00020E1A" w:rsidP="00020E1A">
      <w:pPr>
        <w:spacing w:line="276" w:lineRule="auto"/>
        <w:rPr>
          <w:rFonts w:cstheme="minorHAnsi"/>
          <w:b/>
        </w:rPr>
      </w:pPr>
    </w:p>
    <w:p w14:paraId="69830687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/>
          <w:sz w:val="24"/>
          <w:szCs w:val="24"/>
        </w:rPr>
      </w:pPr>
      <w:r w:rsidRPr="00D55CFD">
        <w:rPr>
          <w:rFonts w:eastAsia="Arial" w:cstheme="minorHAnsi"/>
          <w:b/>
          <w:sz w:val="24"/>
          <w:szCs w:val="24"/>
        </w:rPr>
        <w:t>Bibliografía complementaria</w:t>
      </w:r>
    </w:p>
    <w:p w14:paraId="629E67D2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Barriocanal</w:t>
      </w:r>
      <w:proofErr w:type="spellEnd"/>
      <w:r w:rsidRPr="00D55CFD">
        <w:rPr>
          <w:rFonts w:cstheme="minorHAnsi"/>
        </w:rPr>
        <w:t xml:space="preserve"> Gómez, José Luis. “Del profetismo de Mari al profetismo ideal bíblico”. </w:t>
      </w:r>
      <w:r w:rsidRPr="00D55CFD">
        <w:rPr>
          <w:rFonts w:cstheme="minorHAnsi"/>
          <w:i/>
        </w:rPr>
        <w:t>Reseña Bíblica</w:t>
      </w:r>
      <w:r w:rsidRPr="00D55CFD">
        <w:rPr>
          <w:rFonts w:cstheme="minorHAnsi"/>
        </w:rPr>
        <w:t>, n. 93 (2017): 15-22.</w:t>
      </w:r>
    </w:p>
    <w:p w14:paraId="7201CA03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Elorza, José Luis. </w:t>
      </w:r>
      <w:r w:rsidRPr="00D55CFD">
        <w:rPr>
          <w:rFonts w:cstheme="minorHAnsi"/>
          <w:i/>
        </w:rPr>
        <w:t>Drama y esperanza: Lectura existencial del Antiguo Testamento. Tomo III: El ser humano interrogado por la realidad: Libros sapienciales</w:t>
      </w:r>
      <w:r w:rsidRPr="00D55CFD">
        <w:rPr>
          <w:rFonts w:cstheme="minorHAnsi"/>
        </w:rPr>
        <w:t>. Estella: Verbo Divino, 2017. (clásico, última edición)</w:t>
      </w:r>
    </w:p>
    <w:p w14:paraId="49AFD66A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García Recio, Jesús. “La legitimación profética del rey”. </w:t>
      </w:r>
      <w:r w:rsidRPr="00D55CFD">
        <w:rPr>
          <w:rFonts w:cstheme="minorHAnsi"/>
          <w:i/>
        </w:rPr>
        <w:t>Reseña Bíblica</w:t>
      </w:r>
      <w:r w:rsidRPr="00D55CFD">
        <w:rPr>
          <w:rFonts w:cstheme="minorHAnsi"/>
        </w:rPr>
        <w:t>, n. 93 (2017): 49-58.</w:t>
      </w:r>
    </w:p>
    <w:p w14:paraId="79C18E20" w14:textId="77777777" w:rsidR="00020E1A" w:rsidRPr="00D55CFD" w:rsidRDefault="00020E1A" w:rsidP="00020E1A">
      <w:pPr>
        <w:ind w:left="709" w:hanging="709"/>
        <w:jc w:val="both"/>
        <w:rPr>
          <w:rFonts w:cstheme="minorHAnsi"/>
          <w:b/>
          <w:sz w:val="20"/>
        </w:rPr>
      </w:pPr>
      <w:proofErr w:type="spellStart"/>
      <w:r w:rsidRPr="00D55CFD">
        <w:rPr>
          <w:rFonts w:cstheme="minorHAnsi"/>
        </w:rPr>
        <w:t>Trebolle</w:t>
      </w:r>
      <w:proofErr w:type="spellEnd"/>
      <w:r w:rsidRPr="00D55CFD">
        <w:rPr>
          <w:rFonts w:cstheme="minorHAnsi"/>
        </w:rPr>
        <w:t xml:space="preserve">, Julio. </w:t>
      </w:r>
      <w:r w:rsidRPr="00D55CFD">
        <w:rPr>
          <w:rFonts w:cstheme="minorHAnsi"/>
          <w:i/>
        </w:rPr>
        <w:t>Texturas bíblicas del antiguo Oriente al Occidente moderno</w:t>
      </w:r>
      <w:r w:rsidRPr="00D55CFD">
        <w:rPr>
          <w:rFonts w:cstheme="minorHAnsi"/>
        </w:rPr>
        <w:t>. Madrid: Editorial Trotta, 2019.</w:t>
      </w:r>
    </w:p>
    <w:p w14:paraId="117657DD" w14:textId="77777777" w:rsidR="00020E1A" w:rsidRPr="00D55CFD" w:rsidRDefault="00020E1A" w:rsidP="00020E1A">
      <w:pPr>
        <w:ind w:left="709" w:hanging="709"/>
        <w:jc w:val="both"/>
        <w:rPr>
          <w:rFonts w:cstheme="minorHAnsi"/>
          <w:sz w:val="24"/>
          <w:szCs w:val="24"/>
        </w:rPr>
      </w:pPr>
    </w:p>
    <w:p w14:paraId="0415850B" w14:textId="77777777" w:rsidR="00020E1A" w:rsidRPr="00D55CFD" w:rsidRDefault="00020E1A" w:rsidP="00020E1A">
      <w:pPr>
        <w:ind w:left="709" w:hanging="709"/>
        <w:jc w:val="both"/>
        <w:rPr>
          <w:rFonts w:cstheme="minorHAnsi"/>
          <w:sz w:val="24"/>
          <w:szCs w:val="24"/>
        </w:rPr>
      </w:pPr>
    </w:p>
    <w:p w14:paraId="489D9C9C" w14:textId="77777777" w:rsidR="00020E1A" w:rsidRPr="00D55CFD" w:rsidRDefault="00020E1A" w:rsidP="00020E1A">
      <w:pPr>
        <w:pStyle w:val="Heading2"/>
      </w:pPr>
      <w:bookmarkStart w:id="28" w:name="_Toc144389425"/>
      <w:bookmarkStart w:id="29" w:name="_Toc166505042"/>
      <w:r w:rsidRPr="00D55CFD">
        <w:t>CBX110 Nuevo Testamento II</w:t>
      </w:r>
      <w:bookmarkEnd w:id="28"/>
      <w:bookmarkEnd w:id="29"/>
    </w:p>
    <w:p w14:paraId="618DED8D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/>
          <w:sz w:val="24"/>
          <w:szCs w:val="24"/>
        </w:rPr>
      </w:pPr>
      <w:r w:rsidRPr="00D55CFD">
        <w:rPr>
          <w:rFonts w:eastAsia="Arial" w:cstheme="minorHAnsi"/>
          <w:b/>
          <w:sz w:val="24"/>
          <w:szCs w:val="24"/>
        </w:rPr>
        <w:t>Bibliografía obligatoria</w:t>
      </w:r>
    </w:p>
    <w:p w14:paraId="1CDF351C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Arens</w:t>
      </w:r>
      <w:proofErr w:type="spellEnd"/>
      <w:r w:rsidRPr="00D55CFD">
        <w:rPr>
          <w:rFonts w:cstheme="minorHAnsi"/>
        </w:rPr>
        <w:t xml:space="preserve">, Eduardo. </w:t>
      </w:r>
      <w:r w:rsidRPr="00D55CFD">
        <w:rPr>
          <w:rFonts w:cstheme="minorHAnsi"/>
          <w:i/>
        </w:rPr>
        <w:t>Asia Menor en tiempos de Pablo, Lucas y Juan: aspectos sociales y económicos para la comprensión del Nuevo Testamento</w:t>
      </w:r>
      <w:r w:rsidRPr="00D55CFD">
        <w:rPr>
          <w:rFonts w:cstheme="minorHAnsi"/>
        </w:rPr>
        <w:t>. Córdoba: El Almendro, 1995. (clásico, última edición)</w:t>
      </w:r>
    </w:p>
    <w:p w14:paraId="3A052274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Piñero Antonio. </w:t>
      </w:r>
      <w:r w:rsidRPr="00D55CFD">
        <w:rPr>
          <w:rFonts w:cstheme="minorHAnsi"/>
          <w:i/>
        </w:rPr>
        <w:t xml:space="preserve">Guía para entender a Pablo de Tarso: Una interpretación del pensamiento paulino. </w:t>
      </w:r>
      <w:r w:rsidRPr="00D55CFD">
        <w:rPr>
          <w:rFonts w:cstheme="minorHAnsi"/>
        </w:rPr>
        <w:t>Madrid: Editorial Trotta, 2018. (clásico, última edición)</w:t>
      </w:r>
    </w:p>
    <w:p w14:paraId="72078737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Piñero, Antonio. </w:t>
      </w:r>
      <w:r w:rsidRPr="00D55CFD">
        <w:rPr>
          <w:rFonts w:cstheme="minorHAnsi"/>
          <w:i/>
        </w:rPr>
        <w:t>Guía para entender el Nuevo Testamento</w:t>
      </w:r>
      <w:r w:rsidRPr="00D55CFD">
        <w:rPr>
          <w:rFonts w:cstheme="minorHAnsi"/>
        </w:rPr>
        <w:t xml:space="preserve">. Madrid: Trotta, 2016. (clásico, última edición) </w:t>
      </w:r>
    </w:p>
    <w:p w14:paraId="25DB4956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Tamez, Elsa. “Cómo entender la carta a los romanos”. </w:t>
      </w:r>
      <w:r w:rsidRPr="00D55CFD">
        <w:rPr>
          <w:rFonts w:cstheme="minorHAnsi"/>
          <w:i/>
        </w:rPr>
        <w:t>RIBLA</w:t>
      </w:r>
      <w:r w:rsidRPr="00D55CFD">
        <w:rPr>
          <w:rFonts w:cstheme="minorHAnsi"/>
        </w:rPr>
        <w:t>, n. 20 (1995): 75-98.</w:t>
      </w:r>
    </w:p>
    <w:p w14:paraId="6899218F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Tuñí</w:t>
      </w:r>
      <w:proofErr w:type="spellEnd"/>
      <w:r w:rsidRPr="00D55CFD">
        <w:rPr>
          <w:rFonts w:cstheme="minorHAnsi"/>
        </w:rPr>
        <w:t xml:space="preserve">, Josep y Xavier Alegre. </w:t>
      </w:r>
      <w:r w:rsidRPr="00D55CFD">
        <w:rPr>
          <w:rFonts w:cstheme="minorHAnsi"/>
          <w:i/>
        </w:rPr>
        <w:t xml:space="preserve">Escritos </w:t>
      </w:r>
      <w:proofErr w:type="spellStart"/>
      <w:r w:rsidRPr="00D55CFD">
        <w:rPr>
          <w:rFonts w:cstheme="minorHAnsi"/>
          <w:i/>
        </w:rPr>
        <w:t>joánicos</w:t>
      </w:r>
      <w:proofErr w:type="spellEnd"/>
      <w:r w:rsidRPr="00D55CFD">
        <w:rPr>
          <w:rFonts w:cstheme="minorHAnsi"/>
          <w:i/>
        </w:rPr>
        <w:t xml:space="preserve"> y cartas católicas</w:t>
      </w:r>
      <w:r w:rsidRPr="00D55CFD">
        <w:rPr>
          <w:rFonts w:cstheme="minorHAnsi"/>
        </w:rPr>
        <w:t xml:space="preserve">. Estella: Verbo Divino, 2022. </w:t>
      </w:r>
    </w:p>
    <w:p w14:paraId="55A9696D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Vouga, </w:t>
      </w:r>
      <w:proofErr w:type="spellStart"/>
      <w:r w:rsidRPr="00D55CFD">
        <w:rPr>
          <w:rFonts w:cstheme="minorHAnsi"/>
        </w:rPr>
        <w:t>Francois</w:t>
      </w:r>
      <w:proofErr w:type="spellEnd"/>
      <w:r w:rsidRPr="00D55CFD">
        <w:rPr>
          <w:rFonts w:cstheme="minorHAnsi"/>
        </w:rPr>
        <w:t xml:space="preserve">. “El corpus paulino”. En </w:t>
      </w:r>
      <w:r w:rsidRPr="00D55CFD">
        <w:rPr>
          <w:rFonts w:cstheme="minorHAnsi"/>
          <w:i/>
        </w:rPr>
        <w:t>Introducción al Nuevo Testamento: su historia, su escritura, su teología</w:t>
      </w:r>
      <w:r w:rsidRPr="00D55CFD">
        <w:rPr>
          <w:rFonts w:cstheme="minorHAnsi"/>
        </w:rPr>
        <w:t xml:space="preserve">, editado por Daniel </w:t>
      </w:r>
      <w:proofErr w:type="spellStart"/>
      <w:r w:rsidRPr="00D55CFD">
        <w:rPr>
          <w:rFonts w:cstheme="minorHAnsi"/>
        </w:rPr>
        <w:t>Marguerat</w:t>
      </w:r>
      <w:proofErr w:type="spellEnd"/>
      <w:r w:rsidRPr="00D55CFD">
        <w:rPr>
          <w:rFonts w:cstheme="minorHAnsi"/>
        </w:rPr>
        <w:t xml:space="preserve">, 139-146. Bilbao: </w:t>
      </w:r>
      <w:proofErr w:type="spellStart"/>
      <w:r w:rsidRPr="00D55CFD">
        <w:rPr>
          <w:rFonts w:cstheme="minorHAnsi"/>
        </w:rPr>
        <w:t>Desclee</w:t>
      </w:r>
      <w:proofErr w:type="spellEnd"/>
      <w:r w:rsidRPr="00D55CFD">
        <w:rPr>
          <w:rFonts w:cstheme="minorHAnsi"/>
        </w:rPr>
        <w:t xml:space="preserve"> de Brouwer, 2008. (clásico, última edición)</w:t>
      </w:r>
    </w:p>
    <w:p w14:paraId="5F3E6BD0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Vouga, </w:t>
      </w:r>
      <w:proofErr w:type="spellStart"/>
      <w:r w:rsidRPr="00D55CFD">
        <w:rPr>
          <w:rFonts w:cstheme="minorHAnsi"/>
        </w:rPr>
        <w:t>Francois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</w:rPr>
        <w:t>Los primeros pasos del cristianismo: escritos, protagonistas, debates</w:t>
      </w:r>
      <w:r w:rsidRPr="00D55CFD">
        <w:rPr>
          <w:rFonts w:cstheme="minorHAnsi"/>
        </w:rPr>
        <w:t>. Estella: Verbo Divino, 2001. (clásico, última edición)</w:t>
      </w:r>
    </w:p>
    <w:p w14:paraId="78BAF602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lastRenderedPageBreak/>
        <w:t xml:space="preserve">White, Michael. </w:t>
      </w:r>
      <w:r w:rsidRPr="00D55CFD">
        <w:rPr>
          <w:rFonts w:cstheme="minorHAnsi"/>
          <w:i/>
        </w:rPr>
        <w:t>De Jesús al cristianismo: el Nuevo Testamento y la fe cristiana</w:t>
      </w:r>
      <w:r w:rsidRPr="00D55CFD">
        <w:rPr>
          <w:rFonts w:cstheme="minorHAnsi"/>
        </w:rPr>
        <w:t>, Traducción de José Pérez Escobar. Estella: Verbo Divino, 2007. (Clásico, última reimpresión 2014)</w:t>
      </w:r>
    </w:p>
    <w:p w14:paraId="377C96B3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Zumstein</w:t>
      </w:r>
      <w:proofErr w:type="spellEnd"/>
      <w:r w:rsidRPr="00D55CFD">
        <w:rPr>
          <w:rFonts w:cstheme="minorHAnsi"/>
        </w:rPr>
        <w:t xml:space="preserve">, Jean. “Las cartas </w:t>
      </w:r>
      <w:proofErr w:type="spellStart"/>
      <w:r w:rsidRPr="00D55CFD">
        <w:rPr>
          <w:rFonts w:cstheme="minorHAnsi"/>
        </w:rPr>
        <w:t>joánicas</w:t>
      </w:r>
      <w:proofErr w:type="spellEnd"/>
      <w:r w:rsidRPr="00D55CFD">
        <w:rPr>
          <w:rFonts w:cstheme="minorHAnsi"/>
        </w:rPr>
        <w:t xml:space="preserve">”. En </w:t>
      </w:r>
      <w:r w:rsidRPr="00D55CFD">
        <w:rPr>
          <w:rFonts w:cstheme="minorHAnsi"/>
          <w:i/>
        </w:rPr>
        <w:t>Introducción al Nuevo Testamento: su historia, su escritura, su teología</w:t>
      </w:r>
      <w:r w:rsidRPr="00D55CFD">
        <w:rPr>
          <w:rFonts w:cstheme="minorHAnsi"/>
        </w:rPr>
        <w:t xml:space="preserve">, editado por Daniel </w:t>
      </w:r>
      <w:proofErr w:type="spellStart"/>
      <w:r w:rsidRPr="00D55CFD">
        <w:rPr>
          <w:rFonts w:cstheme="minorHAnsi"/>
        </w:rPr>
        <w:t>Marguerat</w:t>
      </w:r>
      <w:proofErr w:type="spellEnd"/>
      <w:r w:rsidRPr="00D55CFD">
        <w:rPr>
          <w:rFonts w:cstheme="minorHAnsi"/>
        </w:rPr>
        <w:t xml:space="preserve">, 371-386. Bilbao: </w:t>
      </w:r>
      <w:proofErr w:type="spellStart"/>
      <w:r w:rsidRPr="00D55CFD">
        <w:rPr>
          <w:rFonts w:cstheme="minorHAnsi"/>
        </w:rPr>
        <w:t>Desclee</w:t>
      </w:r>
      <w:proofErr w:type="spellEnd"/>
      <w:r w:rsidRPr="00D55CFD">
        <w:rPr>
          <w:rFonts w:cstheme="minorHAnsi"/>
        </w:rPr>
        <w:t xml:space="preserve"> de Brouwer, 2008. (clásico, última edición)</w:t>
      </w:r>
    </w:p>
    <w:p w14:paraId="41AE2120" w14:textId="77777777" w:rsidR="00020E1A" w:rsidRPr="00D55CFD" w:rsidRDefault="00020E1A" w:rsidP="00020E1A">
      <w:pPr>
        <w:ind w:left="709" w:hanging="709"/>
        <w:jc w:val="both"/>
        <w:rPr>
          <w:rFonts w:eastAsia="Arial" w:cstheme="minorHAnsi"/>
          <w:b/>
          <w:sz w:val="24"/>
          <w:szCs w:val="24"/>
        </w:rPr>
      </w:pPr>
      <w:r w:rsidRPr="00D55CFD">
        <w:rPr>
          <w:rFonts w:eastAsia="Arial" w:cstheme="minorHAnsi"/>
          <w:b/>
          <w:sz w:val="24"/>
          <w:szCs w:val="24"/>
        </w:rPr>
        <w:t>Bibliografía complementaria</w:t>
      </w:r>
    </w:p>
    <w:p w14:paraId="5039A922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Badiola </w:t>
      </w:r>
      <w:proofErr w:type="spellStart"/>
      <w:r w:rsidRPr="00D55CFD">
        <w:rPr>
          <w:rFonts w:cstheme="minorHAnsi"/>
          <w:bCs/>
        </w:rPr>
        <w:t>Saenz</w:t>
      </w:r>
      <w:proofErr w:type="spellEnd"/>
      <w:r w:rsidRPr="00D55CFD">
        <w:rPr>
          <w:rFonts w:cstheme="minorHAnsi"/>
          <w:bCs/>
        </w:rPr>
        <w:t xml:space="preserve"> de Ugarte, José Antonio. “Tensiones entre el judaísmo y el cristianismo en la tercera generación cristiana (</w:t>
      </w:r>
      <w:proofErr w:type="spellStart"/>
      <w:r w:rsidRPr="00D55CFD">
        <w:rPr>
          <w:rFonts w:cstheme="minorHAnsi"/>
          <w:bCs/>
        </w:rPr>
        <w:t>Hch</w:t>
      </w:r>
      <w:proofErr w:type="spellEnd"/>
      <w:r w:rsidRPr="00D55CFD">
        <w:rPr>
          <w:rFonts w:cstheme="minorHAnsi"/>
          <w:bCs/>
        </w:rPr>
        <w:t xml:space="preserve">, </w:t>
      </w:r>
      <w:proofErr w:type="spellStart"/>
      <w:r w:rsidRPr="00D55CFD">
        <w:rPr>
          <w:rFonts w:cstheme="minorHAnsi"/>
          <w:bCs/>
        </w:rPr>
        <w:t>Jn</w:t>
      </w:r>
      <w:proofErr w:type="spellEnd"/>
      <w:r w:rsidRPr="00D55CFD">
        <w:rPr>
          <w:rFonts w:cstheme="minorHAnsi"/>
          <w:bCs/>
        </w:rPr>
        <w:t xml:space="preserve"> y </w:t>
      </w:r>
      <w:proofErr w:type="spellStart"/>
      <w:r w:rsidRPr="00D55CFD">
        <w:rPr>
          <w:rFonts w:cstheme="minorHAnsi"/>
          <w:bCs/>
        </w:rPr>
        <w:t>Ap</w:t>
      </w:r>
      <w:proofErr w:type="spellEnd"/>
      <w:r w:rsidRPr="00D55CFD">
        <w:rPr>
          <w:rFonts w:cstheme="minorHAnsi"/>
          <w:bCs/>
        </w:rPr>
        <w:t xml:space="preserve">)”. </w:t>
      </w:r>
      <w:r w:rsidRPr="00D55CFD">
        <w:rPr>
          <w:rFonts w:cstheme="minorHAnsi"/>
          <w:bCs/>
          <w:i/>
        </w:rPr>
        <w:t>Reseña Bíblica</w:t>
      </w:r>
      <w:r w:rsidRPr="00D55CFD">
        <w:rPr>
          <w:rFonts w:cstheme="minorHAnsi"/>
          <w:bCs/>
        </w:rPr>
        <w:t xml:space="preserve">, n. 98 (2018): 34-42. </w:t>
      </w:r>
    </w:p>
    <w:p w14:paraId="4F1A5564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Cardozo Mindiola, Cristian Daniel. “El juicio en Romanos 14, 10c-12: apuntes exegéticos y teológicos”. </w:t>
      </w:r>
      <w:r w:rsidRPr="00D55CFD">
        <w:rPr>
          <w:rFonts w:cstheme="minorHAnsi"/>
          <w:bCs/>
          <w:i/>
        </w:rPr>
        <w:t xml:space="preserve">Estudios bíblicos </w:t>
      </w:r>
      <w:r w:rsidRPr="00D55CFD">
        <w:rPr>
          <w:rFonts w:cstheme="minorHAnsi"/>
          <w:bCs/>
        </w:rPr>
        <w:t xml:space="preserve">77, Cuaderno 1 (2019): 47-63. </w:t>
      </w:r>
    </w:p>
    <w:p w14:paraId="404AC794" w14:textId="77777777" w:rsidR="00020E1A" w:rsidRPr="00D55CFD" w:rsidRDefault="00020E1A" w:rsidP="00020E1A">
      <w:pPr>
        <w:ind w:left="709" w:hanging="709"/>
        <w:jc w:val="both"/>
        <w:rPr>
          <w:rStyle w:val="Hyperlink"/>
          <w:rFonts w:cstheme="minorHAnsi"/>
          <w:color w:val="auto"/>
          <w:shd w:val="clear" w:color="auto" w:fill="FFFFFF"/>
        </w:rPr>
      </w:pPr>
      <w:r w:rsidRPr="00D55CFD">
        <w:rPr>
          <w:rFonts w:cstheme="minorHAnsi"/>
          <w:bCs/>
        </w:rPr>
        <w:t xml:space="preserve">Liceaga, Gabriel. “San Pablo en la filosofía política contemporánea: un estado de la cuestión”. </w:t>
      </w:r>
      <w:r w:rsidRPr="00D55CFD">
        <w:rPr>
          <w:rFonts w:cstheme="minorHAnsi"/>
          <w:bCs/>
          <w:i/>
        </w:rPr>
        <w:t>Realidad: Revista De Ciencias Sociales y Humanidades</w:t>
      </w:r>
      <w:r w:rsidRPr="00D55CFD">
        <w:rPr>
          <w:rFonts w:cstheme="minorHAnsi"/>
          <w:bCs/>
        </w:rPr>
        <w:t xml:space="preserve">, n. 121 (2009): 471-485. Acceso el 17 de diciembre de 2020. </w:t>
      </w:r>
      <w:hyperlink r:id="rId28" w:history="1">
        <w:r w:rsidRPr="00D55CFD">
          <w:rPr>
            <w:rStyle w:val="Hyperlink"/>
            <w:rFonts w:cstheme="minorHAnsi"/>
            <w:color w:val="auto"/>
            <w:shd w:val="clear" w:color="auto" w:fill="FFFFFF"/>
          </w:rPr>
          <w:t>https://doi.org/10.5377/realidad.v0i121.3322</w:t>
        </w:r>
      </w:hyperlink>
      <w:r w:rsidRPr="00D55CFD">
        <w:rPr>
          <w:rFonts w:cstheme="minorHAnsi"/>
        </w:rPr>
        <w:t xml:space="preserve"> </w:t>
      </w:r>
    </w:p>
    <w:p w14:paraId="0FD741F9" w14:textId="77777777" w:rsidR="00020E1A" w:rsidRPr="00D55CFD" w:rsidRDefault="00020E1A" w:rsidP="00020E1A">
      <w:pPr>
        <w:ind w:left="709" w:hanging="709"/>
        <w:jc w:val="both"/>
        <w:rPr>
          <w:rFonts w:cstheme="minorHAnsi"/>
          <w:u w:val="single"/>
          <w:shd w:val="clear" w:color="auto" w:fill="FFFFFF"/>
        </w:rPr>
      </w:pPr>
      <w:proofErr w:type="spellStart"/>
      <w:r w:rsidRPr="00D55CFD">
        <w:rPr>
          <w:rFonts w:cstheme="minorHAnsi"/>
          <w:bCs/>
        </w:rPr>
        <w:t>Puigdollers</w:t>
      </w:r>
      <w:proofErr w:type="spellEnd"/>
      <w:r w:rsidRPr="00D55CFD">
        <w:rPr>
          <w:rFonts w:cstheme="minorHAnsi"/>
          <w:bCs/>
        </w:rPr>
        <w:t xml:space="preserve"> </w:t>
      </w:r>
      <w:proofErr w:type="spellStart"/>
      <w:r w:rsidRPr="00D55CFD">
        <w:rPr>
          <w:rFonts w:cstheme="minorHAnsi"/>
          <w:bCs/>
        </w:rPr>
        <w:t>Noblom</w:t>
      </w:r>
      <w:proofErr w:type="spellEnd"/>
      <w:r w:rsidRPr="00D55CFD">
        <w:rPr>
          <w:rFonts w:cstheme="minorHAnsi"/>
          <w:bCs/>
        </w:rPr>
        <w:t xml:space="preserve">, Rodolfo. “La Carta a los hebreos y su inserción en las Cartas paulinas”. </w:t>
      </w:r>
      <w:r w:rsidRPr="00D55CFD">
        <w:rPr>
          <w:rFonts w:cstheme="minorHAnsi"/>
          <w:bCs/>
          <w:i/>
        </w:rPr>
        <w:t>Estudios Bíblicos</w:t>
      </w:r>
      <w:r w:rsidRPr="00D55CFD">
        <w:rPr>
          <w:rFonts w:cstheme="minorHAnsi"/>
          <w:bCs/>
        </w:rPr>
        <w:t xml:space="preserve"> 74, Cuaderno 1 (2016): 51-76.</w:t>
      </w:r>
    </w:p>
    <w:p w14:paraId="500AB2B1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457603D9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5B7E639D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1AC05854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60093D45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5D806717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21FFD432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6E7C38C9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2E9B60D2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19DE1E0D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79339051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4A346B16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57FD07FA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2127EB9F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1386F886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sz w:val="24"/>
          <w:szCs w:val="24"/>
        </w:rPr>
      </w:pPr>
    </w:p>
    <w:p w14:paraId="3BF8E447" w14:textId="77777777" w:rsidR="00020E1A" w:rsidRPr="00D55CFD" w:rsidRDefault="00020E1A" w:rsidP="00020E1A">
      <w:pPr>
        <w:pStyle w:val="Heading1"/>
      </w:pPr>
      <w:bookmarkStart w:id="30" w:name="_Toc144389426"/>
      <w:bookmarkStart w:id="31" w:name="_Toc166505043"/>
      <w:r w:rsidRPr="00D55CFD">
        <w:lastRenderedPageBreak/>
        <w:t>IV CUATRIMESTRE</w:t>
      </w:r>
      <w:bookmarkEnd w:id="30"/>
      <w:bookmarkEnd w:id="31"/>
    </w:p>
    <w:p w14:paraId="565A4917" w14:textId="77777777" w:rsidR="00020E1A" w:rsidRPr="00D55CFD" w:rsidRDefault="00020E1A" w:rsidP="00020E1A">
      <w:pPr>
        <w:pStyle w:val="Heading2"/>
      </w:pPr>
      <w:bookmarkStart w:id="32" w:name="_Toc144389427"/>
      <w:bookmarkStart w:id="33" w:name="_Toc166505044"/>
      <w:r w:rsidRPr="00D55CFD">
        <w:t>CTX108 Historia y Realidad Latinoamericana</w:t>
      </w:r>
      <w:bookmarkEnd w:id="32"/>
      <w:bookmarkEnd w:id="33"/>
    </w:p>
    <w:p w14:paraId="60B2D444" w14:textId="77777777" w:rsidR="00020E1A" w:rsidRPr="00D55CFD" w:rsidRDefault="00020E1A" w:rsidP="00020E1A">
      <w:pPr>
        <w:jc w:val="both"/>
      </w:pPr>
      <w:r w:rsidRPr="00D55CFD">
        <w:rPr>
          <w:b/>
          <w:bCs/>
        </w:rPr>
        <w:t>Nota:</w:t>
      </w:r>
      <w:r w:rsidRPr="00D55CFD">
        <w:t xml:space="preserve"> En este curso se actualizó casi toda la bibliografía para cubrir los temas aprobados por CONESUP, pero tomando en cuenta la realidad actual. </w:t>
      </w:r>
    </w:p>
    <w:p w14:paraId="47861789" w14:textId="77777777" w:rsidR="00020E1A" w:rsidRPr="00D55CFD" w:rsidRDefault="00020E1A" w:rsidP="00020E1A">
      <w:pPr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7E41ACA5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t xml:space="preserve">Acuña, Guillermo. </w:t>
      </w:r>
      <w:r w:rsidRPr="00D55CFD">
        <w:rPr>
          <w:rFonts w:cstheme="minorHAnsi"/>
          <w:i/>
          <w:noProof/>
        </w:rPr>
        <w:t>Déjennos pasar: Migraciones y Transhumancia en Centroamérica.</w:t>
      </w:r>
      <w:r w:rsidRPr="00D55CFD">
        <w:rPr>
          <w:rFonts w:cstheme="minorHAnsi"/>
          <w:noProof/>
        </w:rPr>
        <w:t xml:space="preserve"> San José: Amargort Ediciones, 2019. </w:t>
      </w:r>
    </w:p>
    <w:p w14:paraId="388939E4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Angarita, Carlos. “Pensamiento crítico y análisis teológico de la realidad”. </w:t>
      </w:r>
      <w:r w:rsidRPr="00D55CFD">
        <w:rPr>
          <w:rFonts w:cstheme="minorHAnsi"/>
          <w:i/>
        </w:rPr>
        <w:t>Realidad,</w:t>
      </w:r>
      <w:r w:rsidRPr="00D55CFD">
        <w:rPr>
          <w:rFonts w:cstheme="minorHAnsi"/>
        </w:rPr>
        <w:t xml:space="preserve"> no. 121 (2009): pp. 535-561. </w:t>
      </w:r>
    </w:p>
    <w:p w14:paraId="037EB4BA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t xml:space="preserve">Bookchin, Murray. </w:t>
      </w:r>
      <w:r w:rsidRPr="00D55CFD">
        <w:rPr>
          <w:rFonts w:cstheme="minorHAnsi"/>
          <w:i/>
          <w:noProof/>
        </w:rPr>
        <w:t>Rehacer la sociedad: Senderos hacia un futuro verde.</w:t>
      </w:r>
      <w:r w:rsidRPr="00D55CFD">
        <w:rPr>
          <w:rFonts w:cstheme="minorHAnsi"/>
          <w:noProof/>
        </w:rPr>
        <w:t xml:space="preserve"> Santiago: LOM Ediciones, 2012. (clásico, última edición)</w:t>
      </w:r>
    </w:p>
    <w:p w14:paraId="2EE7EF54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Castro, Augusto. </w:t>
      </w:r>
      <w:r w:rsidRPr="00D55CFD">
        <w:rPr>
          <w:rFonts w:cstheme="minorHAnsi"/>
          <w:i/>
        </w:rPr>
        <w:t>El desafío de un pensar diferente: pensamiento, sociedad y naturaleza.</w:t>
      </w:r>
      <w:r w:rsidRPr="00D55CFD">
        <w:rPr>
          <w:rFonts w:cstheme="minorHAnsi"/>
        </w:rPr>
        <w:t xml:space="preserve"> Buenos Aires: CLACSO, 2018. </w:t>
      </w:r>
      <w:r w:rsidRPr="00D55CFD">
        <w:rPr>
          <w:rFonts w:cstheme="minorHAnsi"/>
          <w:noProof/>
        </w:rPr>
        <w:t>(clásico, última edición)</w:t>
      </w:r>
    </w:p>
    <w:p w14:paraId="12D5465B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</w:rPr>
        <w:t xml:space="preserve">Duarte, </w:t>
      </w:r>
      <w:proofErr w:type="spellStart"/>
      <w:r w:rsidRPr="00D55CFD">
        <w:rPr>
          <w:rFonts w:cstheme="minorHAnsi"/>
        </w:rPr>
        <w:t>Klaudio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</w:rPr>
        <w:t>Género, generaciones y derecho: nuevos enfoques de trabajo con jóvenes. Una caja de herramientas</w:t>
      </w:r>
      <w:r w:rsidRPr="00D55CFD">
        <w:rPr>
          <w:rFonts w:cstheme="minorHAnsi"/>
        </w:rPr>
        <w:t xml:space="preserve">. Bolivia: </w:t>
      </w:r>
      <w:proofErr w:type="spellStart"/>
      <w:r w:rsidRPr="00D55CFD">
        <w:rPr>
          <w:rFonts w:cstheme="minorHAnsi"/>
        </w:rPr>
        <w:t>Family</w:t>
      </w:r>
      <w:proofErr w:type="spellEnd"/>
      <w:r w:rsidRPr="00D55CFD">
        <w:rPr>
          <w:rFonts w:cstheme="minorHAnsi"/>
        </w:rPr>
        <w:t xml:space="preserve"> Care International, 2006. </w:t>
      </w:r>
      <w:r w:rsidRPr="00D55CFD">
        <w:rPr>
          <w:rFonts w:cstheme="minorHAnsi"/>
          <w:noProof/>
        </w:rPr>
        <w:t>(clásico, última edición)</w:t>
      </w:r>
    </w:p>
    <w:p w14:paraId="1AF8C68F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t xml:space="preserve">García Linera, Alvaro. “El futuro de la izquierda y la dignidad humana”. En </w:t>
      </w:r>
      <w:r w:rsidRPr="00D55CFD">
        <w:rPr>
          <w:rFonts w:cstheme="minorHAnsi"/>
          <w:i/>
          <w:noProof/>
        </w:rPr>
        <w:t>Las sendas abiertas en América Latina: aprendizajes y desafíos para una nueva senda de transformaciones</w:t>
      </w:r>
      <w:r w:rsidRPr="00D55CFD">
        <w:rPr>
          <w:rFonts w:cstheme="minorHAnsi"/>
          <w:noProof/>
        </w:rPr>
        <w:t xml:space="preserve">, compilado por Daniel Filmus y Lucila Rosso, 197-203. Buenos Aires: CLACSO, 2019. </w:t>
      </w:r>
    </w:p>
    <w:p w14:paraId="54E629F3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Giddens, Anthony y Philip Sutton. </w:t>
      </w:r>
      <w:r w:rsidRPr="00D55CFD">
        <w:rPr>
          <w:rFonts w:cstheme="minorHAnsi"/>
          <w:i/>
          <w:lang w:val="es-ES"/>
        </w:rPr>
        <w:t>Conceptos esenciales de sociología</w:t>
      </w:r>
      <w:r w:rsidRPr="00D55CFD">
        <w:rPr>
          <w:rFonts w:cstheme="minorHAnsi"/>
          <w:lang w:val="es-ES"/>
        </w:rPr>
        <w:t xml:space="preserve">. España: Alianza Editorial, 2015. </w:t>
      </w:r>
      <w:r w:rsidRPr="00D55CFD">
        <w:rPr>
          <w:rFonts w:cstheme="minorHAnsi"/>
          <w:noProof/>
        </w:rPr>
        <w:t>(clásico, última edición)</w:t>
      </w:r>
    </w:p>
    <w:p w14:paraId="1CE42C7E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t xml:space="preserve">Iazzetta, Osvaldo. “Liderazgos y estabilidad presidencial: las democracias sudamericanas y sus vaivenes”. En </w:t>
      </w:r>
      <w:r w:rsidRPr="00D55CFD">
        <w:rPr>
          <w:rFonts w:cstheme="minorHAnsi"/>
          <w:i/>
          <w:noProof/>
        </w:rPr>
        <w:t>Giros políticos y desafíos democráticos en América Latina</w:t>
      </w:r>
      <w:r w:rsidRPr="00D55CFD">
        <w:rPr>
          <w:rFonts w:cstheme="minorHAnsi"/>
          <w:noProof/>
        </w:rPr>
        <w:t xml:space="preserve">, coordinado por Gerardo Caetano y Fernando Mayorga, 199-220. Buenos Aires: CLACSO, 2020. </w:t>
      </w:r>
    </w:p>
    <w:p w14:paraId="788B8FBF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t xml:space="preserve">Llorenti, Sacha. “Bolivia en el sistema multilateral de gobernanza: Amenazas y desafíos de la agenda global”. En </w:t>
      </w:r>
      <w:r w:rsidRPr="00D55CFD">
        <w:rPr>
          <w:rFonts w:cstheme="minorHAnsi"/>
          <w:i/>
          <w:noProof/>
        </w:rPr>
        <w:t>Las sendas abiertas en América Latina: aprendizajes y desafíos para una nueva senda de transformaciones</w:t>
      </w:r>
      <w:r w:rsidRPr="00D55CFD">
        <w:rPr>
          <w:rFonts w:cstheme="minorHAnsi"/>
          <w:noProof/>
        </w:rPr>
        <w:t>, compilado por Daniel Filmus y Lucila Rosso, 207-219. Buenos Aires: CLACSO, 2019.</w:t>
      </w:r>
    </w:p>
    <w:p w14:paraId="1D169883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t>Mallimaci, Fortunato. “Ciencias sociales y teologías: los pobres y el pueblo en las Teologías de la Liberación en Argentina”. En La religión ante los problemas sociales: Espiritualidad, poder y sociabilidad en América Latina, compilado por Verónica Giménez Béliveau, 283-315. Buenos Aires: CLACSO, 2020.</w:t>
      </w:r>
    </w:p>
    <w:p w14:paraId="06E59277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t xml:space="preserve">Marañon Pimentel, Boris. “Hacia una caracterización no eurocéntrica de la crisis global actual del patrón de poder colonial-moderno y la solidaridad económica”. En </w:t>
      </w:r>
      <w:r w:rsidRPr="00D55CFD">
        <w:rPr>
          <w:rFonts w:cstheme="minorHAnsi"/>
          <w:i/>
          <w:noProof/>
        </w:rPr>
        <w:t>Solidaridad económica, buenos víveres y descolonialidad del poder</w:t>
      </w:r>
      <w:r w:rsidRPr="00D55CFD">
        <w:rPr>
          <w:rFonts w:cstheme="minorHAnsi"/>
          <w:noProof/>
        </w:rPr>
        <w:t xml:space="preserve">, coordinado por Boris Marañon Pimentel, 23-39. México: UNAM/CLACSO, 2019. </w:t>
      </w:r>
    </w:p>
    <w:p w14:paraId="30308D8A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lastRenderedPageBreak/>
        <w:t xml:space="preserve">Martínez, Jarrison. “Tendencias globales y la emergencia de la economía social y solidaria”. En </w:t>
      </w:r>
      <w:r w:rsidRPr="00D55CFD">
        <w:rPr>
          <w:rFonts w:cstheme="minorHAnsi"/>
          <w:i/>
          <w:noProof/>
        </w:rPr>
        <w:t>Solidaridad económica, buenos víveres y descolonialidad del poder</w:t>
      </w:r>
      <w:r w:rsidRPr="00D55CFD">
        <w:rPr>
          <w:rFonts w:cstheme="minorHAnsi"/>
          <w:noProof/>
        </w:rPr>
        <w:t>, coordinado por Boris Marañon Pimentel, 41-52. México: UNAM/CLACSO, 2019.</w:t>
      </w:r>
    </w:p>
    <w:p w14:paraId="51B2A459" w14:textId="77777777" w:rsidR="00020E1A" w:rsidRPr="00D55CFD" w:rsidRDefault="00020E1A" w:rsidP="00020E1A">
      <w:pPr>
        <w:ind w:left="709" w:hanging="709"/>
        <w:jc w:val="both"/>
        <w:rPr>
          <w:rFonts w:cstheme="minorHAnsi"/>
          <w:i/>
          <w:lang w:val="es-ES"/>
        </w:rPr>
      </w:pPr>
      <w:proofErr w:type="spellStart"/>
      <w:r w:rsidRPr="00D55CFD">
        <w:rPr>
          <w:rFonts w:cstheme="minorHAnsi"/>
        </w:rPr>
        <w:t>Pleyers</w:t>
      </w:r>
      <w:proofErr w:type="spellEnd"/>
      <w:r w:rsidRPr="00D55CFD">
        <w:rPr>
          <w:rFonts w:cstheme="minorHAnsi"/>
        </w:rPr>
        <w:t xml:space="preserve">, Geoffrey. </w:t>
      </w:r>
      <w:r w:rsidRPr="00D55CFD">
        <w:rPr>
          <w:rFonts w:cstheme="minorHAnsi"/>
          <w:i/>
          <w:lang w:val="es-ES"/>
        </w:rPr>
        <w:t xml:space="preserve">Movimientos sociales en el siglo XXI: perspectivas y herramientas analíticas. </w:t>
      </w:r>
      <w:r w:rsidRPr="00D55CFD">
        <w:rPr>
          <w:rFonts w:cstheme="minorHAnsi"/>
          <w:lang w:val="es-ES"/>
        </w:rPr>
        <w:t xml:space="preserve">Buenos Aires: CLACSO, 2018. </w:t>
      </w:r>
      <w:r w:rsidRPr="00D55CFD">
        <w:rPr>
          <w:rFonts w:cstheme="minorHAnsi"/>
          <w:noProof/>
        </w:rPr>
        <w:t>(clásico, última edición)</w:t>
      </w:r>
    </w:p>
    <w:p w14:paraId="4D57D388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t xml:space="preserve">Quiroga, Hugo. “El asiento del poder. El pueblo y el enigma de la representación”. ”. En </w:t>
      </w:r>
      <w:r w:rsidRPr="00D55CFD">
        <w:rPr>
          <w:rFonts w:cstheme="minorHAnsi"/>
          <w:i/>
          <w:noProof/>
        </w:rPr>
        <w:t>Giros políticos y desafío democráticos en América Latina</w:t>
      </w:r>
      <w:r w:rsidRPr="00D55CFD">
        <w:rPr>
          <w:rFonts w:cstheme="minorHAnsi"/>
          <w:noProof/>
        </w:rPr>
        <w:t>, coordinado por Gerardo Caetano y Fernando Mayorga, 221-239. Buenos Aires: CLACSO, 2020.</w:t>
      </w:r>
    </w:p>
    <w:p w14:paraId="3D5AE325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Roitman</w:t>
      </w:r>
      <w:proofErr w:type="spellEnd"/>
      <w:r w:rsidRPr="00D55CFD">
        <w:rPr>
          <w:rFonts w:cstheme="minorHAnsi"/>
        </w:rPr>
        <w:t xml:space="preserve">, Marcos. </w:t>
      </w:r>
      <w:r w:rsidRPr="00D55CFD">
        <w:rPr>
          <w:rFonts w:cstheme="minorHAnsi"/>
          <w:i/>
        </w:rPr>
        <w:t xml:space="preserve">Pensar América Latina: el desarrollo de la sociología latinoamericana. </w:t>
      </w:r>
      <w:r w:rsidRPr="00D55CFD">
        <w:rPr>
          <w:rFonts w:cstheme="minorHAnsi"/>
        </w:rPr>
        <w:t xml:space="preserve">Buenos Aires: CLACSO, 2008. </w:t>
      </w:r>
      <w:r w:rsidRPr="00D55CFD">
        <w:rPr>
          <w:rFonts w:cstheme="minorHAnsi"/>
          <w:noProof/>
        </w:rPr>
        <w:t>(clásico, última edición)</w:t>
      </w:r>
    </w:p>
    <w:p w14:paraId="62C8DB01" w14:textId="77777777" w:rsidR="00020E1A" w:rsidRPr="00D55CFD" w:rsidRDefault="00020E1A" w:rsidP="00020E1A">
      <w:pPr>
        <w:ind w:left="709" w:hanging="709"/>
        <w:jc w:val="both"/>
        <w:rPr>
          <w:rFonts w:cstheme="minorHAnsi"/>
          <w:noProof/>
        </w:rPr>
      </w:pPr>
      <w:r w:rsidRPr="00D55CFD">
        <w:rPr>
          <w:rFonts w:cstheme="minorHAnsi"/>
          <w:noProof/>
        </w:rPr>
        <w:t xml:space="preserve">Sandoval García, Carlos. “Zonas de contacto entre las ciencias sociales”. En </w:t>
      </w:r>
      <w:r w:rsidRPr="00D55CFD">
        <w:rPr>
          <w:rFonts w:cstheme="minorHAnsi"/>
          <w:i/>
          <w:noProof/>
        </w:rPr>
        <w:t>Género y Religión: sospechas y aportes para la reflexión</w:t>
      </w:r>
      <w:r w:rsidRPr="00D55CFD">
        <w:rPr>
          <w:rFonts w:cstheme="minorHAnsi"/>
          <w:noProof/>
        </w:rPr>
        <w:t>, coordinado por Mireya Baltodano y Gabriela Miranda García, 177-191. San José: Editorial SEBILA, 2009. (clásico, última edición)</w:t>
      </w:r>
    </w:p>
    <w:p w14:paraId="4E86AA07" w14:textId="77777777" w:rsidR="00020E1A" w:rsidRPr="00D55CFD" w:rsidRDefault="00020E1A" w:rsidP="00020E1A">
      <w:pPr>
        <w:spacing w:after="0" w:line="240" w:lineRule="auto"/>
        <w:ind w:left="709" w:hanging="709"/>
        <w:jc w:val="both"/>
        <w:rPr>
          <w:rFonts w:cstheme="minorHAnsi"/>
          <w:noProof/>
          <w:sz w:val="24"/>
          <w:szCs w:val="24"/>
        </w:rPr>
      </w:pPr>
      <w:r w:rsidRPr="00D55CFD">
        <w:rPr>
          <w:rFonts w:cstheme="minorHAnsi"/>
          <w:noProof/>
        </w:rPr>
        <w:t xml:space="preserve">Santos, Boaventura. </w:t>
      </w:r>
      <w:r w:rsidRPr="00D55CFD">
        <w:rPr>
          <w:rFonts w:cstheme="minorHAnsi"/>
          <w:i/>
          <w:noProof/>
        </w:rPr>
        <w:t>La cruel pedagogía del virus</w:t>
      </w:r>
      <w:r w:rsidRPr="00D55CFD">
        <w:rPr>
          <w:rFonts w:cstheme="minorHAnsi"/>
          <w:noProof/>
        </w:rPr>
        <w:t>. Buenos Aires: CLACSO, 2020.</w:t>
      </w:r>
    </w:p>
    <w:p w14:paraId="1F35A144" w14:textId="77777777" w:rsidR="00020E1A" w:rsidRPr="00D55CFD" w:rsidRDefault="00020E1A" w:rsidP="00020E1A">
      <w:pPr>
        <w:spacing w:after="0" w:line="240" w:lineRule="auto"/>
        <w:ind w:left="709" w:hanging="709"/>
        <w:jc w:val="both"/>
        <w:rPr>
          <w:b/>
          <w:bCs/>
          <w:sz w:val="24"/>
          <w:szCs w:val="24"/>
        </w:rPr>
      </w:pPr>
    </w:p>
    <w:p w14:paraId="6778758F" w14:textId="77777777" w:rsidR="00020E1A" w:rsidRPr="00D55CFD" w:rsidRDefault="00020E1A" w:rsidP="00020E1A">
      <w:pPr>
        <w:spacing w:after="0" w:line="240" w:lineRule="auto"/>
        <w:ind w:left="709" w:hanging="709"/>
        <w:jc w:val="both"/>
        <w:rPr>
          <w:b/>
          <w:bCs/>
          <w:sz w:val="24"/>
          <w:szCs w:val="24"/>
        </w:rPr>
      </w:pPr>
    </w:p>
    <w:p w14:paraId="1342D036" w14:textId="77777777" w:rsidR="00020E1A" w:rsidRPr="00D55CFD" w:rsidRDefault="00020E1A" w:rsidP="00020E1A">
      <w:pPr>
        <w:spacing w:after="0" w:line="240" w:lineRule="auto"/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053A5241" w14:textId="77777777" w:rsidR="00020E1A" w:rsidRPr="00D55CFD" w:rsidRDefault="00020E1A" w:rsidP="00020E1A">
      <w:pPr>
        <w:spacing w:after="0" w:line="240" w:lineRule="auto"/>
        <w:ind w:left="709" w:hanging="709"/>
        <w:jc w:val="both"/>
        <w:rPr>
          <w:b/>
          <w:bCs/>
          <w:sz w:val="24"/>
          <w:szCs w:val="24"/>
        </w:rPr>
      </w:pPr>
    </w:p>
    <w:p w14:paraId="297248A7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noProof/>
          <w:lang w:val="en-US"/>
        </w:rPr>
      </w:pPr>
      <w:bookmarkStart w:id="34" w:name="_Toc144389428"/>
      <w:r w:rsidRPr="00D55CFD">
        <w:rPr>
          <w:rFonts w:cstheme="minorHAnsi"/>
          <w:bCs/>
          <w:noProof/>
        </w:rPr>
        <w:t xml:space="preserve">Valdivieso, Magdalena y Carmen Teresa García. “Una aproximación al Movimiento de Mujeres en América Latina: De los grupos de autoconciencia a las redes nacionales y trasnacionales”. </w:t>
      </w:r>
      <w:r w:rsidRPr="00D55CFD">
        <w:rPr>
          <w:rFonts w:cstheme="minorHAnsi"/>
          <w:bCs/>
          <w:i/>
          <w:noProof/>
        </w:rPr>
        <w:t>Observatorio Social de América Latina</w:t>
      </w:r>
      <w:r w:rsidRPr="00D55CFD">
        <w:rPr>
          <w:rFonts w:cstheme="minorHAnsi"/>
          <w:bCs/>
          <w:noProof/>
        </w:rPr>
        <w:t xml:space="preserve">, n. 18 (2005): 41-56. Acceso el 18 de diciembre de 2020. </w:t>
      </w:r>
      <w:hyperlink r:id="rId29" w:history="1">
        <w:r w:rsidRPr="00D55CFD">
          <w:rPr>
            <w:rStyle w:val="Hyperlink"/>
            <w:rFonts w:cstheme="minorHAnsi"/>
            <w:bCs/>
            <w:noProof/>
            <w:color w:val="auto"/>
            <w:lang w:val="en-US"/>
          </w:rPr>
          <w:t>http://biblioteca.clacso.edu.ar/clacso/osal/20110318071025/4GarciaValdivieso.pdf</w:t>
        </w:r>
      </w:hyperlink>
      <w:r w:rsidRPr="00D55CFD">
        <w:rPr>
          <w:rFonts w:cstheme="minorHAnsi"/>
          <w:bCs/>
          <w:noProof/>
          <w:lang w:val="en-US"/>
        </w:rPr>
        <w:t xml:space="preserve"> </w:t>
      </w:r>
    </w:p>
    <w:p w14:paraId="2059FB9F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noProof/>
        </w:rPr>
      </w:pPr>
      <w:r w:rsidRPr="00D55CFD">
        <w:rPr>
          <w:rFonts w:cstheme="minorHAnsi"/>
          <w:bCs/>
          <w:noProof/>
          <w:lang w:val="en-US"/>
        </w:rPr>
        <w:t xml:space="preserve">Mignolo, Walter. </w:t>
      </w:r>
      <w:r w:rsidRPr="00D55CFD">
        <w:rPr>
          <w:rFonts w:cstheme="minorHAnsi"/>
          <w:bCs/>
          <w:i/>
          <w:iCs/>
          <w:noProof/>
        </w:rPr>
        <w:t>La idea de América Latina: La herida colonial y la opción decolonial</w:t>
      </w:r>
      <w:r w:rsidRPr="00D55CFD">
        <w:rPr>
          <w:rFonts w:cstheme="minorHAnsi"/>
          <w:bCs/>
          <w:noProof/>
        </w:rPr>
        <w:t xml:space="preserve">. Barcelona: Editorial Gedisa, 2007. Acceso el 18 de diciembre de 2020. </w:t>
      </w:r>
      <w:hyperlink r:id="rId30" w:history="1">
        <w:r w:rsidRPr="00D55CFD">
          <w:rPr>
            <w:rStyle w:val="Hyperlink"/>
            <w:rFonts w:cstheme="minorHAnsi"/>
            <w:bCs/>
            <w:noProof/>
            <w:color w:val="auto"/>
          </w:rPr>
          <w:t>http://www.ceapedi.com.ar/imagenes/biblioteca/libreria/420.pdf</w:t>
        </w:r>
      </w:hyperlink>
      <w:r w:rsidRPr="00D55CFD">
        <w:rPr>
          <w:rFonts w:cstheme="minorHAnsi"/>
          <w:bCs/>
          <w:noProof/>
        </w:rPr>
        <w:t xml:space="preserve">  </w:t>
      </w:r>
    </w:p>
    <w:p w14:paraId="3716CB25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noProof/>
        </w:rPr>
      </w:pPr>
      <w:r w:rsidRPr="00D55CFD">
        <w:rPr>
          <w:rFonts w:cstheme="minorHAnsi"/>
          <w:bCs/>
          <w:noProof/>
        </w:rPr>
        <w:t xml:space="preserve">Puyana Mutis, Alicia. “El retorno al extractivismo en América Latina: ¿Ruptura o profundización del modelo de economía liberal y por qué ahora?” </w:t>
      </w:r>
      <w:r w:rsidRPr="00D55CFD">
        <w:rPr>
          <w:rFonts w:cstheme="minorHAnsi"/>
          <w:bCs/>
          <w:i/>
          <w:iCs/>
          <w:noProof/>
        </w:rPr>
        <w:t>Espiral: Estudios sobre Estado y Sociedad</w:t>
      </w:r>
      <w:r w:rsidRPr="00D55CFD">
        <w:rPr>
          <w:rFonts w:cstheme="minorHAnsi"/>
          <w:bCs/>
          <w:noProof/>
        </w:rPr>
        <w:t xml:space="preserve"> 24, n. 69 (2017): 73-113. Acceso el 18 de diciembre de 2020. </w:t>
      </w:r>
      <w:hyperlink r:id="rId31" w:history="1">
        <w:r w:rsidRPr="00D55CFD">
          <w:rPr>
            <w:rStyle w:val="Hyperlink"/>
            <w:rFonts w:cstheme="minorHAnsi"/>
            <w:bCs/>
            <w:noProof/>
            <w:color w:val="auto"/>
          </w:rPr>
          <w:t>http://www.scielo.org.mx/pdf/espiral/v24n69/1665-0565-espiral-24-69-00073.pdf</w:t>
        </w:r>
      </w:hyperlink>
      <w:r w:rsidRPr="00D55CFD">
        <w:rPr>
          <w:rFonts w:cstheme="minorHAnsi"/>
          <w:bCs/>
          <w:noProof/>
        </w:rPr>
        <w:t xml:space="preserve"> </w:t>
      </w:r>
    </w:p>
    <w:p w14:paraId="007C0FC1" w14:textId="77777777" w:rsidR="00020E1A" w:rsidRPr="00D55CFD" w:rsidRDefault="00020E1A" w:rsidP="00020E1A">
      <w:pPr>
        <w:ind w:left="709" w:hanging="709"/>
        <w:jc w:val="both"/>
        <w:rPr>
          <w:rFonts w:cstheme="minorHAnsi"/>
          <w:bCs/>
          <w:noProof/>
        </w:rPr>
      </w:pPr>
      <w:r w:rsidRPr="00D55CFD">
        <w:rPr>
          <w:rFonts w:cstheme="minorHAnsi"/>
          <w:bCs/>
          <w:noProof/>
        </w:rPr>
        <w:t xml:space="preserve">Ugarteche, Oscar. </w:t>
      </w:r>
      <w:r w:rsidRPr="00D55CFD">
        <w:rPr>
          <w:rFonts w:cstheme="minorHAnsi"/>
          <w:bCs/>
          <w:i/>
          <w:noProof/>
        </w:rPr>
        <w:t>La crisis global y la regionalización: una visión desde América Latina</w:t>
      </w:r>
      <w:r w:rsidRPr="00D55CFD">
        <w:rPr>
          <w:rFonts w:cstheme="minorHAnsi"/>
          <w:bCs/>
          <w:noProof/>
        </w:rPr>
        <w:t xml:space="preserve">. Lima: LATINDADD, 2009. </w:t>
      </w:r>
      <w:r w:rsidRPr="00D55CFD">
        <w:rPr>
          <w:rFonts w:cstheme="minorHAnsi"/>
          <w:noProof/>
        </w:rPr>
        <w:t>(clásico, última edición)</w:t>
      </w:r>
    </w:p>
    <w:p w14:paraId="32751344" w14:textId="77777777" w:rsidR="00020E1A" w:rsidRPr="00D55CFD" w:rsidRDefault="00020E1A" w:rsidP="00020E1A"/>
    <w:p w14:paraId="5070DB5D" w14:textId="77777777" w:rsidR="00020E1A" w:rsidRPr="00D55CFD" w:rsidRDefault="00020E1A" w:rsidP="00020E1A"/>
    <w:p w14:paraId="149C64F4" w14:textId="77777777" w:rsidR="00020E1A" w:rsidRPr="00D55CFD" w:rsidRDefault="00020E1A" w:rsidP="00020E1A">
      <w:pPr>
        <w:pStyle w:val="Heading2"/>
      </w:pPr>
      <w:bookmarkStart w:id="35" w:name="_Toc166505045"/>
      <w:r w:rsidRPr="00D55CFD">
        <w:t>CTX113 Cristología</w:t>
      </w:r>
      <w:bookmarkEnd w:id="34"/>
      <w:bookmarkEnd w:id="35"/>
    </w:p>
    <w:p w14:paraId="4ED99E7C" w14:textId="77777777" w:rsidR="00020E1A" w:rsidRPr="00D55CFD" w:rsidRDefault="00020E1A" w:rsidP="00020E1A">
      <w:pPr>
        <w:spacing w:line="240" w:lineRule="auto"/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0DA1DD95" w14:textId="77777777" w:rsidR="00020E1A" w:rsidRPr="00D55CFD" w:rsidRDefault="00020E1A" w:rsidP="00020E1A">
      <w:pPr>
        <w:ind w:left="709" w:right="49" w:hanging="709"/>
        <w:jc w:val="both"/>
        <w:rPr>
          <w:rFonts w:cstheme="minorHAnsi"/>
          <w:lang w:val="es-ES"/>
        </w:rPr>
      </w:pPr>
      <w:proofErr w:type="spellStart"/>
      <w:r w:rsidRPr="00D55CFD">
        <w:rPr>
          <w:rFonts w:cstheme="minorHAnsi"/>
          <w:lang w:val="es-ES"/>
        </w:rPr>
        <w:t>Boff</w:t>
      </w:r>
      <w:proofErr w:type="spellEnd"/>
      <w:r w:rsidRPr="00D55CFD">
        <w:rPr>
          <w:rFonts w:cstheme="minorHAnsi"/>
          <w:lang w:val="es-ES"/>
        </w:rPr>
        <w:t>, Leonardo.</w:t>
      </w:r>
      <w:r w:rsidRPr="00D55CFD">
        <w:rPr>
          <w:rFonts w:cstheme="minorHAnsi"/>
        </w:rPr>
        <w:t xml:space="preserve"> </w:t>
      </w:r>
      <w:r w:rsidRPr="00D55CFD">
        <w:rPr>
          <w:rFonts w:cstheme="minorHAnsi"/>
          <w:i/>
          <w:iCs/>
          <w:lang w:val="es-ES"/>
        </w:rPr>
        <w:t>Ecología: Grito de la tierra, grito de los pobres.</w:t>
      </w:r>
      <w:r w:rsidRPr="00D55CFD">
        <w:rPr>
          <w:rFonts w:cstheme="minorHAnsi"/>
          <w:lang w:val="es-ES"/>
        </w:rPr>
        <w:t xml:space="preserve"> Madrid: Trotta, 1996. (Clásico, última reimpresión, 2011)</w:t>
      </w:r>
    </w:p>
    <w:p w14:paraId="15BE4B23" w14:textId="77777777" w:rsidR="00020E1A" w:rsidRPr="00D55CFD" w:rsidRDefault="00020E1A" w:rsidP="00020E1A">
      <w:pPr>
        <w:ind w:left="709" w:right="49" w:hanging="709"/>
        <w:jc w:val="both"/>
        <w:rPr>
          <w:rFonts w:cstheme="minorHAnsi"/>
          <w:lang w:val="es-ES"/>
        </w:rPr>
      </w:pPr>
      <w:proofErr w:type="spellStart"/>
      <w:r w:rsidRPr="00D55CFD">
        <w:rPr>
          <w:rFonts w:cstheme="minorHAnsi"/>
        </w:rPr>
        <w:lastRenderedPageBreak/>
        <w:t>Boff</w:t>
      </w:r>
      <w:proofErr w:type="spellEnd"/>
      <w:r w:rsidRPr="00D55CFD">
        <w:rPr>
          <w:rFonts w:cstheme="minorHAnsi"/>
        </w:rPr>
        <w:t xml:space="preserve">, Leonardo. </w:t>
      </w:r>
      <w:r w:rsidRPr="00D55CFD">
        <w:rPr>
          <w:rFonts w:cstheme="minorHAnsi"/>
          <w:i/>
          <w:lang w:val="es-ES"/>
        </w:rPr>
        <w:t xml:space="preserve">La fe en la periferia del mundo. </w:t>
      </w:r>
      <w:r w:rsidRPr="00D55CFD">
        <w:rPr>
          <w:rFonts w:cstheme="minorHAnsi"/>
          <w:lang w:val="es-ES"/>
        </w:rPr>
        <w:t xml:space="preserve">Santander: Sal </w:t>
      </w:r>
      <w:proofErr w:type="spellStart"/>
      <w:r w:rsidRPr="00D55CFD">
        <w:rPr>
          <w:rFonts w:cstheme="minorHAnsi"/>
          <w:lang w:val="es-ES"/>
        </w:rPr>
        <w:t>Terrae</w:t>
      </w:r>
      <w:proofErr w:type="spellEnd"/>
      <w:r w:rsidRPr="00D55CFD">
        <w:rPr>
          <w:rFonts w:cstheme="minorHAnsi"/>
          <w:lang w:val="es-ES"/>
        </w:rPr>
        <w:t>, 1980. (Clásico, última reimpresión, 2013)</w:t>
      </w:r>
    </w:p>
    <w:p w14:paraId="4055456C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val="es-ES"/>
        </w:rPr>
      </w:pPr>
      <w:r w:rsidRPr="00D55CFD">
        <w:rPr>
          <w:rFonts w:cstheme="minorHAnsi"/>
          <w:lang w:val="es-ES"/>
        </w:rPr>
        <w:t xml:space="preserve">González </w:t>
      </w:r>
      <w:proofErr w:type="spellStart"/>
      <w:r w:rsidRPr="00D55CFD">
        <w:rPr>
          <w:rFonts w:cstheme="minorHAnsi"/>
          <w:lang w:val="es-ES"/>
        </w:rPr>
        <w:t>Faus</w:t>
      </w:r>
      <w:proofErr w:type="spellEnd"/>
      <w:r w:rsidRPr="00D55CFD">
        <w:rPr>
          <w:rFonts w:cstheme="minorHAnsi"/>
          <w:lang w:val="es-ES"/>
        </w:rPr>
        <w:t xml:space="preserve">, José Ignacio. </w:t>
      </w:r>
      <w:r w:rsidRPr="00D55CFD">
        <w:rPr>
          <w:rFonts w:cstheme="minorHAnsi"/>
          <w:i/>
          <w:lang w:val="es-ES"/>
        </w:rPr>
        <w:t xml:space="preserve">El rostro humano de Dios: de la revolución de Jesús a la divinidad de Jesús. </w:t>
      </w:r>
      <w:r w:rsidRPr="00D55CFD">
        <w:rPr>
          <w:rFonts w:cstheme="minorHAnsi"/>
          <w:lang w:val="es-ES"/>
        </w:rPr>
        <w:t xml:space="preserve">Santander: Sal </w:t>
      </w:r>
      <w:proofErr w:type="spellStart"/>
      <w:r w:rsidRPr="00D55CFD">
        <w:rPr>
          <w:rFonts w:cstheme="minorHAnsi"/>
          <w:lang w:val="es-ES"/>
        </w:rPr>
        <w:t>Terrae</w:t>
      </w:r>
      <w:proofErr w:type="spellEnd"/>
      <w:r w:rsidRPr="00D55CFD">
        <w:rPr>
          <w:rFonts w:cstheme="minorHAnsi"/>
          <w:lang w:val="es-ES"/>
        </w:rPr>
        <w:t xml:space="preserve">, 2008. (Clásico, última reimpresión, 2015) </w:t>
      </w:r>
    </w:p>
    <w:p w14:paraId="2255138F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val="es-ES"/>
        </w:rPr>
      </w:pPr>
      <w:r w:rsidRPr="00D55CFD">
        <w:rPr>
          <w:rFonts w:cstheme="minorHAnsi"/>
          <w:lang w:val="es-ES"/>
        </w:rPr>
        <w:t xml:space="preserve">González, Antonio. </w:t>
      </w:r>
      <w:r w:rsidRPr="00D55CFD">
        <w:rPr>
          <w:rFonts w:cstheme="minorHAnsi"/>
          <w:i/>
          <w:lang w:val="es-ES"/>
        </w:rPr>
        <w:t xml:space="preserve">Reinado de Dios e imperio: ensayo de teología social. </w:t>
      </w:r>
      <w:r w:rsidRPr="00D55CFD">
        <w:rPr>
          <w:rFonts w:cstheme="minorHAnsi"/>
          <w:lang w:val="es-ES"/>
        </w:rPr>
        <w:t xml:space="preserve">Santander: Sal </w:t>
      </w:r>
      <w:proofErr w:type="spellStart"/>
      <w:r w:rsidRPr="00D55CFD">
        <w:rPr>
          <w:rFonts w:cstheme="minorHAnsi"/>
          <w:lang w:val="es-ES"/>
        </w:rPr>
        <w:t>Terrae</w:t>
      </w:r>
      <w:proofErr w:type="spellEnd"/>
      <w:r w:rsidRPr="00D55CFD">
        <w:rPr>
          <w:rFonts w:cstheme="minorHAnsi"/>
          <w:lang w:val="es-ES"/>
        </w:rPr>
        <w:t xml:space="preserve">, 2003. (clásico, última edición) </w:t>
      </w:r>
    </w:p>
    <w:p w14:paraId="34DC07D4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  <w:lang w:val="es-ES"/>
        </w:rPr>
        <w:t xml:space="preserve">González, Justo. </w:t>
      </w:r>
      <w:r w:rsidRPr="00D55CFD">
        <w:rPr>
          <w:rFonts w:cstheme="minorHAnsi"/>
          <w:i/>
          <w:lang w:val="es-ES"/>
        </w:rPr>
        <w:t xml:space="preserve">Breve historia de las doctrinas cristianas. </w:t>
      </w:r>
      <w:r w:rsidRPr="00D55CFD">
        <w:rPr>
          <w:rFonts w:cstheme="minorHAnsi"/>
        </w:rPr>
        <w:t xml:space="preserve">Nashville: Abingdon </w:t>
      </w:r>
      <w:proofErr w:type="spellStart"/>
      <w:r w:rsidRPr="00D55CFD">
        <w:rPr>
          <w:rFonts w:cstheme="minorHAnsi"/>
        </w:rPr>
        <w:t>Press</w:t>
      </w:r>
      <w:proofErr w:type="spellEnd"/>
      <w:r w:rsidRPr="00D55CFD">
        <w:rPr>
          <w:rFonts w:cstheme="minorHAnsi"/>
        </w:rPr>
        <w:t xml:space="preserve">, 2007. </w:t>
      </w:r>
      <w:r w:rsidRPr="00D55CFD">
        <w:rPr>
          <w:rFonts w:cstheme="minorHAnsi"/>
          <w:lang w:val="es-ES"/>
        </w:rPr>
        <w:t>(</w:t>
      </w:r>
      <w:r w:rsidRPr="00D55CFD">
        <w:rPr>
          <w:rFonts w:cstheme="minorHAnsi"/>
          <w:noProof/>
        </w:rPr>
        <w:t xml:space="preserve">clásico, </w:t>
      </w:r>
      <w:r w:rsidRPr="00D55CFD">
        <w:rPr>
          <w:rFonts w:cstheme="minorHAnsi"/>
          <w:lang w:val="es-ES"/>
        </w:rPr>
        <w:t>última edición)</w:t>
      </w:r>
    </w:p>
    <w:p w14:paraId="7825104D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val="es-ES"/>
        </w:rPr>
      </w:pPr>
      <w:proofErr w:type="spellStart"/>
      <w:r w:rsidRPr="00D55CFD">
        <w:rPr>
          <w:rFonts w:cstheme="minorHAnsi"/>
        </w:rPr>
        <w:t>Moltmann</w:t>
      </w:r>
      <w:proofErr w:type="spellEnd"/>
      <w:r w:rsidRPr="00D55CFD">
        <w:rPr>
          <w:rFonts w:cstheme="minorHAnsi"/>
        </w:rPr>
        <w:t xml:space="preserve">, Jürgen. </w:t>
      </w:r>
      <w:r w:rsidRPr="00D55CFD">
        <w:rPr>
          <w:rFonts w:cstheme="minorHAnsi"/>
          <w:i/>
          <w:lang w:val="es-ES"/>
        </w:rPr>
        <w:t xml:space="preserve">El camino de Jesucristo: cristología en dimensiones mesiánicas. </w:t>
      </w:r>
      <w:r w:rsidRPr="00D55CFD">
        <w:rPr>
          <w:rFonts w:cstheme="minorHAnsi"/>
          <w:lang w:val="es-ES"/>
        </w:rPr>
        <w:t>Salamanca: Sígueme, 2000. (</w:t>
      </w:r>
      <w:r w:rsidRPr="00D55CFD">
        <w:rPr>
          <w:rFonts w:cstheme="minorHAnsi"/>
          <w:noProof/>
        </w:rPr>
        <w:t xml:space="preserve">clásico, </w:t>
      </w:r>
      <w:r w:rsidRPr="00D55CFD">
        <w:rPr>
          <w:rFonts w:cstheme="minorHAnsi"/>
          <w:lang w:val="es-ES"/>
        </w:rPr>
        <w:t xml:space="preserve">última edición) </w:t>
      </w:r>
    </w:p>
    <w:p w14:paraId="40EF5455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val="es-ES"/>
        </w:rPr>
      </w:pPr>
      <w:proofErr w:type="spellStart"/>
      <w:r w:rsidRPr="00D55CFD">
        <w:rPr>
          <w:rFonts w:cstheme="minorHAnsi"/>
          <w:lang w:val="es-ES"/>
        </w:rPr>
        <w:t>Moltmann</w:t>
      </w:r>
      <w:proofErr w:type="spellEnd"/>
      <w:r w:rsidRPr="00D55CFD">
        <w:rPr>
          <w:rFonts w:cstheme="minorHAnsi"/>
          <w:lang w:val="es-ES"/>
        </w:rPr>
        <w:t xml:space="preserve">, Jürgen. </w:t>
      </w:r>
      <w:r w:rsidRPr="00D55CFD">
        <w:rPr>
          <w:rFonts w:cstheme="minorHAnsi"/>
          <w:i/>
          <w:lang w:val="es-ES"/>
        </w:rPr>
        <w:t xml:space="preserve">El espíritu de la vida: una </w:t>
      </w:r>
      <w:proofErr w:type="spellStart"/>
      <w:r w:rsidRPr="00D55CFD">
        <w:rPr>
          <w:rFonts w:cstheme="minorHAnsi"/>
          <w:i/>
          <w:lang w:val="es-ES"/>
        </w:rPr>
        <w:t>pneumatología</w:t>
      </w:r>
      <w:proofErr w:type="spellEnd"/>
      <w:r w:rsidRPr="00D55CFD">
        <w:rPr>
          <w:rFonts w:cstheme="minorHAnsi"/>
          <w:i/>
          <w:lang w:val="es-ES"/>
        </w:rPr>
        <w:t xml:space="preserve"> integral. </w:t>
      </w:r>
      <w:r w:rsidRPr="00D55CFD">
        <w:rPr>
          <w:rFonts w:cstheme="minorHAnsi"/>
          <w:lang w:val="es-ES"/>
        </w:rPr>
        <w:t xml:space="preserve">Salamanca: Sígueme, 1998. (Clásico, última edición ) </w:t>
      </w:r>
    </w:p>
    <w:p w14:paraId="38830C2F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val="es-ES"/>
        </w:rPr>
      </w:pPr>
      <w:proofErr w:type="spellStart"/>
      <w:r w:rsidRPr="00D55CFD">
        <w:rPr>
          <w:rFonts w:cstheme="minorHAnsi"/>
          <w:lang w:val="es-ES"/>
        </w:rPr>
        <w:t>Schüssler-Fiorenza</w:t>
      </w:r>
      <w:proofErr w:type="spellEnd"/>
      <w:r w:rsidRPr="00D55CFD">
        <w:rPr>
          <w:rFonts w:cstheme="minorHAnsi"/>
          <w:lang w:val="es-ES"/>
        </w:rPr>
        <w:t xml:space="preserve">, Elisabeth. </w:t>
      </w:r>
      <w:r w:rsidRPr="00D55CFD">
        <w:rPr>
          <w:rFonts w:cstheme="minorHAnsi"/>
          <w:i/>
          <w:lang w:val="es-ES"/>
        </w:rPr>
        <w:t xml:space="preserve">Cristología Feminista Crítica: Jesús, Hijo de Miriam, Profeta de la Sabiduría. </w:t>
      </w:r>
      <w:r w:rsidRPr="00D55CFD">
        <w:rPr>
          <w:rFonts w:cstheme="minorHAnsi"/>
          <w:lang w:val="es-ES"/>
        </w:rPr>
        <w:t>Madrid: Trotta, 2000. (</w:t>
      </w:r>
      <w:r w:rsidRPr="00D55CFD">
        <w:rPr>
          <w:rFonts w:cstheme="minorHAnsi"/>
          <w:noProof/>
        </w:rPr>
        <w:t xml:space="preserve">clásico, </w:t>
      </w:r>
      <w:r w:rsidRPr="00D55CFD">
        <w:rPr>
          <w:rFonts w:cstheme="minorHAnsi"/>
          <w:lang w:val="es-ES"/>
        </w:rPr>
        <w:t xml:space="preserve">última edición) </w:t>
      </w:r>
    </w:p>
    <w:p w14:paraId="16772F9C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val="es-ES"/>
        </w:rPr>
      </w:pPr>
      <w:proofErr w:type="spellStart"/>
      <w:r w:rsidRPr="00D55CFD">
        <w:rPr>
          <w:rFonts w:cstheme="minorHAnsi"/>
          <w:lang w:val="es-ES"/>
        </w:rPr>
        <w:t>Seibert</w:t>
      </w:r>
      <w:proofErr w:type="spellEnd"/>
      <w:r w:rsidRPr="00D55CFD">
        <w:rPr>
          <w:rFonts w:cstheme="minorHAnsi"/>
          <w:lang w:val="es-ES"/>
        </w:rPr>
        <w:t xml:space="preserve">, </w:t>
      </w:r>
      <w:proofErr w:type="spellStart"/>
      <w:r w:rsidRPr="00D55CFD">
        <w:rPr>
          <w:rFonts w:cstheme="minorHAnsi"/>
          <w:lang w:val="es-ES"/>
        </w:rPr>
        <w:t>Ute</w:t>
      </w:r>
      <w:proofErr w:type="spellEnd"/>
      <w:r w:rsidRPr="00D55CFD">
        <w:rPr>
          <w:rFonts w:cstheme="minorHAnsi"/>
          <w:lang w:val="es-ES"/>
        </w:rPr>
        <w:t xml:space="preserve">. </w:t>
      </w:r>
      <w:r w:rsidRPr="00D55CFD">
        <w:rPr>
          <w:rFonts w:cstheme="minorHAnsi"/>
          <w:i/>
          <w:lang w:val="es-ES"/>
        </w:rPr>
        <w:t xml:space="preserve">Espacios abiertos: Caminos de la teología feminista. </w:t>
      </w:r>
      <w:r w:rsidRPr="00D55CFD">
        <w:rPr>
          <w:rFonts w:cstheme="minorHAnsi"/>
          <w:lang w:val="es-ES"/>
        </w:rPr>
        <w:t>Santiago: Forja, 2010. (</w:t>
      </w:r>
      <w:r w:rsidRPr="00D55CFD">
        <w:rPr>
          <w:rFonts w:cstheme="minorHAnsi"/>
          <w:noProof/>
        </w:rPr>
        <w:t xml:space="preserve">clásico, </w:t>
      </w:r>
      <w:r w:rsidRPr="00D55CFD">
        <w:rPr>
          <w:rFonts w:cstheme="minorHAnsi"/>
          <w:lang w:val="es-ES"/>
        </w:rPr>
        <w:t xml:space="preserve">última edición) </w:t>
      </w:r>
    </w:p>
    <w:p w14:paraId="756A208D" w14:textId="77777777" w:rsidR="00020E1A" w:rsidRPr="00D55CFD" w:rsidRDefault="00020E1A" w:rsidP="00020E1A">
      <w:pPr>
        <w:ind w:left="709" w:hanging="709"/>
        <w:jc w:val="both"/>
        <w:rPr>
          <w:rFonts w:cstheme="minorHAnsi"/>
          <w:lang w:val="es-ES"/>
        </w:rPr>
      </w:pPr>
      <w:r w:rsidRPr="00D55CFD">
        <w:rPr>
          <w:rFonts w:cstheme="minorHAnsi"/>
          <w:lang w:val="es-ES"/>
        </w:rPr>
        <w:t xml:space="preserve">Sobrino, Jon. </w:t>
      </w:r>
      <w:r w:rsidRPr="00D55CFD">
        <w:rPr>
          <w:rFonts w:cstheme="minorHAnsi"/>
          <w:i/>
          <w:lang w:val="es-ES"/>
        </w:rPr>
        <w:t xml:space="preserve">Jesucristo liberador: lectura histórico-teológica de Jesús de Nazaret. </w:t>
      </w:r>
      <w:r w:rsidRPr="00D55CFD">
        <w:rPr>
          <w:rFonts w:cstheme="minorHAnsi"/>
          <w:lang w:val="es-ES"/>
        </w:rPr>
        <w:t>San Salvador: UCA, 1991. (Clásico, última edición Madrid: Trotta, 2020)</w:t>
      </w:r>
    </w:p>
    <w:p w14:paraId="036FB9DC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  <w:lang w:val="es-ES"/>
        </w:rPr>
        <w:t xml:space="preserve">Sobrino, Jon. </w:t>
      </w:r>
      <w:r w:rsidRPr="00D55CFD">
        <w:rPr>
          <w:rFonts w:cstheme="minorHAnsi"/>
          <w:i/>
          <w:lang w:val="es-ES"/>
        </w:rPr>
        <w:t xml:space="preserve">La fe en Jesucristo: ensayo desde las víctimas. </w:t>
      </w:r>
      <w:r w:rsidRPr="00D55CFD">
        <w:rPr>
          <w:rFonts w:cstheme="minorHAnsi"/>
        </w:rPr>
        <w:t>Madrid: Trotta, 1999. (Clásico, última reimpresión, 2007)</w:t>
      </w:r>
    </w:p>
    <w:p w14:paraId="7039F17B" w14:textId="77777777" w:rsidR="00020E1A" w:rsidRPr="00D55CFD" w:rsidRDefault="00020E1A" w:rsidP="00020E1A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  <w:lang w:val="de-DE"/>
        </w:rPr>
        <w:t xml:space="preserve">Theissen, Gerd y Annette Merz. </w:t>
      </w:r>
      <w:r w:rsidRPr="00D55CFD">
        <w:rPr>
          <w:rFonts w:cstheme="minorHAnsi"/>
          <w:i/>
        </w:rPr>
        <w:t xml:space="preserve">El Jesús histórico. </w:t>
      </w:r>
      <w:r w:rsidRPr="00D55CFD">
        <w:rPr>
          <w:rFonts w:cstheme="minorHAnsi"/>
        </w:rPr>
        <w:t>Salamanca: Sígueme, 2000. (Clásico, última reimpresión, 2012)</w:t>
      </w:r>
    </w:p>
    <w:p w14:paraId="79F1DD3D" w14:textId="77777777" w:rsidR="00020E1A" w:rsidRPr="00D55CFD" w:rsidRDefault="00020E1A" w:rsidP="00020E1A">
      <w:pPr>
        <w:spacing w:line="240" w:lineRule="auto"/>
        <w:ind w:left="709" w:hanging="709"/>
        <w:jc w:val="both"/>
        <w:rPr>
          <w:b/>
          <w:bCs/>
          <w:sz w:val="24"/>
          <w:szCs w:val="24"/>
        </w:rPr>
      </w:pPr>
    </w:p>
    <w:p w14:paraId="4EC15A2E" w14:textId="77777777" w:rsidR="00020E1A" w:rsidRPr="00D55CFD" w:rsidRDefault="00020E1A" w:rsidP="00020E1A">
      <w:pPr>
        <w:spacing w:line="240" w:lineRule="auto"/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6AAD7BA3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lang w:val="en-US"/>
        </w:rPr>
      </w:pPr>
      <w:r w:rsidRPr="00D55CFD">
        <w:rPr>
          <w:rFonts w:cstheme="minorHAnsi"/>
        </w:rPr>
        <w:t xml:space="preserve">Noguez Alcántara, Armando. “Cristología y salvación en la obra Jesucristo liberador: Lectura histórico-teológica de Jesús de Nazaret, de J Sobrino”. </w:t>
      </w:r>
      <w:r w:rsidRPr="00D55CFD">
        <w:rPr>
          <w:rFonts w:cstheme="minorHAnsi"/>
          <w:i/>
        </w:rPr>
        <w:t xml:space="preserve">Revista Iberoamericana de Teología </w:t>
      </w:r>
      <w:r w:rsidRPr="00D55CFD">
        <w:rPr>
          <w:rFonts w:cstheme="minorHAnsi"/>
        </w:rPr>
        <w:t xml:space="preserve">9, n. 16 (2013): 9-39. Acceso el 18 de diciembre de 2020. </w:t>
      </w:r>
      <w:hyperlink r:id="rId32" w:history="1">
        <w:r w:rsidRPr="00D55CFD">
          <w:rPr>
            <w:rStyle w:val="Hyperlink"/>
            <w:rFonts w:cstheme="minorHAnsi"/>
            <w:color w:val="auto"/>
            <w:lang w:val="en-US"/>
          </w:rPr>
          <w:t>https://www.redalyc.org/articulo.oa?id=125247734001</w:t>
        </w:r>
      </w:hyperlink>
    </w:p>
    <w:p w14:paraId="1C6D0FC2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  <w:lang w:val="en-US"/>
        </w:rPr>
        <w:t xml:space="preserve">Sanders, E. Parish. </w:t>
      </w:r>
      <w:r w:rsidRPr="00D55CFD">
        <w:rPr>
          <w:rFonts w:cstheme="minorHAnsi"/>
          <w:i/>
        </w:rPr>
        <w:t xml:space="preserve">La figura histórica de Jesús. </w:t>
      </w:r>
      <w:r w:rsidRPr="00D55CFD">
        <w:rPr>
          <w:rFonts w:cstheme="minorHAnsi"/>
        </w:rPr>
        <w:t>Estella: Verbo Divino, 2001. (Clásico, última reimpresión, 2010)</w:t>
      </w:r>
    </w:p>
    <w:p w14:paraId="1F023C67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  <w:lang w:val="en-US"/>
        </w:rPr>
        <w:t xml:space="preserve">Theissen, Gerd y Anette Merz. </w:t>
      </w:r>
      <w:r w:rsidRPr="00D55CFD">
        <w:rPr>
          <w:rFonts w:cstheme="minorHAnsi"/>
          <w:i/>
        </w:rPr>
        <w:t xml:space="preserve">El Jesús histórico: Manual. </w:t>
      </w:r>
      <w:r w:rsidRPr="00D55CFD">
        <w:rPr>
          <w:rFonts w:cstheme="minorHAnsi"/>
        </w:rPr>
        <w:t>Salamanca: Sígueme, 2000. (Clásico, última reimpresión, 2012)</w:t>
      </w:r>
    </w:p>
    <w:p w14:paraId="33D3F45D" w14:textId="77777777" w:rsidR="00020E1A" w:rsidRPr="00D55CFD" w:rsidRDefault="00020E1A" w:rsidP="00020E1A">
      <w:pPr>
        <w:spacing w:line="240" w:lineRule="auto"/>
        <w:ind w:left="709" w:hanging="709"/>
        <w:jc w:val="both"/>
        <w:rPr>
          <w:rFonts w:cstheme="minorHAnsi"/>
          <w:sz w:val="24"/>
          <w:szCs w:val="24"/>
        </w:rPr>
      </w:pPr>
    </w:p>
    <w:p w14:paraId="65526F6C" w14:textId="77777777" w:rsidR="00020E1A" w:rsidRPr="00D55CFD" w:rsidRDefault="00020E1A" w:rsidP="00020E1A">
      <w:pPr>
        <w:spacing w:line="240" w:lineRule="auto"/>
        <w:ind w:left="709" w:hanging="709"/>
        <w:jc w:val="both"/>
        <w:rPr>
          <w:rFonts w:cstheme="minorHAnsi"/>
          <w:sz w:val="24"/>
          <w:szCs w:val="24"/>
        </w:rPr>
      </w:pPr>
    </w:p>
    <w:p w14:paraId="268961B2" w14:textId="77777777" w:rsidR="00020E1A" w:rsidRPr="00D55CFD" w:rsidRDefault="00020E1A" w:rsidP="00020E1A">
      <w:pPr>
        <w:pStyle w:val="Heading2"/>
      </w:pPr>
      <w:bookmarkStart w:id="36" w:name="_Toc144389429"/>
      <w:bookmarkStart w:id="37" w:name="_Toc166505046"/>
      <w:r w:rsidRPr="00D55CFD">
        <w:lastRenderedPageBreak/>
        <w:t>CTX124 Género e Identidad</w:t>
      </w:r>
      <w:bookmarkEnd w:id="36"/>
      <w:bookmarkEnd w:id="37"/>
    </w:p>
    <w:p w14:paraId="7F75ACDF" w14:textId="77777777" w:rsidR="00020E1A" w:rsidRPr="00D55CFD" w:rsidRDefault="00020E1A" w:rsidP="00020E1A">
      <w:pPr>
        <w:spacing w:line="240" w:lineRule="auto"/>
        <w:ind w:left="709" w:hanging="709"/>
        <w:jc w:val="both"/>
        <w:rPr>
          <w:rFonts w:cstheme="minorHAnsi"/>
          <w:b/>
          <w:bCs/>
          <w:sz w:val="24"/>
          <w:szCs w:val="24"/>
        </w:rPr>
      </w:pPr>
      <w:r w:rsidRPr="00D55CFD">
        <w:rPr>
          <w:rFonts w:cstheme="minorHAnsi"/>
          <w:b/>
          <w:bCs/>
          <w:sz w:val="24"/>
          <w:szCs w:val="24"/>
        </w:rPr>
        <w:t>Bibliografía obligatoria</w:t>
      </w:r>
    </w:p>
    <w:p w14:paraId="6075E497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Andel, Arianne van. “Y ustedes, ¿quién dicen que soy? Crítica teológica a la propaganda contra la ideología de género”. </w:t>
      </w:r>
      <w:r w:rsidRPr="00D55CFD">
        <w:rPr>
          <w:rFonts w:cstheme="minorHAnsi"/>
          <w:i/>
        </w:rPr>
        <w:t>Vida y Pensamiento</w:t>
      </w:r>
      <w:r w:rsidRPr="00D55CFD">
        <w:rPr>
          <w:rFonts w:cstheme="minorHAnsi"/>
        </w:rPr>
        <w:t xml:space="preserve"> 38, no. 1 (2018): 25-53.</w:t>
      </w:r>
    </w:p>
    <w:p w14:paraId="25CF5F2E" w14:textId="77777777" w:rsidR="00020E1A" w:rsidRPr="00D55CFD" w:rsidRDefault="00020E1A" w:rsidP="00020E1A">
      <w:pPr>
        <w:contextualSpacing/>
        <w:jc w:val="both"/>
        <w:rPr>
          <w:rFonts w:cstheme="minorHAnsi"/>
        </w:rPr>
      </w:pPr>
    </w:p>
    <w:p w14:paraId="1F8337E3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Baltodano, Mireya. “La transversalidad del género”. En </w:t>
      </w:r>
      <w:r w:rsidRPr="00D55CFD">
        <w:rPr>
          <w:rFonts w:cstheme="minorHAnsi"/>
          <w:i/>
        </w:rPr>
        <w:t xml:space="preserve">Dimensiones del cuidado y asesoramiento pastoral: aportes desde América Latina y el Caribe, </w:t>
      </w:r>
      <w:r w:rsidRPr="00D55CFD">
        <w:rPr>
          <w:rFonts w:cstheme="minorHAnsi"/>
        </w:rPr>
        <w:t>editado por Hugo N. Santos, 353-364. Buenos Aires: Kairós, 2006. (clásico, última edición)</w:t>
      </w:r>
    </w:p>
    <w:p w14:paraId="0803C095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12FFC1B0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Baltodano, Mireya. “Violencia de género en las iglesias”. </w:t>
      </w:r>
      <w:r w:rsidRPr="00D55CFD">
        <w:rPr>
          <w:rFonts w:cstheme="minorHAnsi"/>
          <w:i/>
        </w:rPr>
        <w:t>Vida y Pensamiento 22</w:t>
      </w:r>
      <w:r w:rsidRPr="00D55CFD">
        <w:rPr>
          <w:rFonts w:cstheme="minorHAnsi"/>
        </w:rPr>
        <w:t>, no.1 (2002): 153-166.</w:t>
      </w:r>
    </w:p>
    <w:p w14:paraId="78B64132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 </w:t>
      </w:r>
    </w:p>
    <w:p w14:paraId="02F00737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Boehler, </w:t>
      </w:r>
      <w:proofErr w:type="spellStart"/>
      <w:r w:rsidRPr="00D55CFD">
        <w:rPr>
          <w:rFonts w:cstheme="minorHAnsi"/>
        </w:rPr>
        <w:t>Genilma</w:t>
      </w:r>
      <w:proofErr w:type="spellEnd"/>
      <w:r w:rsidRPr="00D55CFD">
        <w:rPr>
          <w:rFonts w:cstheme="minorHAnsi"/>
        </w:rPr>
        <w:t xml:space="preserve">. “Teorías, teologías, género e ideologías”. </w:t>
      </w:r>
      <w:r w:rsidRPr="00D55CFD">
        <w:rPr>
          <w:rFonts w:cstheme="minorHAnsi"/>
          <w:i/>
        </w:rPr>
        <w:t>Vida y Pensamiento</w:t>
      </w:r>
      <w:r w:rsidRPr="00D55CFD">
        <w:rPr>
          <w:rFonts w:cstheme="minorHAnsi"/>
        </w:rPr>
        <w:t xml:space="preserve"> 38, no. 1 (2018): 55-87.</w:t>
      </w:r>
    </w:p>
    <w:p w14:paraId="4D5179C2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49B8EAD5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Bonilla, Amparo. “Los roles de género”. En </w:t>
      </w:r>
      <w:r w:rsidRPr="00D55CFD">
        <w:rPr>
          <w:rFonts w:cstheme="minorHAnsi"/>
          <w:i/>
        </w:rPr>
        <w:t xml:space="preserve">Género y Sociedad, </w:t>
      </w:r>
      <w:r w:rsidRPr="00D55CFD">
        <w:rPr>
          <w:rFonts w:cstheme="minorHAnsi"/>
        </w:rPr>
        <w:t xml:space="preserve">coordinado por Juan Fernández Sánchez, 141-176. Madrid: Pirámide, 1998. (clásico, última edición) </w:t>
      </w:r>
    </w:p>
    <w:p w14:paraId="5615D8AD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1F2642E3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Butler, Judith. </w:t>
      </w:r>
      <w:r w:rsidRPr="00D55CFD">
        <w:rPr>
          <w:rFonts w:cstheme="minorHAnsi"/>
          <w:i/>
        </w:rPr>
        <w:t xml:space="preserve">El género en disputa: El feminismo y la subversión de la identidad. </w:t>
      </w:r>
      <w:r w:rsidRPr="00D55CFD">
        <w:rPr>
          <w:rFonts w:cstheme="minorHAnsi"/>
        </w:rPr>
        <w:t xml:space="preserve">Barcelona: Paidós, 2007. (Clásico, última reimpresión, 2023). </w:t>
      </w:r>
    </w:p>
    <w:p w14:paraId="19E0B05F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5BDADEF0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Gebara</w:t>
      </w:r>
      <w:proofErr w:type="spellEnd"/>
      <w:r w:rsidRPr="00D55CFD">
        <w:rPr>
          <w:rFonts w:cstheme="minorHAnsi"/>
        </w:rPr>
        <w:t xml:space="preserve">, Ivone. “Introducción a un significado histórico del concepto de género”. En </w:t>
      </w:r>
      <w:r w:rsidRPr="00D55CFD">
        <w:rPr>
          <w:rFonts w:cstheme="minorHAnsi"/>
          <w:i/>
        </w:rPr>
        <w:t xml:space="preserve">Teología y género: selección de textos, </w:t>
      </w:r>
      <w:r w:rsidRPr="00D55CFD">
        <w:rPr>
          <w:rFonts w:cstheme="minorHAnsi"/>
        </w:rPr>
        <w:t xml:space="preserve">editado por Clara Luz Ajo y Marianela de la Paz, 109-142. La Habana: Caminos, 2002. (clásico, última edición) </w:t>
      </w:r>
    </w:p>
    <w:p w14:paraId="76A78064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12F5690D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Lagarde, Marcela. “Claves feministas y nuevos horizontes”. En </w:t>
      </w:r>
      <w:r w:rsidRPr="00D55CFD">
        <w:rPr>
          <w:rFonts w:cstheme="minorHAnsi"/>
          <w:i/>
        </w:rPr>
        <w:t xml:space="preserve">La sociedad que las mujeres soñamos. Nuevas relaciones varón-mujer en un nuevo orden económico, </w:t>
      </w:r>
      <w:r w:rsidRPr="00D55CFD">
        <w:rPr>
          <w:rFonts w:cstheme="minorHAnsi"/>
        </w:rPr>
        <w:t>editado por Elsa Támez, 89-105. San José: DEI, 2001. (clásico, última edición)</w:t>
      </w:r>
    </w:p>
    <w:p w14:paraId="6BCBE0C7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077B0FF5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Montaño, Sonia, ed. “Hacia un horizonte paritario en América Latina y el Caribe: representación política de las mujeres.” En </w:t>
      </w:r>
      <w:r w:rsidRPr="00D55CFD">
        <w:rPr>
          <w:rFonts w:cstheme="minorHAnsi"/>
          <w:i/>
        </w:rPr>
        <w:t>El aporte de las mujeres a la igualdad en América Latina y el Caribe</w:t>
      </w:r>
      <w:r w:rsidRPr="00D55CFD">
        <w:rPr>
          <w:rFonts w:cstheme="minorHAnsi"/>
        </w:rPr>
        <w:t>, 7-42. Quito: CEPAL: 2007. (clásico, última edición)</w:t>
      </w:r>
    </w:p>
    <w:p w14:paraId="171FDF95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3CD105BC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t xml:space="preserve">Pastor Carballo, Rosa. “Cuerpo y género: representación e imagen corporal”. En </w:t>
      </w:r>
      <w:r w:rsidRPr="00D55CFD">
        <w:rPr>
          <w:rFonts w:cstheme="minorHAnsi"/>
          <w:i/>
        </w:rPr>
        <w:t xml:space="preserve">Psicología y Género, </w:t>
      </w:r>
      <w:r w:rsidRPr="00D55CFD">
        <w:rPr>
          <w:rFonts w:cstheme="minorHAnsi"/>
        </w:rPr>
        <w:t xml:space="preserve">coordinado por Ester Barberá Heredia e Isabel Martínez Benlloch, 217-239. Madrid: Prentice Hall, 2005. (clásico, última edición) </w:t>
      </w:r>
    </w:p>
    <w:p w14:paraId="39D5D663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5B8E6CAE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  <w:b/>
        </w:rPr>
      </w:pPr>
      <w:r w:rsidRPr="00D55CFD">
        <w:rPr>
          <w:rFonts w:cstheme="minorHAnsi"/>
        </w:rPr>
        <w:t xml:space="preserve">Román-López </w:t>
      </w:r>
      <w:proofErr w:type="spellStart"/>
      <w:r w:rsidRPr="00D55CFD">
        <w:rPr>
          <w:rFonts w:cstheme="minorHAnsi"/>
        </w:rPr>
        <w:t>Dollinger</w:t>
      </w:r>
      <w:proofErr w:type="spellEnd"/>
      <w:r w:rsidRPr="00D55CFD">
        <w:rPr>
          <w:rFonts w:cstheme="minorHAnsi"/>
        </w:rPr>
        <w:t xml:space="preserve">, Ángel Eduardo. “Masculinidades y relaciones de poder. Pistas socio-teológicas para la construcción de masculinidades alternativas”. En </w:t>
      </w:r>
      <w:r w:rsidRPr="00D55CFD">
        <w:rPr>
          <w:rFonts w:cstheme="minorHAnsi"/>
          <w:i/>
        </w:rPr>
        <w:t>Poder(es) en contexto: Lecturas teológicas, socioculturales y de género en torno al poder</w:t>
      </w:r>
      <w:r w:rsidRPr="00D55CFD">
        <w:rPr>
          <w:rFonts w:cstheme="minorHAnsi"/>
        </w:rPr>
        <w:t>, editado por Juan Carlos Chávez Quispe y Ángel Eduardo Román-</w:t>
      </w:r>
      <w:proofErr w:type="spellStart"/>
      <w:r w:rsidRPr="00D55CFD">
        <w:rPr>
          <w:rFonts w:cstheme="minorHAnsi"/>
        </w:rPr>
        <w:t>Lopez</w:t>
      </w:r>
      <w:proofErr w:type="spellEnd"/>
      <w:r w:rsidRPr="00D55CFD">
        <w:rPr>
          <w:rFonts w:cstheme="minorHAnsi"/>
        </w:rPr>
        <w:t xml:space="preserve"> </w:t>
      </w:r>
      <w:proofErr w:type="spellStart"/>
      <w:r w:rsidRPr="00D55CFD">
        <w:rPr>
          <w:rFonts w:cstheme="minorHAnsi"/>
        </w:rPr>
        <w:t>Dollinger</w:t>
      </w:r>
      <w:proofErr w:type="spellEnd"/>
      <w:r w:rsidRPr="00D55CFD">
        <w:rPr>
          <w:rFonts w:cstheme="minorHAnsi"/>
        </w:rPr>
        <w:t>, 157-186. La Paz, Bolivia: ISEAT, 2016. (clásico, última edición)</w:t>
      </w:r>
    </w:p>
    <w:p w14:paraId="01EC2B74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5C4BA541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r w:rsidRPr="00D55CFD">
        <w:rPr>
          <w:rFonts w:cstheme="minorHAnsi"/>
        </w:rPr>
        <w:lastRenderedPageBreak/>
        <w:t xml:space="preserve">Salas Calvo, José Manuel. </w:t>
      </w:r>
      <w:r w:rsidRPr="00D55CFD">
        <w:rPr>
          <w:rFonts w:cstheme="minorHAnsi"/>
          <w:i/>
        </w:rPr>
        <w:t xml:space="preserve">Hombres que rompen mandatos. La prevención de la violencia. </w:t>
      </w:r>
      <w:r w:rsidRPr="00D55CFD">
        <w:rPr>
          <w:rFonts w:cstheme="minorHAnsi"/>
        </w:rPr>
        <w:t>San José: INAMU, 2005. (clásico, última edición)</w:t>
      </w:r>
    </w:p>
    <w:p w14:paraId="5D0F9D95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3B1D4E59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Schüssler</w:t>
      </w:r>
      <w:proofErr w:type="spellEnd"/>
      <w:r w:rsidRPr="00D55CFD">
        <w:rPr>
          <w:rFonts w:cstheme="minorHAnsi"/>
        </w:rPr>
        <w:t xml:space="preserve"> </w:t>
      </w:r>
      <w:proofErr w:type="spellStart"/>
      <w:r w:rsidRPr="00D55CFD">
        <w:rPr>
          <w:rFonts w:cstheme="minorHAnsi"/>
        </w:rPr>
        <w:t>Fiorenza</w:t>
      </w:r>
      <w:proofErr w:type="spellEnd"/>
      <w:r w:rsidRPr="00D55CFD">
        <w:rPr>
          <w:rFonts w:cstheme="minorHAnsi"/>
        </w:rPr>
        <w:t xml:space="preserve">, Elisabeth. "Género, religión y poder </w:t>
      </w:r>
      <w:proofErr w:type="spellStart"/>
      <w:r w:rsidRPr="00D55CFD">
        <w:rPr>
          <w:rFonts w:cstheme="minorHAnsi"/>
        </w:rPr>
        <w:t>kyriarcal</w:t>
      </w:r>
      <w:proofErr w:type="spellEnd"/>
      <w:r w:rsidRPr="00D55CFD">
        <w:rPr>
          <w:rFonts w:cstheme="minorHAnsi"/>
        </w:rPr>
        <w:t xml:space="preserve">". </w:t>
      </w:r>
      <w:r w:rsidRPr="00D55CFD">
        <w:rPr>
          <w:rFonts w:cstheme="minorHAnsi"/>
          <w:i/>
        </w:rPr>
        <w:t>Vida y Pensamiento</w:t>
      </w:r>
      <w:r w:rsidRPr="00D55CFD">
        <w:rPr>
          <w:rFonts w:cstheme="minorHAnsi"/>
        </w:rPr>
        <w:t xml:space="preserve"> 32, no. 2 (2012): 35-74.</w:t>
      </w:r>
    </w:p>
    <w:p w14:paraId="6E53716A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</w:p>
    <w:p w14:paraId="1232DB7C" w14:textId="77777777" w:rsidR="00020E1A" w:rsidRPr="00D55CFD" w:rsidRDefault="00020E1A" w:rsidP="00020E1A">
      <w:pPr>
        <w:ind w:left="709" w:hanging="709"/>
        <w:contextualSpacing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Schüssler</w:t>
      </w:r>
      <w:proofErr w:type="spellEnd"/>
      <w:r w:rsidRPr="00D55CFD">
        <w:rPr>
          <w:rFonts w:cstheme="minorHAnsi"/>
        </w:rPr>
        <w:t xml:space="preserve"> </w:t>
      </w:r>
      <w:proofErr w:type="spellStart"/>
      <w:r w:rsidRPr="00D55CFD">
        <w:rPr>
          <w:rFonts w:cstheme="minorHAnsi"/>
        </w:rPr>
        <w:t>Fiorenza</w:t>
      </w:r>
      <w:proofErr w:type="spellEnd"/>
      <w:r w:rsidRPr="00D55CFD">
        <w:rPr>
          <w:rFonts w:cstheme="minorHAnsi"/>
        </w:rPr>
        <w:t>, Elisabeth.</w:t>
      </w:r>
      <w:r w:rsidRPr="00D55CFD">
        <w:rPr>
          <w:rFonts w:cstheme="minorHAnsi"/>
          <w:noProof/>
        </w:rPr>
        <w:t xml:space="preserve"> “Hacia una imaginación democrática radical: la ekklēsia y las cosmopolis de las mu/jeres”. </w:t>
      </w:r>
      <w:r w:rsidRPr="00D55CFD">
        <w:rPr>
          <w:rFonts w:cstheme="minorHAnsi"/>
          <w:i/>
          <w:iCs/>
          <w:noProof/>
        </w:rPr>
        <w:t>Vida y Pensamiento</w:t>
      </w:r>
      <w:r w:rsidRPr="00D55CFD">
        <w:rPr>
          <w:rFonts w:cstheme="minorHAnsi"/>
          <w:noProof/>
        </w:rPr>
        <w:t xml:space="preserve"> 32, no. 2 (2012): 113-140.</w:t>
      </w:r>
    </w:p>
    <w:p w14:paraId="441ACDC8" w14:textId="77777777" w:rsidR="00020E1A" w:rsidRPr="00D55CFD" w:rsidRDefault="00020E1A" w:rsidP="00020E1A">
      <w:pPr>
        <w:contextualSpacing/>
        <w:rPr>
          <w:rFonts w:cs="Arial"/>
          <w:bCs/>
        </w:rPr>
      </w:pPr>
    </w:p>
    <w:p w14:paraId="5355522A" w14:textId="77777777" w:rsidR="00020E1A" w:rsidRPr="00D55CFD" w:rsidRDefault="00020E1A" w:rsidP="00020E1A">
      <w:pPr>
        <w:spacing w:after="0" w:line="240" w:lineRule="auto"/>
        <w:ind w:left="709" w:hanging="709"/>
        <w:contextualSpacing/>
        <w:jc w:val="both"/>
        <w:rPr>
          <w:rFonts w:cstheme="minorHAnsi"/>
          <w:noProof/>
          <w:sz w:val="24"/>
          <w:szCs w:val="24"/>
        </w:rPr>
      </w:pPr>
    </w:p>
    <w:p w14:paraId="0B3DED4D" w14:textId="77777777" w:rsidR="00020E1A" w:rsidRPr="00D55CFD" w:rsidRDefault="00020E1A" w:rsidP="00020E1A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noProof/>
          <w:sz w:val="24"/>
          <w:szCs w:val="24"/>
        </w:rPr>
      </w:pPr>
      <w:r w:rsidRPr="00D55CFD">
        <w:rPr>
          <w:rFonts w:cstheme="minorHAnsi"/>
          <w:b/>
          <w:bCs/>
          <w:noProof/>
          <w:sz w:val="24"/>
          <w:szCs w:val="24"/>
        </w:rPr>
        <w:t>Bibliografía complementaria</w:t>
      </w:r>
    </w:p>
    <w:p w14:paraId="61C566DB" w14:textId="77777777" w:rsidR="00020E1A" w:rsidRPr="00D55CFD" w:rsidRDefault="00020E1A" w:rsidP="00020E1A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noProof/>
          <w:sz w:val="24"/>
          <w:szCs w:val="24"/>
        </w:rPr>
      </w:pPr>
    </w:p>
    <w:p w14:paraId="6D07CF20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/>
          <w:bCs/>
        </w:rPr>
      </w:pPr>
      <w:r w:rsidRPr="00D55CFD">
        <w:rPr>
          <w:rFonts w:cstheme="minorHAnsi"/>
          <w:bCs/>
        </w:rPr>
        <w:t xml:space="preserve">Alonso Seoane, María Jesús. “Género y religión: A la búsqueda de un modelo de análisis”. </w:t>
      </w:r>
      <w:r w:rsidRPr="00D55CFD">
        <w:rPr>
          <w:rFonts w:cstheme="minorHAnsi"/>
          <w:bCs/>
          <w:i/>
        </w:rPr>
        <w:t>Aposta</w:t>
      </w:r>
      <w:r w:rsidRPr="00D55CFD">
        <w:rPr>
          <w:rFonts w:cstheme="minorHAnsi"/>
          <w:bCs/>
        </w:rPr>
        <w:t xml:space="preserve">, n.82 (2019): 124-137. Acceso el 18 de diciembre de 2020. </w:t>
      </w:r>
      <w:hyperlink r:id="rId33" w:history="1">
        <w:r w:rsidRPr="00D55CFD">
          <w:rPr>
            <w:rStyle w:val="Hyperlink"/>
            <w:rFonts w:cstheme="minorHAnsi"/>
            <w:bCs/>
            <w:color w:val="auto"/>
          </w:rPr>
          <w:t>http://apostadigital.com/revistav3/hemeroteca/mjalonso5.pdf</w:t>
        </w:r>
      </w:hyperlink>
    </w:p>
    <w:p w14:paraId="5FA1EA38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proofErr w:type="spellStart"/>
      <w:r w:rsidRPr="00D55CFD">
        <w:rPr>
          <w:rFonts w:cstheme="minorHAnsi"/>
          <w:bCs/>
        </w:rPr>
        <w:t>Cuklanz</w:t>
      </w:r>
      <w:proofErr w:type="spellEnd"/>
      <w:r w:rsidRPr="00D55CFD">
        <w:rPr>
          <w:rFonts w:cstheme="minorHAnsi"/>
          <w:bCs/>
        </w:rPr>
        <w:t xml:space="preserve">, Lisa y Ali </w:t>
      </w:r>
      <w:proofErr w:type="spellStart"/>
      <w:r w:rsidRPr="00D55CFD">
        <w:rPr>
          <w:rFonts w:cstheme="minorHAnsi"/>
          <w:bCs/>
        </w:rPr>
        <w:t>Erol</w:t>
      </w:r>
      <w:proofErr w:type="spellEnd"/>
      <w:r w:rsidRPr="00D55CFD">
        <w:rPr>
          <w:rFonts w:cstheme="minorHAnsi"/>
          <w:bCs/>
        </w:rPr>
        <w:t xml:space="preserve">. “Teoría Queer y metodologías feministas: el estado de la cuestión”. </w:t>
      </w:r>
      <w:r w:rsidRPr="00D55CFD">
        <w:rPr>
          <w:rFonts w:cstheme="minorHAnsi"/>
          <w:bCs/>
          <w:i/>
        </w:rPr>
        <w:t>Investigaciones Feministas</w:t>
      </w:r>
      <w:r w:rsidRPr="00D55CFD">
        <w:rPr>
          <w:rFonts w:cstheme="minorHAnsi"/>
          <w:bCs/>
        </w:rPr>
        <w:t xml:space="preserve"> 11, n. 2 (2020): 211-220. Acceso el 18 de diciembre de 2020. </w:t>
      </w:r>
      <w:hyperlink r:id="rId34" w:history="1">
        <w:r w:rsidRPr="00D55CFD">
          <w:rPr>
            <w:rStyle w:val="Hyperlink"/>
            <w:rFonts w:cstheme="minorHAnsi"/>
            <w:bCs/>
            <w:color w:val="auto"/>
          </w:rPr>
          <w:t>https://doi.org/10.5209/infe.66476</w:t>
        </w:r>
      </w:hyperlink>
      <w:r w:rsidRPr="00D55CFD">
        <w:rPr>
          <w:rFonts w:cstheme="minorHAnsi"/>
          <w:bCs/>
        </w:rPr>
        <w:t xml:space="preserve"> </w:t>
      </w:r>
    </w:p>
    <w:p w14:paraId="61A36040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García Bachmann, Mercedes L. “Cuatro estrategias frente a la mal llamada “ideología de género”. </w:t>
      </w:r>
      <w:r w:rsidRPr="00D55CFD">
        <w:rPr>
          <w:rFonts w:cstheme="minorHAnsi"/>
          <w:bCs/>
          <w:i/>
        </w:rPr>
        <w:t xml:space="preserve">Vida y Pensamiento </w:t>
      </w:r>
      <w:r w:rsidRPr="00D55CFD">
        <w:rPr>
          <w:rFonts w:cstheme="minorHAnsi"/>
          <w:bCs/>
        </w:rPr>
        <w:t xml:space="preserve">38, n. 1 (2018): 133-154. Acceso el 18 de diciembre de 2020. </w:t>
      </w:r>
      <w:hyperlink r:id="rId35" w:history="1">
        <w:r w:rsidRPr="00D55CFD">
          <w:rPr>
            <w:rStyle w:val="Hyperlink"/>
            <w:rFonts w:cstheme="minorHAnsi"/>
            <w:bCs/>
            <w:color w:val="auto"/>
          </w:rPr>
          <w:t>http://revistas.ubl.ac.cr/index.php/vyp/article/view/50</w:t>
        </w:r>
      </w:hyperlink>
    </w:p>
    <w:p w14:paraId="53B06565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/>
          <w:bCs/>
          <w:lang w:val="fr-FR"/>
        </w:rPr>
      </w:pPr>
      <w:r w:rsidRPr="00D55CFD">
        <w:rPr>
          <w:rFonts w:cstheme="minorHAnsi"/>
          <w:bCs/>
        </w:rPr>
        <w:t xml:space="preserve">Guzmán Ordaz, Raquel y María Jiménez Rodrigo. “La interseccionalidad como instrumento analítico de interpelación en la violencia de género”. </w:t>
      </w:r>
      <w:r w:rsidRPr="00D55CFD">
        <w:rPr>
          <w:rFonts w:cstheme="minorHAnsi"/>
          <w:bCs/>
          <w:i/>
        </w:rPr>
        <w:t xml:space="preserve">Oñati Socio-Legal Series </w:t>
      </w:r>
      <w:r w:rsidRPr="00D55CFD">
        <w:rPr>
          <w:rFonts w:cstheme="minorHAnsi"/>
          <w:bCs/>
        </w:rPr>
        <w:t xml:space="preserve">5, n. 2 (2015): 596-612. Acceso el 18 de diciembre de 2020. </w:t>
      </w:r>
      <w:hyperlink r:id="rId36" w:history="1">
        <w:r w:rsidRPr="00D55CFD">
          <w:rPr>
            <w:rStyle w:val="Hyperlink"/>
            <w:rFonts w:cstheme="minorHAnsi"/>
            <w:bCs/>
            <w:color w:val="auto"/>
            <w:lang w:val="fr-FR"/>
          </w:rPr>
          <w:t>https://papers.ssrn.com/sol3/papers.cfm?abstract_id=2611644</w:t>
        </w:r>
      </w:hyperlink>
    </w:p>
    <w:p w14:paraId="312EADFB" w14:textId="77777777" w:rsidR="00020E1A" w:rsidRPr="00D55CFD" w:rsidRDefault="00020E1A" w:rsidP="00020E1A">
      <w:pPr>
        <w:spacing w:line="276" w:lineRule="auto"/>
        <w:ind w:left="709" w:hanging="709"/>
        <w:jc w:val="both"/>
        <w:rPr>
          <w:rFonts w:cstheme="minorHAnsi"/>
          <w:b/>
          <w:bCs/>
          <w:lang w:val="fr-FR"/>
        </w:rPr>
      </w:pPr>
      <w:r w:rsidRPr="00D55CFD">
        <w:rPr>
          <w:rFonts w:cstheme="minorHAnsi"/>
          <w:bCs/>
          <w:lang w:val="fr-FR"/>
        </w:rPr>
        <w:t xml:space="preserve">Yuval-Davis, Nira. </w:t>
      </w:r>
      <w:r w:rsidRPr="00D55CFD">
        <w:rPr>
          <w:rFonts w:cstheme="minorHAnsi"/>
          <w:bCs/>
        </w:rPr>
        <w:t xml:space="preserve">“Etnicidad, relaciones de género y multiculturalismo”. En </w:t>
      </w:r>
      <w:r w:rsidRPr="00D55CFD">
        <w:rPr>
          <w:rFonts w:cstheme="minorHAnsi"/>
          <w:bCs/>
          <w:i/>
        </w:rPr>
        <w:t>Nación, diversidad y género: perspectivas críticas</w:t>
      </w:r>
      <w:r w:rsidRPr="00D55CFD">
        <w:rPr>
          <w:rFonts w:cstheme="minorHAnsi"/>
          <w:bCs/>
        </w:rPr>
        <w:t xml:space="preserve">, coordinado por Patricia Bastida Rodríguez, Carla Rodríguez González e Isabel Carrera Suárez, 64-86. Barcelona: </w:t>
      </w:r>
      <w:proofErr w:type="spellStart"/>
      <w:r w:rsidRPr="00D55CFD">
        <w:rPr>
          <w:rFonts w:cstheme="minorHAnsi"/>
          <w:bCs/>
        </w:rPr>
        <w:t>Anthropos</w:t>
      </w:r>
      <w:proofErr w:type="spellEnd"/>
      <w:r w:rsidRPr="00D55CFD">
        <w:rPr>
          <w:rFonts w:cstheme="minorHAnsi"/>
          <w:bCs/>
        </w:rPr>
        <w:t>, 2010. (</w:t>
      </w:r>
      <w:r w:rsidRPr="00D55CFD">
        <w:rPr>
          <w:rFonts w:cstheme="minorHAnsi"/>
        </w:rPr>
        <w:t xml:space="preserve">clásico, </w:t>
      </w:r>
      <w:r w:rsidRPr="00D55CFD">
        <w:rPr>
          <w:rFonts w:cstheme="minorHAnsi"/>
          <w:bCs/>
        </w:rPr>
        <w:t>última edición)</w:t>
      </w:r>
    </w:p>
    <w:p w14:paraId="1C64B5B3" w14:textId="77777777" w:rsidR="00C67A7F" w:rsidRPr="00D55CFD" w:rsidRDefault="00C67A7F" w:rsidP="0083126D">
      <w:pPr>
        <w:spacing w:line="240" w:lineRule="auto"/>
        <w:contextualSpacing/>
        <w:jc w:val="both"/>
        <w:rPr>
          <w:rFonts w:cstheme="minorHAnsi"/>
          <w:bCs/>
          <w:sz w:val="24"/>
          <w:szCs w:val="24"/>
        </w:rPr>
      </w:pPr>
    </w:p>
    <w:p w14:paraId="67CBDEB8" w14:textId="0D20B7A4" w:rsidR="00040C68" w:rsidRPr="00D55CFD" w:rsidRDefault="00040C68" w:rsidP="007A5159">
      <w:pPr>
        <w:pStyle w:val="Heading2"/>
      </w:pPr>
      <w:bookmarkStart w:id="38" w:name="_Toc166505047"/>
      <w:r w:rsidRPr="00D55CFD">
        <w:t>C</w:t>
      </w:r>
      <w:r w:rsidR="00177F97" w:rsidRPr="00D55CFD">
        <w:t>B101 Hebreo</w:t>
      </w:r>
      <w:bookmarkEnd w:id="38"/>
    </w:p>
    <w:p w14:paraId="132C28DD" w14:textId="77777777" w:rsidR="00040C68" w:rsidRPr="00D55CFD" w:rsidRDefault="00040C68" w:rsidP="00040C68">
      <w:pPr>
        <w:spacing w:line="240" w:lineRule="auto"/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2DFEA47A" w14:textId="77777777" w:rsidR="00B312CD" w:rsidRPr="00D55CFD" w:rsidRDefault="00B312CD" w:rsidP="00B312CD">
      <w:pPr>
        <w:tabs>
          <w:tab w:val="center" w:pos="4320"/>
        </w:tabs>
        <w:spacing w:before="240"/>
        <w:ind w:left="720" w:hanging="720"/>
        <w:jc w:val="both"/>
        <w:rPr>
          <w:rFonts w:cstheme="minorHAnsi"/>
          <w:b/>
          <w:bCs/>
          <w:szCs w:val="18"/>
        </w:rPr>
      </w:pPr>
      <w:r w:rsidRPr="00D55CFD">
        <w:rPr>
          <w:rFonts w:cstheme="minorHAnsi"/>
          <w:i/>
          <w:iCs/>
          <w:szCs w:val="18"/>
        </w:rPr>
        <w:t xml:space="preserve">Biblia Hebraica </w:t>
      </w:r>
      <w:proofErr w:type="spellStart"/>
      <w:r w:rsidRPr="00D55CFD">
        <w:rPr>
          <w:rFonts w:cstheme="minorHAnsi"/>
          <w:i/>
          <w:iCs/>
          <w:szCs w:val="18"/>
        </w:rPr>
        <w:t>Stuttgartensia</w:t>
      </w:r>
      <w:proofErr w:type="spellEnd"/>
      <w:r w:rsidRPr="00D55CFD">
        <w:rPr>
          <w:rFonts w:cstheme="minorHAnsi"/>
          <w:szCs w:val="18"/>
        </w:rPr>
        <w:t xml:space="preserve"> (BHS). Stuttgart: Deutsche </w:t>
      </w:r>
      <w:proofErr w:type="spellStart"/>
      <w:r w:rsidRPr="00D55CFD">
        <w:rPr>
          <w:rFonts w:cstheme="minorHAnsi"/>
          <w:szCs w:val="18"/>
        </w:rPr>
        <w:t>Bibelgesellschaft</w:t>
      </w:r>
      <w:proofErr w:type="spellEnd"/>
      <w:r w:rsidRPr="00D55CFD">
        <w:rPr>
          <w:rFonts w:cstheme="minorHAnsi"/>
          <w:szCs w:val="18"/>
        </w:rPr>
        <w:t xml:space="preserve">, 1977. Acceso el 3 de noviembre de 2022. </w:t>
      </w:r>
      <w:hyperlink r:id="rId37" w:history="1">
        <w:r w:rsidRPr="00D55CFD">
          <w:rPr>
            <w:rStyle w:val="Hyperlink"/>
            <w:rFonts w:cstheme="minorHAnsi"/>
            <w:color w:val="auto"/>
            <w:szCs w:val="18"/>
          </w:rPr>
          <w:t>https://www.academic-bible.com/en/online-bibles/biblia-hebraica-stuttgartensia-bhs/read-the-bible-text/</w:t>
        </w:r>
      </w:hyperlink>
    </w:p>
    <w:p w14:paraId="1CF8B2F1" w14:textId="77777777" w:rsidR="00B312CD" w:rsidRPr="00D55CFD" w:rsidRDefault="00B312CD" w:rsidP="00B312CD">
      <w:pPr>
        <w:tabs>
          <w:tab w:val="center" w:pos="4320"/>
        </w:tabs>
        <w:spacing w:before="240"/>
        <w:ind w:left="720" w:hanging="720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Farfán, Enrique. </w:t>
      </w:r>
      <w:r w:rsidRPr="00D55CFD">
        <w:rPr>
          <w:rFonts w:cstheme="minorHAnsi"/>
          <w:i/>
          <w:szCs w:val="18"/>
        </w:rPr>
        <w:t>Gramática elemental del hebreo bíblico</w:t>
      </w:r>
      <w:r w:rsidRPr="00D55CFD">
        <w:rPr>
          <w:rFonts w:cstheme="minorHAnsi"/>
          <w:szCs w:val="18"/>
        </w:rPr>
        <w:t xml:space="preserve">. Estella: Verbo Divino, 2018. (clásico, última edición) </w:t>
      </w:r>
    </w:p>
    <w:p w14:paraId="0BF57A22" w14:textId="77777777" w:rsidR="00B312CD" w:rsidRPr="00D55CFD" w:rsidRDefault="00B312CD" w:rsidP="00B312CD">
      <w:pPr>
        <w:tabs>
          <w:tab w:val="center" w:pos="4320"/>
        </w:tabs>
        <w:spacing w:before="240"/>
        <w:ind w:left="720" w:hanging="720"/>
        <w:jc w:val="both"/>
        <w:rPr>
          <w:rFonts w:cstheme="minorHAnsi"/>
          <w:szCs w:val="18"/>
          <w:lang w:val="es-ES"/>
        </w:rPr>
      </w:pPr>
      <w:proofErr w:type="spellStart"/>
      <w:r w:rsidRPr="00D55CFD">
        <w:rPr>
          <w:rFonts w:cstheme="minorHAnsi"/>
          <w:szCs w:val="18"/>
        </w:rPr>
        <w:lastRenderedPageBreak/>
        <w:t>Lambdin</w:t>
      </w:r>
      <w:proofErr w:type="spellEnd"/>
      <w:r w:rsidRPr="00D55CFD">
        <w:rPr>
          <w:rFonts w:cstheme="minorHAnsi"/>
          <w:szCs w:val="18"/>
        </w:rPr>
        <w:t xml:space="preserve">, Thomas O. </w:t>
      </w:r>
      <w:r w:rsidRPr="00D55CFD">
        <w:rPr>
          <w:rFonts w:cstheme="minorHAnsi"/>
          <w:i/>
          <w:szCs w:val="18"/>
        </w:rPr>
        <w:t>Introducción al hebreo bíblico</w:t>
      </w:r>
      <w:r w:rsidRPr="00D55CFD">
        <w:rPr>
          <w:rFonts w:cstheme="minorHAnsi"/>
          <w:szCs w:val="18"/>
        </w:rPr>
        <w:t xml:space="preserve">. Estella: </w:t>
      </w:r>
      <w:r w:rsidRPr="00D55CFD">
        <w:rPr>
          <w:rFonts w:cstheme="minorHAnsi"/>
          <w:szCs w:val="18"/>
          <w:lang w:val="es-ES"/>
        </w:rPr>
        <w:t xml:space="preserve">Verbo Divino, 2018. </w:t>
      </w:r>
      <w:r w:rsidRPr="00D55CFD">
        <w:rPr>
          <w:rFonts w:cstheme="minorHAnsi"/>
          <w:szCs w:val="18"/>
        </w:rPr>
        <w:t xml:space="preserve">(clásico, última edición) </w:t>
      </w:r>
    </w:p>
    <w:p w14:paraId="635B0EC4" w14:textId="77777777" w:rsidR="00B312CD" w:rsidRPr="00D55CFD" w:rsidRDefault="00B312CD" w:rsidP="00B312CD">
      <w:pPr>
        <w:tabs>
          <w:tab w:val="center" w:pos="4320"/>
        </w:tabs>
        <w:spacing w:before="240"/>
        <w:ind w:left="720" w:hanging="720"/>
        <w:jc w:val="both"/>
        <w:rPr>
          <w:rFonts w:cstheme="minorHAnsi"/>
          <w:szCs w:val="18"/>
          <w:lang w:val="es-ES"/>
        </w:rPr>
      </w:pPr>
      <w:r w:rsidRPr="00D55CFD">
        <w:rPr>
          <w:rFonts w:cstheme="minorHAnsi"/>
          <w:szCs w:val="18"/>
          <w:lang w:val="es-ES"/>
        </w:rPr>
        <w:t>Ni</w:t>
      </w:r>
      <w:proofErr w:type="spellStart"/>
      <w:r w:rsidRPr="00D55CFD">
        <w:rPr>
          <w:rFonts w:cstheme="minorHAnsi"/>
          <w:szCs w:val="18"/>
        </w:rPr>
        <w:t>ccacci</w:t>
      </w:r>
      <w:proofErr w:type="spellEnd"/>
      <w:r w:rsidRPr="00D55CFD">
        <w:rPr>
          <w:rFonts w:cstheme="minorHAnsi"/>
          <w:szCs w:val="18"/>
        </w:rPr>
        <w:t xml:space="preserve">, </w:t>
      </w:r>
      <w:proofErr w:type="spellStart"/>
      <w:r w:rsidRPr="00D55CFD">
        <w:rPr>
          <w:rFonts w:cstheme="minorHAnsi"/>
          <w:szCs w:val="18"/>
        </w:rPr>
        <w:t>Alviero</w:t>
      </w:r>
      <w:proofErr w:type="spellEnd"/>
      <w:r w:rsidRPr="00D55CFD">
        <w:rPr>
          <w:rFonts w:cstheme="minorHAnsi"/>
          <w:szCs w:val="18"/>
        </w:rPr>
        <w:t xml:space="preserve">. </w:t>
      </w:r>
      <w:r w:rsidRPr="00D55CFD">
        <w:rPr>
          <w:rFonts w:cstheme="minorHAnsi"/>
          <w:i/>
          <w:szCs w:val="18"/>
        </w:rPr>
        <w:t>Sintaxis del hebreo bíblico</w:t>
      </w:r>
      <w:r w:rsidRPr="00D55CFD">
        <w:rPr>
          <w:rFonts w:cstheme="minorHAnsi"/>
          <w:szCs w:val="18"/>
        </w:rPr>
        <w:t xml:space="preserve">. </w:t>
      </w:r>
      <w:r w:rsidRPr="00D55CFD">
        <w:rPr>
          <w:rFonts w:cstheme="minorHAnsi"/>
          <w:szCs w:val="18"/>
          <w:lang w:val="es-ES"/>
        </w:rPr>
        <w:t xml:space="preserve">Estella: Verbo Divino, 2002. </w:t>
      </w:r>
      <w:r w:rsidRPr="00D55CFD">
        <w:rPr>
          <w:rFonts w:cstheme="minorHAnsi"/>
          <w:szCs w:val="18"/>
        </w:rPr>
        <w:t>(clásico, última edición)</w:t>
      </w:r>
    </w:p>
    <w:p w14:paraId="375259AF" w14:textId="77777777" w:rsidR="00B312CD" w:rsidRPr="00D55CFD" w:rsidRDefault="00B312CD" w:rsidP="00B312CD">
      <w:pPr>
        <w:tabs>
          <w:tab w:val="center" w:pos="4320"/>
        </w:tabs>
        <w:spacing w:before="240"/>
        <w:ind w:left="720" w:hanging="720"/>
        <w:jc w:val="both"/>
        <w:rPr>
          <w:rFonts w:cstheme="minorHAnsi"/>
          <w:szCs w:val="18"/>
        </w:rPr>
      </w:pPr>
      <w:r w:rsidRPr="00D55CFD">
        <w:rPr>
          <w:rStyle w:val="Emphasis"/>
          <w:rFonts w:cstheme="minorHAnsi"/>
          <w:iCs/>
          <w:szCs w:val="18"/>
        </w:rPr>
        <w:t>Ortiz</w:t>
      </w:r>
      <w:r w:rsidRPr="00D55CFD">
        <w:rPr>
          <w:rFonts w:cstheme="minorHAnsi"/>
          <w:i/>
          <w:iCs/>
          <w:szCs w:val="18"/>
        </w:rPr>
        <w:t>,</w:t>
      </w:r>
      <w:r w:rsidRPr="00D55CFD">
        <w:rPr>
          <w:rFonts w:cstheme="minorHAnsi"/>
          <w:szCs w:val="18"/>
        </w:rPr>
        <w:t xml:space="preserve"> Pedro, S.J. </w:t>
      </w:r>
      <w:r w:rsidRPr="00D55CFD">
        <w:rPr>
          <w:rFonts w:cstheme="minorHAnsi"/>
          <w:i/>
          <w:szCs w:val="18"/>
        </w:rPr>
        <w:t xml:space="preserve">Léxico </w:t>
      </w:r>
      <w:r w:rsidRPr="00D55CFD">
        <w:rPr>
          <w:rStyle w:val="Emphasis"/>
          <w:rFonts w:cstheme="minorHAnsi"/>
          <w:iCs/>
          <w:szCs w:val="18"/>
        </w:rPr>
        <w:t>hebreo</w:t>
      </w:r>
      <w:r w:rsidRPr="00D55CFD">
        <w:rPr>
          <w:rFonts w:cstheme="minorHAnsi"/>
          <w:i/>
          <w:szCs w:val="18"/>
        </w:rPr>
        <w:t>-español y arameo-español</w:t>
      </w:r>
      <w:r w:rsidRPr="00D55CFD">
        <w:rPr>
          <w:rFonts w:cstheme="minorHAnsi"/>
          <w:szCs w:val="18"/>
        </w:rPr>
        <w:t xml:space="preserve">. Bogotá: Facultad de Teología Pontificia Universidad Javeriana, 2004. Acceso el 3 de noviembre de </w:t>
      </w:r>
      <w:hyperlink r:id="rId38" w:history="1">
        <w:r w:rsidRPr="00D55CFD">
          <w:rPr>
            <w:rStyle w:val="Hyperlink"/>
            <w:rFonts w:cstheme="minorHAnsi"/>
            <w:color w:val="auto"/>
            <w:szCs w:val="18"/>
          </w:rPr>
          <w:t>http://hdl.handle.net/10554/50711</w:t>
        </w:r>
      </w:hyperlink>
      <w:r w:rsidRPr="00D55CFD">
        <w:rPr>
          <w:rStyle w:val="Hyperlink"/>
          <w:rFonts w:cstheme="minorHAnsi"/>
          <w:color w:val="auto"/>
          <w:szCs w:val="18"/>
        </w:rPr>
        <w:t xml:space="preserve"> </w:t>
      </w:r>
      <w:r w:rsidRPr="00D55CFD">
        <w:rPr>
          <w:rFonts w:cstheme="minorHAnsi"/>
          <w:szCs w:val="18"/>
        </w:rPr>
        <w:t>(clásico, última edición)</w:t>
      </w:r>
    </w:p>
    <w:p w14:paraId="4E9A32AC" w14:textId="77777777" w:rsidR="00BD5596" w:rsidRPr="00D55CFD" w:rsidRDefault="00BD5596" w:rsidP="00994DD6">
      <w:pPr>
        <w:spacing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79BAD1CB" w14:textId="0B1F281A" w:rsidR="00994DD6" w:rsidRPr="00D55CFD" w:rsidRDefault="00994DD6" w:rsidP="00994DD6">
      <w:pPr>
        <w:spacing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 xml:space="preserve">Bibliografía </w:t>
      </w:r>
      <w:r w:rsidR="00BD5596" w:rsidRPr="00D55CFD">
        <w:rPr>
          <w:b/>
          <w:bCs/>
          <w:sz w:val="24"/>
          <w:szCs w:val="24"/>
        </w:rPr>
        <w:t>complementaria</w:t>
      </w:r>
    </w:p>
    <w:p w14:paraId="7B5B48AE" w14:textId="77777777" w:rsidR="00BD5596" w:rsidRPr="00D55CFD" w:rsidRDefault="00BD5596" w:rsidP="00994DD6">
      <w:pPr>
        <w:spacing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</w:p>
    <w:p w14:paraId="5F845FD5" w14:textId="77777777" w:rsidR="00301701" w:rsidRPr="00D55CFD" w:rsidRDefault="00301701" w:rsidP="00301701">
      <w:pPr>
        <w:ind w:left="709" w:hanging="709"/>
        <w:jc w:val="both"/>
        <w:rPr>
          <w:lang w:val="es-ES" w:bidi="he-IL"/>
        </w:rPr>
      </w:pPr>
      <w:proofErr w:type="spellStart"/>
      <w:r w:rsidRPr="00D55CFD">
        <w:rPr>
          <w:lang w:val="es-ES"/>
        </w:rPr>
        <w:t>Noll</w:t>
      </w:r>
      <w:proofErr w:type="spellEnd"/>
      <w:r w:rsidRPr="00D55CFD">
        <w:rPr>
          <w:lang w:val="es-ES"/>
        </w:rPr>
        <w:t xml:space="preserve">, </w:t>
      </w:r>
      <w:proofErr w:type="spellStart"/>
      <w:r w:rsidRPr="00D55CFD">
        <w:rPr>
          <w:lang w:val="es-ES"/>
        </w:rPr>
        <w:t>Sonja</w:t>
      </w:r>
      <w:proofErr w:type="spellEnd"/>
      <w:r w:rsidRPr="00D55CFD">
        <w:rPr>
          <w:lang w:val="es-ES"/>
        </w:rPr>
        <w:t xml:space="preserve">. “Saber escuchar los silencios de la Biblia”. </w:t>
      </w:r>
      <w:r w:rsidRPr="00D55CFD">
        <w:rPr>
          <w:i/>
          <w:iCs/>
          <w:lang w:val="es-ES"/>
        </w:rPr>
        <w:t>Teología y Vida</w:t>
      </w:r>
      <w:r w:rsidRPr="00D55CFD">
        <w:rPr>
          <w:lang w:val="es-ES"/>
        </w:rPr>
        <w:t xml:space="preserve"> Vol. 63, N. 2 (2022): 273-279. Acceso el 3 de noviembre de 2022. </w:t>
      </w:r>
      <w:hyperlink r:id="rId39">
        <w:r w:rsidRPr="00D55CFD">
          <w:rPr>
            <w:rStyle w:val="Hyperlink"/>
            <w:color w:val="auto"/>
            <w:lang w:val="es-ES"/>
          </w:rPr>
          <w:t>https://doi.org/10.7764/TyV/632/5/273-279</w:t>
        </w:r>
      </w:hyperlink>
    </w:p>
    <w:p w14:paraId="745D6630" w14:textId="77777777" w:rsidR="00301701" w:rsidRPr="00D55CFD" w:rsidRDefault="00301701" w:rsidP="00301701">
      <w:pPr>
        <w:ind w:left="709" w:hanging="709"/>
        <w:jc w:val="both"/>
        <w:rPr>
          <w:lang w:val="es-ES"/>
        </w:rPr>
      </w:pPr>
      <w:r w:rsidRPr="00D55CFD">
        <w:rPr>
          <w:lang w:val="es-ES"/>
        </w:rPr>
        <w:t xml:space="preserve">Pérez, Miguel y Julio </w:t>
      </w:r>
      <w:proofErr w:type="spellStart"/>
      <w:r w:rsidRPr="00D55CFD">
        <w:rPr>
          <w:lang w:val="es-ES"/>
        </w:rPr>
        <w:t>Trebolle</w:t>
      </w:r>
      <w:proofErr w:type="spellEnd"/>
      <w:r w:rsidRPr="00D55CFD">
        <w:rPr>
          <w:lang w:val="es-ES"/>
        </w:rPr>
        <w:t xml:space="preserve">. </w:t>
      </w:r>
      <w:r w:rsidRPr="00D55CFD">
        <w:rPr>
          <w:i/>
          <w:iCs/>
          <w:lang w:val="es-ES"/>
        </w:rPr>
        <w:t>Historia de la Biblia</w:t>
      </w:r>
      <w:r w:rsidRPr="00D55CFD">
        <w:rPr>
          <w:lang w:val="es-ES"/>
        </w:rPr>
        <w:t>. Madrid: Trotta, 2006. (última edición)</w:t>
      </w:r>
    </w:p>
    <w:p w14:paraId="3E262A49" w14:textId="77777777" w:rsidR="00301701" w:rsidRPr="00D55CFD" w:rsidRDefault="00301701" w:rsidP="00301701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Sánchez Cetina, Edesio. “Uso instrumental del hebreo: Una invitación a mantener el uso del hebreo como herramienta para la exégesis y la predicación”. En </w:t>
      </w:r>
      <w:r w:rsidRPr="00D55CFD">
        <w:rPr>
          <w:rFonts w:cstheme="minorHAnsi"/>
          <w:i/>
          <w:iCs/>
        </w:rPr>
        <w:t>Pensar, crear, actuar</w:t>
      </w:r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  <w:iCs/>
        </w:rPr>
        <w:t>Metodologías para una teología contextual</w:t>
      </w:r>
      <w:r w:rsidRPr="00D55CFD">
        <w:rPr>
          <w:rFonts w:cstheme="minorHAnsi"/>
        </w:rPr>
        <w:t xml:space="preserve">, editado por Sara Baltodano y José Enrique Ramírez Kidd, 157-174. San José: SEBILA, 2013. </w:t>
      </w:r>
      <w:r w:rsidRPr="00D55CFD">
        <w:rPr>
          <w:rFonts w:cstheme="minorHAnsi"/>
          <w:szCs w:val="18"/>
        </w:rPr>
        <w:t>(clásico, última edición)</w:t>
      </w:r>
    </w:p>
    <w:p w14:paraId="59310D42" w14:textId="77777777" w:rsidR="00301701" w:rsidRPr="00D55CFD" w:rsidRDefault="00301701" w:rsidP="00301701">
      <w:pPr>
        <w:ind w:left="709" w:hanging="709"/>
        <w:jc w:val="both"/>
        <w:rPr>
          <w:lang w:val="es-ES"/>
        </w:rPr>
      </w:pPr>
      <w:r w:rsidRPr="00D55CFD">
        <w:rPr>
          <w:lang w:val="es-ES"/>
        </w:rPr>
        <w:t>Torres Fernández, Antonio. “«Aspecto verbal» y «Tiempo» en la conjugación hebrea (</w:t>
      </w:r>
      <w:proofErr w:type="spellStart"/>
      <w:r w:rsidRPr="00D55CFD">
        <w:rPr>
          <w:lang w:val="es-ES"/>
        </w:rPr>
        <w:t>partesegunda</w:t>
      </w:r>
      <w:proofErr w:type="spellEnd"/>
      <w:r w:rsidRPr="00D55CFD">
        <w:rPr>
          <w:lang w:val="es-ES"/>
        </w:rPr>
        <w:t xml:space="preserve">): Reflexiones de un octogenario”. </w:t>
      </w:r>
      <w:r w:rsidRPr="00D55CFD">
        <w:rPr>
          <w:i/>
          <w:iCs/>
          <w:lang w:val="es-ES"/>
        </w:rPr>
        <w:t>MEAH Sección Hebreo</w:t>
      </w:r>
      <w:r w:rsidRPr="00D55CFD">
        <w:rPr>
          <w:lang w:val="es-ES"/>
        </w:rPr>
        <w:t xml:space="preserve"> 60 (2011): 273-299. Acceso el 3 de noviembre de 2022. </w:t>
      </w:r>
      <w:hyperlink r:id="rId40">
        <w:r w:rsidRPr="00D55CFD">
          <w:rPr>
            <w:rStyle w:val="Hyperlink"/>
            <w:color w:val="auto"/>
            <w:lang w:val="es-ES"/>
          </w:rPr>
          <w:t>https://revistaseug.ugr.es/index.php/meahhebreo/article/view/12503</w:t>
        </w:r>
      </w:hyperlink>
    </w:p>
    <w:p w14:paraId="664A6947" w14:textId="77777777" w:rsidR="006E2367" w:rsidRPr="00D55CFD" w:rsidRDefault="006E2367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  <w:lang w:val="es-ES"/>
        </w:rPr>
      </w:pPr>
    </w:p>
    <w:p w14:paraId="073B265F" w14:textId="77777777" w:rsidR="006E2367" w:rsidRPr="00D55CFD" w:rsidRDefault="006E2367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25536BD4" w14:textId="77777777" w:rsidR="006E2367" w:rsidRPr="00D55CFD" w:rsidRDefault="006E2367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4D9B2530" w14:textId="77777777" w:rsidR="006E2367" w:rsidRPr="00D55CFD" w:rsidRDefault="006E2367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70E52238" w14:textId="77777777" w:rsidR="00BA38B8" w:rsidRPr="00D55CFD" w:rsidRDefault="00BA38B8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4A7615F8" w14:textId="77777777" w:rsidR="00BA38B8" w:rsidRPr="00D55CFD" w:rsidRDefault="00BA38B8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37CE98F4" w14:textId="77777777" w:rsidR="00BA38B8" w:rsidRPr="00D55CFD" w:rsidRDefault="00BA38B8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1167386B" w14:textId="77777777" w:rsidR="00BA38B8" w:rsidRPr="00D55CFD" w:rsidRDefault="00BA38B8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6C06BEF1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5084FB74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2D03E7E9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4F8C8762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0F4153D0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48D1025F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059D5524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7DCA1174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2673684B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792F387F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08DF2696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783E04FF" w14:textId="77777777" w:rsidR="00020E1A" w:rsidRPr="00D55CFD" w:rsidRDefault="00020E1A" w:rsidP="000435E8">
      <w:pPr>
        <w:spacing w:line="240" w:lineRule="auto"/>
        <w:ind w:left="709" w:hanging="709"/>
        <w:contextualSpacing/>
        <w:jc w:val="both"/>
        <w:rPr>
          <w:rFonts w:cstheme="minorHAnsi"/>
          <w:bCs/>
          <w:sz w:val="24"/>
          <w:szCs w:val="24"/>
        </w:rPr>
      </w:pPr>
    </w:p>
    <w:p w14:paraId="3053D3CB" w14:textId="7C01504D" w:rsidR="00B40534" w:rsidRPr="00D55CFD" w:rsidRDefault="00B40534" w:rsidP="001F1D1B">
      <w:pPr>
        <w:pStyle w:val="Heading1"/>
      </w:pPr>
      <w:bookmarkStart w:id="39" w:name="_Toc166505048"/>
      <w:r w:rsidRPr="00D55CFD">
        <w:lastRenderedPageBreak/>
        <w:t>V</w:t>
      </w:r>
      <w:r w:rsidR="006E2367" w:rsidRPr="00D55CFD">
        <w:t xml:space="preserve"> CUATRIMESTRE</w:t>
      </w:r>
      <w:bookmarkEnd w:id="39"/>
    </w:p>
    <w:p w14:paraId="424923CC" w14:textId="04FC1307" w:rsidR="00B40534" w:rsidRPr="00D55CFD" w:rsidRDefault="00B40534" w:rsidP="007A5159">
      <w:pPr>
        <w:pStyle w:val="Heading2"/>
      </w:pPr>
      <w:bookmarkStart w:id="40" w:name="_Toc166505049"/>
      <w:r w:rsidRPr="00D55CFD">
        <w:t>C</w:t>
      </w:r>
      <w:r w:rsidR="00F71E08" w:rsidRPr="00D55CFD">
        <w:t>B102 Griego I</w:t>
      </w:r>
      <w:bookmarkEnd w:id="40"/>
    </w:p>
    <w:p w14:paraId="1353337F" w14:textId="65910D2B" w:rsidR="00B40534" w:rsidRPr="00D55CFD" w:rsidRDefault="00B40534" w:rsidP="00B40534">
      <w:pPr>
        <w:spacing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5A7F0958" w14:textId="77777777" w:rsidR="00B40534" w:rsidRPr="00D55CFD" w:rsidRDefault="00B40534" w:rsidP="00B40534">
      <w:pPr>
        <w:spacing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</w:p>
    <w:p w14:paraId="47F0D0FD" w14:textId="77777777" w:rsidR="00BE35AC" w:rsidRPr="00D55CFD" w:rsidRDefault="00BE35AC" w:rsidP="00BE35AC">
      <w:pPr>
        <w:spacing w:after="120"/>
        <w:ind w:left="709" w:right="51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Delgado, Inmaculada. </w:t>
      </w:r>
      <w:r w:rsidRPr="00D55CFD">
        <w:rPr>
          <w:rFonts w:cstheme="minorHAnsi"/>
          <w:i/>
          <w:iCs/>
          <w:szCs w:val="18"/>
        </w:rPr>
        <w:t>Gramática griega del Nuevo Testamento: I. Morfología</w:t>
      </w:r>
      <w:r w:rsidRPr="00D55CFD">
        <w:rPr>
          <w:rFonts w:cstheme="minorHAnsi"/>
          <w:szCs w:val="18"/>
        </w:rPr>
        <w:t>. Estella: Verbo Divino, 2013. (clásico, última edición)</w:t>
      </w:r>
    </w:p>
    <w:p w14:paraId="7C8E535F" w14:textId="77777777" w:rsidR="00BE35AC" w:rsidRPr="00D55CFD" w:rsidRDefault="00BE35AC" w:rsidP="00BE35AC">
      <w:pPr>
        <w:spacing w:after="120"/>
        <w:ind w:left="709" w:right="51" w:hanging="709"/>
        <w:jc w:val="both"/>
        <w:rPr>
          <w:lang w:val="es-ES"/>
        </w:rPr>
      </w:pPr>
      <w:proofErr w:type="spellStart"/>
      <w:r w:rsidRPr="00D55CFD">
        <w:rPr>
          <w:lang w:val="es-ES"/>
        </w:rPr>
        <w:t>Foulkes</w:t>
      </w:r>
      <w:proofErr w:type="spellEnd"/>
      <w:r w:rsidRPr="00D55CFD">
        <w:rPr>
          <w:lang w:val="es-ES"/>
        </w:rPr>
        <w:t xml:space="preserve">, Irene. </w:t>
      </w:r>
      <w:r w:rsidRPr="00D55CFD">
        <w:rPr>
          <w:i/>
          <w:iCs/>
          <w:lang w:val="es-ES"/>
        </w:rPr>
        <w:t>El griego del Nuevo Testamento: texto programado</w:t>
      </w:r>
      <w:r w:rsidRPr="00D55CFD">
        <w:rPr>
          <w:lang w:val="es-ES"/>
        </w:rPr>
        <w:t>. San José: Universidad Bíblica Latinoamericana, 2010. (clásico, última edición)</w:t>
      </w:r>
    </w:p>
    <w:p w14:paraId="6727684E" w14:textId="77777777" w:rsidR="00C8404F" w:rsidRPr="00D55CFD" w:rsidRDefault="00C8404F" w:rsidP="00C8404F">
      <w:pPr>
        <w:spacing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47AABD91" w14:textId="4EE0AE2C" w:rsidR="00C8404F" w:rsidRPr="00D55CFD" w:rsidRDefault="00C8404F" w:rsidP="00C8404F">
      <w:pPr>
        <w:spacing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73574D0A" w14:textId="77777777" w:rsidR="00C8404F" w:rsidRPr="00D55CFD" w:rsidRDefault="00C8404F" w:rsidP="00C8404F">
      <w:pPr>
        <w:spacing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</w:p>
    <w:p w14:paraId="43D9BD96" w14:textId="77777777" w:rsidR="00814370" w:rsidRPr="00D55CFD" w:rsidRDefault="00814370" w:rsidP="00814370">
      <w:pPr>
        <w:spacing w:after="120"/>
        <w:ind w:left="709" w:right="-431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Nestle-Aland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  <w:iCs/>
          <w:lang w:val="en-US"/>
        </w:rPr>
        <w:t xml:space="preserve">Novum </w:t>
      </w:r>
      <w:proofErr w:type="spellStart"/>
      <w:r w:rsidRPr="00D55CFD">
        <w:rPr>
          <w:rFonts w:cstheme="minorHAnsi"/>
          <w:i/>
          <w:iCs/>
          <w:lang w:val="en-US"/>
        </w:rPr>
        <w:t>Testamentum</w:t>
      </w:r>
      <w:proofErr w:type="spellEnd"/>
      <w:r w:rsidRPr="00D55CFD">
        <w:rPr>
          <w:rFonts w:cstheme="minorHAnsi"/>
          <w:i/>
          <w:iCs/>
          <w:lang w:val="en-US"/>
        </w:rPr>
        <w:t xml:space="preserve"> </w:t>
      </w:r>
      <w:proofErr w:type="spellStart"/>
      <w:r w:rsidRPr="00D55CFD">
        <w:rPr>
          <w:rFonts w:cstheme="minorHAnsi"/>
          <w:i/>
          <w:iCs/>
          <w:lang w:val="en-US"/>
        </w:rPr>
        <w:t>Graece</w:t>
      </w:r>
      <w:proofErr w:type="spellEnd"/>
      <w:r w:rsidRPr="00D55CFD">
        <w:rPr>
          <w:rFonts w:cstheme="minorHAnsi"/>
          <w:i/>
          <w:iCs/>
          <w:lang w:val="en-US"/>
        </w:rPr>
        <w:t xml:space="preserve">. </w:t>
      </w:r>
      <w:r w:rsidRPr="00D55CFD">
        <w:rPr>
          <w:rFonts w:eastAsia="Calibri" w:cstheme="minorHAnsi"/>
          <w:lang w:val="de-DE"/>
        </w:rPr>
        <w:t xml:space="preserve">Stuttgart: Deutsche Bibelgesellschaft, 2012. Acceso el 2 de noviembre de 2022. </w:t>
      </w:r>
      <w:hyperlink r:id="rId41" w:history="1">
        <w:r w:rsidRPr="00D55CFD">
          <w:rPr>
            <w:rStyle w:val="Hyperlink"/>
            <w:rFonts w:eastAsia="Calibri" w:cstheme="minorHAnsi"/>
            <w:color w:val="auto"/>
            <w:lang w:val="de-DE"/>
          </w:rPr>
          <w:t>https://www.academic-bible.com/en/online-bibles/novum-testamentum-graece-na-28/read-the-bible-text/</w:t>
        </w:r>
      </w:hyperlink>
    </w:p>
    <w:p w14:paraId="378AB389" w14:textId="77777777" w:rsidR="003B104D" w:rsidRPr="00D55CFD" w:rsidRDefault="003B104D" w:rsidP="003B104D">
      <w:pPr>
        <w:spacing w:after="0" w:line="240" w:lineRule="auto"/>
        <w:contextualSpacing/>
        <w:jc w:val="both"/>
        <w:rPr>
          <w:rStyle w:val="Hyperlink"/>
          <w:rFonts w:cstheme="minorHAnsi"/>
          <w:bCs/>
          <w:color w:val="auto"/>
          <w:sz w:val="24"/>
          <w:szCs w:val="24"/>
          <w:u w:val="none"/>
        </w:rPr>
      </w:pPr>
    </w:p>
    <w:p w14:paraId="77E9025A" w14:textId="77777777" w:rsidR="003B104D" w:rsidRPr="00D55CFD" w:rsidRDefault="003B104D" w:rsidP="003B104D">
      <w:pPr>
        <w:spacing w:after="0" w:line="240" w:lineRule="auto"/>
        <w:contextualSpacing/>
        <w:jc w:val="both"/>
        <w:rPr>
          <w:rStyle w:val="Hyperlink"/>
          <w:rFonts w:cstheme="minorHAnsi"/>
          <w:bCs/>
          <w:color w:val="auto"/>
          <w:sz w:val="24"/>
          <w:szCs w:val="24"/>
          <w:u w:val="none"/>
        </w:rPr>
      </w:pPr>
    </w:p>
    <w:p w14:paraId="0B471707" w14:textId="77777777" w:rsidR="003B104D" w:rsidRPr="00D55CFD" w:rsidRDefault="003B104D" w:rsidP="003B104D">
      <w:pPr>
        <w:spacing w:after="0" w:line="240" w:lineRule="auto"/>
        <w:contextualSpacing/>
        <w:jc w:val="both"/>
        <w:rPr>
          <w:rStyle w:val="Hyperlink"/>
          <w:rFonts w:cstheme="minorHAnsi"/>
          <w:bCs/>
          <w:color w:val="auto"/>
          <w:sz w:val="24"/>
          <w:szCs w:val="24"/>
          <w:u w:val="none"/>
        </w:rPr>
      </w:pPr>
    </w:p>
    <w:p w14:paraId="75698743" w14:textId="77777777" w:rsidR="00347E10" w:rsidRPr="00D55CFD" w:rsidRDefault="00347E10" w:rsidP="00347E10">
      <w:pPr>
        <w:pStyle w:val="Heading2"/>
      </w:pPr>
      <w:bookmarkStart w:id="41" w:name="_Toc144389433"/>
      <w:bookmarkStart w:id="42" w:name="_Toc166505050"/>
      <w:r w:rsidRPr="00D55CFD">
        <w:t>CTX107 Fundamentos de Pastoral</w:t>
      </w:r>
      <w:bookmarkEnd w:id="41"/>
      <w:bookmarkEnd w:id="42"/>
    </w:p>
    <w:p w14:paraId="6C771D2F" w14:textId="77777777" w:rsidR="00347E10" w:rsidRPr="00D55CFD" w:rsidRDefault="00347E10" w:rsidP="00347E10">
      <w:pPr>
        <w:spacing w:after="0" w:line="240" w:lineRule="auto"/>
        <w:contextualSpacing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30A77A0E" w14:textId="77777777" w:rsidR="00347E10" w:rsidRPr="00D55CFD" w:rsidRDefault="00347E10" w:rsidP="00347E10">
      <w:pPr>
        <w:spacing w:after="0" w:line="240" w:lineRule="auto"/>
        <w:contextualSpacing/>
        <w:jc w:val="both"/>
        <w:rPr>
          <w:b/>
          <w:bCs/>
          <w:sz w:val="24"/>
          <w:szCs w:val="24"/>
        </w:rPr>
      </w:pPr>
    </w:p>
    <w:p w14:paraId="240226CE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r w:rsidRPr="00D55CFD">
        <w:rPr>
          <w:rFonts w:eastAsia="Calibri" w:cstheme="minorHAnsi"/>
        </w:rPr>
        <w:t>Ander-</w:t>
      </w:r>
      <w:proofErr w:type="spellStart"/>
      <w:r w:rsidRPr="00D55CFD">
        <w:rPr>
          <w:rFonts w:eastAsia="Calibri" w:cstheme="minorHAnsi"/>
        </w:rPr>
        <w:t>Egg</w:t>
      </w:r>
      <w:proofErr w:type="spellEnd"/>
      <w:r w:rsidRPr="00D55CFD">
        <w:rPr>
          <w:rFonts w:eastAsia="Calibri" w:cstheme="minorHAnsi"/>
        </w:rPr>
        <w:t xml:space="preserve">, Ezequiel y María José Aguilar. </w:t>
      </w:r>
      <w:r w:rsidRPr="00D55CFD">
        <w:rPr>
          <w:rFonts w:eastAsia="Calibri" w:cstheme="minorHAnsi"/>
          <w:i/>
        </w:rPr>
        <w:t xml:space="preserve">Cómo elaborar un proyecto: guía para diseñar proyectos sociales y culturales. </w:t>
      </w:r>
      <w:r w:rsidRPr="00D55CFD">
        <w:rPr>
          <w:rFonts w:eastAsia="Calibri" w:cstheme="minorHAnsi"/>
        </w:rPr>
        <w:t>Buenos Aires: LUMEN, 2005. (clásico, última edición 2008)</w:t>
      </w:r>
    </w:p>
    <w:p w14:paraId="01977DC3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proofErr w:type="spellStart"/>
      <w:r w:rsidRPr="00D55CFD">
        <w:rPr>
          <w:rFonts w:eastAsia="Calibri" w:cstheme="minorHAnsi"/>
        </w:rPr>
        <w:t>Balcomb</w:t>
      </w:r>
      <w:proofErr w:type="spellEnd"/>
      <w:r w:rsidRPr="00D55CFD">
        <w:rPr>
          <w:rFonts w:eastAsia="Calibri" w:cstheme="minorHAnsi"/>
        </w:rPr>
        <w:t xml:space="preserve">, Anthony. “El encuentro de cosmovisiones: premoderna, moderna y postmoderna”. </w:t>
      </w:r>
      <w:r w:rsidRPr="00D55CFD">
        <w:rPr>
          <w:rFonts w:eastAsia="Calibri" w:cstheme="minorHAnsi"/>
          <w:i/>
        </w:rPr>
        <w:t xml:space="preserve">Vida y Pensamiento 28, </w:t>
      </w:r>
      <w:r w:rsidRPr="00D55CFD">
        <w:rPr>
          <w:rFonts w:eastAsia="Calibri" w:cstheme="minorHAnsi"/>
        </w:rPr>
        <w:t>n.1 (2008): pp. 7-24.</w:t>
      </w:r>
    </w:p>
    <w:p w14:paraId="2BC05BE9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proofErr w:type="spellStart"/>
      <w:r w:rsidRPr="00D55CFD">
        <w:rPr>
          <w:rFonts w:eastAsia="Calibri" w:cstheme="minorHAnsi"/>
        </w:rPr>
        <w:t>Balcomb</w:t>
      </w:r>
      <w:proofErr w:type="spellEnd"/>
      <w:r w:rsidRPr="00D55CFD">
        <w:rPr>
          <w:rFonts w:eastAsia="Calibri" w:cstheme="minorHAnsi"/>
        </w:rPr>
        <w:t xml:space="preserve">, Anthony. “La postmodernidad y el reencantamiento del mundo: propuestas tentativas”. </w:t>
      </w:r>
      <w:r w:rsidRPr="00D55CFD">
        <w:rPr>
          <w:rFonts w:eastAsia="Calibri" w:cstheme="minorHAnsi"/>
          <w:i/>
        </w:rPr>
        <w:t xml:space="preserve">Vida y Pensamiento 28, </w:t>
      </w:r>
      <w:r w:rsidRPr="00D55CFD">
        <w:rPr>
          <w:rFonts w:eastAsia="Calibri" w:cstheme="minorHAnsi"/>
        </w:rPr>
        <w:t>n.1 (2008): pp. 29-48.</w:t>
      </w:r>
    </w:p>
    <w:p w14:paraId="0D92CAB9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proofErr w:type="spellStart"/>
      <w:r w:rsidRPr="00D55CFD">
        <w:rPr>
          <w:rFonts w:eastAsia="Calibri" w:cstheme="minorHAnsi"/>
        </w:rPr>
        <w:t>Balcomb</w:t>
      </w:r>
      <w:proofErr w:type="spellEnd"/>
      <w:r w:rsidRPr="00D55CFD">
        <w:rPr>
          <w:rFonts w:eastAsia="Calibri" w:cstheme="minorHAnsi"/>
        </w:rPr>
        <w:t xml:space="preserve">, Anthony. “Las cosmovisiones y la relación Dios/Mundo”. </w:t>
      </w:r>
      <w:r w:rsidRPr="00D55CFD">
        <w:rPr>
          <w:rFonts w:eastAsia="Calibri" w:cstheme="minorHAnsi"/>
          <w:i/>
        </w:rPr>
        <w:t xml:space="preserve">Vida y Pensamiento 28, </w:t>
      </w:r>
      <w:r w:rsidRPr="00D55CFD">
        <w:rPr>
          <w:rFonts w:eastAsia="Calibri" w:cstheme="minorHAnsi"/>
        </w:rPr>
        <w:t xml:space="preserve">n.1 (2008): pp. 57-72. </w:t>
      </w:r>
    </w:p>
    <w:p w14:paraId="5377C85A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r w:rsidRPr="00D55CFD">
        <w:rPr>
          <w:rFonts w:eastAsia="Calibri" w:cstheme="minorHAnsi"/>
        </w:rPr>
        <w:t xml:space="preserve">Baltodano, Sara. “Propuesta epistemológica para una Psicología Pastoral con perspectiva latinoamericana”. </w:t>
      </w:r>
      <w:r w:rsidRPr="00D55CFD">
        <w:rPr>
          <w:rFonts w:eastAsia="Calibri" w:cstheme="minorHAnsi"/>
          <w:i/>
        </w:rPr>
        <w:t xml:space="preserve">Vida y Pensamiento 28, </w:t>
      </w:r>
      <w:r w:rsidRPr="00D55CFD">
        <w:rPr>
          <w:rFonts w:eastAsia="Calibri" w:cstheme="minorHAnsi"/>
        </w:rPr>
        <w:t xml:space="preserve">n.1 (2008): pp. 95-110. </w:t>
      </w:r>
    </w:p>
    <w:p w14:paraId="354DFC2D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r w:rsidRPr="00D55CFD">
        <w:rPr>
          <w:rFonts w:eastAsia="Calibri" w:cstheme="minorHAnsi"/>
        </w:rPr>
        <w:t xml:space="preserve">De Lima, Silvia. “Una respuesta desde la teología. El compromiso de las teologías con el reencantamiento del mundo”. </w:t>
      </w:r>
      <w:r w:rsidRPr="00D55CFD">
        <w:rPr>
          <w:rFonts w:eastAsia="Calibri" w:cstheme="minorHAnsi"/>
          <w:i/>
        </w:rPr>
        <w:t xml:space="preserve">Vida y Pensamiento 28, </w:t>
      </w:r>
      <w:r w:rsidRPr="00D55CFD">
        <w:rPr>
          <w:rFonts w:eastAsia="Calibri" w:cstheme="minorHAnsi"/>
        </w:rPr>
        <w:t>n.1 (2008): pp. 81-93.</w:t>
      </w:r>
    </w:p>
    <w:p w14:paraId="0BD0137B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proofErr w:type="spellStart"/>
      <w:r w:rsidRPr="00D55CFD">
        <w:rPr>
          <w:rFonts w:eastAsia="Calibri" w:cstheme="minorHAnsi"/>
        </w:rPr>
        <w:t>Foulkes</w:t>
      </w:r>
      <w:proofErr w:type="spellEnd"/>
      <w:r w:rsidRPr="00D55CFD">
        <w:rPr>
          <w:rFonts w:eastAsia="Calibri" w:cstheme="minorHAnsi"/>
        </w:rPr>
        <w:t xml:space="preserve">, Irene. “Respuesta desde el Nuevo Testamento. Cosmovisión primaria y reencantamiento desde el Nuevo Testamento”. </w:t>
      </w:r>
      <w:r w:rsidRPr="00D55CFD">
        <w:rPr>
          <w:rFonts w:eastAsia="Calibri" w:cstheme="minorHAnsi"/>
          <w:i/>
        </w:rPr>
        <w:t xml:space="preserve">Vida y Pensamiento 28, </w:t>
      </w:r>
      <w:r w:rsidRPr="00D55CFD">
        <w:rPr>
          <w:rFonts w:eastAsia="Calibri" w:cstheme="minorHAnsi"/>
        </w:rPr>
        <w:t>n.1 (2008): pp. 73-79.</w:t>
      </w:r>
    </w:p>
    <w:p w14:paraId="488813F3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eastAsia="Calibri" w:cstheme="minorHAnsi"/>
        </w:rPr>
        <w:t xml:space="preserve">Muntaner, Guillem. </w:t>
      </w:r>
      <w:r w:rsidRPr="00D55CFD">
        <w:rPr>
          <w:rFonts w:eastAsia="Calibri" w:cstheme="minorHAnsi"/>
          <w:i/>
        </w:rPr>
        <w:t xml:space="preserve">Hacia una nueva configuración del mundo: sociedad, cultura, religión. </w:t>
      </w:r>
      <w:r w:rsidRPr="00D55CFD">
        <w:rPr>
          <w:rFonts w:eastAsia="Calibri" w:cstheme="minorHAnsi"/>
        </w:rPr>
        <w:t xml:space="preserve">Bilbao: </w:t>
      </w:r>
      <w:proofErr w:type="spellStart"/>
      <w:r w:rsidRPr="00D55CFD">
        <w:rPr>
          <w:rFonts w:eastAsia="Calibri" w:cstheme="minorHAnsi"/>
        </w:rPr>
        <w:t>Desclee</w:t>
      </w:r>
      <w:proofErr w:type="spellEnd"/>
      <w:r w:rsidRPr="00D55CFD">
        <w:rPr>
          <w:rFonts w:eastAsia="Calibri" w:cstheme="minorHAnsi"/>
        </w:rPr>
        <w:t xml:space="preserve"> de Brouwer, 2001. (clásico, última edición)</w:t>
      </w:r>
    </w:p>
    <w:p w14:paraId="277228F2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proofErr w:type="spellStart"/>
      <w:r w:rsidRPr="00D55CFD">
        <w:rPr>
          <w:rFonts w:eastAsia="Calibri" w:cstheme="minorHAnsi"/>
        </w:rPr>
        <w:lastRenderedPageBreak/>
        <w:t>Pellitero</w:t>
      </w:r>
      <w:proofErr w:type="spellEnd"/>
      <w:r w:rsidRPr="00D55CFD">
        <w:rPr>
          <w:rFonts w:eastAsia="Calibri" w:cstheme="minorHAnsi"/>
        </w:rPr>
        <w:t xml:space="preserve">, Ramiro. </w:t>
      </w:r>
      <w:r w:rsidRPr="00D55CFD">
        <w:rPr>
          <w:rFonts w:eastAsia="Calibri" w:cstheme="minorHAnsi"/>
          <w:i/>
        </w:rPr>
        <w:t xml:space="preserve">Teología pastoral. Panorámica y perspectivas: una eclesiología práctica al alcance de todos. </w:t>
      </w:r>
      <w:r w:rsidRPr="00D55CFD">
        <w:rPr>
          <w:rFonts w:eastAsia="Calibri" w:cstheme="minorHAnsi"/>
        </w:rPr>
        <w:t xml:space="preserve">Bilbao: </w:t>
      </w:r>
      <w:proofErr w:type="spellStart"/>
      <w:r w:rsidRPr="00D55CFD">
        <w:rPr>
          <w:rFonts w:eastAsia="Calibri" w:cstheme="minorHAnsi"/>
        </w:rPr>
        <w:t>Grafite</w:t>
      </w:r>
      <w:proofErr w:type="spellEnd"/>
      <w:r w:rsidRPr="00D55CFD">
        <w:rPr>
          <w:rFonts w:eastAsia="Calibri" w:cstheme="minorHAnsi"/>
        </w:rPr>
        <w:t xml:space="preserve">, 2006. (clásico, última edición) </w:t>
      </w:r>
    </w:p>
    <w:p w14:paraId="61999352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r w:rsidRPr="00D55CFD">
        <w:rPr>
          <w:rFonts w:eastAsia="Calibri" w:cstheme="minorHAnsi"/>
        </w:rPr>
        <w:t xml:space="preserve">Ramos </w:t>
      </w:r>
      <w:proofErr w:type="spellStart"/>
      <w:r w:rsidRPr="00D55CFD">
        <w:rPr>
          <w:rFonts w:eastAsia="Calibri" w:cstheme="minorHAnsi"/>
        </w:rPr>
        <w:t>Guerreira</w:t>
      </w:r>
      <w:proofErr w:type="spellEnd"/>
      <w:r w:rsidRPr="00D55CFD">
        <w:rPr>
          <w:rFonts w:eastAsia="Calibri" w:cstheme="minorHAnsi"/>
        </w:rPr>
        <w:t xml:space="preserve">, Julio A. </w:t>
      </w:r>
      <w:r w:rsidRPr="00D55CFD">
        <w:rPr>
          <w:rFonts w:eastAsia="Calibri" w:cstheme="minorHAnsi"/>
          <w:i/>
        </w:rPr>
        <w:t xml:space="preserve">Teología pastoral. </w:t>
      </w:r>
      <w:r w:rsidRPr="00D55CFD">
        <w:rPr>
          <w:rFonts w:eastAsia="Calibri" w:cstheme="minorHAnsi"/>
        </w:rPr>
        <w:t>Madrid: Biblioteca de Autores Cristianos, 1999. (clásico, última edición)</w:t>
      </w:r>
    </w:p>
    <w:p w14:paraId="5BB58E99" w14:textId="77777777" w:rsidR="00347E10" w:rsidRPr="00D55CFD" w:rsidRDefault="00347E10" w:rsidP="00347E10">
      <w:pPr>
        <w:spacing w:line="276" w:lineRule="auto"/>
        <w:ind w:left="709" w:hanging="709"/>
        <w:jc w:val="both"/>
        <w:rPr>
          <w:rFonts w:eastAsia="Calibri" w:cstheme="minorHAnsi"/>
        </w:rPr>
      </w:pPr>
      <w:r w:rsidRPr="00D55CFD">
        <w:rPr>
          <w:rFonts w:eastAsia="Calibri" w:cstheme="minorHAnsi"/>
        </w:rPr>
        <w:t xml:space="preserve">Tamez, Elsa. “Una respuesta desde América Latina”. </w:t>
      </w:r>
      <w:r w:rsidRPr="00D55CFD">
        <w:rPr>
          <w:rFonts w:eastAsia="Calibri" w:cstheme="minorHAnsi"/>
          <w:i/>
        </w:rPr>
        <w:t xml:space="preserve">Vida y Pensamiento 28, </w:t>
      </w:r>
      <w:r w:rsidRPr="00D55CFD">
        <w:rPr>
          <w:rFonts w:eastAsia="Calibri" w:cstheme="minorHAnsi"/>
        </w:rPr>
        <w:t>n.1 (2008): pp. 49-56.</w:t>
      </w:r>
    </w:p>
    <w:p w14:paraId="5F2C6D4E" w14:textId="77777777" w:rsidR="00347E10" w:rsidRPr="00D55CFD" w:rsidRDefault="00347E10" w:rsidP="00347E10">
      <w:pPr>
        <w:spacing w:after="0" w:line="240" w:lineRule="auto"/>
        <w:contextualSpacing/>
        <w:jc w:val="both"/>
        <w:rPr>
          <w:rFonts w:eastAsia="Calibri" w:cstheme="minorHAnsi"/>
          <w:sz w:val="24"/>
          <w:szCs w:val="24"/>
        </w:rPr>
      </w:pPr>
    </w:p>
    <w:p w14:paraId="466A2E7D" w14:textId="77777777" w:rsidR="00347E10" w:rsidRPr="00D55CFD" w:rsidRDefault="00347E10" w:rsidP="00347E10">
      <w:pPr>
        <w:spacing w:after="0" w:line="240" w:lineRule="auto"/>
        <w:contextualSpacing/>
        <w:jc w:val="both"/>
        <w:rPr>
          <w:rFonts w:eastAsia="Calibri" w:cstheme="minorHAnsi"/>
          <w:b/>
          <w:bCs/>
          <w:sz w:val="24"/>
          <w:szCs w:val="24"/>
        </w:rPr>
      </w:pPr>
    </w:p>
    <w:p w14:paraId="7286537D" w14:textId="77777777" w:rsidR="00347E10" w:rsidRPr="00D55CFD" w:rsidRDefault="00347E10" w:rsidP="00347E10">
      <w:pPr>
        <w:spacing w:after="0" w:line="240" w:lineRule="auto"/>
        <w:contextualSpacing/>
        <w:jc w:val="both"/>
        <w:rPr>
          <w:rFonts w:eastAsia="Calibri" w:cstheme="minorHAnsi"/>
          <w:b/>
          <w:bCs/>
          <w:sz w:val="24"/>
          <w:szCs w:val="24"/>
        </w:rPr>
      </w:pPr>
    </w:p>
    <w:p w14:paraId="263DD9B3" w14:textId="77777777" w:rsidR="00347E10" w:rsidRPr="00D55CFD" w:rsidRDefault="00347E10" w:rsidP="00347E10">
      <w:pPr>
        <w:spacing w:after="0" w:line="240" w:lineRule="auto"/>
        <w:contextualSpacing/>
        <w:jc w:val="both"/>
        <w:rPr>
          <w:rFonts w:eastAsia="Calibri" w:cstheme="minorHAnsi"/>
          <w:b/>
          <w:bCs/>
          <w:sz w:val="24"/>
          <w:szCs w:val="24"/>
        </w:rPr>
      </w:pPr>
      <w:r w:rsidRPr="00D55CFD">
        <w:rPr>
          <w:rFonts w:eastAsia="Calibri" w:cstheme="minorHAnsi"/>
          <w:b/>
          <w:bCs/>
          <w:sz w:val="24"/>
          <w:szCs w:val="24"/>
        </w:rPr>
        <w:t>Bibliografía complementaria</w:t>
      </w:r>
    </w:p>
    <w:p w14:paraId="2DD56219" w14:textId="77777777" w:rsidR="00347E10" w:rsidRPr="00D55CFD" w:rsidRDefault="00347E10" w:rsidP="00347E10">
      <w:pPr>
        <w:spacing w:after="0" w:line="240" w:lineRule="auto"/>
        <w:contextualSpacing/>
        <w:jc w:val="both"/>
        <w:rPr>
          <w:rFonts w:eastAsia="Calibri" w:cstheme="minorHAnsi"/>
          <w:b/>
          <w:bCs/>
          <w:sz w:val="24"/>
          <w:szCs w:val="24"/>
        </w:rPr>
      </w:pPr>
    </w:p>
    <w:p w14:paraId="6E212A27" w14:textId="77777777" w:rsidR="00347E10" w:rsidRPr="00D55CFD" w:rsidRDefault="00347E10" w:rsidP="00347E10">
      <w:pPr>
        <w:spacing w:after="24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Mori, Geraldo de. “El carácter práctico de la teología”. </w:t>
      </w:r>
      <w:r w:rsidRPr="00D55CFD">
        <w:rPr>
          <w:rFonts w:cstheme="minorHAnsi"/>
          <w:i/>
        </w:rPr>
        <w:t>Teología y Vida</w:t>
      </w:r>
      <w:r w:rsidRPr="00D55CFD">
        <w:rPr>
          <w:rFonts w:cstheme="minorHAnsi"/>
        </w:rPr>
        <w:t xml:space="preserve"> 51, n. 4 (2010): 501-519. Acceso el 18 de diciembre de 2020. </w:t>
      </w:r>
      <w:hyperlink r:id="rId42" w:history="1">
        <w:r w:rsidRPr="00D55CFD">
          <w:rPr>
            <w:rStyle w:val="Hyperlink"/>
            <w:rFonts w:cstheme="minorHAnsi"/>
            <w:color w:val="auto"/>
          </w:rPr>
          <w:t>https://www.redalyc.org/articulo.oa?id=32219216003</w:t>
        </w:r>
      </w:hyperlink>
      <w:r w:rsidRPr="00D55CFD">
        <w:rPr>
          <w:rFonts w:cstheme="minorHAnsi"/>
        </w:rPr>
        <w:t xml:space="preserve"> </w:t>
      </w:r>
    </w:p>
    <w:p w14:paraId="095B088A" w14:textId="77777777" w:rsidR="00347E10" w:rsidRPr="00D55CFD" w:rsidRDefault="00347E10" w:rsidP="00347E10">
      <w:pPr>
        <w:spacing w:after="24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>Román López-</w:t>
      </w:r>
      <w:proofErr w:type="spellStart"/>
      <w:r w:rsidRPr="00D55CFD">
        <w:rPr>
          <w:rFonts w:cstheme="minorHAnsi"/>
        </w:rPr>
        <w:t>Dollinger</w:t>
      </w:r>
      <w:proofErr w:type="spellEnd"/>
      <w:r w:rsidRPr="00D55CFD">
        <w:rPr>
          <w:rFonts w:cstheme="minorHAnsi"/>
        </w:rPr>
        <w:t xml:space="preserve">, Ángel Eduardo. “Aspectos históricos de la Teología Práctica”. </w:t>
      </w:r>
      <w:r w:rsidRPr="00D55CFD">
        <w:rPr>
          <w:rFonts w:cstheme="minorHAnsi"/>
          <w:i/>
        </w:rPr>
        <w:t>Vida y Pensamiento</w:t>
      </w:r>
      <w:r w:rsidRPr="00D55CFD">
        <w:rPr>
          <w:rFonts w:cstheme="minorHAnsi"/>
        </w:rPr>
        <w:t xml:space="preserve"> 40, n. 1 (2020): 57-70. Acceso el 18 de diciembre de 2020. </w:t>
      </w:r>
      <w:hyperlink r:id="rId43" w:history="1">
        <w:r w:rsidRPr="00D55CFD">
          <w:rPr>
            <w:rStyle w:val="Hyperlink"/>
            <w:rFonts w:cstheme="minorHAnsi"/>
            <w:color w:val="auto"/>
          </w:rPr>
          <w:t>http://revistas.ubl.ac.cr/index.php/vyp/article/view/85</w:t>
        </w:r>
      </w:hyperlink>
      <w:r w:rsidRPr="00D55CFD">
        <w:rPr>
          <w:rFonts w:cstheme="minorHAnsi"/>
        </w:rPr>
        <w:t xml:space="preserve"> </w:t>
      </w:r>
    </w:p>
    <w:p w14:paraId="04635F0B" w14:textId="77777777" w:rsidR="00347E10" w:rsidRPr="00D55CFD" w:rsidRDefault="00347E10" w:rsidP="00347E10">
      <w:pPr>
        <w:spacing w:after="24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Segovia Baus, Galo. “Abrazar nuestras heridas: cómo asumir el cuidado pastoral, desde la fe cristiana, para responder a la epidemia por VIH”. En </w:t>
      </w:r>
      <w:r w:rsidRPr="00D55CFD">
        <w:rPr>
          <w:rFonts w:cstheme="minorHAnsi"/>
          <w:i/>
        </w:rPr>
        <w:t>Teología y VIH y Sida en América Latina: Una colección de artículos de estudiantes de maestría de cuatro instituciones teológicas</w:t>
      </w:r>
      <w:r w:rsidRPr="00D55CFD">
        <w:rPr>
          <w:rFonts w:cstheme="minorHAnsi"/>
        </w:rPr>
        <w:t xml:space="preserve">, organizado por </w:t>
      </w:r>
      <w:proofErr w:type="spellStart"/>
      <w:r w:rsidRPr="00D55CFD">
        <w:rPr>
          <w:rFonts w:cstheme="minorHAnsi"/>
        </w:rPr>
        <w:t>Valburga</w:t>
      </w:r>
      <w:proofErr w:type="spellEnd"/>
      <w:r w:rsidRPr="00D55CFD">
        <w:rPr>
          <w:rFonts w:cstheme="minorHAnsi"/>
        </w:rPr>
        <w:t xml:space="preserve"> </w:t>
      </w:r>
      <w:proofErr w:type="spellStart"/>
      <w:r w:rsidRPr="00D55CFD">
        <w:rPr>
          <w:rFonts w:cstheme="minorHAnsi"/>
        </w:rPr>
        <w:t>Schmiedt</w:t>
      </w:r>
      <w:proofErr w:type="spellEnd"/>
      <w:r w:rsidRPr="00D55CFD">
        <w:rPr>
          <w:rFonts w:cstheme="minorHAnsi"/>
        </w:rPr>
        <w:t xml:space="preserve"> </w:t>
      </w:r>
      <w:proofErr w:type="spellStart"/>
      <w:r w:rsidRPr="00D55CFD">
        <w:rPr>
          <w:rFonts w:cstheme="minorHAnsi"/>
        </w:rPr>
        <w:t>Streck</w:t>
      </w:r>
      <w:proofErr w:type="spellEnd"/>
      <w:r w:rsidRPr="00D55CFD">
        <w:rPr>
          <w:rFonts w:cstheme="minorHAnsi"/>
        </w:rPr>
        <w:t xml:space="preserve">, 43-52. Sao Leopoldo: Oikos, 2013. </w:t>
      </w:r>
      <w:r w:rsidRPr="00D55CFD">
        <w:rPr>
          <w:rFonts w:eastAsia="Calibri" w:cstheme="minorHAnsi"/>
        </w:rPr>
        <w:t>(clásico, última edición)</w:t>
      </w:r>
    </w:p>
    <w:p w14:paraId="7341D25B" w14:textId="77777777" w:rsidR="00347E10" w:rsidRPr="00D55CFD" w:rsidRDefault="00347E10" w:rsidP="00347E10">
      <w:pPr>
        <w:spacing w:after="24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Vigueras Cherres, Alex. “Mediaciones para un método de teología pastoral, a partir de la teología práctica de Karl Rahner”. </w:t>
      </w:r>
      <w:r w:rsidRPr="00D55CFD">
        <w:rPr>
          <w:rFonts w:cstheme="minorHAnsi"/>
          <w:i/>
        </w:rPr>
        <w:t>Teología y Vida</w:t>
      </w:r>
      <w:r w:rsidRPr="00D55CFD">
        <w:rPr>
          <w:rFonts w:cstheme="minorHAnsi"/>
        </w:rPr>
        <w:t xml:space="preserve"> 53, n. 3 (2012): 237-258. Acceso el 18 de diciembre de 2020. </w:t>
      </w:r>
      <w:hyperlink r:id="rId44" w:history="1">
        <w:r w:rsidRPr="00D55CFD">
          <w:rPr>
            <w:rStyle w:val="Hyperlink"/>
            <w:rFonts w:cstheme="minorHAnsi"/>
            <w:color w:val="auto"/>
          </w:rPr>
          <w:t>https://www.redalyc.org/articulo.oa?id=32225031002</w:t>
        </w:r>
      </w:hyperlink>
    </w:p>
    <w:p w14:paraId="3F2FD117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287525B7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3134A676" w14:textId="77777777" w:rsidR="00347E10" w:rsidRPr="00D55CFD" w:rsidRDefault="00347E10" w:rsidP="00347E10">
      <w:pPr>
        <w:pStyle w:val="Heading2"/>
        <w:rPr>
          <w:rStyle w:val="Hyperlink"/>
          <w:rFonts w:cstheme="minorHAnsi"/>
          <w:b w:val="0"/>
          <w:bCs w:val="0"/>
          <w:color w:val="auto"/>
          <w:u w:val="none"/>
        </w:rPr>
      </w:pPr>
      <w:bookmarkStart w:id="43" w:name="_Toc144389434"/>
      <w:bookmarkStart w:id="44" w:name="_Toc166505051"/>
      <w:r w:rsidRPr="00D55CFD">
        <w:rPr>
          <w:rStyle w:val="Hyperlink"/>
          <w:rFonts w:cstheme="minorHAnsi"/>
          <w:color w:val="auto"/>
          <w:u w:val="none"/>
        </w:rPr>
        <w:t>CTX122 Historia de la Religiosidad Indígena y Afro-latinoamericana</w:t>
      </w:r>
      <w:bookmarkEnd w:id="43"/>
      <w:bookmarkEnd w:id="44"/>
    </w:p>
    <w:p w14:paraId="4BE2D38F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  <w:r w:rsidRPr="00D55CFD"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  <w:t>Bibliografía obligatoria</w:t>
      </w:r>
    </w:p>
    <w:p w14:paraId="57DAF4DB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</w:p>
    <w:p w14:paraId="05F06295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Alarcón </w:t>
      </w:r>
      <w:proofErr w:type="spellStart"/>
      <w:r w:rsidRPr="00D55CFD">
        <w:rPr>
          <w:rFonts w:cstheme="minorHAnsi"/>
        </w:rPr>
        <w:t>Cháires</w:t>
      </w:r>
      <w:proofErr w:type="spellEnd"/>
      <w:r w:rsidRPr="00D55CFD">
        <w:rPr>
          <w:rFonts w:cstheme="minorHAnsi"/>
        </w:rPr>
        <w:t xml:space="preserve">, Pablo. “Riqueza ecológica versus pobreza social: contradicciones y perspectivas del desarrollo indígena en América Latina”. En </w:t>
      </w:r>
      <w:r w:rsidRPr="00D55CFD">
        <w:rPr>
          <w:rFonts w:cstheme="minorHAnsi"/>
          <w:i/>
        </w:rPr>
        <w:t xml:space="preserve">Pueblos indígenas y pobreza, </w:t>
      </w:r>
      <w:r w:rsidRPr="00D55CFD">
        <w:rPr>
          <w:rFonts w:cstheme="minorHAnsi"/>
        </w:rPr>
        <w:t xml:space="preserve">coordinado por Alberto D. </w:t>
      </w:r>
      <w:proofErr w:type="spellStart"/>
      <w:r w:rsidRPr="00D55CFD">
        <w:rPr>
          <w:rFonts w:cstheme="minorHAnsi"/>
        </w:rPr>
        <w:t>Cimadamore</w:t>
      </w:r>
      <w:proofErr w:type="spellEnd"/>
      <w:r w:rsidRPr="00D55CFD">
        <w:rPr>
          <w:rFonts w:cstheme="minorHAnsi"/>
        </w:rPr>
        <w:t xml:space="preserve">, Robyn </w:t>
      </w:r>
      <w:proofErr w:type="spellStart"/>
      <w:r w:rsidRPr="00D55CFD">
        <w:rPr>
          <w:rFonts w:cstheme="minorHAnsi"/>
        </w:rPr>
        <w:t>Eversole</w:t>
      </w:r>
      <w:proofErr w:type="spellEnd"/>
      <w:r w:rsidRPr="00D55CFD">
        <w:rPr>
          <w:rFonts w:cstheme="minorHAnsi"/>
        </w:rPr>
        <w:t xml:space="preserve"> y John-Andrew </w:t>
      </w:r>
      <w:proofErr w:type="spellStart"/>
      <w:r w:rsidRPr="00D55CFD">
        <w:rPr>
          <w:rFonts w:cstheme="minorHAnsi"/>
        </w:rPr>
        <w:t>McNeish</w:t>
      </w:r>
      <w:proofErr w:type="spellEnd"/>
      <w:r w:rsidRPr="00D55CFD">
        <w:rPr>
          <w:rFonts w:cstheme="minorHAnsi"/>
        </w:rPr>
        <w:t>, 41-70. Buenos Aires: CLACSO, 2006. (clásico, última edición)</w:t>
      </w:r>
    </w:p>
    <w:p w14:paraId="7202AC9E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Araya </w:t>
      </w:r>
      <w:proofErr w:type="spellStart"/>
      <w:r w:rsidRPr="00D55CFD">
        <w:rPr>
          <w:rFonts w:cstheme="minorHAnsi"/>
        </w:rPr>
        <w:t>Pochet</w:t>
      </w:r>
      <w:proofErr w:type="spellEnd"/>
      <w:r w:rsidRPr="00D55CFD">
        <w:rPr>
          <w:rFonts w:cstheme="minorHAnsi"/>
        </w:rPr>
        <w:t xml:space="preserve">, Carlos. </w:t>
      </w:r>
      <w:r w:rsidRPr="00D55CFD">
        <w:rPr>
          <w:rFonts w:cstheme="minorHAnsi"/>
          <w:i/>
        </w:rPr>
        <w:t xml:space="preserve">Historia de América en perspectiva latinoamericana. </w:t>
      </w:r>
      <w:r w:rsidRPr="00D55CFD">
        <w:rPr>
          <w:rFonts w:cstheme="minorHAnsi"/>
        </w:rPr>
        <w:t>San José, C.R.: EUNED, 2013. (clásico, última edición)</w:t>
      </w:r>
    </w:p>
    <w:p w14:paraId="6BA515F8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Cáceres, Rina. </w:t>
      </w:r>
      <w:r w:rsidRPr="00D55CFD">
        <w:rPr>
          <w:rFonts w:cstheme="minorHAnsi"/>
          <w:i/>
        </w:rPr>
        <w:t xml:space="preserve">Rutas de la esclavitud en África y América Latina. </w:t>
      </w:r>
      <w:r w:rsidRPr="00D55CFD">
        <w:rPr>
          <w:rFonts w:cstheme="minorHAnsi"/>
        </w:rPr>
        <w:t>San José, C.R.: Editorial de la Universidad de Costa Rica, 2001. (clásico, última edición)</w:t>
      </w:r>
    </w:p>
    <w:p w14:paraId="3748AC94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lastRenderedPageBreak/>
        <w:t xml:space="preserve">Cruz Molina, Yolanda. </w:t>
      </w:r>
      <w:proofErr w:type="spellStart"/>
      <w:r w:rsidRPr="00D55CFD">
        <w:rPr>
          <w:rFonts w:cstheme="minorHAnsi"/>
          <w:i/>
        </w:rPr>
        <w:t>Indianidad</w:t>
      </w:r>
      <w:proofErr w:type="spellEnd"/>
      <w:r w:rsidRPr="00D55CFD">
        <w:rPr>
          <w:rFonts w:cstheme="minorHAnsi"/>
          <w:i/>
        </w:rPr>
        <w:t xml:space="preserve"> y negritud en el repertorio americano. </w:t>
      </w:r>
      <w:r w:rsidRPr="00D55CFD">
        <w:rPr>
          <w:rFonts w:cstheme="minorHAnsi"/>
        </w:rPr>
        <w:t xml:space="preserve">Heredia, C.R.: EUNA, 1999. (clásico, última edición) </w:t>
      </w:r>
    </w:p>
    <w:p w14:paraId="7A116960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Damman</w:t>
      </w:r>
      <w:proofErr w:type="spellEnd"/>
      <w:r w:rsidRPr="00D55CFD">
        <w:rPr>
          <w:rFonts w:cstheme="minorHAnsi"/>
        </w:rPr>
        <w:t xml:space="preserve">, Siri. “Vulnerabilidad nutricional de los niños indígenas de América: una cuestión de derechos humanos”. En </w:t>
      </w:r>
      <w:r w:rsidRPr="00D55CFD">
        <w:rPr>
          <w:rFonts w:cstheme="minorHAnsi"/>
          <w:i/>
        </w:rPr>
        <w:t xml:space="preserve">Pueblos indígenas y pobreza, </w:t>
      </w:r>
      <w:r w:rsidRPr="00D55CFD">
        <w:rPr>
          <w:rFonts w:cstheme="minorHAnsi"/>
        </w:rPr>
        <w:t xml:space="preserve">coordinado por Alberto D. </w:t>
      </w:r>
      <w:proofErr w:type="spellStart"/>
      <w:r w:rsidRPr="00D55CFD">
        <w:rPr>
          <w:rFonts w:cstheme="minorHAnsi"/>
        </w:rPr>
        <w:t>Cimadamore</w:t>
      </w:r>
      <w:proofErr w:type="spellEnd"/>
      <w:r w:rsidRPr="00D55CFD">
        <w:rPr>
          <w:rFonts w:cstheme="minorHAnsi"/>
        </w:rPr>
        <w:t xml:space="preserve">, Robyn </w:t>
      </w:r>
      <w:proofErr w:type="spellStart"/>
      <w:r w:rsidRPr="00D55CFD">
        <w:rPr>
          <w:rFonts w:cstheme="minorHAnsi"/>
        </w:rPr>
        <w:t>Eversole</w:t>
      </w:r>
      <w:proofErr w:type="spellEnd"/>
      <w:r w:rsidRPr="00D55CFD">
        <w:rPr>
          <w:rFonts w:cstheme="minorHAnsi"/>
        </w:rPr>
        <w:t xml:space="preserve"> y John-Andrew </w:t>
      </w:r>
      <w:proofErr w:type="spellStart"/>
      <w:r w:rsidRPr="00D55CFD">
        <w:rPr>
          <w:rFonts w:cstheme="minorHAnsi"/>
        </w:rPr>
        <w:t>McNeish</w:t>
      </w:r>
      <w:proofErr w:type="spellEnd"/>
      <w:r w:rsidRPr="00D55CFD">
        <w:rPr>
          <w:rFonts w:cstheme="minorHAnsi"/>
        </w:rPr>
        <w:t>, 89-114. Buenos Aires: CLACSO, 2006. (clásico, última edición)</w:t>
      </w:r>
    </w:p>
    <w:p w14:paraId="09049040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Duncan, Quince. </w:t>
      </w:r>
      <w:r w:rsidRPr="00D55CFD">
        <w:rPr>
          <w:rFonts w:cstheme="minorHAnsi"/>
          <w:i/>
        </w:rPr>
        <w:t xml:space="preserve">Contra el silencio: afrodescendientes y racismo en el Caribe Continental Hispánico. </w:t>
      </w:r>
      <w:r w:rsidRPr="00D55CFD">
        <w:rPr>
          <w:rFonts w:cstheme="minorHAnsi"/>
        </w:rPr>
        <w:t xml:space="preserve">San José, C.R.: EUNED, 2001. (clásico, última edición) </w:t>
      </w:r>
    </w:p>
    <w:p w14:paraId="0F1E8AD8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Eliade, Mircea. </w:t>
      </w:r>
      <w:r w:rsidRPr="00D55CFD">
        <w:rPr>
          <w:rFonts w:cstheme="minorHAnsi"/>
          <w:i/>
        </w:rPr>
        <w:t>Lo sagrado y lo profano.</w:t>
      </w:r>
      <w:r w:rsidRPr="00D55CFD">
        <w:rPr>
          <w:rFonts w:cstheme="minorHAnsi"/>
        </w:rPr>
        <w:t xml:space="preserve"> 1967. Reimpresión,</w:t>
      </w:r>
      <w:r w:rsidRPr="00D55CFD">
        <w:rPr>
          <w:rFonts w:cstheme="minorHAnsi"/>
          <w:i/>
        </w:rPr>
        <w:t xml:space="preserve"> </w:t>
      </w:r>
      <w:r w:rsidRPr="00D55CFD">
        <w:rPr>
          <w:rFonts w:cstheme="minorHAnsi"/>
        </w:rPr>
        <w:t xml:space="preserve">Madrid: Guadarrama, 1973. (Clásico, última edición Barcelona: Paidós, 2020) </w:t>
      </w:r>
    </w:p>
    <w:p w14:paraId="21C13EA9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Geertz, Clifford. </w:t>
      </w:r>
      <w:r w:rsidRPr="00D55CFD">
        <w:rPr>
          <w:rFonts w:cstheme="minorHAnsi"/>
          <w:i/>
        </w:rPr>
        <w:t>La interpretación de las culturas</w:t>
      </w:r>
      <w:r w:rsidRPr="00D55CFD">
        <w:rPr>
          <w:rFonts w:cstheme="minorHAnsi"/>
        </w:rPr>
        <w:t xml:space="preserve">. </w:t>
      </w:r>
      <w:r w:rsidRPr="00D55CFD">
        <w:rPr>
          <w:rFonts w:cstheme="minorHAnsi"/>
          <w:iCs/>
        </w:rPr>
        <w:t>1973. (Clásico, última</w:t>
      </w:r>
      <w:r w:rsidRPr="00D55CFD">
        <w:rPr>
          <w:rFonts w:cstheme="minorHAnsi"/>
          <w:i/>
        </w:rPr>
        <w:t xml:space="preserve"> </w:t>
      </w:r>
      <w:r w:rsidRPr="00D55CFD">
        <w:rPr>
          <w:rFonts w:cstheme="minorHAnsi"/>
          <w:iCs/>
        </w:rPr>
        <w:t>reimpresión</w:t>
      </w:r>
      <w:r w:rsidRPr="00D55CFD">
        <w:rPr>
          <w:rFonts w:cstheme="minorHAnsi"/>
          <w:i/>
        </w:rPr>
        <w:t xml:space="preserve"> </w:t>
      </w:r>
      <w:r w:rsidRPr="00D55CFD">
        <w:rPr>
          <w:rFonts w:cstheme="minorHAnsi"/>
        </w:rPr>
        <w:t xml:space="preserve">Barcelona: Gedisa, 1990) </w:t>
      </w:r>
    </w:p>
    <w:p w14:paraId="0D8DAA19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Ortiz </w:t>
      </w:r>
      <w:proofErr w:type="spellStart"/>
      <w:r w:rsidRPr="00D55CFD">
        <w:rPr>
          <w:rFonts w:cstheme="minorHAnsi"/>
        </w:rPr>
        <w:t>Rescaniere</w:t>
      </w:r>
      <w:proofErr w:type="spellEnd"/>
      <w:r w:rsidRPr="00D55CFD">
        <w:rPr>
          <w:rFonts w:cstheme="minorHAnsi"/>
        </w:rPr>
        <w:t xml:space="preserve">, Alejandro. “Introducción”. En </w:t>
      </w:r>
      <w:r w:rsidRPr="00D55CFD">
        <w:rPr>
          <w:rFonts w:cstheme="minorHAnsi"/>
          <w:i/>
        </w:rPr>
        <w:t>Mitologías amerindias</w:t>
      </w:r>
      <w:r w:rsidRPr="00D55CFD">
        <w:rPr>
          <w:rFonts w:cstheme="minorHAnsi"/>
        </w:rPr>
        <w:t xml:space="preserve">, editado por Alejandro Ortiz </w:t>
      </w:r>
      <w:proofErr w:type="spellStart"/>
      <w:r w:rsidRPr="00D55CFD">
        <w:rPr>
          <w:rFonts w:cstheme="minorHAnsi"/>
        </w:rPr>
        <w:t>Rescaniere</w:t>
      </w:r>
      <w:proofErr w:type="spellEnd"/>
      <w:r w:rsidRPr="00D55CFD">
        <w:rPr>
          <w:rFonts w:cstheme="minorHAnsi"/>
        </w:rPr>
        <w:t>, 9-35. Madrid: Trotta, 2006. (clásico, última edición)</w:t>
      </w:r>
    </w:p>
    <w:p w14:paraId="0EC32640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Otzoy</w:t>
      </w:r>
      <w:proofErr w:type="spellEnd"/>
      <w:r w:rsidRPr="00D55CFD">
        <w:rPr>
          <w:rFonts w:cstheme="minorHAnsi"/>
        </w:rPr>
        <w:t xml:space="preserve">, Antonio. </w:t>
      </w:r>
      <w:r w:rsidRPr="00D55CFD">
        <w:rPr>
          <w:rFonts w:cstheme="minorHAnsi"/>
          <w:i/>
        </w:rPr>
        <w:t xml:space="preserve">Escuchando a Dios desde las culturas indígenas. </w:t>
      </w:r>
      <w:r w:rsidRPr="00D55CFD">
        <w:rPr>
          <w:rFonts w:cstheme="minorHAnsi"/>
        </w:rPr>
        <w:t xml:space="preserve">San José, C.R.: Editorial SEBILA, 2013. (clásico, última edición) </w:t>
      </w:r>
    </w:p>
    <w:p w14:paraId="6F9F1C52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Rivera Pagán, Luis N. </w:t>
      </w:r>
      <w:r w:rsidRPr="00D55CFD">
        <w:rPr>
          <w:rFonts w:cstheme="minorHAnsi"/>
          <w:i/>
        </w:rPr>
        <w:t xml:space="preserve">Entre el oro y la fe: el dilema de América Latina. </w:t>
      </w:r>
      <w:r w:rsidRPr="00D55CFD">
        <w:rPr>
          <w:rFonts w:cstheme="minorHAnsi"/>
        </w:rPr>
        <w:t>San Juan: Editorial de la Universidad de Puerto Rico, 1995. (clásico, última edición)</w:t>
      </w:r>
    </w:p>
    <w:p w14:paraId="460E6309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  <w:i/>
        </w:rPr>
        <w:t xml:space="preserve">Teología india hacia el tercer milenio: materiales de estudio y reflexión. </w:t>
      </w:r>
      <w:r w:rsidRPr="00D55CFD">
        <w:rPr>
          <w:rFonts w:cstheme="minorHAnsi"/>
        </w:rPr>
        <w:t>México: Centro Nacional de Ayuda a Misiones Indígenas, 1999. (clásico, última edición)</w:t>
      </w:r>
    </w:p>
    <w:p w14:paraId="30FA23D1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  <w:r w:rsidRPr="00D55CFD"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  <w:t>Bibliografía complementaria</w:t>
      </w:r>
    </w:p>
    <w:p w14:paraId="073CD0B6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</w:p>
    <w:p w14:paraId="431F8A0B" w14:textId="77777777" w:rsidR="00347E10" w:rsidRPr="00D55CFD" w:rsidRDefault="00347E10" w:rsidP="00347E10">
      <w:pPr>
        <w:ind w:left="709" w:hanging="709"/>
        <w:jc w:val="both"/>
        <w:rPr>
          <w:rFonts w:cstheme="minorHAnsi"/>
          <w:bCs/>
        </w:rPr>
      </w:pPr>
      <w:proofErr w:type="spellStart"/>
      <w:r w:rsidRPr="00D55CFD">
        <w:rPr>
          <w:rFonts w:cstheme="minorHAnsi"/>
          <w:bCs/>
        </w:rPr>
        <w:t>Estermann</w:t>
      </w:r>
      <w:proofErr w:type="spellEnd"/>
      <w:r w:rsidRPr="00D55CFD">
        <w:rPr>
          <w:rFonts w:cstheme="minorHAnsi"/>
          <w:bCs/>
        </w:rPr>
        <w:t xml:space="preserve">, Josef. </w:t>
      </w:r>
      <w:r w:rsidRPr="00D55CFD">
        <w:rPr>
          <w:rFonts w:cstheme="minorHAnsi"/>
          <w:bCs/>
          <w:i/>
        </w:rPr>
        <w:t>Filosofía andina: sabiduría indígena para un mundo nuevo</w:t>
      </w:r>
      <w:r w:rsidRPr="00D55CFD">
        <w:rPr>
          <w:rFonts w:cstheme="minorHAnsi"/>
          <w:bCs/>
        </w:rPr>
        <w:t xml:space="preserve">. La Paz, Bolivia: ISEAT, 2006. </w:t>
      </w:r>
      <w:r w:rsidRPr="00D55CFD">
        <w:rPr>
          <w:rFonts w:cstheme="minorHAnsi"/>
        </w:rPr>
        <w:t>(clásico, última edición)</w:t>
      </w:r>
    </w:p>
    <w:p w14:paraId="2BFF9D1E" w14:textId="77777777" w:rsidR="00347E10" w:rsidRPr="00D55CFD" w:rsidRDefault="00347E10" w:rsidP="00347E10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Flores Recinos, Martha. “Matriarcado garífuna: Ancestralidad, espiritualidad y lucha”. </w:t>
      </w:r>
      <w:r w:rsidRPr="00D55CFD">
        <w:rPr>
          <w:rFonts w:cstheme="minorHAnsi"/>
          <w:bCs/>
          <w:i/>
        </w:rPr>
        <w:t>Raíces: Revista Nicaragüense de Antropología</w:t>
      </w:r>
      <w:r w:rsidRPr="00D55CFD">
        <w:rPr>
          <w:rFonts w:cstheme="minorHAnsi"/>
          <w:bCs/>
        </w:rPr>
        <w:t xml:space="preserve">, n. 6 (2019): 33-42. Acceso el 18 de diciembre de 2020. </w:t>
      </w:r>
      <w:hyperlink r:id="rId45" w:history="1">
        <w:r w:rsidRPr="00D55CFD">
          <w:rPr>
            <w:rStyle w:val="Hyperlink"/>
            <w:rFonts w:cstheme="minorHAnsi"/>
            <w:bCs/>
            <w:color w:val="auto"/>
          </w:rPr>
          <w:t>https://www.camjol.info/index.php/raices/article/view/9009/10164</w:t>
        </w:r>
      </w:hyperlink>
      <w:r w:rsidRPr="00D55CFD">
        <w:rPr>
          <w:rFonts w:cstheme="minorHAnsi"/>
          <w:bCs/>
        </w:rPr>
        <w:t xml:space="preserve"> </w:t>
      </w:r>
    </w:p>
    <w:p w14:paraId="083B4891" w14:textId="77777777" w:rsidR="00347E10" w:rsidRPr="00D55CFD" w:rsidRDefault="00347E10" w:rsidP="00347E10">
      <w:pPr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García Bazán, Francisco. “La religión y lo sagrado”. En </w:t>
      </w:r>
      <w:r w:rsidRPr="00D55CFD">
        <w:rPr>
          <w:rFonts w:cstheme="minorHAnsi"/>
          <w:bCs/>
          <w:i/>
        </w:rPr>
        <w:t>El estudio de la religión</w:t>
      </w:r>
      <w:r w:rsidRPr="00D55CFD">
        <w:rPr>
          <w:rFonts w:cstheme="minorHAnsi"/>
          <w:bCs/>
        </w:rPr>
        <w:t xml:space="preserve">, editado por Francisco Diez de Velasco y Francisco García Bazán, 23-60. Madrid: Editorial Trotta, 2002. </w:t>
      </w:r>
      <w:r w:rsidRPr="00D55CFD">
        <w:rPr>
          <w:rFonts w:cstheme="minorHAnsi"/>
        </w:rPr>
        <w:t>(clásico, última edición)</w:t>
      </w:r>
    </w:p>
    <w:p w14:paraId="655B8CC9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Garza Camino, Mercedes de la. “Origen, estructura y temporalidad del cosmos”. En </w:t>
      </w:r>
      <w:r w:rsidRPr="00D55CFD">
        <w:rPr>
          <w:rFonts w:cstheme="minorHAnsi"/>
          <w:i/>
        </w:rPr>
        <w:t>Religión maya</w:t>
      </w:r>
      <w:r w:rsidRPr="00D55CFD">
        <w:rPr>
          <w:rFonts w:cstheme="minorHAnsi"/>
        </w:rPr>
        <w:t>, editado por Mercedes de la Garza Camino y Martha Ilia Nájera Coronado, 53-81. Madrid: Editorial Trotta, 2002. (clásico, última edición)</w:t>
      </w:r>
    </w:p>
    <w:p w14:paraId="0434D802" w14:textId="77777777" w:rsidR="00347E10" w:rsidRPr="00D55CFD" w:rsidRDefault="00347E10" w:rsidP="00347E10">
      <w:pPr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Olivares, </w:t>
      </w:r>
      <w:proofErr w:type="spellStart"/>
      <w:r w:rsidRPr="00D55CFD">
        <w:rPr>
          <w:rFonts w:cstheme="minorHAnsi"/>
        </w:rPr>
        <w:t>Barlin</w:t>
      </w:r>
      <w:proofErr w:type="spellEnd"/>
      <w:r w:rsidRPr="00D55CFD">
        <w:rPr>
          <w:rFonts w:cstheme="minorHAnsi"/>
        </w:rPr>
        <w:t xml:space="preserve"> Orlando. “Relación de la naturaleza, el clima y la espiritualidad de las comunidades indígenas agrícolas </w:t>
      </w:r>
      <w:proofErr w:type="spellStart"/>
      <w:r w:rsidRPr="00D55CFD">
        <w:rPr>
          <w:rFonts w:cstheme="minorHAnsi"/>
        </w:rPr>
        <w:t>kari’ña</w:t>
      </w:r>
      <w:proofErr w:type="spellEnd"/>
      <w:r w:rsidRPr="00D55CFD">
        <w:rPr>
          <w:rFonts w:cstheme="minorHAnsi"/>
        </w:rPr>
        <w:t xml:space="preserve"> del estado Anzoátegui, Venezuela”. </w:t>
      </w:r>
      <w:r w:rsidRPr="00D55CFD">
        <w:rPr>
          <w:rFonts w:cstheme="minorHAnsi"/>
          <w:i/>
        </w:rPr>
        <w:t>Tiempo y Espacio</w:t>
      </w:r>
      <w:r w:rsidRPr="00D55CFD">
        <w:rPr>
          <w:rFonts w:cstheme="minorHAnsi"/>
        </w:rPr>
        <w:t xml:space="preserve"> 32, n. 61 (2014): 129-150. Acceso el 18 de diciembre de 2020. </w:t>
      </w:r>
      <w:hyperlink r:id="rId46" w:history="1">
        <w:r w:rsidRPr="00D55CFD">
          <w:rPr>
            <w:rStyle w:val="Hyperlink"/>
            <w:rFonts w:cstheme="minorHAnsi"/>
            <w:color w:val="auto"/>
          </w:rPr>
          <w:t>https://dialnet.unirioja.es/servlet/articulo?codigo=6176164</w:t>
        </w:r>
      </w:hyperlink>
    </w:p>
    <w:p w14:paraId="7A4F8829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58277904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7D5A6C7C" w14:textId="77777777" w:rsidR="00347E10" w:rsidRPr="00D55CFD" w:rsidRDefault="00347E10" w:rsidP="00347E10">
      <w:pPr>
        <w:pStyle w:val="Heading2"/>
        <w:rPr>
          <w:rStyle w:val="Hyperlink"/>
          <w:rFonts w:cstheme="minorHAnsi"/>
          <w:b w:val="0"/>
          <w:bCs w:val="0"/>
          <w:color w:val="auto"/>
          <w:u w:val="none"/>
        </w:rPr>
      </w:pPr>
      <w:bookmarkStart w:id="45" w:name="_Toc144389435"/>
      <w:bookmarkStart w:id="46" w:name="_Toc166505052"/>
      <w:r w:rsidRPr="00D55CFD">
        <w:rPr>
          <w:rStyle w:val="Hyperlink"/>
          <w:rFonts w:cstheme="minorHAnsi"/>
          <w:color w:val="auto"/>
          <w:u w:val="none"/>
        </w:rPr>
        <w:t>CBX113 Metodología del Estudio Bíblico</w:t>
      </w:r>
      <w:bookmarkEnd w:id="45"/>
      <w:bookmarkEnd w:id="46"/>
    </w:p>
    <w:p w14:paraId="1100CFAE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  <w:r w:rsidRPr="00D55CFD"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  <w:t>Bibliografía obligatoria</w:t>
      </w:r>
    </w:p>
    <w:p w14:paraId="672BF8C9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</w:p>
    <w:p w14:paraId="1CF4282A" w14:textId="77777777" w:rsidR="00347E10" w:rsidRPr="00D55CFD" w:rsidRDefault="00347E10" w:rsidP="00347E10">
      <w:pPr>
        <w:spacing w:after="120" w:line="276" w:lineRule="auto"/>
        <w:ind w:left="709" w:right="4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De </w:t>
      </w:r>
      <w:proofErr w:type="spellStart"/>
      <w:r w:rsidRPr="00D55CFD">
        <w:rPr>
          <w:rFonts w:cstheme="minorHAnsi"/>
        </w:rPr>
        <w:t>Wit</w:t>
      </w:r>
      <w:proofErr w:type="spellEnd"/>
      <w:r w:rsidRPr="00D55CFD">
        <w:rPr>
          <w:rFonts w:cstheme="minorHAnsi"/>
        </w:rPr>
        <w:t xml:space="preserve">, Hans. </w:t>
      </w:r>
      <w:r w:rsidRPr="00D55CFD">
        <w:rPr>
          <w:rFonts w:cstheme="minorHAnsi"/>
          <w:i/>
        </w:rPr>
        <w:t xml:space="preserve">En la dispersión el texto es patria: Introducción a la hermenéutica clásica, moderna y posmoderna. </w:t>
      </w:r>
      <w:r w:rsidRPr="00D55CFD">
        <w:rPr>
          <w:rFonts w:cstheme="minorHAnsi"/>
        </w:rPr>
        <w:t xml:space="preserve">San José: Editorial SEBILA, 2010. (clásico, última edición)  </w:t>
      </w:r>
    </w:p>
    <w:p w14:paraId="5DB5915F" w14:textId="77777777" w:rsidR="00347E10" w:rsidRPr="00D55CFD" w:rsidRDefault="00347E10" w:rsidP="00347E10">
      <w:pPr>
        <w:spacing w:after="120" w:line="276" w:lineRule="auto"/>
        <w:ind w:left="709" w:right="4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Galarza, </w:t>
      </w:r>
      <w:proofErr w:type="spellStart"/>
      <w:r w:rsidRPr="00D55CFD">
        <w:rPr>
          <w:rFonts w:cstheme="minorHAnsi"/>
        </w:rPr>
        <w:t>Heydi</w:t>
      </w:r>
      <w:proofErr w:type="spellEnd"/>
      <w:r w:rsidRPr="00D55CFD">
        <w:rPr>
          <w:rFonts w:cstheme="minorHAnsi"/>
        </w:rPr>
        <w:t xml:space="preserve">. “Agar e Ismael. Un estudio de Génesis 21.1-21”. </w:t>
      </w:r>
      <w:r w:rsidRPr="00D55CFD">
        <w:rPr>
          <w:rFonts w:cstheme="minorHAnsi"/>
          <w:i/>
        </w:rPr>
        <w:t xml:space="preserve">Aportes Bíblicos 9, </w:t>
      </w:r>
      <w:r w:rsidRPr="00D55CFD">
        <w:rPr>
          <w:rFonts w:cstheme="minorHAnsi"/>
        </w:rPr>
        <w:t xml:space="preserve">2009: pp. 5-29. </w:t>
      </w:r>
    </w:p>
    <w:p w14:paraId="1996D99B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Gloor</w:t>
      </w:r>
      <w:proofErr w:type="spellEnd"/>
      <w:r w:rsidRPr="00D55CFD">
        <w:rPr>
          <w:rFonts w:cstheme="minorHAnsi"/>
        </w:rPr>
        <w:t xml:space="preserve">, Daniel. “Una exégesis ecléctica en doce pasos”. </w:t>
      </w:r>
      <w:r w:rsidRPr="00D55CFD">
        <w:rPr>
          <w:rFonts w:cstheme="minorHAnsi"/>
          <w:i/>
        </w:rPr>
        <w:t xml:space="preserve">Vida y Pensamiento 33-34, </w:t>
      </w:r>
      <w:r w:rsidRPr="00D55CFD">
        <w:rPr>
          <w:rFonts w:cstheme="minorHAnsi"/>
        </w:rPr>
        <w:t>n. 2-1 (2013): pp.93-124.</w:t>
      </w:r>
    </w:p>
    <w:p w14:paraId="4B26DEF5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Guerra, Elizabeth. “La retórica de la opresión en el discurso de Job: un estudio socio-retórico de Job 24”. </w:t>
      </w:r>
      <w:r w:rsidRPr="00D55CFD">
        <w:rPr>
          <w:rFonts w:cstheme="minorHAnsi"/>
          <w:i/>
        </w:rPr>
        <w:t>Aportes Bíblicos 16</w:t>
      </w:r>
      <w:r w:rsidRPr="00D55CFD">
        <w:rPr>
          <w:rFonts w:cstheme="minorHAnsi"/>
        </w:rPr>
        <w:t xml:space="preserve">, 2013: pp.21-36. </w:t>
      </w:r>
    </w:p>
    <w:p w14:paraId="2D443A11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Jara, Miguel. “Conflicto y reconciliación. </w:t>
      </w:r>
      <w:proofErr w:type="spellStart"/>
      <w:r w:rsidRPr="00D55CFD">
        <w:rPr>
          <w:rFonts w:cstheme="minorHAnsi"/>
        </w:rPr>
        <w:t>Gn</w:t>
      </w:r>
      <w:proofErr w:type="spellEnd"/>
      <w:r w:rsidRPr="00D55CFD">
        <w:rPr>
          <w:rFonts w:cstheme="minorHAnsi"/>
        </w:rPr>
        <w:t xml:space="preserve"> 33,1-17”. </w:t>
      </w:r>
      <w:r w:rsidRPr="00D55CFD">
        <w:rPr>
          <w:rFonts w:cstheme="minorHAnsi"/>
          <w:i/>
        </w:rPr>
        <w:t xml:space="preserve">Aportes Bíblicos 12, </w:t>
      </w:r>
      <w:r w:rsidRPr="00D55CFD">
        <w:rPr>
          <w:rFonts w:cstheme="minorHAnsi"/>
        </w:rPr>
        <w:t>2011: pp. 4-36.</w:t>
      </w:r>
    </w:p>
    <w:p w14:paraId="2D746895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Jaramillo, Pedro. </w:t>
      </w:r>
      <w:r w:rsidRPr="00D55CFD">
        <w:rPr>
          <w:rFonts w:cstheme="minorHAnsi"/>
          <w:i/>
        </w:rPr>
        <w:t>La Injusticia y la opresión en el lenguaje figurado de los profetas</w:t>
      </w:r>
      <w:r w:rsidRPr="00D55CFD">
        <w:rPr>
          <w:rFonts w:cstheme="minorHAnsi"/>
        </w:rPr>
        <w:t>. Estella: Verbo Divino, 1992. (clásico, última edición)</w:t>
      </w:r>
    </w:p>
    <w:p w14:paraId="65DCDDC4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Londoño, Juan Esteban. “Una lectura socio-retórica de Apocalipsis 20, 7-15”. </w:t>
      </w:r>
      <w:r w:rsidRPr="00D55CFD">
        <w:rPr>
          <w:rFonts w:cstheme="minorHAnsi"/>
          <w:i/>
        </w:rPr>
        <w:t>Aportes Bíblicos 9</w:t>
      </w:r>
      <w:r w:rsidRPr="00D55CFD">
        <w:rPr>
          <w:rFonts w:cstheme="minorHAnsi"/>
        </w:rPr>
        <w:t xml:space="preserve">, 2009: pp. 31-51. </w:t>
      </w:r>
    </w:p>
    <w:p w14:paraId="65348689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López, </w:t>
      </w:r>
      <w:proofErr w:type="spellStart"/>
      <w:r w:rsidRPr="00D55CFD">
        <w:rPr>
          <w:rFonts w:cstheme="minorHAnsi"/>
        </w:rPr>
        <w:t>Ediberto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</w:rPr>
        <w:t xml:space="preserve">Para que comprendiesen las Escrituras: introducción a los métodos exegéticos. </w:t>
      </w:r>
      <w:r w:rsidRPr="00D55CFD">
        <w:rPr>
          <w:rFonts w:cstheme="minorHAnsi"/>
        </w:rPr>
        <w:t xml:space="preserve">San Juan: Seminario Evangélico de Puerto Rico, 2003. (clásico, última edición) </w:t>
      </w:r>
    </w:p>
    <w:p w14:paraId="2B1A29E9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Marguerat</w:t>
      </w:r>
      <w:proofErr w:type="spellEnd"/>
      <w:r w:rsidRPr="00D55CFD">
        <w:rPr>
          <w:rFonts w:cstheme="minorHAnsi"/>
        </w:rPr>
        <w:t xml:space="preserve">, Daniel e Yvan </w:t>
      </w:r>
      <w:proofErr w:type="spellStart"/>
      <w:r w:rsidRPr="00D55CFD">
        <w:rPr>
          <w:rFonts w:cstheme="minorHAnsi"/>
        </w:rPr>
        <w:t>Bourquin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</w:rPr>
        <w:t xml:space="preserve">Cómo leer los relatos bíblicos: iniciación al análisis narrativo. </w:t>
      </w:r>
      <w:r w:rsidRPr="00D55CFD">
        <w:rPr>
          <w:rFonts w:cstheme="minorHAnsi"/>
        </w:rPr>
        <w:t xml:space="preserve">Santander: Sal </w:t>
      </w:r>
      <w:proofErr w:type="spellStart"/>
      <w:r w:rsidRPr="00D55CFD">
        <w:rPr>
          <w:rFonts w:cstheme="minorHAnsi"/>
        </w:rPr>
        <w:t>Terrae</w:t>
      </w:r>
      <w:proofErr w:type="spellEnd"/>
      <w:r w:rsidRPr="00D55CFD">
        <w:rPr>
          <w:rFonts w:cstheme="minorHAnsi"/>
        </w:rPr>
        <w:t xml:space="preserve">, 2000. (clásico, última edición) </w:t>
      </w:r>
    </w:p>
    <w:p w14:paraId="25C697F4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Ramírez, José Enrique. </w:t>
      </w:r>
      <w:r w:rsidRPr="00D55CFD">
        <w:rPr>
          <w:rFonts w:cstheme="minorHAnsi"/>
          <w:i/>
        </w:rPr>
        <w:t xml:space="preserve">El libro de Ruth: ternura de Dios frente al dolor humano. </w:t>
      </w:r>
      <w:r w:rsidRPr="00D55CFD">
        <w:rPr>
          <w:rFonts w:cstheme="minorHAnsi"/>
        </w:rPr>
        <w:t xml:space="preserve">San José: Editorial SEBILA, 2004. (clásico, última edición) </w:t>
      </w:r>
    </w:p>
    <w:p w14:paraId="4EC029FB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  <w:lang w:val="fr-FR"/>
        </w:rPr>
      </w:pPr>
      <w:r w:rsidRPr="00D55CFD">
        <w:rPr>
          <w:rFonts w:cstheme="minorHAnsi"/>
        </w:rPr>
        <w:t xml:space="preserve">Rocha, Violeta. “Lectura Popular de la Biblia”. Con la colaboración de Abel Moya y Elsa Padilla. </w:t>
      </w:r>
      <w:proofErr w:type="spellStart"/>
      <w:r w:rsidRPr="00D55CFD">
        <w:rPr>
          <w:rFonts w:cstheme="minorHAnsi"/>
          <w:i/>
          <w:lang w:val="fr-FR"/>
        </w:rPr>
        <w:t>Aportes</w:t>
      </w:r>
      <w:proofErr w:type="spellEnd"/>
      <w:r w:rsidRPr="00D55CFD">
        <w:rPr>
          <w:rFonts w:cstheme="minorHAnsi"/>
          <w:i/>
          <w:lang w:val="fr-FR"/>
        </w:rPr>
        <w:t xml:space="preserve"> </w:t>
      </w:r>
      <w:proofErr w:type="spellStart"/>
      <w:r w:rsidRPr="00D55CFD">
        <w:rPr>
          <w:rFonts w:cstheme="minorHAnsi"/>
          <w:i/>
          <w:lang w:val="fr-FR"/>
        </w:rPr>
        <w:t>Bíblicos</w:t>
      </w:r>
      <w:proofErr w:type="spellEnd"/>
      <w:r w:rsidRPr="00D55CFD">
        <w:rPr>
          <w:rFonts w:cstheme="minorHAnsi"/>
          <w:i/>
          <w:lang w:val="fr-FR"/>
        </w:rPr>
        <w:t xml:space="preserve"> 11</w:t>
      </w:r>
      <w:r w:rsidRPr="00D55CFD">
        <w:rPr>
          <w:rFonts w:cstheme="minorHAnsi"/>
          <w:lang w:val="fr-FR"/>
        </w:rPr>
        <w:t>, 2010: pp. 5-42.</w:t>
      </w:r>
    </w:p>
    <w:p w14:paraId="3D1760D2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Ska</w:t>
      </w:r>
      <w:proofErr w:type="spellEnd"/>
      <w:r w:rsidRPr="00D55CFD">
        <w:rPr>
          <w:rFonts w:cstheme="minorHAnsi"/>
        </w:rPr>
        <w:t xml:space="preserve">, Jean Louis. </w:t>
      </w:r>
      <w:r w:rsidRPr="00D55CFD">
        <w:rPr>
          <w:rFonts w:cstheme="minorHAnsi"/>
          <w:i/>
        </w:rPr>
        <w:t xml:space="preserve">Nuestros padres nos contaron: introducción al análisis de los relatos del Antiguo Testamento. </w:t>
      </w:r>
      <w:r w:rsidRPr="00D55CFD">
        <w:rPr>
          <w:rFonts w:cstheme="minorHAnsi"/>
        </w:rPr>
        <w:t>Estella: Verbo Divino, 2012. (clásico, última edición)</w:t>
      </w:r>
    </w:p>
    <w:p w14:paraId="44EA1B93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Tamez Luna, Elsa L. </w:t>
      </w:r>
      <w:r w:rsidRPr="00D55CFD">
        <w:rPr>
          <w:rFonts w:cstheme="minorHAnsi"/>
          <w:i/>
        </w:rPr>
        <w:t xml:space="preserve">Luchas de poder en los orígenes del cristianismo: un estudio de la Primera carta a Timoteo. </w:t>
      </w:r>
      <w:r w:rsidRPr="00D55CFD">
        <w:rPr>
          <w:rFonts w:cstheme="minorHAnsi"/>
        </w:rPr>
        <w:t xml:space="preserve">Santander: Sal </w:t>
      </w:r>
      <w:proofErr w:type="spellStart"/>
      <w:r w:rsidRPr="00D55CFD">
        <w:rPr>
          <w:rFonts w:cstheme="minorHAnsi"/>
        </w:rPr>
        <w:t>Terrae</w:t>
      </w:r>
      <w:proofErr w:type="spellEnd"/>
      <w:r w:rsidRPr="00D55CFD">
        <w:rPr>
          <w:rFonts w:cstheme="minorHAnsi"/>
        </w:rPr>
        <w:t>, 2005. (clásico, última edición)</w:t>
      </w:r>
    </w:p>
    <w:p w14:paraId="6430B496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sz w:val="24"/>
          <w:szCs w:val="24"/>
        </w:rPr>
      </w:pPr>
    </w:p>
    <w:p w14:paraId="3B8CC4B2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sz w:val="24"/>
          <w:szCs w:val="24"/>
        </w:rPr>
      </w:pPr>
      <w:r w:rsidRPr="00D55CFD">
        <w:rPr>
          <w:rFonts w:cstheme="minorHAnsi"/>
          <w:b/>
          <w:bCs/>
          <w:sz w:val="24"/>
          <w:szCs w:val="24"/>
        </w:rPr>
        <w:t>Bibliografía complementaria</w:t>
      </w:r>
    </w:p>
    <w:p w14:paraId="2262B137" w14:textId="77777777" w:rsidR="00347E10" w:rsidRPr="00D55CFD" w:rsidRDefault="00347E10" w:rsidP="00347E10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sz w:val="24"/>
          <w:szCs w:val="24"/>
        </w:rPr>
      </w:pPr>
    </w:p>
    <w:p w14:paraId="3F354892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Conti, Cristina. </w:t>
      </w:r>
      <w:r w:rsidRPr="00D55CFD">
        <w:rPr>
          <w:rFonts w:cstheme="minorHAnsi"/>
          <w:i/>
        </w:rPr>
        <w:t>La Biblia desde otras orillas</w:t>
      </w:r>
      <w:r w:rsidRPr="00D55CFD">
        <w:rPr>
          <w:rFonts w:cstheme="minorHAnsi"/>
        </w:rPr>
        <w:t xml:space="preserve">. Guatemala: Editorial </w:t>
      </w:r>
      <w:proofErr w:type="spellStart"/>
      <w:r w:rsidRPr="00D55CFD">
        <w:rPr>
          <w:rFonts w:cstheme="minorHAnsi"/>
        </w:rPr>
        <w:t>Serviprensa</w:t>
      </w:r>
      <w:proofErr w:type="spellEnd"/>
      <w:r w:rsidRPr="00D55CFD">
        <w:rPr>
          <w:rFonts w:cstheme="minorHAnsi"/>
        </w:rPr>
        <w:t>, 2018. (clásico, última edición)</w:t>
      </w:r>
    </w:p>
    <w:p w14:paraId="7A2DEEB7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Gloor</w:t>
      </w:r>
      <w:proofErr w:type="spellEnd"/>
      <w:r w:rsidRPr="00D55CFD">
        <w:rPr>
          <w:rFonts w:cstheme="minorHAnsi"/>
        </w:rPr>
        <w:t xml:space="preserve">, Daniel. “El método histórico-crítico”. </w:t>
      </w:r>
      <w:r w:rsidRPr="00D55CFD">
        <w:rPr>
          <w:rFonts w:cstheme="minorHAnsi"/>
          <w:i/>
        </w:rPr>
        <w:t>Aportes Bíblicos</w:t>
      </w:r>
      <w:r w:rsidRPr="00D55CFD">
        <w:rPr>
          <w:rFonts w:cstheme="minorHAnsi"/>
        </w:rPr>
        <w:t>, n. 22 (2016): 5-72.</w:t>
      </w:r>
    </w:p>
    <w:p w14:paraId="4F2BCEFA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lastRenderedPageBreak/>
        <w:t xml:space="preserve">Piñero, Antonio. </w:t>
      </w:r>
      <w:r w:rsidRPr="00D55CFD">
        <w:rPr>
          <w:rFonts w:cstheme="minorHAnsi"/>
          <w:i/>
        </w:rPr>
        <w:t>Aproximación al Jesús histórico</w:t>
      </w:r>
      <w:r w:rsidRPr="00D55CFD">
        <w:rPr>
          <w:rFonts w:cstheme="minorHAnsi"/>
        </w:rPr>
        <w:t>. Madrid: Editorial Trotta, 2018. (clásico, última edición)</w:t>
      </w:r>
    </w:p>
    <w:p w14:paraId="5EB02742" w14:textId="77777777" w:rsidR="00347E10" w:rsidRPr="00D55CFD" w:rsidRDefault="00347E10" w:rsidP="00347E10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Walsh, Jerome. “Ajab y las guerras con Aram (1 Re 20 y 22): El análisis narrativo en la Biblia Hebrea”. </w:t>
      </w:r>
      <w:r w:rsidRPr="00D55CFD">
        <w:rPr>
          <w:rFonts w:cstheme="minorHAnsi"/>
          <w:i/>
        </w:rPr>
        <w:t>Aportes Bíblicos</w:t>
      </w:r>
      <w:r w:rsidRPr="00D55CFD">
        <w:rPr>
          <w:rFonts w:cstheme="minorHAnsi"/>
        </w:rPr>
        <w:t>, n. 29 (2018): 4-47.</w:t>
      </w:r>
    </w:p>
    <w:p w14:paraId="569D0708" w14:textId="77777777" w:rsidR="00A832ED" w:rsidRPr="00D55CFD" w:rsidRDefault="00A832ED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2EA67EDE" w14:textId="77777777" w:rsidR="00A832ED" w:rsidRPr="00D55CFD" w:rsidRDefault="00A832ED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61415F03" w14:textId="77777777" w:rsidR="00A832ED" w:rsidRPr="00D55CFD" w:rsidRDefault="00A832ED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6A505D49" w14:textId="77777777" w:rsidR="00A832ED" w:rsidRPr="00D55CFD" w:rsidRDefault="00A832ED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2C6E773B" w14:textId="77777777" w:rsidR="00A832ED" w:rsidRPr="00D55CFD" w:rsidRDefault="00A832ED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63A14D6D" w14:textId="77777777" w:rsidR="00A832ED" w:rsidRPr="00D55CFD" w:rsidRDefault="00A832ED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117CE552" w14:textId="77777777" w:rsidR="00A832ED" w:rsidRPr="00D55CFD" w:rsidRDefault="00A832ED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68A8AC95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3D171B73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13DF3A21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3F948573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3B0E7546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407E51FF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638B1410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75F7A437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6713375F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25305E75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7E9171DC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59BB3668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24F05A5B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75BC0025" w14:textId="77777777" w:rsidR="00883396" w:rsidRPr="00D55CFD" w:rsidRDefault="00883396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045898A0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24E31FFD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4619DB18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64885933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0033BE96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4D17A812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13CE0E4E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2F88A15E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410C74F0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0D5FE684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31FA5377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7D93DB9D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075C543E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536569FD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391AB81C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4C07C4BB" w14:textId="77777777" w:rsidR="00347E10" w:rsidRPr="00D55CFD" w:rsidRDefault="00347E10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757D657E" w14:textId="77777777" w:rsidR="00A832ED" w:rsidRPr="00D55CFD" w:rsidRDefault="00A832ED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5B33009B" w14:textId="77777777" w:rsidR="00A832ED" w:rsidRPr="00D55CFD" w:rsidRDefault="00A832ED" w:rsidP="009A64DD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3DAB16E5" w14:textId="73BA4BDD" w:rsidR="00B57F01" w:rsidRPr="00D55CFD" w:rsidRDefault="00A832ED" w:rsidP="001F1D1B">
      <w:pPr>
        <w:pStyle w:val="Heading1"/>
      </w:pPr>
      <w:bookmarkStart w:id="47" w:name="_Toc166505053"/>
      <w:r w:rsidRPr="00D55CFD">
        <w:lastRenderedPageBreak/>
        <w:t>VI CUATRIMESTRE</w:t>
      </w:r>
      <w:bookmarkEnd w:id="47"/>
    </w:p>
    <w:p w14:paraId="4C6715BF" w14:textId="681EE8FA" w:rsidR="00B520CA" w:rsidRPr="00D55CFD" w:rsidRDefault="00B520CA" w:rsidP="007A5159">
      <w:pPr>
        <w:pStyle w:val="Heading2"/>
      </w:pPr>
      <w:bookmarkStart w:id="48" w:name="_Toc166505054"/>
      <w:r w:rsidRPr="00D55CFD">
        <w:t>C</w:t>
      </w:r>
      <w:r w:rsidR="00E00E48" w:rsidRPr="00D55CFD">
        <w:t>B105 Hermenéutica Bíblica</w:t>
      </w:r>
      <w:bookmarkEnd w:id="48"/>
    </w:p>
    <w:p w14:paraId="63565733" w14:textId="6A115EBB" w:rsidR="00B520CA" w:rsidRPr="00D55CFD" w:rsidRDefault="00B520CA" w:rsidP="00B520CA">
      <w:pPr>
        <w:spacing w:after="0"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4BE8EC42" w14:textId="77777777" w:rsidR="00B520CA" w:rsidRPr="00D55CFD" w:rsidRDefault="00B520CA" w:rsidP="00B520CA">
      <w:pPr>
        <w:spacing w:after="0"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</w:p>
    <w:p w14:paraId="57257EDB" w14:textId="77777777" w:rsidR="00B16B62" w:rsidRPr="00D55CFD" w:rsidRDefault="00B16B62" w:rsidP="00B16B62">
      <w:pPr>
        <w:ind w:left="708" w:hanging="708"/>
        <w:jc w:val="both"/>
        <w:rPr>
          <w:rFonts w:eastAsia="Noto Sans" w:cstheme="minorHAnsi"/>
          <w:lang w:val="fr-FR"/>
        </w:rPr>
      </w:pPr>
      <w:r w:rsidRPr="00D55CFD">
        <w:rPr>
          <w:rFonts w:cstheme="minorHAnsi"/>
        </w:rPr>
        <w:t xml:space="preserve">Ardila J., Clemencia. “Del mundo del texto al mundo del lector (Ricoeur y Cortázar)”. </w:t>
      </w:r>
      <w:r w:rsidRPr="00D55CFD">
        <w:rPr>
          <w:rFonts w:cstheme="minorHAnsi"/>
          <w:i/>
          <w:iCs/>
        </w:rPr>
        <w:t>Co-Herencia</w:t>
      </w:r>
      <w:r w:rsidRPr="00D55CFD">
        <w:rPr>
          <w:rFonts w:cstheme="minorHAnsi"/>
        </w:rPr>
        <w:t xml:space="preserve">, 12 (2010): 131-159. Acceso del 22 de octubre de 2022. </w:t>
      </w:r>
      <w:hyperlink r:id="rId47" w:history="1">
        <w:r w:rsidRPr="00D55CFD">
          <w:rPr>
            <w:rStyle w:val="Hyperlink"/>
            <w:rFonts w:cstheme="minorHAnsi"/>
            <w:color w:val="auto"/>
          </w:rPr>
          <w:t>https://publicaciones.eafit.edu.co/index.php/co-herencia/article/view/19</w:t>
        </w:r>
      </w:hyperlink>
      <w:r w:rsidRPr="00D55CFD">
        <w:rPr>
          <w:rFonts w:cstheme="minorHAnsi"/>
        </w:rPr>
        <w:t xml:space="preserve"> </w:t>
      </w:r>
    </w:p>
    <w:p w14:paraId="548083E7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Bidi"/>
          <w:lang w:val="es-ES"/>
        </w:rPr>
      </w:pPr>
      <w:proofErr w:type="spellStart"/>
      <w:r w:rsidRPr="00D55CFD">
        <w:rPr>
          <w:rFonts w:asciiTheme="minorHAnsi" w:hAnsiTheme="minorHAnsi" w:cstheme="minorBidi"/>
          <w:lang w:val="es-ES"/>
        </w:rPr>
        <w:t>Croatto</w:t>
      </w:r>
      <w:proofErr w:type="spellEnd"/>
      <w:r w:rsidRPr="00D55CFD">
        <w:rPr>
          <w:rFonts w:asciiTheme="minorHAnsi" w:hAnsiTheme="minorHAnsi" w:cstheme="minorBidi"/>
          <w:lang w:val="es-ES"/>
        </w:rPr>
        <w:t xml:space="preserve">, Severino. </w:t>
      </w:r>
      <w:r w:rsidRPr="00D55CFD">
        <w:rPr>
          <w:rFonts w:asciiTheme="minorHAnsi" w:hAnsiTheme="minorHAnsi" w:cstheme="minorBidi"/>
          <w:i/>
          <w:iCs/>
          <w:lang w:val="es-ES"/>
        </w:rPr>
        <w:t>Hermenéutica bíblica: Para una teoría de la lectura como producción de sentido</w:t>
      </w:r>
      <w:r w:rsidRPr="00D55CFD">
        <w:rPr>
          <w:rFonts w:asciiTheme="minorHAnsi" w:hAnsiTheme="minorHAnsi" w:cstheme="minorBidi"/>
          <w:lang w:val="es-ES"/>
        </w:rPr>
        <w:t>. Argentina: LUMEN, 2004. (clásico, última edición)</w:t>
      </w:r>
    </w:p>
    <w:p w14:paraId="615127C8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Bidi"/>
          <w:lang w:val="es-ES"/>
        </w:rPr>
      </w:pPr>
      <w:r w:rsidRPr="00D55CFD">
        <w:rPr>
          <w:rFonts w:asciiTheme="minorHAnsi" w:hAnsiTheme="minorHAnsi" w:cstheme="minorBidi"/>
          <w:lang w:val="es-ES"/>
        </w:rPr>
        <w:t xml:space="preserve">De </w:t>
      </w:r>
      <w:proofErr w:type="spellStart"/>
      <w:r w:rsidRPr="00D55CFD">
        <w:rPr>
          <w:rFonts w:asciiTheme="minorHAnsi" w:hAnsiTheme="minorHAnsi" w:cstheme="minorBidi"/>
          <w:lang w:val="es-ES"/>
        </w:rPr>
        <w:t>Wit</w:t>
      </w:r>
      <w:proofErr w:type="spellEnd"/>
      <w:r w:rsidRPr="00D55CFD">
        <w:rPr>
          <w:rFonts w:asciiTheme="minorHAnsi" w:hAnsiTheme="minorHAnsi" w:cstheme="minorBidi"/>
          <w:lang w:val="es-ES"/>
        </w:rPr>
        <w:t xml:space="preserve">, Hans. </w:t>
      </w:r>
      <w:r w:rsidRPr="00D55CFD">
        <w:rPr>
          <w:rFonts w:asciiTheme="minorHAnsi" w:hAnsiTheme="minorHAnsi" w:cstheme="minorBidi"/>
          <w:i/>
          <w:iCs/>
          <w:lang w:val="es-ES"/>
        </w:rPr>
        <w:t>En la dispersión el texto es patria: introducción a la hermenéutica clásica, moderna y posmoderna.</w:t>
      </w:r>
      <w:r w:rsidRPr="00D55CFD">
        <w:rPr>
          <w:rFonts w:asciiTheme="minorHAnsi" w:hAnsiTheme="minorHAnsi" w:cstheme="minorBidi"/>
          <w:lang w:val="es-ES"/>
        </w:rPr>
        <w:t xml:space="preserve">  San José: Universidad Bíblica Latinoamericana, 2010. (clásico, última edición)</w:t>
      </w:r>
    </w:p>
    <w:p w14:paraId="01700EF5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Bidi"/>
          <w:lang w:val="es-ES"/>
        </w:rPr>
      </w:pPr>
      <w:r w:rsidRPr="00D55CFD">
        <w:rPr>
          <w:rFonts w:asciiTheme="minorHAnsi" w:hAnsiTheme="minorHAnsi" w:cstheme="minorBidi"/>
          <w:lang w:val="es-ES"/>
        </w:rPr>
        <w:t xml:space="preserve">De </w:t>
      </w:r>
      <w:proofErr w:type="spellStart"/>
      <w:r w:rsidRPr="00D55CFD">
        <w:rPr>
          <w:rFonts w:asciiTheme="minorHAnsi" w:hAnsiTheme="minorHAnsi" w:cstheme="minorBidi"/>
          <w:lang w:val="es-ES"/>
        </w:rPr>
        <w:t>Wit</w:t>
      </w:r>
      <w:proofErr w:type="spellEnd"/>
      <w:r w:rsidRPr="00D55CFD">
        <w:rPr>
          <w:rFonts w:asciiTheme="minorHAnsi" w:hAnsiTheme="minorHAnsi" w:cstheme="minorBidi"/>
          <w:lang w:val="es-ES"/>
        </w:rPr>
        <w:t xml:space="preserve">, Hans y Edgar A. López. </w:t>
      </w:r>
      <w:r w:rsidRPr="00D55CFD">
        <w:rPr>
          <w:rFonts w:asciiTheme="minorHAnsi" w:hAnsiTheme="minorHAnsi" w:cstheme="minorBidi"/>
          <w:i/>
          <w:iCs/>
          <w:lang w:val="es-ES"/>
        </w:rPr>
        <w:t>Lectura intercultural de la Biblia en contextos de impunidad en América Latina</w:t>
      </w:r>
      <w:r w:rsidRPr="00D55CFD">
        <w:rPr>
          <w:rFonts w:asciiTheme="minorHAnsi" w:hAnsiTheme="minorHAnsi" w:cstheme="minorBidi"/>
          <w:lang w:val="es-ES"/>
        </w:rPr>
        <w:t>. Colombia: Pontificia Universidad Javeriana, 2013. (clásico, última edición)</w:t>
      </w:r>
    </w:p>
    <w:p w14:paraId="42FA84AD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Bidi"/>
          <w:lang w:val="es-ES"/>
        </w:rPr>
      </w:pPr>
      <w:r w:rsidRPr="00D55CFD">
        <w:rPr>
          <w:rFonts w:asciiTheme="minorHAnsi" w:hAnsiTheme="minorHAnsi" w:cstheme="minorBidi"/>
          <w:lang w:val="es-ES"/>
        </w:rPr>
        <w:t xml:space="preserve">Chipana Quispe, Sofía. “…Has ocultado estas cosas a sabios e inteligente, y se las has revelado a pequeños”. En </w:t>
      </w:r>
      <w:r w:rsidRPr="00D55CFD">
        <w:rPr>
          <w:rFonts w:asciiTheme="minorHAnsi" w:hAnsiTheme="minorHAnsi" w:cstheme="minorBidi"/>
          <w:i/>
          <w:iCs/>
          <w:lang w:val="es-ES"/>
        </w:rPr>
        <w:t xml:space="preserve">Teología andina, el tejido diverso de la </w:t>
      </w:r>
      <w:r w:rsidRPr="00D55CFD">
        <w:rPr>
          <w:rFonts w:asciiTheme="minorHAnsi" w:hAnsiTheme="minorHAnsi" w:cstheme="minorBidi"/>
          <w:lang w:val="es-ES"/>
        </w:rPr>
        <w:t xml:space="preserve">fe indígena, coordinado por Josef </w:t>
      </w:r>
      <w:proofErr w:type="spellStart"/>
      <w:r w:rsidRPr="00D55CFD">
        <w:rPr>
          <w:rFonts w:asciiTheme="minorHAnsi" w:hAnsiTheme="minorHAnsi" w:cstheme="minorBidi"/>
          <w:lang w:val="es-ES"/>
        </w:rPr>
        <w:t>Estermann</w:t>
      </w:r>
      <w:proofErr w:type="spellEnd"/>
      <w:r w:rsidRPr="00D55CFD">
        <w:rPr>
          <w:rFonts w:asciiTheme="minorHAnsi" w:hAnsiTheme="minorHAnsi" w:cstheme="minorBidi"/>
          <w:lang w:val="es-ES"/>
        </w:rPr>
        <w:t>, 411-430</w:t>
      </w:r>
      <w:r w:rsidRPr="00D55CFD">
        <w:rPr>
          <w:rFonts w:asciiTheme="minorHAnsi" w:hAnsiTheme="minorHAnsi" w:cstheme="minorBidi"/>
          <w:i/>
          <w:iCs/>
          <w:lang w:val="es-ES"/>
        </w:rPr>
        <w:t>.</w:t>
      </w:r>
      <w:r w:rsidRPr="00D55CFD">
        <w:rPr>
          <w:rFonts w:asciiTheme="minorHAnsi" w:hAnsiTheme="minorHAnsi" w:cstheme="minorBidi"/>
          <w:lang w:val="es-ES"/>
        </w:rPr>
        <w:t xml:space="preserve"> La Paz: ISEAT, 2006. (clásico, última edición) </w:t>
      </w:r>
    </w:p>
    <w:p w14:paraId="1FC0B91E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Bidi"/>
          <w:lang w:val="es-ES"/>
        </w:rPr>
      </w:pPr>
      <w:proofErr w:type="spellStart"/>
      <w:r w:rsidRPr="00D55CFD">
        <w:rPr>
          <w:rFonts w:asciiTheme="minorHAnsi" w:hAnsiTheme="minorHAnsi" w:cstheme="minorBidi"/>
          <w:lang w:val="es-ES"/>
        </w:rPr>
        <w:t>Ferraris</w:t>
      </w:r>
      <w:proofErr w:type="spellEnd"/>
      <w:r w:rsidRPr="00D55CFD">
        <w:rPr>
          <w:rFonts w:asciiTheme="minorHAnsi" w:hAnsiTheme="minorHAnsi" w:cstheme="minorBidi"/>
          <w:lang w:val="es-ES"/>
        </w:rPr>
        <w:t xml:space="preserve">, Mauricio. </w:t>
      </w:r>
      <w:r w:rsidRPr="00D55CFD">
        <w:rPr>
          <w:rFonts w:asciiTheme="minorHAnsi" w:hAnsiTheme="minorHAnsi" w:cstheme="minorBidi"/>
          <w:i/>
          <w:iCs/>
          <w:lang w:val="es-ES"/>
        </w:rPr>
        <w:t>Historia de la hermenéutica</w:t>
      </w:r>
      <w:r w:rsidRPr="00D55CFD">
        <w:rPr>
          <w:rFonts w:asciiTheme="minorHAnsi" w:hAnsiTheme="minorHAnsi" w:cstheme="minorBidi"/>
          <w:lang w:val="es-ES"/>
        </w:rPr>
        <w:t>. México, D.F.: Siglo Veintiuno,</w:t>
      </w:r>
      <w:r w:rsidRPr="00D55CFD">
        <w:rPr>
          <w:rFonts w:asciiTheme="minorHAnsi" w:hAnsiTheme="minorHAnsi" w:cstheme="minorBidi"/>
          <w:i/>
          <w:iCs/>
          <w:lang w:val="es-ES"/>
        </w:rPr>
        <w:t xml:space="preserve"> </w:t>
      </w:r>
      <w:r w:rsidRPr="00D55CFD">
        <w:rPr>
          <w:rFonts w:asciiTheme="minorHAnsi" w:hAnsiTheme="minorHAnsi" w:cstheme="minorBidi"/>
          <w:lang w:val="es-ES"/>
        </w:rPr>
        <w:t>2002. (clásico, última edición)</w:t>
      </w:r>
    </w:p>
    <w:p w14:paraId="3F8A71CA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HAnsi"/>
        </w:rPr>
      </w:pPr>
      <w:r w:rsidRPr="00D55CFD">
        <w:rPr>
          <w:rFonts w:asciiTheme="minorHAnsi" w:hAnsiTheme="minorHAnsi" w:cstheme="minorHAnsi"/>
        </w:rPr>
        <w:t>Gadamer, Hans-Georg.</w:t>
      </w:r>
      <w:r w:rsidRPr="00D55CFD">
        <w:rPr>
          <w:rStyle w:val="apple-converted-space"/>
          <w:rFonts w:asciiTheme="minorHAnsi" w:hAnsiTheme="minorHAnsi" w:cstheme="minorHAnsi"/>
        </w:rPr>
        <w:t xml:space="preserve"> </w:t>
      </w:r>
      <w:r w:rsidRPr="00D55CFD">
        <w:rPr>
          <w:rFonts w:asciiTheme="minorHAnsi" w:hAnsiTheme="minorHAnsi" w:cstheme="minorHAnsi"/>
          <w:i/>
          <w:iCs/>
        </w:rPr>
        <w:t>Verdad y método II</w:t>
      </w:r>
      <w:r w:rsidRPr="00D55CFD">
        <w:rPr>
          <w:rFonts w:asciiTheme="minorHAnsi" w:hAnsiTheme="minorHAnsi" w:cstheme="minorHAnsi"/>
        </w:rPr>
        <w:t>. Salamanca: Ediciones Sígueme, 2002. (Clásico, última edición, 2015)</w:t>
      </w:r>
    </w:p>
    <w:p w14:paraId="3D3C2D92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HAnsi"/>
        </w:rPr>
      </w:pPr>
      <w:r w:rsidRPr="00D55CFD">
        <w:rPr>
          <w:rFonts w:asciiTheme="minorHAnsi" w:hAnsiTheme="minorHAnsi" w:cstheme="minorHAnsi"/>
        </w:rPr>
        <w:t xml:space="preserve">García Bachmann, Mercedes. “Evaluación de la prostitución desde los textos bíblicos”. </w:t>
      </w:r>
      <w:r w:rsidRPr="00D55CFD">
        <w:rPr>
          <w:rFonts w:asciiTheme="minorHAnsi" w:hAnsiTheme="minorHAnsi" w:cstheme="minorHAnsi"/>
          <w:i/>
          <w:iCs/>
        </w:rPr>
        <w:t>Cuadernos de Teología</w:t>
      </w:r>
      <w:r w:rsidRPr="00D55CFD">
        <w:rPr>
          <w:rFonts w:asciiTheme="minorHAnsi" w:hAnsiTheme="minorHAnsi" w:cstheme="minorHAnsi"/>
        </w:rPr>
        <w:t>, vol. 19</w:t>
      </w:r>
      <w:r w:rsidRPr="00D55CFD">
        <w:rPr>
          <w:rFonts w:asciiTheme="minorHAnsi" w:hAnsiTheme="minorHAnsi" w:cstheme="minorHAnsi"/>
          <w:i/>
          <w:iCs/>
        </w:rPr>
        <w:t xml:space="preserve"> </w:t>
      </w:r>
      <w:r w:rsidRPr="00D55CFD">
        <w:rPr>
          <w:rFonts w:asciiTheme="minorHAnsi" w:hAnsiTheme="minorHAnsi" w:cstheme="minorHAnsi"/>
        </w:rPr>
        <w:t xml:space="preserve">(2000): 23-35. </w:t>
      </w:r>
    </w:p>
    <w:p w14:paraId="48AD160D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Bidi"/>
          <w:lang w:val="es-ES"/>
        </w:rPr>
      </w:pPr>
      <w:r w:rsidRPr="00D55CFD">
        <w:rPr>
          <w:rFonts w:asciiTheme="minorHAnsi" w:hAnsiTheme="minorHAnsi" w:cstheme="minorBidi"/>
          <w:lang w:val="es-ES"/>
        </w:rPr>
        <w:t>Loades, Ann</w:t>
      </w:r>
      <w:r w:rsidRPr="00D55CFD">
        <w:rPr>
          <w:rFonts w:asciiTheme="minorHAnsi" w:hAnsiTheme="minorHAnsi" w:cstheme="minorBidi"/>
          <w:i/>
          <w:iCs/>
          <w:lang w:val="es-ES"/>
        </w:rPr>
        <w:t xml:space="preserve">. </w:t>
      </w:r>
      <w:r w:rsidRPr="00D55CFD">
        <w:rPr>
          <w:rFonts w:asciiTheme="minorHAnsi" w:hAnsiTheme="minorHAnsi" w:cstheme="minorBidi"/>
          <w:lang w:val="es-ES"/>
        </w:rPr>
        <w:t>“La interpretación feminista”.</w:t>
      </w:r>
      <w:r w:rsidRPr="00D55CFD">
        <w:rPr>
          <w:rFonts w:asciiTheme="minorHAnsi" w:hAnsiTheme="minorHAnsi" w:cstheme="minorBidi"/>
          <w:i/>
          <w:iCs/>
          <w:lang w:val="es-ES"/>
        </w:rPr>
        <w:t xml:space="preserve"> </w:t>
      </w:r>
      <w:r w:rsidRPr="00D55CFD">
        <w:rPr>
          <w:rFonts w:asciiTheme="minorHAnsi" w:hAnsiTheme="minorHAnsi" w:cstheme="minorBidi"/>
          <w:lang w:val="es-ES"/>
        </w:rPr>
        <w:t>En</w:t>
      </w:r>
      <w:r w:rsidRPr="00D55CFD">
        <w:rPr>
          <w:rFonts w:asciiTheme="minorHAnsi" w:hAnsiTheme="minorHAnsi" w:cstheme="minorBidi"/>
          <w:i/>
          <w:iCs/>
          <w:lang w:val="es-ES"/>
        </w:rPr>
        <w:t xml:space="preserve"> La interpretación bíblica hoy, </w:t>
      </w:r>
      <w:r w:rsidRPr="00D55CFD">
        <w:rPr>
          <w:rFonts w:asciiTheme="minorHAnsi" w:hAnsiTheme="minorHAnsi" w:cstheme="minorBidi"/>
          <w:lang w:val="es-ES"/>
        </w:rPr>
        <w:t xml:space="preserve">editado por John Barton, 105-119. Santander, Sal </w:t>
      </w:r>
      <w:proofErr w:type="spellStart"/>
      <w:r w:rsidRPr="00D55CFD">
        <w:rPr>
          <w:rFonts w:asciiTheme="minorHAnsi" w:hAnsiTheme="minorHAnsi" w:cstheme="minorBidi"/>
          <w:lang w:val="es-ES"/>
        </w:rPr>
        <w:t>Terrae</w:t>
      </w:r>
      <w:proofErr w:type="spellEnd"/>
      <w:r w:rsidRPr="00D55CFD">
        <w:rPr>
          <w:rFonts w:asciiTheme="minorHAnsi" w:hAnsiTheme="minorHAnsi" w:cstheme="minorBidi"/>
          <w:lang w:val="es-ES"/>
        </w:rPr>
        <w:t>, 2001. (clásico, última edición)</w:t>
      </w:r>
    </w:p>
    <w:p w14:paraId="3333CCA9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Bidi"/>
          <w:lang w:val="es-ES"/>
        </w:rPr>
      </w:pPr>
      <w:r w:rsidRPr="00D55CFD">
        <w:rPr>
          <w:rFonts w:asciiTheme="minorHAnsi" w:hAnsiTheme="minorHAnsi" w:cstheme="minorBidi"/>
          <w:lang w:val="es-ES"/>
        </w:rPr>
        <w:t xml:space="preserve">López Rodríguez, </w:t>
      </w:r>
      <w:proofErr w:type="spellStart"/>
      <w:r w:rsidRPr="00D55CFD">
        <w:rPr>
          <w:rFonts w:asciiTheme="minorHAnsi" w:hAnsiTheme="minorHAnsi" w:cstheme="minorBidi"/>
          <w:lang w:val="es-ES"/>
        </w:rPr>
        <w:t>Ediberto</w:t>
      </w:r>
      <w:proofErr w:type="spellEnd"/>
      <w:r w:rsidRPr="00D55CFD">
        <w:rPr>
          <w:rFonts w:asciiTheme="minorHAnsi" w:hAnsiTheme="minorHAnsi" w:cstheme="minorBidi"/>
          <w:lang w:val="es-ES"/>
        </w:rPr>
        <w:t xml:space="preserve">. </w:t>
      </w:r>
      <w:r w:rsidRPr="00D55CFD">
        <w:rPr>
          <w:rFonts w:asciiTheme="minorHAnsi" w:hAnsiTheme="minorHAnsi" w:cstheme="minorBidi"/>
          <w:i/>
          <w:iCs/>
          <w:lang w:val="es-ES"/>
        </w:rPr>
        <w:t>Para que comprendiesen las Escrituras: introducción a los métodos exegéticos</w:t>
      </w:r>
      <w:r w:rsidRPr="00D55CFD">
        <w:rPr>
          <w:rFonts w:asciiTheme="minorHAnsi" w:hAnsiTheme="minorHAnsi" w:cstheme="minorBidi"/>
          <w:lang w:val="es-ES"/>
        </w:rPr>
        <w:t>. San Juan, P.R.: Seminario Evangélico de Puerto Rico, 2003. (clásico, última edición)</w:t>
      </w:r>
    </w:p>
    <w:p w14:paraId="653F445C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HAnsi"/>
        </w:rPr>
      </w:pPr>
      <w:r w:rsidRPr="00D55CFD">
        <w:rPr>
          <w:rFonts w:asciiTheme="minorHAnsi" w:hAnsiTheme="minorHAnsi" w:cstheme="minorHAnsi"/>
          <w:lang w:val="fr-FR"/>
        </w:rPr>
        <w:t xml:space="preserve">Millet, Olivier y Philippe De Robert. </w:t>
      </w:r>
      <w:r w:rsidRPr="00D55CFD">
        <w:rPr>
          <w:rFonts w:asciiTheme="minorHAnsi" w:hAnsiTheme="minorHAnsi" w:cstheme="minorHAnsi"/>
          <w:i/>
          <w:iCs/>
        </w:rPr>
        <w:t>Cultura Bíblica</w:t>
      </w:r>
      <w:r w:rsidRPr="00D55CFD">
        <w:rPr>
          <w:rFonts w:asciiTheme="minorHAnsi" w:hAnsiTheme="minorHAnsi" w:cstheme="minorHAnsi"/>
        </w:rPr>
        <w:t>.</w:t>
      </w:r>
      <w:r w:rsidRPr="00D55CFD">
        <w:rPr>
          <w:rFonts w:asciiTheme="minorHAnsi" w:hAnsiTheme="minorHAnsi" w:cstheme="minorHAnsi"/>
          <w:i/>
          <w:iCs/>
        </w:rPr>
        <w:t xml:space="preserve"> </w:t>
      </w:r>
      <w:r w:rsidRPr="00D55CFD">
        <w:rPr>
          <w:rFonts w:asciiTheme="minorHAnsi" w:hAnsiTheme="minorHAnsi" w:cstheme="minorHAnsi"/>
        </w:rPr>
        <w:t xml:space="preserve">Madrid: Editorial Complutense, </w:t>
      </w:r>
      <w:r w:rsidRPr="00D55CFD">
        <w:rPr>
          <w:rFonts w:asciiTheme="minorHAnsi" w:hAnsiTheme="minorHAnsi" w:cstheme="minorHAnsi"/>
          <w:lang w:val="fr-FR"/>
        </w:rPr>
        <w:t xml:space="preserve">2003. </w:t>
      </w:r>
      <w:r w:rsidRPr="00D55CFD">
        <w:rPr>
          <w:rFonts w:asciiTheme="minorHAnsi" w:hAnsiTheme="minorHAnsi" w:cstheme="minorHAnsi"/>
        </w:rPr>
        <w:t>(</w:t>
      </w:r>
      <w:r w:rsidRPr="00D55CFD">
        <w:rPr>
          <w:rFonts w:asciiTheme="minorHAnsi" w:hAnsiTheme="minorHAnsi" w:cstheme="minorBidi"/>
          <w:lang w:val="es-ES"/>
        </w:rPr>
        <w:t xml:space="preserve">clásico, </w:t>
      </w:r>
      <w:r w:rsidRPr="00D55CFD">
        <w:rPr>
          <w:rFonts w:asciiTheme="minorHAnsi" w:hAnsiTheme="minorHAnsi" w:cstheme="minorHAnsi"/>
        </w:rPr>
        <w:t>última edición)</w:t>
      </w:r>
    </w:p>
    <w:p w14:paraId="472E7CE0" w14:textId="77777777" w:rsidR="00B16B62" w:rsidRPr="00D55CFD" w:rsidRDefault="00B16B62" w:rsidP="00B16B62">
      <w:pPr>
        <w:pStyle w:val="NoSpacing"/>
        <w:spacing w:before="120" w:line="276" w:lineRule="auto"/>
        <w:ind w:left="720" w:hanging="720"/>
        <w:jc w:val="both"/>
        <w:rPr>
          <w:rFonts w:asciiTheme="minorHAnsi" w:hAnsiTheme="minorHAnsi" w:cstheme="minorBidi"/>
          <w:lang w:val="es-ES"/>
        </w:rPr>
      </w:pPr>
      <w:r w:rsidRPr="00D55CFD">
        <w:rPr>
          <w:rFonts w:asciiTheme="minorHAnsi" w:hAnsiTheme="minorHAnsi" w:cstheme="minorBidi"/>
          <w:lang w:val="es-ES"/>
        </w:rPr>
        <w:t xml:space="preserve">Pérez, Miguel y Julio </w:t>
      </w:r>
      <w:proofErr w:type="spellStart"/>
      <w:r w:rsidRPr="00D55CFD">
        <w:rPr>
          <w:rFonts w:asciiTheme="minorHAnsi" w:hAnsiTheme="minorHAnsi" w:cstheme="minorBidi"/>
          <w:lang w:val="es-ES"/>
        </w:rPr>
        <w:t>Trebolle</w:t>
      </w:r>
      <w:proofErr w:type="spellEnd"/>
      <w:r w:rsidRPr="00D55CFD">
        <w:rPr>
          <w:rFonts w:asciiTheme="minorHAnsi" w:hAnsiTheme="minorHAnsi" w:cstheme="minorBidi"/>
          <w:lang w:val="es-ES"/>
        </w:rPr>
        <w:t xml:space="preserve">. </w:t>
      </w:r>
      <w:r w:rsidRPr="00D55CFD">
        <w:rPr>
          <w:rFonts w:asciiTheme="minorHAnsi" w:hAnsiTheme="minorHAnsi" w:cstheme="minorBidi"/>
          <w:i/>
          <w:iCs/>
          <w:lang w:val="es-ES"/>
        </w:rPr>
        <w:t>Historia de la Biblia</w:t>
      </w:r>
      <w:r w:rsidRPr="00D55CFD">
        <w:rPr>
          <w:rFonts w:asciiTheme="minorHAnsi" w:hAnsiTheme="minorHAnsi" w:cstheme="minorBidi"/>
          <w:lang w:val="es-ES"/>
        </w:rPr>
        <w:t>. Madrid: Trotta, 2006. (clásico, última edición)</w:t>
      </w:r>
    </w:p>
    <w:p w14:paraId="5D797617" w14:textId="77777777" w:rsidR="00B16B62" w:rsidRPr="00D55CFD" w:rsidRDefault="00B16B62" w:rsidP="00B16B62">
      <w:pPr>
        <w:ind w:left="720" w:hanging="720"/>
        <w:jc w:val="both"/>
        <w:rPr>
          <w:rFonts w:cstheme="minorHAnsi"/>
        </w:rPr>
      </w:pPr>
      <w:r w:rsidRPr="00D55CFD">
        <w:rPr>
          <w:rFonts w:cstheme="minorHAnsi"/>
        </w:rPr>
        <w:t>Pimentel Chacón, Jonathan. “Jon Sobrino, construcción de la esperanza y una teología desde el Sur”.</w:t>
      </w:r>
      <w:r w:rsidRPr="00D55CFD">
        <w:rPr>
          <w:rFonts w:cstheme="minorHAnsi"/>
          <w:i/>
          <w:iCs/>
        </w:rPr>
        <w:t xml:space="preserve"> Revista Ecuménica</w:t>
      </w:r>
      <w:r w:rsidRPr="00D55CFD">
        <w:rPr>
          <w:rFonts w:cstheme="minorHAnsi"/>
        </w:rPr>
        <w:t>,</w:t>
      </w:r>
      <w:r w:rsidRPr="00D55CFD">
        <w:rPr>
          <w:rFonts w:cstheme="minorHAnsi"/>
          <w:i/>
          <w:iCs/>
        </w:rPr>
        <w:t xml:space="preserve"> </w:t>
      </w:r>
      <w:r w:rsidRPr="00D55CFD">
        <w:rPr>
          <w:rFonts w:cstheme="minorHAnsi"/>
        </w:rPr>
        <w:t xml:space="preserve">2 (2007): 121-138. Acceso el 22 de octubre de 2022. </w:t>
      </w:r>
      <w:hyperlink r:id="rId48" w:history="1">
        <w:r w:rsidRPr="00D55CFD">
          <w:rPr>
            <w:rStyle w:val="Hyperlink"/>
            <w:rFonts w:cstheme="minorHAnsi"/>
            <w:color w:val="auto"/>
          </w:rPr>
          <w:t>https://repositorio.una.ac.cr/handle/11056/20226</w:t>
        </w:r>
      </w:hyperlink>
      <w:r w:rsidRPr="00D55CFD">
        <w:rPr>
          <w:rFonts w:cstheme="minorHAnsi"/>
        </w:rPr>
        <w:t xml:space="preserve"> </w:t>
      </w:r>
    </w:p>
    <w:p w14:paraId="17B42C98" w14:textId="77777777" w:rsidR="00B16B62" w:rsidRPr="00D55CFD" w:rsidRDefault="00B16B62" w:rsidP="00B16B62">
      <w:pPr>
        <w:ind w:left="720" w:hanging="720"/>
        <w:jc w:val="both"/>
        <w:rPr>
          <w:rFonts w:cstheme="minorHAnsi"/>
        </w:rPr>
      </w:pPr>
      <w:r w:rsidRPr="00D55CFD">
        <w:rPr>
          <w:rFonts w:cstheme="minorHAnsi"/>
        </w:rPr>
        <w:t xml:space="preserve">Ricoeur, Paul. </w:t>
      </w:r>
      <w:r w:rsidRPr="00D55CFD">
        <w:rPr>
          <w:rFonts w:cstheme="minorHAnsi"/>
          <w:i/>
          <w:iCs/>
        </w:rPr>
        <w:t>Hermenéutica y acción: de la hermenéutica del texto a la hermenéutica de la acción</w:t>
      </w:r>
      <w:r w:rsidRPr="00D55CFD">
        <w:rPr>
          <w:rFonts w:cstheme="minorHAnsi"/>
        </w:rPr>
        <w:t>. Buenos Aires: Prometeo libros, 2008. (</w:t>
      </w:r>
      <w:r w:rsidRPr="00D55CFD">
        <w:rPr>
          <w:rFonts w:cstheme="minorHAnsi"/>
          <w:lang w:val="es-ES_tradnl"/>
        </w:rPr>
        <w:t>clásico</w:t>
      </w:r>
      <w:r w:rsidRPr="00D55CFD">
        <w:rPr>
          <w:lang w:val="es-ES"/>
        </w:rPr>
        <w:t xml:space="preserve">, </w:t>
      </w:r>
      <w:r w:rsidRPr="00D55CFD">
        <w:rPr>
          <w:rFonts w:cstheme="minorHAnsi"/>
        </w:rPr>
        <w:t>última edición)</w:t>
      </w:r>
    </w:p>
    <w:p w14:paraId="761F8DB2" w14:textId="77777777" w:rsidR="00B16B62" w:rsidRPr="00D55CFD" w:rsidRDefault="00B16B62" w:rsidP="00B16B62">
      <w:pPr>
        <w:ind w:left="708" w:hanging="708"/>
        <w:jc w:val="both"/>
        <w:rPr>
          <w:lang w:val="es-ES"/>
        </w:rPr>
      </w:pPr>
      <w:proofErr w:type="spellStart"/>
      <w:r w:rsidRPr="00D55CFD">
        <w:rPr>
          <w:lang w:val="es-ES"/>
        </w:rPr>
        <w:lastRenderedPageBreak/>
        <w:t>Schüssler</w:t>
      </w:r>
      <w:proofErr w:type="spellEnd"/>
      <w:r w:rsidRPr="00D55CFD">
        <w:rPr>
          <w:lang w:val="es-ES"/>
        </w:rPr>
        <w:t xml:space="preserve"> </w:t>
      </w:r>
      <w:proofErr w:type="spellStart"/>
      <w:r w:rsidRPr="00D55CFD">
        <w:rPr>
          <w:lang w:val="es-ES"/>
        </w:rPr>
        <w:t>Fiorenza</w:t>
      </w:r>
      <w:proofErr w:type="spellEnd"/>
      <w:r w:rsidRPr="00D55CFD">
        <w:rPr>
          <w:lang w:val="es-ES"/>
        </w:rPr>
        <w:t xml:space="preserve">, Elisabeth. “Entre la investigación y el movimiento social: estudios feministas de la Biblia en el Siglo XX”. En </w:t>
      </w:r>
      <w:r w:rsidRPr="00D55CFD">
        <w:rPr>
          <w:i/>
          <w:iCs/>
          <w:lang w:val="es-ES"/>
        </w:rPr>
        <w:t>La exégesis feminista del siglo XX: investigación y movimiento</w:t>
      </w:r>
      <w:r w:rsidRPr="00D55CFD">
        <w:rPr>
          <w:lang w:val="es-ES"/>
        </w:rPr>
        <w:t xml:space="preserve">, editado por Elizabeth </w:t>
      </w:r>
      <w:proofErr w:type="spellStart"/>
      <w:r w:rsidRPr="00D55CFD">
        <w:rPr>
          <w:lang w:val="es-ES"/>
        </w:rPr>
        <w:t>Schüssler</w:t>
      </w:r>
      <w:proofErr w:type="spellEnd"/>
      <w:r w:rsidRPr="00D55CFD">
        <w:rPr>
          <w:lang w:val="es-ES"/>
        </w:rPr>
        <w:t xml:space="preserve"> </w:t>
      </w:r>
      <w:proofErr w:type="spellStart"/>
      <w:r w:rsidRPr="00D55CFD">
        <w:rPr>
          <w:lang w:val="es-ES"/>
        </w:rPr>
        <w:t>Fiorenza</w:t>
      </w:r>
      <w:proofErr w:type="spellEnd"/>
      <w:r w:rsidRPr="00D55CFD">
        <w:rPr>
          <w:lang w:val="es-ES"/>
        </w:rPr>
        <w:t>, 15-32</w:t>
      </w:r>
      <w:r w:rsidRPr="00D55CFD">
        <w:rPr>
          <w:i/>
          <w:iCs/>
          <w:lang w:val="es-ES"/>
        </w:rPr>
        <w:t>.</w:t>
      </w:r>
      <w:r w:rsidRPr="00D55CFD">
        <w:rPr>
          <w:lang w:val="es-ES"/>
        </w:rPr>
        <w:t xml:space="preserve"> Navarra: Verbo Divino, 2015. (</w:t>
      </w:r>
      <w:r w:rsidRPr="00D55CFD">
        <w:rPr>
          <w:rFonts w:cstheme="minorHAnsi"/>
          <w:lang w:val="es-ES_tradnl"/>
        </w:rPr>
        <w:t>clásico</w:t>
      </w:r>
      <w:r w:rsidRPr="00D55CFD">
        <w:rPr>
          <w:lang w:val="es-ES"/>
        </w:rPr>
        <w:t>, última edición)</w:t>
      </w:r>
    </w:p>
    <w:p w14:paraId="338BD4A2" w14:textId="77777777" w:rsidR="00B16B62" w:rsidRPr="00D55CFD" w:rsidRDefault="00B16B62" w:rsidP="00B16B62">
      <w:pPr>
        <w:ind w:left="708" w:hanging="708"/>
        <w:jc w:val="both"/>
        <w:rPr>
          <w:lang w:val="es-ES"/>
        </w:rPr>
      </w:pPr>
      <w:r w:rsidRPr="00D55CFD">
        <w:rPr>
          <w:lang w:val="es-ES"/>
        </w:rPr>
        <w:t xml:space="preserve">Segundo, Juan Luis. </w:t>
      </w:r>
      <w:r w:rsidRPr="00D55CFD">
        <w:rPr>
          <w:i/>
          <w:iCs/>
          <w:lang w:val="es-ES"/>
        </w:rPr>
        <w:t xml:space="preserve">Liberación de la teología. </w:t>
      </w:r>
      <w:r w:rsidRPr="00D55CFD">
        <w:rPr>
          <w:lang w:val="es-ES"/>
        </w:rPr>
        <w:t xml:space="preserve">México, D.F.: Ediciones Carlos </w:t>
      </w:r>
      <w:proofErr w:type="spellStart"/>
      <w:r w:rsidRPr="00D55CFD">
        <w:rPr>
          <w:lang w:val="es-ES"/>
        </w:rPr>
        <w:t>Lohlé</w:t>
      </w:r>
      <w:proofErr w:type="spellEnd"/>
      <w:r w:rsidRPr="00D55CFD">
        <w:rPr>
          <w:lang w:val="es-ES"/>
        </w:rPr>
        <w:t>, 1975. (clásico, última edición)</w:t>
      </w:r>
    </w:p>
    <w:p w14:paraId="16692525" w14:textId="77777777" w:rsidR="00B16B62" w:rsidRPr="00D55CFD" w:rsidRDefault="00B16B62" w:rsidP="00B16B62">
      <w:pPr>
        <w:ind w:left="708" w:hanging="708"/>
        <w:jc w:val="both"/>
        <w:rPr>
          <w:rFonts w:cstheme="minorHAnsi"/>
        </w:rPr>
      </w:pPr>
      <w:r w:rsidRPr="00D55CFD">
        <w:rPr>
          <w:rFonts w:cstheme="minorHAnsi"/>
        </w:rPr>
        <w:t>Trigo, Pedro. “El Dios de los pobres”.</w:t>
      </w:r>
      <w:r w:rsidRPr="00D55CFD">
        <w:rPr>
          <w:rFonts w:cstheme="minorHAnsi"/>
          <w:i/>
          <w:iCs/>
        </w:rPr>
        <w:t xml:space="preserve"> Revista Latinoamericana de Teología</w:t>
      </w:r>
      <w:r w:rsidRPr="00D55CFD">
        <w:rPr>
          <w:rFonts w:cstheme="minorHAnsi"/>
        </w:rPr>
        <w:t xml:space="preserve">, 87 (2012): 245-258. Acceso el 22 de octubre de 2022 </w:t>
      </w:r>
      <w:hyperlink r:id="rId49" w:history="1">
        <w:r w:rsidRPr="00D55CFD">
          <w:rPr>
            <w:rStyle w:val="Hyperlink"/>
            <w:rFonts w:cstheme="minorHAnsi"/>
            <w:color w:val="auto"/>
          </w:rPr>
          <w:t>https://doi.org/10.51378/rlt.v29i87.4726</w:t>
        </w:r>
      </w:hyperlink>
      <w:r w:rsidRPr="00D55CFD">
        <w:rPr>
          <w:rFonts w:cstheme="minorHAnsi"/>
        </w:rPr>
        <w:t xml:space="preserve"> </w:t>
      </w:r>
    </w:p>
    <w:p w14:paraId="5AC2AB32" w14:textId="77777777" w:rsidR="00B16B62" w:rsidRPr="00D55CFD" w:rsidRDefault="00B16B62" w:rsidP="00B16B62">
      <w:pPr>
        <w:ind w:left="708" w:hanging="708"/>
        <w:jc w:val="both"/>
        <w:rPr>
          <w:lang w:val="es-ES"/>
        </w:rPr>
      </w:pPr>
      <w:proofErr w:type="spellStart"/>
      <w:r w:rsidRPr="00D55CFD">
        <w:rPr>
          <w:lang w:val="es-ES"/>
        </w:rPr>
        <w:t>Vuola</w:t>
      </w:r>
      <w:proofErr w:type="spellEnd"/>
      <w:r w:rsidRPr="00D55CFD">
        <w:rPr>
          <w:lang w:val="es-ES"/>
        </w:rPr>
        <w:t xml:space="preserve">, Elina. </w:t>
      </w:r>
      <w:r w:rsidRPr="00D55CFD">
        <w:rPr>
          <w:i/>
          <w:iCs/>
          <w:lang w:val="es-ES"/>
        </w:rPr>
        <w:t xml:space="preserve">Teología feminista, teología de la liberación: los límites de la liberación: (la praxis como método de la teología latinoamericana de la liberación y de la teología feminista). </w:t>
      </w:r>
      <w:r w:rsidRPr="00D55CFD">
        <w:rPr>
          <w:lang w:val="es-ES"/>
        </w:rPr>
        <w:t>Madrid: IEPALA, 2000. (clásico, última edición)</w:t>
      </w:r>
    </w:p>
    <w:p w14:paraId="40086D91" w14:textId="77777777" w:rsidR="00513708" w:rsidRPr="00D55CFD" w:rsidRDefault="00513708" w:rsidP="00E84B69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  <w:lang w:val="es-CO"/>
        </w:rPr>
      </w:pPr>
    </w:p>
    <w:p w14:paraId="68DC0859" w14:textId="71622F97" w:rsidR="00513708" w:rsidRPr="00D55CFD" w:rsidRDefault="00513708" w:rsidP="00E84B69">
      <w:pPr>
        <w:spacing w:after="0"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534EE507" w14:textId="77777777" w:rsidR="00513708" w:rsidRPr="00D55CFD" w:rsidRDefault="00513708" w:rsidP="00E84B69">
      <w:pPr>
        <w:spacing w:after="0"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</w:p>
    <w:p w14:paraId="40BD1CEB" w14:textId="77777777" w:rsidR="003264A7" w:rsidRPr="00D55CFD" w:rsidRDefault="003264A7" w:rsidP="003264A7">
      <w:pPr>
        <w:ind w:left="720" w:hanging="720"/>
        <w:jc w:val="both"/>
        <w:rPr>
          <w:lang w:val="es-ES"/>
        </w:rPr>
      </w:pPr>
      <w:proofErr w:type="spellStart"/>
      <w:r w:rsidRPr="00D55CFD">
        <w:rPr>
          <w:lang w:val="es-ES"/>
        </w:rPr>
        <w:t>Gloor</w:t>
      </w:r>
      <w:proofErr w:type="spellEnd"/>
      <w:r w:rsidRPr="00D55CFD">
        <w:rPr>
          <w:lang w:val="es-ES"/>
        </w:rPr>
        <w:t xml:space="preserve">, Daniel André. “El arte de vivir: corrientes filosóficas en tiempos del Nuevo Testamento”. </w:t>
      </w:r>
      <w:r w:rsidRPr="00D55CFD">
        <w:rPr>
          <w:i/>
          <w:iCs/>
          <w:lang w:val="es-ES"/>
        </w:rPr>
        <w:t>Aportes Bíblicos</w:t>
      </w:r>
      <w:r w:rsidRPr="00D55CFD">
        <w:rPr>
          <w:lang w:val="es-ES"/>
        </w:rPr>
        <w:t xml:space="preserve"> n.º 17 (2013): 97-146. </w:t>
      </w:r>
    </w:p>
    <w:p w14:paraId="320B27B5" w14:textId="77777777" w:rsidR="003264A7" w:rsidRPr="00D55CFD" w:rsidRDefault="003264A7" w:rsidP="003264A7">
      <w:pPr>
        <w:ind w:left="720" w:hanging="720"/>
        <w:jc w:val="both"/>
        <w:rPr>
          <w:lang w:val="es-ES"/>
        </w:rPr>
      </w:pPr>
      <w:r w:rsidRPr="00D55CFD">
        <w:rPr>
          <w:lang w:val="es-ES"/>
        </w:rPr>
        <w:t xml:space="preserve">Rocha </w:t>
      </w:r>
      <w:proofErr w:type="spellStart"/>
      <w:r w:rsidRPr="00D55CFD">
        <w:rPr>
          <w:lang w:val="es-ES"/>
        </w:rPr>
        <w:t>Areas</w:t>
      </w:r>
      <w:proofErr w:type="spellEnd"/>
      <w:r w:rsidRPr="00D55CFD">
        <w:rPr>
          <w:lang w:val="es-ES"/>
        </w:rPr>
        <w:t>, Violeta. </w:t>
      </w:r>
      <w:r w:rsidRPr="00D55CFD">
        <w:rPr>
          <w:i/>
          <w:iCs/>
          <w:lang w:val="es-ES"/>
        </w:rPr>
        <w:t>El tejido de la Biblia y la vida: relectura bíblica con perspectiva de género.</w:t>
      </w:r>
      <w:r w:rsidRPr="00D55CFD">
        <w:rPr>
          <w:lang w:val="es-ES"/>
        </w:rPr>
        <w:t xml:space="preserve">  San José: SEBILA, 2012. (clásico, última edición)</w:t>
      </w:r>
    </w:p>
    <w:p w14:paraId="70FF1767" w14:textId="77777777" w:rsidR="003264A7" w:rsidRPr="00D55CFD" w:rsidRDefault="003264A7" w:rsidP="003264A7">
      <w:pPr>
        <w:ind w:left="720" w:hanging="720"/>
        <w:jc w:val="both"/>
        <w:rPr>
          <w:lang w:val="es-ES"/>
        </w:rPr>
      </w:pPr>
      <w:proofErr w:type="spellStart"/>
      <w:r w:rsidRPr="00D55CFD">
        <w:rPr>
          <w:lang w:val="es-ES"/>
        </w:rPr>
        <w:t>Roitman</w:t>
      </w:r>
      <w:proofErr w:type="spellEnd"/>
      <w:r w:rsidRPr="00D55CFD">
        <w:rPr>
          <w:lang w:val="es-ES"/>
        </w:rPr>
        <w:t xml:space="preserve">, Adolfo D. </w:t>
      </w:r>
      <w:r w:rsidRPr="00D55CFD">
        <w:rPr>
          <w:i/>
          <w:iCs/>
          <w:lang w:val="es-ES"/>
        </w:rPr>
        <w:t>Biblia, exégesis y religión: una lectura crítico-histórica del judaísmo</w:t>
      </w:r>
      <w:r w:rsidRPr="00D55CFD">
        <w:rPr>
          <w:lang w:val="es-ES"/>
        </w:rPr>
        <w:t>. Estella (Navarra): Verbo Divino, 2010. (clásico, última edición)</w:t>
      </w:r>
    </w:p>
    <w:p w14:paraId="5B87D333" w14:textId="77777777" w:rsidR="00C36E27" w:rsidRPr="00D55CFD" w:rsidRDefault="00C36E27" w:rsidP="00AC71AB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  <w:lang w:val="es-CO"/>
        </w:rPr>
      </w:pPr>
    </w:p>
    <w:p w14:paraId="110D91E5" w14:textId="77777777" w:rsidR="00C36E27" w:rsidRPr="00D55CFD" w:rsidRDefault="00C36E27" w:rsidP="00AC71AB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  <w:lang w:val="es-CO"/>
        </w:rPr>
      </w:pPr>
    </w:p>
    <w:p w14:paraId="1049B379" w14:textId="77777777" w:rsidR="00C36E27" w:rsidRPr="00D55CFD" w:rsidRDefault="00C36E27" w:rsidP="00AC71AB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  <w:lang w:val="es-CO"/>
        </w:rPr>
      </w:pPr>
    </w:p>
    <w:p w14:paraId="42028B27" w14:textId="31D7E470" w:rsidR="002445F6" w:rsidRPr="00D55CFD" w:rsidRDefault="002445F6" w:rsidP="007A5159">
      <w:pPr>
        <w:pStyle w:val="Heading2"/>
        <w:rPr>
          <w:lang w:val="es-CO"/>
        </w:rPr>
      </w:pPr>
      <w:bookmarkStart w:id="49" w:name="_Toc166505055"/>
      <w:r w:rsidRPr="00D55CFD">
        <w:rPr>
          <w:lang w:val="es-CO"/>
        </w:rPr>
        <w:t>C</w:t>
      </w:r>
      <w:r w:rsidR="00C32B13" w:rsidRPr="00D55CFD">
        <w:rPr>
          <w:lang w:val="es-CO"/>
        </w:rPr>
        <w:t>B103 Griego II</w:t>
      </w:r>
      <w:bookmarkEnd w:id="49"/>
    </w:p>
    <w:p w14:paraId="21E4AE26" w14:textId="625A1B6C" w:rsidR="002445F6" w:rsidRPr="00D55CFD" w:rsidRDefault="002445F6" w:rsidP="002445F6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sz w:val="24"/>
          <w:szCs w:val="24"/>
          <w:lang w:val="es-CO"/>
        </w:rPr>
      </w:pPr>
      <w:r w:rsidRPr="00D55CFD">
        <w:rPr>
          <w:rFonts w:cstheme="minorHAnsi"/>
          <w:b/>
          <w:bCs/>
          <w:sz w:val="24"/>
          <w:szCs w:val="24"/>
          <w:lang w:val="es-CO"/>
        </w:rPr>
        <w:t>Bibliografía obligatoria</w:t>
      </w:r>
    </w:p>
    <w:p w14:paraId="2C828A52" w14:textId="77777777" w:rsidR="002445F6" w:rsidRPr="00D55CFD" w:rsidRDefault="002445F6" w:rsidP="002445F6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sz w:val="24"/>
          <w:szCs w:val="24"/>
          <w:lang w:val="es-CO"/>
        </w:rPr>
      </w:pPr>
    </w:p>
    <w:p w14:paraId="2CEA0139" w14:textId="0DADC331" w:rsidR="00D47F69" w:rsidRPr="00D55CFD" w:rsidRDefault="00D47F69" w:rsidP="00D47F69">
      <w:pPr>
        <w:spacing w:after="120"/>
        <w:ind w:left="539" w:right="-431" w:hanging="539"/>
        <w:rPr>
          <w:rFonts w:cstheme="minorHAnsi"/>
          <w:sz w:val="24"/>
          <w:szCs w:val="20"/>
        </w:rPr>
      </w:pPr>
      <w:r w:rsidRPr="00D55CFD">
        <w:rPr>
          <w:rFonts w:cstheme="minorHAnsi"/>
          <w:sz w:val="24"/>
          <w:szCs w:val="20"/>
        </w:rPr>
        <w:t xml:space="preserve">Delgado, Inmaculada. </w:t>
      </w:r>
      <w:r w:rsidRPr="00D55CFD">
        <w:rPr>
          <w:rFonts w:cstheme="minorHAnsi"/>
          <w:i/>
          <w:iCs/>
          <w:sz w:val="24"/>
          <w:szCs w:val="20"/>
        </w:rPr>
        <w:t>Gramática griega del Nuevo Testamento: I. Morfología</w:t>
      </w:r>
      <w:r w:rsidRPr="00D55CFD">
        <w:rPr>
          <w:rFonts w:cstheme="minorHAnsi"/>
          <w:sz w:val="24"/>
          <w:szCs w:val="20"/>
        </w:rPr>
        <w:t>. Estella: Verbo Divino, 2013. (</w:t>
      </w:r>
      <w:r w:rsidR="003264A7" w:rsidRPr="00D55CFD">
        <w:rPr>
          <w:rFonts w:cstheme="minorHAnsi"/>
          <w:sz w:val="24"/>
          <w:szCs w:val="20"/>
        </w:rPr>
        <w:t xml:space="preserve">clásico, </w:t>
      </w:r>
      <w:r w:rsidRPr="00D55CFD">
        <w:rPr>
          <w:rFonts w:cstheme="minorHAnsi"/>
          <w:sz w:val="24"/>
          <w:szCs w:val="20"/>
        </w:rPr>
        <w:t>última edición)</w:t>
      </w:r>
    </w:p>
    <w:p w14:paraId="7297942C" w14:textId="720B8280" w:rsidR="002445F6" w:rsidRPr="00D55CFD" w:rsidRDefault="00D47F69" w:rsidP="00D47F69">
      <w:pPr>
        <w:spacing w:after="0" w:line="240" w:lineRule="auto"/>
        <w:ind w:left="709" w:hanging="709"/>
        <w:contextualSpacing/>
        <w:jc w:val="both"/>
        <w:rPr>
          <w:rFonts w:cstheme="minorHAnsi"/>
          <w:sz w:val="28"/>
          <w:szCs w:val="28"/>
        </w:rPr>
      </w:pPr>
      <w:proofErr w:type="spellStart"/>
      <w:r w:rsidRPr="00D55CFD">
        <w:rPr>
          <w:rFonts w:cstheme="minorHAnsi"/>
          <w:sz w:val="24"/>
          <w:szCs w:val="20"/>
        </w:rPr>
        <w:t>Foulkes</w:t>
      </w:r>
      <w:proofErr w:type="spellEnd"/>
      <w:r w:rsidRPr="00D55CFD">
        <w:rPr>
          <w:rFonts w:cstheme="minorHAnsi"/>
          <w:sz w:val="24"/>
          <w:szCs w:val="20"/>
        </w:rPr>
        <w:t xml:space="preserve">, Irene. </w:t>
      </w:r>
      <w:r w:rsidRPr="00D55CFD">
        <w:rPr>
          <w:rFonts w:cstheme="minorHAnsi"/>
          <w:i/>
          <w:iCs/>
          <w:sz w:val="24"/>
          <w:szCs w:val="20"/>
        </w:rPr>
        <w:t>El griego del Nuevo Testamento: texto programado</w:t>
      </w:r>
      <w:r w:rsidRPr="00D55CFD">
        <w:rPr>
          <w:rFonts w:cstheme="minorHAnsi"/>
          <w:sz w:val="24"/>
          <w:szCs w:val="20"/>
        </w:rPr>
        <w:t>. San José: Universidad Bíblica Latinoamericana, 2010. (</w:t>
      </w:r>
      <w:r w:rsidR="003264A7" w:rsidRPr="00D55CFD">
        <w:rPr>
          <w:rFonts w:cstheme="minorHAnsi"/>
          <w:sz w:val="24"/>
          <w:szCs w:val="20"/>
        </w:rPr>
        <w:t xml:space="preserve">clásico, </w:t>
      </w:r>
      <w:r w:rsidRPr="00D55CFD">
        <w:rPr>
          <w:rFonts w:cstheme="minorHAnsi"/>
          <w:sz w:val="24"/>
          <w:szCs w:val="20"/>
        </w:rPr>
        <w:t>última edición)</w:t>
      </w:r>
    </w:p>
    <w:p w14:paraId="24B50292" w14:textId="77777777" w:rsidR="00873B81" w:rsidRPr="00D55CFD" w:rsidRDefault="00873B81" w:rsidP="00952FD3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32CC1056" w14:textId="77777777" w:rsidR="00D47F69" w:rsidRPr="00D55CFD" w:rsidRDefault="00D47F69" w:rsidP="00952FD3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sz w:val="24"/>
          <w:szCs w:val="24"/>
        </w:rPr>
      </w:pPr>
    </w:p>
    <w:p w14:paraId="0C6BE22E" w14:textId="12BB3424" w:rsidR="00873B81" w:rsidRPr="00D55CFD" w:rsidRDefault="00873B81" w:rsidP="00952FD3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sz w:val="24"/>
          <w:szCs w:val="24"/>
        </w:rPr>
      </w:pPr>
      <w:r w:rsidRPr="00D55CFD">
        <w:rPr>
          <w:rFonts w:cstheme="minorHAnsi"/>
          <w:b/>
          <w:bCs/>
          <w:sz w:val="24"/>
          <w:szCs w:val="24"/>
        </w:rPr>
        <w:t>Bibliografía complementaria</w:t>
      </w:r>
    </w:p>
    <w:p w14:paraId="0FE7ED5E" w14:textId="77777777" w:rsidR="00873B81" w:rsidRPr="00D55CFD" w:rsidRDefault="00873B81" w:rsidP="00952FD3">
      <w:pPr>
        <w:spacing w:after="0" w:line="240" w:lineRule="auto"/>
        <w:ind w:left="709" w:hanging="709"/>
        <w:contextualSpacing/>
        <w:jc w:val="both"/>
        <w:rPr>
          <w:rFonts w:cstheme="minorHAnsi"/>
          <w:b/>
          <w:bCs/>
          <w:sz w:val="24"/>
          <w:szCs w:val="24"/>
        </w:rPr>
      </w:pPr>
    </w:p>
    <w:p w14:paraId="79EA0D39" w14:textId="44A6C1D0" w:rsidR="00873B81" w:rsidRPr="00D55CFD" w:rsidRDefault="003D6D22" w:rsidP="003D6D22">
      <w:pPr>
        <w:spacing w:after="0" w:line="240" w:lineRule="auto"/>
        <w:ind w:left="709" w:hanging="709"/>
        <w:contextualSpacing/>
        <w:jc w:val="both"/>
        <w:rPr>
          <w:rFonts w:cs="Arial"/>
          <w:bCs/>
          <w:sz w:val="28"/>
          <w:szCs w:val="28"/>
        </w:rPr>
      </w:pPr>
      <w:proofErr w:type="spellStart"/>
      <w:r w:rsidRPr="00D55CFD">
        <w:rPr>
          <w:rFonts w:cstheme="minorHAnsi"/>
          <w:sz w:val="24"/>
          <w:szCs w:val="20"/>
        </w:rPr>
        <w:t>Nestle-Aland</w:t>
      </w:r>
      <w:proofErr w:type="spellEnd"/>
      <w:r w:rsidRPr="00D55CFD">
        <w:rPr>
          <w:rFonts w:cstheme="minorHAnsi"/>
          <w:sz w:val="24"/>
          <w:szCs w:val="20"/>
        </w:rPr>
        <w:t xml:space="preserve">. </w:t>
      </w:r>
      <w:r w:rsidRPr="00D55CFD">
        <w:rPr>
          <w:rFonts w:cstheme="minorHAnsi"/>
          <w:i/>
          <w:iCs/>
          <w:sz w:val="24"/>
          <w:szCs w:val="20"/>
          <w:lang w:val="de-DE"/>
        </w:rPr>
        <w:t xml:space="preserve">Novum Testamentum Graece. </w:t>
      </w:r>
      <w:r w:rsidRPr="00D55CFD">
        <w:rPr>
          <w:rFonts w:eastAsia="Calibri" w:cstheme="minorHAnsi"/>
          <w:sz w:val="24"/>
          <w:szCs w:val="20"/>
          <w:lang w:val="de-DE"/>
        </w:rPr>
        <w:t xml:space="preserve">Stuttgart: Deutsche Bibelgesellschaft, 2012. </w:t>
      </w:r>
      <w:r w:rsidRPr="00D55CFD">
        <w:rPr>
          <w:rFonts w:eastAsia="Calibri" w:cstheme="minorHAnsi"/>
          <w:sz w:val="24"/>
          <w:szCs w:val="20"/>
        </w:rPr>
        <w:t xml:space="preserve">Acceso el 2 de noviembre de 2022. </w:t>
      </w:r>
      <w:hyperlink r:id="rId50" w:history="1">
        <w:r w:rsidRPr="00D55CFD">
          <w:rPr>
            <w:rStyle w:val="Hyperlink"/>
            <w:rFonts w:eastAsia="Calibri" w:cstheme="minorHAnsi"/>
            <w:color w:val="auto"/>
            <w:sz w:val="24"/>
            <w:szCs w:val="20"/>
          </w:rPr>
          <w:t>https://www.academic-bible.com/en/online-bibles/novum-testamentum-graece-na-28/read-the-bible-text/</w:t>
        </w:r>
      </w:hyperlink>
    </w:p>
    <w:p w14:paraId="6ED98349" w14:textId="77777777" w:rsidR="007F3BE1" w:rsidRPr="00D55CFD" w:rsidRDefault="007F3BE1" w:rsidP="004D3101">
      <w:pPr>
        <w:spacing w:after="0" w:line="240" w:lineRule="auto"/>
        <w:ind w:left="709" w:hanging="709"/>
        <w:contextualSpacing/>
        <w:jc w:val="both"/>
        <w:rPr>
          <w:rFonts w:cs="Arial"/>
          <w:bCs/>
          <w:sz w:val="24"/>
          <w:szCs w:val="24"/>
        </w:rPr>
      </w:pPr>
    </w:p>
    <w:p w14:paraId="5BA91993" w14:textId="77777777" w:rsidR="007F3BE1" w:rsidRPr="00D55CFD" w:rsidRDefault="007F3BE1" w:rsidP="004D3101">
      <w:pPr>
        <w:spacing w:after="0" w:line="240" w:lineRule="auto"/>
        <w:ind w:left="709" w:hanging="709"/>
        <w:contextualSpacing/>
        <w:jc w:val="both"/>
        <w:rPr>
          <w:rFonts w:cs="Arial"/>
          <w:bCs/>
          <w:sz w:val="24"/>
          <w:szCs w:val="24"/>
        </w:rPr>
      </w:pPr>
    </w:p>
    <w:p w14:paraId="1B670E6E" w14:textId="77777777" w:rsidR="007F3BE1" w:rsidRPr="00D55CFD" w:rsidRDefault="007F3BE1" w:rsidP="004D3101">
      <w:pPr>
        <w:spacing w:after="0" w:line="240" w:lineRule="auto"/>
        <w:ind w:left="709" w:hanging="709"/>
        <w:contextualSpacing/>
        <w:jc w:val="both"/>
        <w:rPr>
          <w:rFonts w:cs="Arial"/>
          <w:bCs/>
          <w:sz w:val="24"/>
          <w:szCs w:val="24"/>
        </w:rPr>
      </w:pPr>
    </w:p>
    <w:p w14:paraId="51A6B5D4" w14:textId="6A697660" w:rsidR="007F3BE1" w:rsidRPr="00D55CFD" w:rsidRDefault="007F3BE1" w:rsidP="007A5159">
      <w:pPr>
        <w:pStyle w:val="Heading2"/>
      </w:pPr>
      <w:bookmarkStart w:id="50" w:name="_Toc166505056"/>
      <w:r w:rsidRPr="00D55CFD">
        <w:t>C</w:t>
      </w:r>
      <w:r w:rsidR="00817649" w:rsidRPr="00D55CFD">
        <w:t>B106 Sociología del Período Bíblico I</w:t>
      </w:r>
      <w:bookmarkEnd w:id="50"/>
    </w:p>
    <w:p w14:paraId="56B4EB33" w14:textId="736E86B1" w:rsidR="007F3BE1" w:rsidRPr="00D55CFD" w:rsidRDefault="003E0344" w:rsidP="003E0344">
      <w:pPr>
        <w:spacing w:after="0" w:line="240" w:lineRule="auto"/>
        <w:ind w:left="709" w:hanging="709"/>
        <w:contextualSpacing/>
        <w:jc w:val="both"/>
        <w:rPr>
          <w:rFonts w:cs="Arial"/>
          <w:b/>
          <w:sz w:val="24"/>
          <w:szCs w:val="24"/>
        </w:rPr>
      </w:pPr>
      <w:r w:rsidRPr="00D55CFD">
        <w:rPr>
          <w:rFonts w:cs="Arial"/>
          <w:b/>
          <w:sz w:val="24"/>
          <w:szCs w:val="24"/>
        </w:rPr>
        <w:t>Bibliografía obligatoria</w:t>
      </w:r>
    </w:p>
    <w:p w14:paraId="0BCD0256" w14:textId="77777777" w:rsidR="003E0344" w:rsidRPr="00D55CFD" w:rsidRDefault="003E0344" w:rsidP="003E0344">
      <w:pPr>
        <w:spacing w:after="0" w:line="240" w:lineRule="auto"/>
        <w:ind w:left="709" w:hanging="709"/>
        <w:contextualSpacing/>
        <w:jc w:val="both"/>
        <w:rPr>
          <w:rFonts w:cs="Arial"/>
          <w:b/>
          <w:sz w:val="24"/>
          <w:szCs w:val="24"/>
        </w:rPr>
      </w:pPr>
    </w:p>
    <w:p w14:paraId="024F2824" w14:textId="77777777" w:rsidR="00A82040" w:rsidRPr="00D55CFD" w:rsidRDefault="00A82040" w:rsidP="00A82040">
      <w:pPr>
        <w:ind w:left="720" w:hanging="720"/>
        <w:jc w:val="both"/>
        <w:rPr>
          <w:rFonts w:cstheme="minorHAnsi"/>
          <w:lang w:val="es-ES"/>
        </w:rPr>
      </w:pPr>
      <w:r w:rsidRPr="00D55CFD">
        <w:rPr>
          <w:rFonts w:cstheme="minorHAnsi"/>
        </w:rPr>
        <w:t xml:space="preserve">Cook, Elisabeth. “La cultura religiosa de las mujeres: una mirada desde el antiguo Israel”. </w:t>
      </w:r>
      <w:r w:rsidRPr="00D55CFD">
        <w:rPr>
          <w:rFonts w:cstheme="minorHAnsi"/>
          <w:i/>
        </w:rPr>
        <w:t>Aportes Bíblicos</w:t>
      </w:r>
      <w:r w:rsidRPr="00D55CFD">
        <w:rPr>
          <w:rFonts w:cstheme="minorHAnsi"/>
          <w:iCs/>
        </w:rPr>
        <w:t>, n.º</w:t>
      </w:r>
      <w:r w:rsidRPr="00D55CFD">
        <w:rPr>
          <w:rFonts w:cstheme="minorHAnsi"/>
          <w:i/>
        </w:rPr>
        <w:t xml:space="preserve"> </w:t>
      </w:r>
      <w:r w:rsidRPr="00D55CFD">
        <w:rPr>
          <w:rFonts w:cstheme="minorHAnsi"/>
        </w:rPr>
        <w:t xml:space="preserve">14 (2012): 7-46. </w:t>
      </w:r>
    </w:p>
    <w:p w14:paraId="31C3A726" w14:textId="77777777" w:rsidR="00A82040" w:rsidRPr="00D55CFD" w:rsidRDefault="00A82040" w:rsidP="00A82040">
      <w:pPr>
        <w:ind w:left="706" w:hanging="706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Démare</w:t>
      </w:r>
      <w:proofErr w:type="spellEnd"/>
      <w:r w:rsidRPr="00D55CFD">
        <w:rPr>
          <w:rFonts w:cstheme="minorHAnsi"/>
        </w:rPr>
        <w:t xml:space="preserve">-Lafont, Sophie. “Los derechos de las mujeres en los textos jurídicos del Antiguo Oriente Próximo”. En </w:t>
      </w:r>
      <w:r w:rsidRPr="00D55CFD">
        <w:rPr>
          <w:rFonts w:cstheme="minorHAnsi"/>
          <w:i/>
          <w:iCs/>
        </w:rPr>
        <w:t xml:space="preserve">La </w:t>
      </w:r>
      <w:proofErr w:type="spellStart"/>
      <w:r w:rsidRPr="00D55CFD">
        <w:rPr>
          <w:rFonts w:cstheme="minorHAnsi"/>
          <w:i/>
          <w:iCs/>
        </w:rPr>
        <w:t>Torah</w:t>
      </w:r>
      <w:proofErr w:type="spellEnd"/>
      <w:r w:rsidRPr="00D55CFD">
        <w:rPr>
          <w:rFonts w:cstheme="minorHAnsi"/>
        </w:rPr>
        <w:t xml:space="preserve">, editado por </w:t>
      </w:r>
      <w:proofErr w:type="spellStart"/>
      <w:r w:rsidRPr="00D55CFD">
        <w:rPr>
          <w:rFonts w:cstheme="minorHAnsi"/>
        </w:rPr>
        <w:t>Irmtraud</w:t>
      </w:r>
      <w:proofErr w:type="spellEnd"/>
      <w:r w:rsidRPr="00D55CFD">
        <w:rPr>
          <w:rFonts w:cstheme="minorHAnsi"/>
        </w:rPr>
        <w:t xml:space="preserve"> Fischer y Mercedes Navarro, 127-147. Estella: Verbo Divino, 2010. (clásico, última edición) </w:t>
      </w:r>
    </w:p>
    <w:p w14:paraId="39F02DE1" w14:textId="77777777" w:rsidR="00A82040" w:rsidRPr="00D55CFD" w:rsidRDefault="00A82040" w:rsidP="00A82040">
      <w:pPr>
        <w:ind w:left="720" w:hanging="720"/>
        <w:jc w:val="both"/>
        <w:rPr>
          <w:rFonts w:cstheme="minorHAnsi"/>
        </w:rPr>
      </w:pPr>
      <w:r w:rsidRPr="00D55CFD">
        <w:rPr>
          <w:rFonts w:cstheme="minorHAnsi"/>
        </w:rPr>
        <w:t xml:space="preserve">De </w:t>
      </w:r>
      <w:proofErr w:type="spellStart"/>
      <w:r w:rsidRPr="00D55CFD">
        <w:rPr>
          <w:rFonts w:cstheme="minorHAnsi"/>
        </w:rPr>
        <w:t>Vaux</w:t>
      </w:r>
      <w:proofErr w:type="spellEnd"/>
      <w:r w:rsidRPr="00D55CFD">
        <w:rPr>
          <w:rFonts w:cstheme="minorHAnsi"/>
        </w:rPr>
        <w:t xml:space="preserve">, Roland. </w:t>
      </w:r>
      <w:r w:rsidRPr="00D55CFD">
        <w:rPr>
          <w:rFonts w:cstheme="minorHAnsi"/>
          <w:i/>
        </w:rPr>
        <w:t xml:space="preserve">Instituciones del Antiguo Testamento. </w:t>
      </w:r>
      <w:r w:rsidRPr="00D55CFD">
        <w:rPr>
          <w:rFonts w:cstheme="minorHAnsi"/>
        </w:rPr>
        <w:t>Barcelona: Herder, 1976. (Clásico, última edición 1992)</w:t>
      </w:r>
    </w:p>
    <w:p w14:paraId="4E1CEFBF" w14:textId="77777777" w:rsidR="00A82040" w:rsidRPr="00D55CFD" w:rsidRDefault="00A82040" w:rsidP="00A82040">
      <w:pPr>
        <w:ind w:left="706" w:hanging="706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Erbele-Küster</w:t>
      </w:r>
      <w:proofErr w:type="spellEnd"/>
      <w:r w:rsidRPr="00D55CFD">
        <w:rPr>
          <w:rFonts w:cstheme="minorHAnsi"/>
        </w:rPr>
        <w:t xml:space="preserve">, Dorothea. “Sexo y culto. «Puro»/«impuro» como categoría relevante de género”. En </w:t>
      </w:r>
      <w:r w:rsidRPr="00D55CFD">
        <w:rPr>
          <w:rFonts w:cstheme="minorHAnsi"/>
          <w:i/>
          <w:iCs/>
        </w:rPr>
        <w:t xml:space="preserve">La </w:t>
      </w:r>
      <w:proofErr w:type="spellStart"/>
      <w:r w:rsidRPr="00D55CFD">
        <w:rPr>
          <w:rFonts w:cstheme="minorHAnsi"/>
          <w:i/>
          <w:iCs/>
        </w:rPr>
        <w:t>Torah</w:t>
      </w:r>
      <w:proofErr w:type="spellEnd"/>
      <w:r w:rsidRPr="00D55CFD">
        <w:rPr>
          <w:rFonts w:cstheme="minorHAnsi"/>
        </w:rPr>
        <w:t xml:space="preserve">, editado por </w:t>
      </w:r>
      <w:proofErr w:type="spellStart"/>
      <w:r w:rsidRPr="00D55CFD">
        <w:rPr>
          <w:rFonts w:cstheme="minorHAnsi"/>
        </w:rPr>
        <w:t>Irmtraud</w:t>
      </w:r>
      <w:proofErr w:type="spellEnd"/>
      <w:r w:rsidRPr="00D55CFD">
        <w:rPr>
          <w:rFonts w:cstheme="minorHAnsi"/>
        </w:rPr>
        <w:t xml:space="preserve"> Fischer y Mercedes Navarro, 379-407. Estella: Verbo Divino, 2010. (clásico, última edición) </w:t>
      </w:r>
    </w:p>
    <w:p w14:paraId="47265884" w14:textId="77777777" w:rsidR="00A82040" w:rsidRPr="00D55CFD" w:rsidRDefault="00A82040" w:rsidP="00A82040">
      <w:pPr>
        <w:ind w:left="706" w:hanging="706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Finsterbuch</w:t>
      </w:r>
      <w:proofErr w:type="spellEnd"/>
      <w:r w:rsidRPr="00D55CFD">
        <w:rPr>
          <w:rFonts w:cstheme="minorHAnsi"/>
        </w:rPr>
        <w:t xml:space="preserve">, Karin. “Mujeres: entre «dependencia» y «autonomía». Aspectos relevantes de género en los textos </w:t>
      </w:r>
      <w:proofErr w:type="spellStart"/>
      <w:r w:rsidRPr="00D55CFD">
        <w:rPr>
          <w:rFonts w:cstheme="minorHAnsi"/>
        </w:rPr>
        <w:t>regislativos</w:t>
      </w:r>
      <w:proofErr w:type="spellEnd"/>
      <w:r w:rsidRPr="00D55CFD">
        <w:rPr>
          <w:rFonts w:cstheme="minorHAnsi"/>
        </w:rPr>
        <w:t xml:space="preserve"> de la </w:t>
      </w:r>
      <w:proofErr w:type="spellStart"/>
      <w:r w:rsidRPr="00D55CFD">
        <w:rPr>
          <w:rFonts w:cstheme="minorHAnsi"/>
        </w:rPr>
        <w:t>Torah</w:t>
      </w:r>
      <w:proofErr w:type="spellEnd"/>
      <w:r w:rsidRPr="00D55CFD">
        <w:rPr>
          <w:rFonts w:cstheme="minorHAnsi"/>
        </w:rPr>
        <w:t xml:space="preserve">”. En </w:t>
      </w:r>
      <w:r w:rsidRPr="00D55CFD">
        <w:rPr>
          <w:rFonts w:cstheme="minorHAnsi"/>
          <w:i/>
          <w:iCs/>
        </w:rPr>
        <w:t xml:space="preserve">La </w:t>
      </w:r>
      <w:proofErr w:type="spellStart"/>
      <w:r w:rsidRPr="00D55CFD">
        <w:rPr>
          <w:rFonts w:cstheme="minorHAnsi"/>
          <w:i/>
          <w:iCs/>
        </w:rPr>
        <w:t>Torah</w:t>
      </w:r>
      <w:proofErr w:type="spellEnd"/>
      <w:r w:rsidRPr="00D55CFD">
        <w:rPr>
          <w:rFonts w:cstheme="minorHAnsi"/>
        </w:rPr>
        <w:t xml:space="preserve">, editado por </w:t>
      </w:r>
      <w:proofErr w:type="spellStart"/>
      <w:r w:rsidRPr="00D55CFD">
        <w:rPr>
          <w:rFonts w:cstheme="minorHAnsi"/>
        </w:rPr>
        <w:t>Irmtraud</w:t>
      </w:r>
      <w:proofErr w:type="spellEnd"/>
      <w:r w:rsidRPr="00D55CFD">
        <w:rPr>
          <w:rFonts w:cstheme="minorHAnsi"/>
        </w:rPr>
        <w:t xml:space="preserve"> Fischer y Mercedes Navarro, 409-435. Estella: Verbo Divino, 2010. (clásico, última edición) </w:t>
      </w:r>
    </w:p>
    <w:p w14:paraId="251E8989" w14:textId="77777777" w:rsidR="00A82040" w:rsidRPr="00D55CFD" w:rsidRDefault="00A82040" w:rsidP="00A82040">
      <w:pPr>
        <w:ind w:left="706" w:hanging="706"/>
        <w:jc w:val="both"/>
        <w:rPr>
          <w:rFonts w:cstheme="minorHAnsi"/>
        </w:rPr>
      </w:pPr>
      <w:r w:rsidRPr="00D55CFD">
        <w:rPr>
          <w:rFonts w:cstheme="minorHAnsi"/>
          <w:lang w:val="es-ES"/>
        </w:rPr>
        <w:t xml:space="preserve">García López, Félix. </w:t>
      </w:r>
      <w:r w:rsidRPr="00D55CFD">
        <w:rPr>
          <w:rFonts w:cstheme="minorHAnsi"/>
          <w:i/>
          <w:iCs/>
          <w:lang w:val="es-ES"/>
        </w:rPr>
        <w:t>La Torá: escritos sobre el Pentateuco</w:t>
      </w:r>
      <w:r w:rsidRPr="00D55CFD">
        <w:rPr>
          <w:rFonts w:cstheme="minorHAnsi"/>
          <w:lang w:val="es-ES"/>
        </w:rPr>
        <w:t xml:space="preserve">. Estella (Navarra): Verbo Divino, 2012. </w:t>
      </w:r>
      <w:r w:rsidRPr="00D55CFD">
        <w:rPr>
          <w:rFonts w:cstheme="minorHAnsi"/>
        </w:rPr>
        <w:t>(clásico, última edición)</w:t>
      </w:r>
    </w:p>
    <w:p w14:paraId="1F8F0E7C" w14:textId="77777777" w:rsidR="00A82040" w:rsidRPr="00D55CFD" w:rsidRDefault="00A82040" w:rsidP="00A82040">
      <w:pPr>
        <w:ind w:left="706" w:hanging="706"/>
        <w:jc w:val="both"/>
        <w:rPr>
          <w:rFonts w:cstheme="minorHAnsi"/>
          <w:iCs/>
        </w:rPr>
      </w:pPr>
      <w:proofErr w:type="spellStart"/>
      <w:r w:rsidRPr="00D55CFD">
        <w:rPr>
          <w:rFonts w:cstheme="minorHAnsi"/>
        </w:rPr>
        <w:t>Heschel</w:t>
      </w:r>
      <w:proofErr w:type="spellEnd"/>
      <w:r w:rsidRPr="00D55CFD">
        <w:rPr>
          <w:rFonts w:cstheme="minorHAnsi"/>
        </w:rPr>
        <w:t xml:space="preserve">, Abraham. </w:t>
      </w:r>
      <w:r w:rsidRPr="00D55CFD">
        <w:rPr>
          <w:rFonts w:cstheme="minorHAnsi"/>
          <w:i/>
        </w:rPr>
        <w:t xml:space="preserve">Los profetas II. Concepciones históricas y teológicas. </w:t>
      </w:r>
      <w:r w:rsidRPr="00D55CFD">
        <w:rPr>
          <w:rFonts w:cstheme="minorHAnsi"/>
          <w:iCs/>
        </w:rPr>
        <w:t xml:space="preserve">Buenos Aires: Editorial Paidós, 1973. (Clásico, última edición) </w:t>
      </w:r>
    </w:p>
    <w:p w14:paraId="4E2B69FC" w14:textId="77777777" w:rsidR="00A82040" w:rsidRPr="00D55CFD" w:rsidRDefault="00A82040" w:rsidP="00A82040">
      <w:pPr>
        <w:ind w:left="720" w:hanging="720"/>
        <w:jc w:val="both"/>
        <w:rPr>
          <w:rFonts w:cstheme="minorHAnsi"/>
        </w:rPr>
      </w:pPr>
      <w:r w:rsidRPr="00D55CFD">
        <w:rPr>
          <w:rFonts w:cstheme="minorHAnsi"/>
        </w:rPr>
        <w:t xml:space="preserve">Kessler, Reiner. </w:t>
      </w:r>
      <w:r w:rsidRPr="00D55CFD">
        <w:rPr>
          <w:rFonts w:cstheme="minorHAnsi"/>
          <w:i/>
        </w:rPr>
        <w:t xml:space="preserve">Historia social del antiguo Israel. </w:t>
      </w:r>
      <w:r w:rsidRPr="00D55CFD">
        <w:rPr>
          <w:rFonts w:cstheme="minorHAnsi"/>
        </w:rPr>
        <w:t>Salamanca: Sígueme, 2013. (clásico, última edición)</w:t>
      </w:r>
    </w:p>
    <w:p w14:paraId="728DD890" w14:textId="77777777" w:rsidR="00A82040" w:rsidRPr="00D55CFD" w:rsidRDefault="00A82040" w:rsidP="00A82040">
      <w:pPr>
        <w:ind w:left="720" w:hanging="720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Liverani</w:t>
      </w:r>
      <w:proofErr w:type="spellEnd"/>
      <w:r w:rsidRPr="00D55CFD">
        <w:rPr>
          <w:rFonts w:cstheme="minorHAnsi"/>
        </w:rPr>
        <w:t xml:space="preserve">, Mario. </w:t>
      </w:r>
      <w:r w:rsidRPr="00D55CFD">
        <w:rPr>
          <w:rFonts w:cstheme="minorHAnsi"/>
          <w:i/>
        </w:rPr>
        <w:t xml:space="preserve">Más allá de la Biblia: historia antigua de Israel. </w:t>
      </w:r>
      <w:r w:rsidRPr="00D55CFD">
        <w:rPr>
          <w:rFonts w:cstheme="minorHAnsi"/>
        </w:rPr>
        <w:t>Barcelona: Crítica, 2005. (clásico, última edición)</w:t>
      </w:r>
    </w:p>
    <w:p w14:paraId="46B9FB5B" w14:textId="77777777" w:rsidR="00A82040" w:rsidRPr="00D55CFD" w:rsidRDefault="00A82040" w:rsidP="00A82040">
      <w:pPr>
        <w:ind w:left="706" w:hanging="706"/>
        <w:jc w:val="both"/>
        <w:rPr>
          <w:rFonts w:cstheme="minorHAnsi"/>
        </w:rPr>
      </w:pPr>
      <w:r w:rsidRPr="00D55CFD">
        <w:rPr>
          <w:rFonts w:cstheme="minorHAnsi"/>
        </w:rPr>
        <w:t xml:space="preserve">Ramírez Kidd, José Enrique. </w:t>
      </w:r>
      <w:r w:rsidRPr="00D55CFD">
        <w:rPr>
          <w:rFonts w:cstheme="minorHAnsi"/>
          <w:i/>
        </w:rPr>
        <w:t xml:space="preserve">El extranjero, la viuda y el huérfano en el Antiguo Testamento. </w:t>
      </w:r>
      <w:r w:rsidRPr="00D55CFD">
        <w:rPr>
          <w:rFonts w:cstheme="minorHAnsi"/>
        </w:rPr>
        <w:t xml:space="preserve">San José: Editorial SEBILA, 2003. (clásico, última edición) </w:t>
      </w:r>
    </w:p>
    <w:p w14:paraId="67ECB363" w14:textId="77777777" w:rsidR="00A82040" w:rsidRPr="00D55CFD" w:rsidRDefault="00A82040" w:rsidP="00A82040">
      <w:pPr>
        <w:ind w:left="706" w:hanging="706"/>
        <w:jc w:val="both"/>
        <w:rPr>
          <w:rFonts w:cstheme="minorHAnsi"/>
        </w:rPr>
      </w:pPr>
      <w:r w:rsidRPr="00D55CFD">
        <w:rPr>
          <w:rFonts w:cstheme="minorHAnsi"/>
        </w:rPr>
        <w:t xml:space="preserve">Ramírez Kidd, José Enrique. “La esclavitud en la Biblia: realidad, metáfora, desafío. Itinerario cultural e histórico de </w:t>
      </w:r>
      <w:proofErr w:type="spellStart"/>
      <w:r w:rsidRPr="00D55CFD">
        <w:rPr>
          <w:rFonts w:cstheme="minorHAnsi"/>
        </w:rPr>
        <w:t>Deut</w:t>
      </w:r>
      <w:proofErr w:type="spellEnd"/>
      <w:r w:rsidRPr="00D55CFD">
        <w:rPr>
          <w:rFonts w:cstheme="minorHAnsi"/>
        </w:rPr>
        <w:t xml:space="preserve"> 23.16-17”. </w:t>
      </w:r>
      <w:r w:rsidRPr="00D55CFD">
        <w:rPr>
          <w:rFonts w:cstheme="minorHAnsi"/>
          <w:i/>
        </w:rPr>
        <w:t xml:space="preserve">Aportes Bíblicos, </w:t>
      </w:r>
      <w:r w:rsidRPr="00D55CFD">
        <w:rPr>
          <w:rFonts w:cstheme="minorHAnsi"/>
          <w:iCs/>
        </w:rPr>
        <w:t>n.º</w:t>
      </w:r>
      <w:r w:rsidRPr="00D55CFD">
        <w:rPr>
          <w:rFonts w:cstheme="minorHAnsi"/>
        </w:rPr>
        <w:t xml:space="preserve"> 20 (2015): 9-68. </w:t>
      </w:r>
    </w:p>
    <w:p w14:paraId="7EAADB4A" w14:textId="77777777" w:rsidR="00A82040" w:rsidRPr="00D55CFD" w:rsidRDefault="00A82040" w:rsidP="00A82040">
      <w:pPr>
        <w:ind w:left="720" w:hanging="720"/>
        <w:jc w:val="both"/>
        <w:rPr>
          <w:rFonts w:cstheme="minorHAnsi"/>
        </w:rPr>
      </w:pPr>
      <w:r w:rsidRPr="00D55CFD">
        <w:rPr>
          <w:rFonts w:cstheme="minorHAnsi"/>
        </w:rPr>
        <w:t xml:space="preserve">Ramírez Kidd, José Enrique. </w:t>
      </w:r>
      <w:r w:rsidRPr="00D55CFD">
        <w:rPr>
          <w:rFonts w:cstheme="minorHAnsi"/>
          <w:i/>
        </w:rPr>
        <w:t xml:space="preserve">Para comprender el Antiguo Testamento. </w:t>
      </w:r>
      <w:r w:rsidRPr="00D55CFD">
        <w:rPr>
          <w:rFonts w:cstheme="minorHAnsi"/>
        </w:rPr>
        <w:t>San José: Editorial SEBILA, 2019.</w:t>
      </w:r>
    </w:p>
    <w:p w14:paraId="7BABAF86" w14:textId="77777777" w:rsidR="00A82040" w:rsidRPr="00D55CFD" w:rsidRDefault="00A82040" w:rsidP="00A82040">
      <w:pPr>
        <w:ind w:left="706" w:hanging="706"/>
        <w:jc w:val="both"/>
        <w:rPr>
          <w:rFonts w:cstheme="minorHAnsi"/>
        </w:rPr>
      </w:pPr>
      <w:proofErr w:type="spellStart"/>
      <w:r w:rsidRPr="00D55CFD">
        <w:rPr>
          <w:rFonts w:cstheme="minorHAnsi"/>
          <w:szCs w:val="18"/>
          <w:shd w:val="clear" w:color="auto" w:fill="FFFFFF"/>
        </w:rPr>
        <w:t>Roitman</w:t>
      </w:r>
      <w:proofErr w:type="spellEnd"/>
      <w:r w:rsidRPr="00D55CFD">
        <w:rPr>
          <w:rFonts w:cstheme="minorHAnsi"/>
          <w:szCs w:val="18"/>
          <w:shd w:val="clear" w:color="auto" w:fill="FFFFFF"/>
        </w:rPr>
        <w:t>, Adolfo. </w:t>
      </w:r>
      <w:r w:rsidRPr="00D55CFD">
        <w:rPr>
          <w:rFonts w:cstheme="minorHAnsi"/>
          <w:i/>
          <w:iCs/>
          <w:szCs w:val="18"/>
          <w:shd w:val="clear" w:color="auto" w:fill="FFFFFF"/>
        </w:rPr>
        <w:t>Del tabernáculo al templo: sobre el espacio sagrado en el judaísmo antiguo</w:t>
      </w:r>
      <w:r w:rsidRPr="00D55CFD">
        <w:rPr>
          <w:rFonts w:cstheme="minorHAnsi"/>
          <w:szCs w:val="18"/>
          <w:shd w:val="clear" w:color="auto" w:fill="FFFFFF"/>
        </w:rPr>
        <w:t xml:space="preserve">. Estella: Verbo Divino, 2016. </w:t>
      </w:r>
      <w:r w:rsidRPr="00D55CFD">
        <w:rPr>
          <w:rFonts w:cstheme="minorHAnsi"/>
        </w:rPr>
        <w:t>(clásico, última edición)</w:t>
      </w:r>
      <w:r w:rsidRPr="00D55CFD">
        <w:rPr>
          <w:rFonts w:cstheme="minorHAnsi"/>
          <w:szCs w:val="18"/>
          <w:shd w:val="clear" w:color="auto" w:fill="FFFFFF"/>
        </w:rPr>
        <w:t> </w:t>
      </w:r>
    </w:p>
    <w:p w14:paraId="04799B73" w14:textId="77777777" w:rsidR="00A82040" w:rsidRPr="00D55CFD" w:rsidRDefault="00A82040" w:rsidP="00A82040">
      <w:pPr>
        <w:ind w:left="706" w:hanging="706"/>
        <w:jc w:val="both"/>
        <w:rPr>
          <w:rFonts w:cstheme="minorHAnsi"/>
        </w:rPr>
      </w:pPr>
      <w:r w:rsidRPr="00D55CFD">
        <w:rPr>
          <w:rFonts w:cstheme="minorHAnsi"/>
        </w:rPr>
        <w:t xml:space="preserve">Smith, Morton. “Partidos político-religiosos que conformaron el Antiguo Testamento”. </w:t>
      </w:r>
      <w:r w:rsidRPr="00D55CFD">
        <w:rPr>
          <w:rFonts w:cstheme="minorHAnsi"/>
          <w:i/>
        </w:rPr>
        <w:t>Aportes Bíblicos</w:t>
      </w:r>
      <w:r w:rsidRPr="00D55CFD">
        <w:rPr>
          <w:rFonts w:cstheme="minorHAnsi"/>
          <w:iCs/>
        </w:rPr>
        <w:t>, n.º</w:t>
      </w:r>
      <w:r w:rsidRPr="00D55CFD">
        <w:rPr>
          <w:rFonts w:cstheme="minorHAnsi"/>
          <w:i/>
        </w:rPr>
        <w:t xml:space="preserve"> </w:t>
      </w:r>
      <w:r w:rsidRPr="00D55CFD">
        <w:rPr>
          <w:rFonts w:cstheme="minorHAnsi"/>
        </w:rPr>
        <w:t>4 (2007): 7-62.</w:t>
      </w:r>
    </w:p>
    <w:p w14:paraId="5DDD60DB" w14:textId="141EF2A4" w:rsidR="003E0344" w:rsidRPr="00D55CFD" w:rsidRDefault="003E0344" w:rsidP="004C0F1D">
      <w:pPr>
        <w:spacing w:after="0" w:line="240" w:lineRule="auto"/>
        <w:ind w:left="709" w:hanging="709"/>
        <w:contextualSpacing/>
        <w:jc w:val="both"/>
        <w:rPr>
          <w:rFonts w:cstheme="minorHAnsi"/>
          <w:sz w:val="28"/>
          <w:szCs w:val="28"/>
        </w:rPr>
      </w:pPr>
    </w:p>
    <w:p w14:paraId="1ADF9F67" w14:textId="77777777" w:rsidR="002A5AB5" w:rsidRPr="00D55CFD" w:rsidRDefault="002A5AB5" w:rsidP="00C765A9">
      <w:pPr>
        <w:spacing w:after="0" w:line="240" w:lineRule="auto"/>
        <w:ind w:left="709" w:hanging="709"/>
        <w:contextualSpacing/>
        <w:jc w:val="both"/>
        <w:rPr>
          <w:rFonts w:cstheme="minorHAnsi"/>
          <w:sz w:val="24"/>
          <w:szCs w:val="24"/>
        </w:rPr>
      </w:pPr>
    </w:p>
    <w:p w14:paraId="73F75909" w14:textId="4700ECF4" w:rsidR="002A5AB5" w:rsidRPr="00D55CFD" w:rsidRDefault="002A5AB5" w:rsidP="00C765A9">
      <w:pPr>
        <w:spacing w:after="0" w:line="240" w:lineRule="auto"/>
        <w:ind w:left="709" w:hanging="709"/>
        <w:contextualSpacing/>
        <w:jc w:val="both"/>
        <w:rPr>
          <w:rFonts w:cs="Arial"/>
          <w:b/>
          <w:sz w:val="24"/>
          <w:szCs w:val="24"/>
        </w:rPr>
      </w:pPr>
      <w:r w:rsidRPr="00D55CFD">
        <w:rPr>
          <w:rFonts w:cs="Arial"/>
          <w:b/>
          <w:sz w:val="24"/>
          <w:szCs w:val="24"/>
        </w:rPr>
        <w:lastRenderedPageBreak/>
        <w:t>Bibliografía complementaria</w:t>
      </w:r>
    </w:p>
    <w:p w14:paraId="53F7CC07" w14:textId="77777777" w:rsidR="002A5AB5" w:rsidRPr="00D55CFD" w:rsidRDefault="002A5AB5" w:rsidP="00C765A9">
      <w:pPr>
        <w:spacing w:after="0" w:line="240" w:lineRule="auto"/>
        <w:ind w:left="709" w:hanging="709"/>
        <w:contextualSpacing/>
        <w:jc w:val="both"/>
        <w:rPr>
          <w:rFonts w:cs="Arial"/>
          <w:b/>
          <w:sz w:val="24"/>
          <w:szCs w:val="24"/>
        </w:rPr>
      </w:pPr>
    </w:p>
    <w:p w14:paraId="27686FC7" w14:textId="77777777" w:rsidR="003753F2" w:rsidRPr="00D55CFD" w:rsidRDefault="003753F2" w:rsidP="003753F2">
      <w:pPr>
        <w:ind w:left="706" w:hanging="706"/>
        <w:jc w:val="both"/>
        <w:rPr>
          <w:rFonts w:cstheme="minorHAnsi"/>
          <w:b/>
          <w:bCs/>
        </w:rPr>
      </w:pPr>
      <w:r w:rsidRPr="00D55CFD">
        <w:rPr>
          <w:rFonts w:cstheme="minorHAnsi"/>
          <w:lang w:val="es-ES"/>
        </w:rPr>
        <w:t xml:space="preserve">Cook, Elisabeth. </w:t>
      </w:r>
      <w:r w:rsidRPr="00D55CFD">
        <w:rPr>
          <w:rFonts w:cstheme="minorHAnsi"/>
          <w:i/>
          <w:iCs/>
          <w:lang w:val="es-ES"/>
        </w:rPr>
        <w:t>La mujer como extranjera en Israel: un estudio exegético de Esdras 9-10</w:t>
      </w:r>
      <w:r w:rsidRPr="00D55CFD">
        <w:rPr>
          <w:rFonts w:cstheme="minorHAnsi"/>
          <w:lang w:val="es-ES"/>
        </w:rPr>
        <w:t xml:space="preserve">. San José: SEBILA, 2011. </w:t>
      </w:r>
      <w:r w:rsidRPr="00D55CFD">
        <w:rPr>
          <w:rFonts w:cstheme="minorHAnsi"/>
        </w:rPr>
        <w:t>(clásico, última edición)</w:t>
      </w:r>
    </w:p>
    <w:p w14:paraId="6C94F22B" w14:textId="72575990" w:rsidR="003753F2" w:rsidRPr="00D55CFD" w:rsidRDefault="003753F2" w:rsidP="003753F2">
      <w:pPr>
        <w:spacing w:after="240"/>
        <w:ind w:left="706" w:hanging="706"/>
        <w:jc w:val="both"/>
        <w:rPr>
          <w:rFonts w:cstheme="minorHAnsi"/>
        </w:rPr>
      </w:pPr>
      <w:r w:rsidRPr="00D55CFD">
        <w:rPr>
          <w:rFonts w:cstheme="minorHAnsi"/>
        </w:rPr>
        <w:t xml:space="preserve">Damien, </w:t>
      </w:r>
      <w:proofErr w:type="spellStart"/>
      <w:r w:rsidRPr="00D55CFD">
        <w:rPr>
          <w:rFonts w:cstheme="minorHAnsi"/>
        </w:rPr>
        <w:t>Noël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  <w:iCs/>
        </w:rPr>
        <w:t>En tiempos de los imperios: del exilio a Antíoco Epífanes (587-175).</w:t>
      </w:r>
      <w:r w:rsidRPr="00D55CFD">
        <w:rPr>
          <w:rFonts w:cstheme="minorHAnsi"/>
        </w:rPr>
        <w:t xml:space="preserve"> Estella (Navarra): Verbo Divino, 2004. (clásico,</w:t>
      </w:r>
      <w:r w:rsidR="006E1C92" w:rsidRPr="00D55CFD">
        <w:rPr>
          <w:rFonts w:cstheme="minorHAnsi"/>
        </w:rPr>
        <w:t xml:space="preserve"> </w:t>
      </w:r>
      <w:r w:rsidRPr="00D55CFD">
        <w:rPr>
          <w:rFonts w:cstheme="minorHAnsi"/>
        </w:rPr>
        <w:t xml:space="preserve">última edición) </w:t>
      </w:r>
    </w:p>
    <w:p w14:paraId="291B4366" w14:textId="77777777" w:rsidR="003753F2" w:rsidRPr="00D55CFD" w:rsidRDefault="003753F2" w:rsidP="003753F2">
      <w:pPr>
        <w:spacing w:after="240"/>
        <w:ind w:left="706" w:hanging="706"/>
        <w:jc w:val="both"/>
        <w:rPr>
          <w:rFonts w:cstheme="minorHAnsi"/>
        </w:rPr>
      </w:pPr>
      <w:r w:rsidRPr="00D55CFD">
        <w:rPr>
          <w:rFonts w:cstheme="minorHAnsi"/>
          <w:lang w:val="es-ES"/>
        </w:rPr>
        <w:t xml:space="preserve">García López, Félix. “Teología política en el Deuteronomio. </w:t>
      </w:r>
      <w:r w:rsidRPr="00D55CFD">
        <w:rPr>
          <w:rFonts w:cstheme="minorHAnsi"/>
        </w:rPr>
        <w:t xml:space="preserve">¿Existe un punto </w:t>
      </w:r>
      <w:proofErr w:type="spellStart"/>
      <w:r w:rsidRPr="00D55CFD">
        <w:rPr>
          <w:rFonts w:cstheme="minorHAnsi"/>
        </w:rPr>
        <w:t>arquimédico</w:t>
      </w:r>
      <w:proofErr w:type="spellEnd"/>
      <w:r w:rsidRPr="00D55CFD">
        <w:rPr>
          <w:rFonts w:cstheme="minorHAnsi"/>
        </w:rPr>
        <w:t xml:space="preserve"> en la crítica del Pentateuco?”. </w:t>
      </w:r>
      <w:proofErr w:type="spellStart"/>
      <w:r w:rsidRPr="00D55CFD">
        <w:rPr>
          <w:rFonts w:cstheme="minorHAnsi"/>
          <w:i/>
          <w:iCs/>
        </w:rPr>
        <w:t>Salmanticensis</w:t>
      </w:r>
      <w:proofErr w:type="spellEnd"/>
      <w:r w:rsidRPr="00D55CFD">
        <w:rPr>
          <w:rFonts w:cstheme="minorHAnsi"/>
        </w:rPr>
        <w:t xml:space="preserve"> vol. 61 (2014): 25-38. Acceso el 28 de octubre de 2022. </w:t>
      </w:r>
      <w:hyperlink r:id="rId51" w:history="1">
        <w:r w:rsidRPr="00D55CFD">
          <w:rPr>
            <w:rStyle w:val="Hyperlink"/>
            <w:rFonts w:cstheme="minorHAnsi"/>
            <w:color w:val="auto"/>
          </w:rPr>
          <w:t>https://doi.org/10.36576/summa.33295</w:t>
        </w:r>
      </w:hyperlink>
    </w:p>
    <w:p w14:paraId="15F56990" w14:textId="77777777" w:rsidR="003753F2" w:rsidRPr="00D55CFD" w:rsidRDefault="003753F2" w:rsidP="003753F2">
      <w:pPr>
        <w:ind w:left="709" w:hanging="709"/>
        <w:jc w:val="both"/>
        <w:rPr>
          <w:rFonts w:cstheme="minorHAnsi"/>
          <w:i/>
          <w:iCs/>
        </w:rPr>
      </w:pPr>
      <w:r w:rsidRPr="00D55CFD">
        <w:rPr>
          <w:rFonts w:cstheme="minorHAnsi"/>
        </w:rPr>
        <w:t xml:space="preserve">García, Rodrigo. “Espacio sagrado y Religiosidad Popular: perspectivas veterotestamentarias”. Teología y Vida 2-3 (2003): 310-331. Acceso el 28 de octubre de 2022. </w:t>
      </w:r>
      <w:hyperlink r:id="rId52" w:history="1">
        <w:r w:rsidRPr="00D55CFD">
          <w:rPr>
            <w:rStyle w:val="Hyperlink"/>
            <w:rFonts w:cstheme="minorHAnsi"/>
            <w:color w:val="auto"/>
          </w:rPr>
          <w:t>http://dx.doi.org/10.4067/S0049-34492003000200013</w:t>
        </w:r>
      </w:hyperlink>
      <w:r w:rsidRPr="00D55CFD">
        <w:rPr>
          <w:rFonts w:cstheme="minorHAnsi"/>
        </w:rPr>
        <w:t xml:space="preserve"> </w:t>
      </w:r>
    </w:p>
    <w:p w14:paraId="02DF740F" w14:textId="77777777" w:rsidR="003753F2" w:rsidRPr="00D55CFD" w:rsidRDefault="003753F2" w:rsidP="003753F2">
      <w:pPr>
        <w:ind w:left="709" w:hanging="709"/>
        <w:jc w:val="both"/>
        <w:rPr>
          <w:rFonts w:cstheme="minorHAnsi"/>
          <w:i/>
          <w:iCs/>
        </w:rPr>
      </w:pPr>
      <w:r w:rsidRPr="00D55CFD">
        <w:rPr>
          <w:rFonts w:cstheme="minorHAnsi"/>
        </w:rPr>
        <w:t xml:space="preserve">Ramírez Kidd, José Enrique. “Las quejas de un campesino elocuente: la justicia social en el antiguo Egipto”. </w:t>
      </w:r>
      <w:r w:rsidRPr="00D55CFD">
        <w:rPr>
          <w:rFonts w:cstheme="minorHAnsi"/>
          <w:i/>
        </w:rPr>
        <w:t>Aportes Bíblicos</w:t>
      </w:r>
      <w:r w:rsidRPr="00D55CFD">
        <w:rPr>
          <w:rFonts w:cstheme="minorHAnsi"/>
        </w:rPr>
        <w:t xml:space="preserve"> 10 (2010): 5-90.</w:t>
      </w:r>
    </w:p>
    <w:p w14:paraId="032DF84E" w14:textId="77777777" w:rsidR="00C77795" w:rsidRPr="00D55CFD" w:rsidRDefault="00C77795" w:rsidP="001C0424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092BC944" w14:textId="77777777" w:rsidR="00C77795" w:rsidRPr="00D55CFD" w:rsidRDefault="00C77795" w:rsidP="001C0424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56AED39F" w14:textId="77777777" w:rsidR="00C77795" w:rsidRPr="00D55CFD" w:rsidRDefault="00C77795" w:rsidP="001C0424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35DC338A" w14:textId="77777777" w:rsidR="002D3CED" w:rsidRPr="00D55CFD" w:rsidRDefault="002D3CED" w:rsidP="002D3CED">
      <w:pPr>
        <w:pStyle w:val="Heading2"/>
        <w:rPr>
          <w:rStyle w:val="Hyperlink"/>
          <w:color w:val="auto"/>
          <w:u w:val="none"/>
        </w:rPr>
      </w:pPr>
      <w:bookmarkStart w:id="51" w:name="_Toc144389440"/>
      <w:bookmarkStart w:id="52" w:name="_Toc166505057"/>
      <w:r w:rsidRPr="00D55CFD">
        <w:rPr>
          <w:rStyle w:val="Hyperlink"/>
          <w:color w:val="auto"/>
          <w:u w:val="none"/>
        </w:rPr>
        <w:t>CTX110 Liturgia I</w:t>
      </w:r>
      <w:bookmarkEnd w:id="51"/>
      <w:bookmarkEnd w:id="52"/>
    </w:p>
    <w:p w14:paraId="5BB1F831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  <w:r w:rsidRPr="00D55CFD"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  <w:t>Bibliografía obligatoria</w:t>
      </w:r>
    </w:p>
    <w:p w14:paraId="558B5F71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</w:p>
    <w:p w14:paraId="5ED9649D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Álvarez, Carmelo. “La liturgia en la historia” En </w:t>
      </w:r>
      <w:r w:rsidRPr="00D55CFD">
        <w:rPr>
          <w:rFonts w:eastAsia="MS Mincho" w:cstheme="minorHAnsi"/>
          <w:i/>
        </w:rPr>
        <w:t>La Celebración Cristiana: antología del curso CTX110 Liturgia I</w:t>
      </w:r>
      <w:r w:rsidRPr="00D55CFD">
        <w:rPr>
          <w:rFonts w:eastAsia="MS Mincho" w:cstheme="minorHAnsi"/>
        </w:rPr>
        <w:t>, compilada por Edwin Mora Guevara, 185-202. San José: Universidad Bíblica Latinoamericana, 2009. (clásico, última edición)</w:t>
      </w:r>
    </w:p>
    <w:p w14:paraId="54F5D0D2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Barreda Toscano, Juan José. “Hacia una teología bíblica de la celebración litúrgica”. En </w:t>
      </w:r>
      <w:r w:rsidRPr="00D55CFD">
        <w:rPr>
          <w:rFonts w:eastAsia="MS Mincho" w:cstheme="minorHAnsi"/>
          <w:i/>
        </w:rPr>
        <w:t xml:space="preserve">Unidos en Adoración: la celebración litúrgica como lugar teológico, </w:t>
      </w:r>
      <w:r w:rsidRPr="00D55CFD">
        <w:rPr>
          <w:rFonts w:eastAsia="MS Mincho" w:cstheme="minorHAnsi"/>
        </w:rPr>
        <w:t xml:space="preserve">editado por Juan José Barreda Toscano, 127-162. Buenos Aires: </w:t>
      </w:r>
      <w:proofErr w:type="spellStart"/>
      <w:r w:rsidRPr="00D55CFD">
        <w:rPr>
          <w:rFonts w:eastAsia="MS Mincho" w:cstheme="minorHAnsi"/>
        </w:rPr>
        <w:t>Kairos</w:t>
      </w:r>
      <w:proofErr w:type="spellEnd"/>
      <w:r w:rsidRPr="00D55CFD">
        <w:rPr>
          <w:rFonts w:eastAsia="MS Mincho" w:cstheme="minorHAnsi"/>
        </w:rPr>
        <w:t>, 2004. (clásico, última edición)</w:t>
      </w:r>
    </w:p>
    <w:p w14:paraId="7558F6CE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proofErr w:type="spellStart"/>
      <w:r w:rsidRPr="00D55CFD">
        <w:rPr>
          <w:rFonts w:eastAsia="MS Mincho" w:cstheme="minorHAnsi"/>
        </w:rPr>
        <w:t>Bassett</w:t>
      </w:r>
      <w:proofErr w:type="spellEnd"/>
      <w:r w:rsidRPr="00D55CFD">
        <w:rPr>
          <w:rFonts w:eastAsia="MS Mincho" w:cstheme="minorHAnsi"/>
        </w:rPr>
        <w:t xml:space="preserve">, Marcelino "Liturgia y Ecología". En </w:t>
      </w:r>
      <w:r w:rsidRPr="00D55CFD">
        <w:rPr>
          <w:rFonts w:eastAsia="MS Mincho" w:cstheme="minorHAnsi"/>
          <w:i/>
        </w:rPr>
        <w:t>Liturgia, fiesta de la esperanza: una introducción al culto cristiano desde una perspectiva ecuménica y latinoamericana</w:t>
      </w:r>
      <w:r w:rsidRPr="00D55CFD">
        <w:rPr>
          <w:rFonts w:eastAsia="MS Mincho" w:cstheme="minorHAnsi"/>
        </w:rPr>
        <w:t>, compilado por Amós López Rubio, 232-247. La Habana: Editorial Caminos, 2018. (clásico, última edición)</w:t>
      </w:r>
    </w:p>
    <w:p w14:paraId="710139F7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Borobio, Dionisio. </w:t>
      </w:r>
      <w:r w:rsidRPr="00D55CFD">
        <w:rPr>
          <w:rFonts w:eastAsia="MS Mincho" w:cstheme="minorHAnsi"/>
          <w:i/>
        </w:rPr>
        <w:t xml:space="preserve">Celebrar para vivir: liturgia y sacramentos de la Iglesia. </w:t>
      </w:r>
      <w:r w:rsidRPr="00D55CFD">
        <w:rPr>
          <w:rFonts w:eastAsia="MS Mincho" w:cstheme="minorHAnsi"/>
        </w:rPr>
        <w:t>Salamanca: Sígueme, 2003. (clásico, última edición)</w:t>
      </w:r>
    </w:p>
    <w:p w14:paraId="57199FC1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proofErr w:type="spellStart"/>
      <w:r w:rsidRPr="00D55CFD">
        <w:rPr>
          <w:rFonts w:cstheme="minorHAnsi"/>
          <w:shd w:val="clear" w:color="auto" w:fill="FFFFFF"/>
        </w:rPr>
        <w:t>Chupuncgo</w:t>
      </w:r>
      <w:proofErr w:type="spellEnd"/>
      <w:r w:rsidRPr="00D55CFD">
        <w:rPr>
          <w:rFonts w:cstheme="minorHAnsi"/>
          <w:shd w:val="clear" w:color="auto" w:fill="FFFFFF"/>
        </w:rPr>
        <w:t>, </w:t>
      </w:r>
      <w:proofErr w:type="spellStart"/>
      <w:r w:rsidRPr="00D55CFD">
        <w:rPr>
          <w:rFonts w:cstheme="minorHAnsi"/>
          <w:shd w:val="clear" w:color="auto" w:fill="FFFFFF"/>
        </w:rPr>
        <w:t>Anscar</w:t>
      </w:r>
      <w:proofErr w:type="spellEnd"/>
      <w:r w:rsidRPr="00D55CFD">
        <w:rPr>
          <w:rFonts w:cstheme="minorHAnsi"/>
          <w:shd w:val="clear" w:color="auto" w:fill="FFFFFF"/>
        </w:rPr>
        <w:t xml:space="preserve"> J., “La liturgia y los componentes de la cultura”. En </w:t>
      </w:r>
      <w:r w:rsidRPr="00D55CFD">
        <w:rPr>
          <w:rFonts w:cstheme="minorHAnsi"/>
          <w:i/>
          <w:iCs/>
          <w:shd w:val="clear" w:color="auto" w:fill="FFFFFF"/>
        </w:rPr>
        <w:t>Inculturación de la liturgia en contextos latinoamericanos y caribeños: aproximaciones teológicas y pedagógicas,</w:t>
      </w:r>
      <w:r w:rsidRPr="00D55CFD">
        <w:rPr>
          <w:rFonts w:cstheme="minorHAnsi"/>
          <w:shd w:val="clear" w:color="auto" w:fill="FFFFFF"/>
        </w:rPr>
        <w:t> coordinado por Amílcar Ulloa, 197-211. Colombia: CETELA, 2003. </w:t>
      </w:r>
      <w:r w:rsidRPr="00D55CFD">
        <w:rPr>
          <w:rFonts w:eastAsia="MS Mincho" w:cstheme="minorHAnsi"/>
        </w:rPr>
        <w:t>(clásico, última edición)</w:t>
      </w:r>
    </w:p>
    <w:p w14:paraId="0D12A607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proofErr w:type="spellStart"/>
      <w:r w:rsidRPr="00D55CFD">
        <w:rPr>
          <w:rFonts w:eastAsia="MS Mincho" w:cstheme="minorHAnsi"/>
        </w:rPr>
        <w:t>Kirst</w:t>
      </w:r>
      <w:proofErr w:type="spellEnd"/>
      <w:r w:rsidRPr="00D55CFD">
        <w:rPr>
          <w:rFonts w:eastAsia="MS Mincho" w:cstheme="minorHAnsi"/>
        </w:rPr>
        <w:t xml:space="preserve">, Nelson. </w:t>
      </w:r>
      <w:r w:rsidRPr="00D55CFD">
        <w:rPr>
          <w:rFonts w:eastAsia="MS Mincho" w:cstheme="minorHAnsi"/>
          <w:i/>
        </w:rPr>
        <w:t xml:space="preserve">Culto cristiano: historia, teología y formas. </w:t>
      </w:r>
      <w:r w:rsidRPr="00D55CFD">
        <w:rPr>
          <w:rFonts w:eastAsia="MS Mincho" w:cstheme="minorHAnsi"/>
        </w:rPr>
        <w:t>Quito: Sinodal, 2000. (clásico, última edición)</w:t>
      </w:r>
    </w:p>
    <w:p w14:paraId="1F781823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lastRenderedPageBreak/>
        <w:t xml:space="preserve">López Rubio, Amós. “El espacio litúrgico”. </w:t>
      </w:r>
      <w:r w:rsidRPr="00D55CFD">
        <w:rPr>
          <w:rFonts w:eastAsia="MS Mincho" w:cstheme="minorHAnsi"/>
          <w:i/>
        </w:rPr>
        <w:t>En Liturgia, fiesta de la esperanza: una introducción al culto cristiano desde una perspectiva ecuménica y latinoamericana</w:t>
      </w:r>
      <w:r w:rsidRPr="00D55CFD">
        <w:rPr>
          <w:rFonts w:eastAsia="MS Mincho" w:cstheme="minorHAnsi"/>
        </w:rPr>
        <w:t>, compilado por Amós López Rubio, 200-211. La Habana: Editorial Caminos, 2018. (clásico, última edición)</w:t>
      </w:r>
    </w:p>
    <w:p w14:paraId="5D42B607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López Rubio, Amós. “La liturgia y el tiempo: celebrar a Cristo a través del año litúrgico”. En </w:t>
      </w:r>
      <w:r w:rsidRPr="00D55CFD">
        <w:rPr>
          <w:rFonts w:eastAsia="MS Mincho" w:cstheme="minorHAnsi"/>
          <w:i/>
        </w:rPr>
        <w:t>Liturgia, fiesta de la esperanza: una introducción al culto cristiano desde una perspectiva ecuménica y latinoamericana</w:t>
      </w:r>
      <w:r w:rsidRPr="00D55CFD">
        <w:rPr>
          <w:rFonts w:eastAsia="MS Mincho" w:cstheme="minorHAnsi"/>
        </w:rPr>
        <w:t>, compilado por Amós López Rubio, 153-176. La Habana: Editorial Caminos, 2018. (clásico, última edición)</w:t>
      </w:r>
    </w:p>
    <w:p w14:paraId="634E170A" w14:textId="77777777" w:rsidR="002D3CED" w:rsidRPr="00D55CFD" w:rsidRDefault="002D3CED" w:rsidP="002D3CED">
      <w:pPr>
        <w:shd w:val="clear" w:color="auto" w:fill="FFFFFF"/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>Luca, José de. "Celebración y Liberación". En</w:t>
      </w:r>
      <w:r w:rsidRPr="00D55CFD">
        <w:rPr>
          <w:rFonts w:cstheme="minorHAnsi"/>
          <w:i/>
          <w:iCs/>
        </w:rPr>
        <w:t> La Celebración Cristiana: </w:t>
      </w:r>
      <w:r w:rsidRPr="00D55CFD">
        <w:rPr>
          <w:rFonts w:cstheme="minorHAnsi"/>
          <w:i/>
        </w:rPr>
        <w:t>antología del curso CTX110 Liturgia I</w:t>
      </w:r>
      <w:r w:rsidRPr="00D55CFD">
        <w:rPr>
          <w:rFonts w:cstheme="minorHAnsi"/>
        </w:rPr>
        <w:t xml:space="preserve">, compilada por Edwin Mora Guevara, 25-32. San José: Universidad Bíblica Latinoamericana, 2009. </w:t>
      </w:r>
      <w:r w:rsidRPr="00D55CFD">
        <w:rPr>
          <w:rFonts w:eastAsia="MS Mincho" w:cstheme="minorHAnsi"/>
        </w:rPr>
        <w:t>(clásico, última edición)</w:t>
      </w:r>
    </w:p>
    <w:p w14:paraId="45D6B512" w14:textId="77777777" w:rsidR="002D3CED" w:rsidRPr="00D55CFD" w:rsidRDefault="002D3CED" w:rsidP="002D3CED">
      <w:pPr>
        <w:shd w:val="clear" w:color="auto" w:fill="FFFFFF"/>
        <w:spacing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Mansk</w:t>
      </w:r>
      <w:proofErr w:type="spellEnd"/>
      <w:r w:rsidRPr="00D55CFD">
        <w:rPr>
          <w:rFonts w:cstheme="minorHAnsi"/>
        </w:rPr>
        <w:t xml:space="preserve">, </w:t>
      </w:r>
      <w:proofErr w:type="spellStart"/>
      <w:r w:rsidRPr="00D55CFD">
        <w:rPr>
          <w:rFonts w:cstheme="minorHAnsi"/>
        </w:rPr>
        <w:t>Erli</w:t>
      </w:r>
      <w:proofErr w:type="spellEnd"/>
      <w:r w:rsidRPr="00D55CFD">
        <w:rPr>
          <w:rFonts w:cstheme="minorHAnsi"/>
        </w:rPr>
        <w:t xml:space="preserve">. “Dedicación de los espacios sagrados”. En </w:t>
      </w:r>
      <w:r w:rsidRPr="00D55CFD">
        <w:rPr>
          <w:rFonts w:cstheme="minorHAnsi"/>
          <w:i/>
        </w:rPr>
        <w:t>Liturgia, fiesta de la esperanza: una introducción al culto cristiano desde una perspectiva ecuménica y latinoamericana</w:t>
      </w:r>
      <w:r w:rsidRPr="00D55CFD">
        <w:rPr>
          <w:rFonts w:cstheme="minorHAnsi"/>
        </w:rPr>
        <w:t xml:space="preserve">, compilado por Amós López Rubio, 212-231. La Habana: Editorial Caminos, 2018. </w:t>
      </w:r>
      <w:r w:rsidRPr="00D55CFD">
        <w:rPr>
          <w:rFonts w:eastAsia="MS Mincho" w:cstheme="minorHAnsi"/>
        </w:rPr>
        <w:t>(última edición)</w:t>
      </w:r>
    </w:p>
    <w:p w14:paraId="58ED5698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Martínez, Joel y Raquel Martínez. </w:t>
      </w:r>
      <w:r w:rsidRPr="00D55CFD">
        <w:rPr>
          <w:rFonts w:eastAsia="MS Mincho" w:cstheme="minorHAnsi"/>
          <w:i/>
        </w:rPr>
        <w:t xml:space="preserve">Fiesta cristiana: recursos para la Adoración. </w:t>
      </w:r>
      <w:r w:rsidRPr="00D55CFD">
        <w:rPr>
          <w:rFonts w:eastAsia="MS Mincho" w:cstheme="minorHAnsi"/>
        </w:rPr>
        <w:t xml:space="preserve">Nashville: Abingdon </w:t>
      </w:r>
      <w:proofErr w:type="spellStart"/>
      <w:r w:rsidRPr="00D55CFD">
        <w:rPr>
          <w:rFonts w:eastAsia="MS Mincho" w:cstheme="minorHAnsi"/>
        </w:rPr>
        <w:t>Press</w:t>
      </w:r>
      <w:proofErr w:type="spellEnd"/>
      <w:r w:rsidRPr="00D55CFD">
        <w:rPr>
          <w:rFonts w:eastAsia="MS Mincho" w:cstheme="minorHAnsi"/>
        </w:rPr>
        <w:t>, 2003. (clásico, última edición)</w:t>
      </w:r>
    </w:p>
    <w:p w14:paraId="241FE401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Maxwell, William D. “Formas litúrgicas en occidente”. (1963, clásico). </w:t>
      </w:r>
      <w:r w:rsidRPr="00D55CFD">
        <w:rPr>
          <w:rFonts w:eastAsia="MS Mincho" w:cstheme="minorHAnsi"/>
          <w:i/>
        </w:rPr>
        <w:t>En La Celebración Cristiana: antología del curso CTX110 Liturgia I</w:t>
      </w:r>
      <w:r w:rsidRPr="00D55CFD">
        <w:rPr>
          <w:rFonts w:eastAsia="MS Mincho" w:cstheme="minorHAnsi"/>
        </w:rPr>
        <w:t>, compilada por Edwin Mora Guevara, 155-184. San José: Universidad Bíblica Latinoamericana, 2009. (clásico, última edición)</w:t>
      </w:r>
    </w:p>
    <w:p w14:paraId="767ACB95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proofErr w:type="spellStart"/>
      <w:r w:rsidRPr="00D55CFD">
        <w:rPr>
          <w:rFonts w:eastAsia="MS Mincho" w:cstheme="minorHAnsi"/>
        </w:rPr>
        <w:t>Moffatt</w:t>
      </w:r>
      <w:proofErr w:type="spellEnd"/>
      <w:r w:rsidRPr="00D55CFD">
        <w:rPr>
          <w:rFonts w:eastAsia="MS Mincho" w:cstheme="minorHAnsi"/>
        </w:rPr>
        <w:t xml:space="preserve">, Edgardo. “La música es teología”. En </w:t>
      </w:r>
      <w:r w:rsidRPr="00D55CFD">
        <w:rPr>
          <w:rFonts w:eastAsia="MS Mincho" w:cstheme="minorHAnsi"/>
          <w:i/>
        </w:rPr>
        <w:t xml:space="preserve">Unidos en Adoración: la celebración litúrgica como lugar teológico, </w:t>
      </w:r>
      <w:r w:rsidRPr="00D55CFD">
        <w:rPr>
          <w:rFonts w:eastAsia="MS Mincho" w:cstheme="minorHAnsi"/>
        </w:rPr>
        <w:t xml:space="preserve">editado por Juan José Barreda Toscano, 83-99. Buenos Aires: </w:t>
      </w:r>
      <w:proofErr w:type="spellStart"/>
      <w:r w:rsidRPr="00D55CFD">
        <w:rPr>
          <w:rFonts w:eastAsia="MS Mincho" w:cstheme="minorHAnsi"/>
        </w:rPr>
        <w:t>Kairos</w:t>
      </w:r>
      <w:proofErr w:type="spellEnd"/>
      <w:r w:rsidRPr="00D55CFD">
        <w:rPr>
          <w:rFonts w:eastAsia="MS Mincho" w:cstheme="minorHAnsi"/>
        </w:rPr>
        <w:t>, 2004. (clásico, última edición)</w:t>
      </w:r>
    </w:p>
    <w:p w14:paraId="5FE10F6F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Mora, Edwin. </w:t>
      </w:r>
      <w:r w:rsidRPr="00D55CFD">
        <w:rPr>
          <w:rFonts w:eastAsia="MS Mincho" w:cstheme="minorHAnsi"/>
          <w:i/>
        </w:rPr>
        <w:t xml:space="preserve">La celebración cristiana: renovación litúrgica contextual. </w:t>
      </w:r>
      <w:r w:rsidRPr="00D55CFD">
        <w:rPr>
          <w:rFonts w:eastAsia="MS Mincho" w:cstheme="minorHAnsi"/>
        </w:rPr>
        <w:t>San José: SEBILA, 2009. (clásico, última edición)</w:t>
      </w:r>
    </w:p>
    <w:p w14:paraId="5819FC59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Mora, Edwin. “Violencia contra las personas sufrientes. El caso de quienes padecían enfermedad en tiempos de Jesús. Un acercamiento pastoral”. </w:t>
      </w:r>
      <w:r w:rsidRPr="00D55CFD">
        <w:rPr>
          <w:rFonts w:eastAsia="MS Mincho" w:cstheme="minorHAnsi"/>
          <w:i/>
        </w:rPr>
        <w:t xml:space="preserve">Vida y Pensamiento 22, </w:t>
      </w:r>
      <w:r w:rsidRPr="00D55CFD">
        <w:rPr>
          <w:rFonts w:eastAsia="MS Mincho" w:cstheme="minorHAnsi"/>
        </w:rPr>
        <w:t>n.1 (2002): pp.103-134.</w:t>
      </w:r>
    </w:p>
    <w:p w14:paraId="77F2D92A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Rodríguez, Sebastián. </w:t>
      </w:r>
      <w:r w:rsidRPr="00D55CFD">
        <w:rPr>
          <w:rFonts w:eastAsia="MS Mincho" w:cstheme="minorHAnsi"/>
          <w:i/>
        </w:rPr>
        <w:t xml:space="preserve">Liturgia para el siglo XXI: Antología de la liturgia cristiana. </w:t>
      </w:r>
      <w:r w:rsidRPr="00D55CFD">
        <w:rPr>
          <w:rFonts w:eastAsia="MS Mincho" w:cstheme="minorHAnsi"/>
        </w:rPr>
        <w:t xml:space="preserve">Barcelona: CLIE, 1999. (clásico, última edición) </w:t>
      </w:r>
    </w:p>
    <w:p w14:paraId="3A82239C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t xml:space="preserve">Roldán, Alberto. “El cuerpo en el culto: de la negación a la reivindicación”. En </w:t>
      </w:r>
      <w:r w:rsidRPr="00D55CFD">
        <w:rPr>
          <w:rFonts w:eastAsia="MS Mincho" w:cstheme="minorHAnsi"/>
          <w:i/>
        </w:rPr>
        <w:t xml:space="preserve">Unidos en Adoración: la celebración litúrgica como lugar teológico, </w:t>
      </w:r>
      <w:r w:rsidRPr="00D55CFD">
        <w:rPr>
          <w:rFonts w:eastAsia="MS Mincho" w:cstheme="minorHAnsi"/>
        </w:rPr>
        <w:t xml:space="preserve">editado por Juan José Barreda Toscano, 55-81. Buenos Aires: </w:t>
      </w:r>
      <w:proofErr w:type="spellStart"/>
      <w:r w:rsidRPr="00D55CFD">
        <w:rPr>
          <w:rFonts w:eastAsia="MS Mincho" w:cstheme="minorHAnsi"/>
        </w:rPr>
        <w:t>Kairos</w:t>
      </w:r>
      <w:proofErr w:type="spellEnd"/>
      <w:r w:rsidRPr="00D55CFD">
        <w:rPr>
          <w:rFonts w:eastAsia="MS Mincho" w:cstheme="minorHAnsi"/>
        </w:rPr>
        <w:t>, 2004. (clásico, última edición)</w:t>
      </w:r>
    </w:p>
    <w:p w14:paraId="2D9CDB2F" w14:textId="77777777" w:rsidR="002D3CED" w:rsidRPr="00D55CFD" w:rsidRDefault="002D3CED" w:rsidP="002D3CED">
      <w:pPr>
        <w:spacing w:after="120"/>
        <w:ind w:left="709" w:hanging="709"/>
        <w:jc w:val="both"/>
        <w:rPr>
          <w:rFonts w:eastAsia="MS Mincho" w:cstheme="minorHAnsi"/>
        </w:rPr>
      </w:pPr>
      <w:proofErr w:type="spellStart"/>
      <w:r w:rsidRPr="00D55CFD">
        <w:rPr>
          <w:rFonts w:eastAsia="MS Mincho" w:cstheme="minorHAnsi"/>
        </w:rPr>
        <w:t>Sik</w:t>
      </w:r>
      <w:proofErr w:type="spellEnd"/>
      <w:r w:rsidRPr="00D55CFD">
        <w:rPr>
          <w:rFonts w:eastAsia="MS Mincho" w:cstheme="minorHAnsi"/>
        </w:rPr>
        <w:t xml:space="preserve"> Hong, In. “Redescubrimiento de la liturgia en las iglesias evangélicas”. En </w:t>
      </w:r>
      <w:r w:rsidRPr="00D55CFD">
        <w:rPr>
          <w:rFonts w:eastAsia="MS Mincho" w:cstheme="minorHAnsi"/>
          <w:i/>
        </w:rPr>
        <w:t xml:space="preserve">Unidos en Adoración: la celebración litúrgica como lugar teológico, </w:t>
      </w:r>
      <w:r w:rsidRPr="00D55CFD">
        <w:rPr>
          <w:rFonts w:eastAsia="MS Mincho" w:cstheme="minorHAnsi"/>
        </w:rPr>
        <w:t xml:space="preserve">editado por Juan José Barreda Toscano, 11-25. Buenos Aires: </w:t>
      </w:r>
      <w:proofErr w:type="spellStart"/>
      <w:r w:rsidRPr="00D55CFD">
        <w:rPr>
          <w:rFonts w:eastAsia="MS Mincho" w:cstheme="minorHAnsi"/>
        </w:rPr>
        <w:t>Kairos</w:t>
      </w:r>
      <w:proofErr w:type="spellEnd"/>
      <w:r w:rsidRPr="00D55CFD">
        <w:rPr>
          <w:rFonts w:eastAsia="MS Mincho" w:cstheme="minorHAnsi"/>
        </w:rPr>
        <w:t xml:space="preserve">, 2004. (clásico, última edición)  </w:t>
      </w:r>
    </w:p>
    <w:p w14:paraId="759166CC" w14:textId="77777777" w:rsidR="002D3CED" w:rsidRPr="00D55CFD" w:rsidRDefault="002D3CED" w:rsidP="002D3CED">
      <w:pPr>
        <w:spacing w:after="120" w:line="276" w:lineRule="auto"/>
        <w:ind w:left="709" w:hanging="709"/>
        <w:jc w:val="both"/>
        <w:rPr>
          <w:rFonts w:eastAsia="MS Mincho" w:cstheme="minorHAnsi"/>
        </w:rPr>
      </w:pPr>
      <w:proofErr w:type="spellStart"/>
      <w:r w:rsidRPr="00D55CFD">
        <w:rPr>
          <w:rFonts w:eastAsia="MS Mincho" w:cstheme="minorHAnsi"/>
        </w:rPr>
        <w:t>Steinfeld</w:t>
      </w:r>
      <w:proofErr w:type="spellEnd"/>
      <w:r w:rsidRPr="00D55CFD">
        <w:rPr>
          <w:rFonts w:eastAsia="MS Mincho" w:cstheme="minorHAnsi"/>
        </w:rPr>
        <w:t xml:space="preserve">, Guillermo. “El paradigma sistémico en la liturgia trinitaria”. En </w:t>
      </w:r>
      <w:r w:rsidRPr="00D55CFD">
        <w:rPr>
          <w:rFonts w:eastAsia="MS Mincho" w:cstheme="minorHAnsi"/>
          <w:i/>
        </w:rPr>
        <w:t xml:space="preserve">Unidos en Adoración. La celebración litúrgica como lugar teológico, </w:t>
      </w:r>
      <w:r w:rsidRPr="00D55CFD">
        <w:rPr>
          <w:rFonts w:eastAsia="MS Mincho" w:cstheme="minorHAnsi"/>
        </w:rPr>
        <w:t xml:space="preserve">editado por Juan José Barreda Toscano, 27-53. Buenos Aires: </w:t>
      </w:r>
      <w:proofErr w:type="spellStart"/>
      <w:r w:rsidRPr="00D55CFD">
        <w:rPr>
          <w:rFonts w:eastAsia="MS Mincho" w:cstheme="minorHAnsi"/>
        </w:rPr>
        <w:t>Kairos</w:t>
      </w:r>
      <w:proofErr w:type="spellEnd"/>
      <w:r w:rsidRPr="00D55CFD">
        <w:rPr>
          <w:rFonts w:eastAsia="MS Mincho" w:cstheme="minorHAnsi"/>
        </w:rPr>
        <w:t>, 2004. (clásico, última edición)</w:t>
      </w:r>
    </w:p>
    <w:p w14:paraId="6621A04F" w14:textId="77777777" w:rsidR="002D3CED" w:rsidRPr="00D55CFD" w:rsidRDefault="002D3CED" w:rsidP="002D3CED">
      <w:pPr>
        <w:spacing w:after="120" w:line="276" w:lineRule="auto"/>
        <w:ind w:left="709" w:hanging="709"/>
        <w:jc w:val="both"/>
        <w:rPr>
          <w:rFonts w:eastAsia="MS Mincho" w:cstheme="minorHAnsi"/>
        </w:rPr>
      </w:pPr>
      <w:r w:rsidRPr="00D55CFD">
        <w:rPr>
          <w:rFonts w:eastAsia="MS Mincho" w:cstheme="minorHAnsi"/>
        </w:rPr>
        <w:lastRenderedPageBreak/>
        <w:t xml:space="preserve">Verdecia, Rolando Mauro. "Liturgia y discapacidad: hacia una adoración comunitaria verdaderamente inclusiva". En </w:t>
      </w:r>
      <w:r w:rsidRPr="00D55CFD">
        <w:rPr>
          <w:rFonts w:eastAsia="MS Mincho" w:cstheme="minorHAnsi"/>
          <w:i/>
        </w:rPr>
        <w:t>Liturgia, fiesta de la esperanza: una introducción al culto cristiano desde una perspectiva ecuménica y latinoamericana</w:t>
      </w:r>
      <w:r w:rsidRPr="00D55CFD">
        <w:rPr>
          <w:rFonts w:eastAsia="MS Mincho" w:cstheme="minorHAnsi"/>
        </w:rPr>
        <w:t>, compilado por Amós López Rubio, 278-294. La Habana: Editorial Caminos, 2018. (clásico, última edición)</w:t>
      </w:r>
    </w:p>
    <w:p w14:paraId="330FEECF" w14:textId="77777777" w:rsidR="002D3CED" w:rsidRPr="00D55CFD" w:rsidRDefault="002D3CED" w:rsidP="002D3CED">
      <w:pPr>
        <w:spacing w:after="120" w:line="276" w:lineRule="auto"/>
        <w:ind w:left="709" w:hanging="709"/>
        <w:jc w:val="both"/>
        <w:rPr>
          <w:rFonts w:eastAsia="MS Mincho" w:cstheme="minorHAnsi"/>
        </w:rPr>
      </w:pPr>
      <w:proofErr w:type="spellStart"/>
      <w:r w:rsidRPr="00D55CFD">
        <w:rPr>
          <w:rFonts w:cstheme="minorHAnsi"/>
        </w:rPr>
        <w:t>Wren</w:t>
      </w:r>
      <w:proofErr w:type="spellEnd"/>
      <w:r w:rsidRPr="00D55CFD">
        <w:rPr>
          <w:rFonts w:cstheme="minorHAnsi"/>
        </w:rPr>
        <w:t>, Brian. "Justicia y liberación en la eucaristía". En</w:t>
      </w:r>
      <w:r w:rsidRPr="00D55CFD">
        <w:rPr>
          <w:rFonts w:cstheme="minorHAnsi"/>
          <w:i/>
          <w:iCs/>
        </w:rPr>
        <w:t> La Celebración Cristiana: </w:t>
      </w:r>
      <w:r w:rsidRPr="00D55CFD">
        <w:rPr>
          <w:rFonts w:cstheme="minorHAnsi"/>
          <w:i/>
        </w:rPr>
        <w:t>antología del curso CTX110 Liturgia I</w:t>
      </w:r>
      <w:r w:rsidRPr="00D55CFD">
        <w:rPr>
          <w:rFonts w:cstheme="minorHAnsi"/>
        </w:rPr>
        <w:t>, compilada por Edwin Mora Guevara, 67-72. San José: Universidad Bíblica Latinoamericana, 2009. </w:t>
      </w:r>
      <w:r w:rsidRPr="00D55CFD">
        <w:rPr>
          <w:rFonts w:eastAsia="MS Mincho" w:cstheme="minorHAnsi"/>
        </w:rPr>
        <w:t>(</w:t>
      </w:r>
      <w:proofErr w:type="spellStart"/>
      <w:r w:rsidRPr="00D55CFD">
        <w:rPr>
          <w:rFonts w:eastAsia="MS Mincho" w:cstheme="minorHAnsi"/>
        </w:rPr>
        <w:t>clásico,última</w:t>
      </w:r>
      <w:proofErr w:type="spellEnd"/>
      <w:r w:rsidRPr="00D55CFD">
        <w:rPr>
          <w:rFonts w:eastAsia="MS Mincho" w:cstheme="minorHAnsi"/>
        </w:rPr>
        <w:t xml:space="preserve"> edición)</w:t>
      </w:r>
    </w:p>
    <w:p w14:paraId="05495B90" w14:textId="77777777" w:rsidR="002D3CED" w:rsidRPr="00D55CFD" w:rsidRDefault="002D3CED" w:rsidP="002D3CED">
      <w:pPr>
        <w:spacing w:after="120"/>
        <w:ind w:left="709" w:hanging="709"/>
        <w:jc w:val="both"/>
        <w:rPr>
          <w:b/>
          <w:bCs/>
          <w:spacing w:val="-2"/>
          <w:kern w:val="28"/>
          <w:sz w:val="24"/>
          <w:szCs w:val="24"/>
        </w:rPr>
      </w:pPr>
      <w:r w:rsidRPr="00D55CFD">
        <w:rPr>
          <w:b/>
          <w:bCs/>
          <w:spacing w:val="-2"/>
          <w:kern w:val="28"/>
          <w:sz w:val="24"/>
          <w:szCs w:val="24"/>
        </w:rPr>
        <w:t>Bibliografía complementaria</w:t>
      </w:r>
    </w:p>
    <w:p w14:paraId="6A4A470D" w14:textId="77777777" w:rsidR="002D3CED" w:rsidRPr="00D55CFD" w:rsidRDefault="002D3CED" w:rsidP="002D3CED">
      <w:pPr>
        <w:shd w:val="clear" w:color="auto" w:fill="FFFFFF"/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Comunidad de Educación Teológica Ecuménica Latinoamericana-Caribeña. </w:t>
      </w:r>
      <w:r w:rsidRPr="00D55CFD">
        <w:rPr>
          <w:rFonts w:cstheme="minorHAnsi"/>
          <w:i/>
        </w:rPr>
        <w:t>Inculturación de la liturgia en contextos latinoamericanos y caribeños: aproximaciones teológicas y pedagógicas.</w:t>
      </w:r>
      <w:r w:rsidRPr="00D55CFD">
        <w:rPr>
          <w:rFonts w:cstheme="minorHAnsi"/>
        </w:rPr>
        <w:t xml:space="preserve"> Bogotá: CETELA, 2003. </w:t>
      </w:r>
      <w:r w:rsidRPr="00D55CFD">
        <w:rPr>
          <w:rFonts w:eastAsia="MS Mincho" w:cstheme="minorHAnsi"/>
        </w:rPr>
        <w:t>(clásico, última edición)</w:t>
      </w:r>
    </w:p>
    <w:p w14:paraId="3E94B037" w14:textId="77777777" w:rsidR="002D3CED" w:rsidRPr="00D55CFD" w:rsidRDefault="002D3CED" w:rsidP="002D3CED">
      <w:pPr>
        <w:shd w:val="clear" w:color="auto" w:fill="FFFFFF"/>
        <w:spacing w:line="276" w:lineRule="auto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Eichin</w:t>
      </w:r>
      <w:proofErr w:type="spellEnd"/>
      <w:r w:rsidRPr="00D55CFD">
        <w:rPr>
          <w:rFonts w:cstheme="minorHAnsi"/>
        </w:rPr>
        <w:t xml:space="preserve"> Molina, Cristian y Pedro Pablo Achondo Moya. “La liturgia ante el riesgo de la virtualidad: efectos y cuestionamientos eclesiológicos en tiempo de pandemia”. </w:t>
      </w:r>
      <w:r w:rsidRPr="00D55CFD">
        <w:rPr>
          <w:rFonts w:cstheme="minorHAnsi"/>
          <w:i/>
        </w:rPr>
        <w:t>Teología y Vida</w:t>
      </w:r>
      <w:r w:rsidRPr="00D55CFD">
        <w:rPr>
          <w:rFonts w:cstheme="minorHAnsi"/>
        </w:rPr>
        <w:t xml:space="preserve"> 61, n. 3 (2020): 373-396. Acceso el 18 de diciembre de 2020. </w:t>
      </w:r>
      <w:hyperlink r:id="rId53" w:history="1">
        <w:r w:rsidRPr="00D55CFD">
          <w:rPr>
            <w:rStyle w:val="Hyperlink"/>
            <w:rFonts w:cstheme="minorHAnsi"/>
            <w:color w:val="auto"/>
          </w:rPr>
          <w:t>http://ojs.uc.cl/index.php/tyv/article/view/14446</w:t>
        </w:r>
      </w:hyperlink>
      <w:r w:rsidRPr="00D55CFD">
        <w:rPr>
          <w:rFonts w:cstheme="minorHAnsi"/>
        </w:rPr>
        <w:t xml:space="preserve"> </w:t>
      </w:r>
    </w:p>
    <w:p w14:paraId="6938F66F" w14:textId="77777777" w:rsidR="002D3CED" w:rsidRPr="00D55CFD" w:rsidRDefault="002D3CED" w:rsidP="002D3CED">
      <w:pPr>
        <w:shd w:val="clear" w:color="auto" w:fill="FFFFFF"/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Pérez Díaz, Moisés Daniel. “Vida cristiana y celebración litúrgica: La relación entre liturgia y espiritualidad”. </w:t>
      </w:r>
      <w:r w:rsidRPr="00D55CFD">
        <w:rPr>
          <w:rFonts w:cstheme="minorHAnsi"/>
          <w:i/>
        </w:rPr>
        <w:t xml:space="preserve">Revista </w:t>
      </w:r>
      <w:proofErr w:type="spellStart"/>
      <w:r w:rsidRPr="00D55CFD">
        <w:rPr>
          <w:rFonts w:cstheme="minorHAnsi"/>
          <w:i/>
        </w:rPr>
        <w:t>Albertus</w:t>
      </w:r>
      <w:proofErr w:type="spellEnd"/>
      <w:r w:rsidRPr="00D55CFD">
        <w:rPr>
          <w:rFonts w:cstheme="minorHAnsi"/>
          <w:i/>
        </w:rPr>
        <w:t xml:space="preserve"> Magnus</w:t>
      </w:r>
      <w:r w:rsidRPr="00D55CFD">
        <w:rPr>
          <w:rFonts w:cstheme="minorHAnsi"/>
        </w:rPr>
        <w:t xml:space="preserve"> 5, n. 2 (2014): 243-266. Acceso el 18 de diciembre de 2020. </w:t>
      </w:r>
      <w:hyperlink r:id="rId54" w:history="1">
        <w:r w:rsidRPr="00D55CFD">
          <w:rPr>
            <w:rStyle w:val="Hyperlink"/>
            <w:rFonts w:cstheme="minorHAnsi"/>
            <w:color w:val="auto"/>
          </w:rPr>
          <w:t>https://doi.org/10.15332/s2011-9771.2014.0002.04</w:t>
        </w:r>
      </w:hyperlink>
      <w:r w:rsidRPr="00D55CFD">
        <w:rPr>
          <w:rFonts w:cstheme="minorHAnsi"/>
        </w:rPr>
        <w:t xml:space="preserve"> </w:t>
      </w:r>
    </w:p>
    <w:p w14:paraId="4952F2F7" w14:textId="77777777" w:rsidR="002D3CED" w:rsidRPr="00D55CFD" w:rsidRDefault="002D3CED" w:rsidP="002D3CED">
      <w:pPr>
        <w:shd w:val="clear" w:color="auto" w:fill="FFFFFF"/>
        <w:spacing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Rosas, Guillermo. “Celebración de la vida en las comunidades de América Latina”. </w:t>
      </w:r>
      <w:r w:rsidRPr="00D55CFD">
        <w:rPr>
          <w:rFonts w:cstheme="minorHAnsi"/>
          <w:i/>
        </w:rPr>
        <w:t>Teología y Vida</w:t>
      </w:r>
      <w:r w:rsidRPr="00D55CFD">
        <w:rPr>
          <w:rFonts w:cstheme="minorHAnsi"/>
        </w:rPr>
        <w:t xml:space="preserve"> 48, n.1 (2007): 57-71. Acceso el 18 de diciembre de 2020. </w:t>
      </w:r>
      <w:hyperlink r:id="rId55" w:history="1">
        <w:r w:rsidRPr="00D55CFD">
          <w:rPr>
            <w:rStyle w:val="Hyperlink"/>
            <w:rFonts w:cstheme="minorHAnsi"/>
            <w:color w:val="auto"/>
          </w:rPr>
          <w:t>https://scielo.conicyt.cl/scielo.php?script=sci_arttext&amp;pid=S0049-34492007000100005</w:t>
        </w:r>
      </w:hyperlink>
    </w:p>
    <w:p w14:paraId="0E3FC420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3F53C3A9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0B86018A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2EF5C820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260B47EC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19D2E97A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4B539E66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61F087EB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639B2C8B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5308B918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10B1BD71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0DBD44DC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3107773A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0675B49B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6C9E4B30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0FB76913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0A46C277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579F0A6C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0B5FBE1C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730CE8B9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5148F605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7712FE8C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2EBC2DCE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043615E0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29F1E447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3FCF5095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0F534756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08E4749B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3F5A00ED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7AE25AC9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58C1D74A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1F6D1EE8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384768C6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268B3A24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4642321F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7489AE31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center"/>
        <w:rPr>
          <w:b/>
          <w:bCs/>
          <w:sz w:val="24"/>
          <w:szCs w:val="24"/>
        </w:rPr>
      </w:pPr>
    </w:p>
    <w:p w14:paraId="60EC9352" w14:textId="77777777" w:rsidR="002D3CED" w:rsidRPr="00D55CFD" w:rsidRDefault="002D3CED" w:rsidP="002D3CED">
      <w:pPr>
        <w:pStyle w:val="Heading1"/>
      </w:pPr>
      <w:bookmarkStart w:id="53" w:name="_Toc144389441"/>
      <w:bookmarkStart w:id="54" w:name="_Toc166505058"/>
      <w:r w:rsidRPr="00D55CFD">
        <w:t>VII CUATRIMESTRE</w:t>
      </w:r>
      <w:bookmarkEnd w:id="53"/>
      <w:bookmarkEnd w:id="54"/>
    </w:p>
    <w:p w14:paraId="6EDCA500" w14:textId="77777777" w:rsidR="002D3CED" w:rsidRPr="00D55CFD" w:rsidRDefault="002D3CED" w:rsidP="002D3CED">
      <w:pPr>
        <w:pStyle w:val="Heading2"/>
      </w:pPr>
      <w:bookmarkStart w:id="55" w:name="_Toc144389442"/>
      <w:bookmarkStart w:id="56" w:name="_Toc166505059"/>
      <w:r w:rsidRPr="00D55CFD">
        <w:t>CTX121 Educación Cristiana</w:t>
      </w:r>
      <w:bookmarkEnd w:id="55"/>
      <w:bookmarkEnd w:id="56"/>
    </w:p>
    <w:p w14:paraId="21B2E6A4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obligatoria</w:t>
      </w:r>
    </w:p>
    <w:p w14:paraId="6746DBF2" w14:textId="77777777" w:rsidR="002D3CED" w:rsidRPr="00D55CFD" w:rsidRDefault="002D3CED" w:rsidP="002D3CED">
      <w:pPr>
        <w:spacing w:after="0" w:line="240" w:lineRule="auto"/>
        <w:ind w:left="709" w:hanging="709"/>
        <w:contextualSpacing/>
        <w:jc w:val="both"/>
        <w:rPr>
          <w:b/>
          <w:bCs/>
          <w:sz w:val="24"/>
          <w:szCs w:val="24"/>
        </w:rPr>
      </w:pPr>
    </w:p>
    <w:p w14:paraId="2470BFDD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Erikson, Erik. </w:t>
      </w:r>
      <w:r w:rsidRPr="00D55CFD">
        <w:rPr>
          <w:rFonts w:cstheme="minorHAnsi"/>
          <w:i/>
        </w:rPr>
        <w:t xml:space="preserve">Infancia y sociedad, </w:t>
      </w:r>
      <w:r w:rsidRPr="00D55CFD">
        <w:rPr>
          <w:rFonts w:cstheme="minorHAnsi"/>
        </w:rPr>
        <w:t xml:space="preserve">traducción de Noemí </w:t>
      </w:r>
      <w:proofErr w:type="spellStart"/>
      <w:r w:rsidRPr="00D55CFD">
        <w:rPr>
          <w:rFonts w:cstheme="minorHAnsi"/>
        </w:rPr>
        <w:t>Rosemblatt</w:t>
      </w:r>
      <w:proofErr w:type="spellEnd"/>
      <w:r w:rsidRPr="00D55CFD">
        <w:rPr>
          <w:rFonts w:cstheme="minorHAnsi"/>
        </w:rPr>
        <w:t>. Buenos Aires: Hormé, 2008. (clásico, última edición)</w:t>
      </w:r>
    </w:p>
    <w:p w14:paraId="147D38CF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Floristán</w:t>
      </w:r>
      <w:proofErr w:type="spellEnd"/>
      <w:r w:rsidRPr="00D55CFD">
        <w:rPr>
          <w:rFonts w:cstheme="minorHAnsi"/>
        </w:rPr>
        <w:t xml:space="preserve">, Casiano. </w:t>
      </w:r>
      <w:r w:rsidRPr="00D55CFD">
        <w:rPr>
          <w:rFonts w:cstheme="minorHAnsi"/>
          <w:i/>
        </w:rPr>
        <w:t xml:space="preserve">Teología Práctica. Teoría y praxis de la acción pastoral. </w:t>
      </w:r>
      <w:r w:rsidRPr="00D55CFD">
        <w:rPr>
          <w:rFonts w:cstheme="minorHAnsi"/>
        </w:rPr>
        <w:t>Salamanca: Sígueme, 1993. (Clásico, última reimpresión, 2009)</w:t>
      </w:r>
    </w:p>
    <w:p w14:paraId="22F92788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Freire, Paulo. </w:t>
      </w:r>
      <w:r w:rsidRPr="00D55CFD">
        <w:rPr>
          <w:rFonts w:cstheme="minorHAnsi"/>
          <w:i/>
        </w:rPr>
        <w:t xml:space="preserve">Pedagogía del oprimido. </w:t>
      </w:r>
      <w:r w:rsidRPr="00D55CFD">
        <w:rPr>
          <w:rFonts w:cstheme="minorHAnsi"/>
        </w:rPr>
        <w:t>Montevideo: Siglo Veintiuno, 1980. (Clásico, última reimpresión, 2012)</w:t>
      </w:r>
    </w:p>
    <w:p w14:paraId="4B6E4713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  <w:shd w:val="clear" w:color="auto" w:fill="FFFFFF"/>
        </w:rPr>
      </w:pPr>
      <w:r w:rsidRPr="00D55CFD">
        <w:rPr>
          <w:rFonts w:cstheme="minorHAnsi"/>
          <w:shd w:val="clear" w:color="auto" w:fill="FFFFFF"/>
        </w:rPr>
        <w:t>Galindo, Israel. Capítulos del 24 al 28 de "El arte de la enseñanza cristiana"</w:t>
      </w:r>
      <w:r w:rsidRPr="00D55CFD">
        <w:rPr>
          <w:rFonts w:cstheme="minorHAnsi"/>
          <w:i/>
          <w:iCs/>
          <w:shd w:val="clear" w:color="auto" w:fill="FFFFFF"/>
        </w:rPr>
        <w:t>. </w:t>
      </w:r>
      <w:r w:rsidRPr="00D55CFD">
        <w:rPr>
          <w:rFonts w:cstheme="minorHAnsi"/>
          <w:shd w:val="clear" w:color="auto" w:fill="FFFFFF"/>
        </w:rPr>
        <w:t>En </w:t>
      </w:r>
      <w:r w:rsidRPr="00D55CFD">
        <w:rPr>
          <w:rFonts w:cstheme="minorHAnsi"/>
          <w:i/>
          <w:iCs/>
          <w:shd w:val="clear" w:color="auto" w:fill="FFFFFF"/>
        </w:rPr>
        <w:t>Módulo Introducción a la Educación Cristiana</w:t>
      </w:r>
      <w:r w:rsidRPr="00D55CFD">
        <w:rPr>
          <w:rFonts w:cstheme="minorHAnsi"/>
          <w:shd w:val="clear" w:color="auto" w:fill="FFFFFF"/>
        </w:rPr>
        <w:t xml:space="preserve">, compilado por Ruth Mooney, 297-311. San José, Costa Rica: Editorial SEBILA, 2010. </w:t>
      </w:r>
      <w:r w:rsidRPr="00D55CFD">
        <w:rPr>
          <w:rFonts w:cstheme="minorHAnsi"/>
        </w:rPr>
        <w:t>(clásico, última edición)</w:t>
      </w:r>
    </w:p>
    <w:p w14:paraId="60A9865B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  <w:shd w:val="clear" w:color="auto" w:fill="FFFFFF"/>
        </w:rPr>
        <w:t>Galindo, Israel. “El Arte de Hacer Buenas Preguntas”. En </w:t>
      </w:r>
      <w:r w:rsidRPr="00D55CFD">
        <w:rPr>
          <w:rFonts w:cstheme="minorHAnsi"/>
          <w:i/>
          <w:iCs/>
          <w:shd w:val="clear" w:color="auto" w:fill="FFFFFF"/>
        </w:rPr>
        <w:t>Módulo Introducción a la Educación Cristiana</w:t>
      </w:r>
      <w:r w:rsidRPr="00D55CFD">
        <w:rPr>
          <w:rFonts w:cstheme="minorHAnsi"/>
          <w:shd w:val="clear" w:color="auto" w:fill="FFFFFF"/>
        </w:rPr>
        <w:t xml:space="preserve">, compilado por Ruth Mooney, 346-348. San José, Costa Rica: Editorial SEBILA, 2010. </w:t>
      </w:r>
      <w:r w:rsidRPr="00D55CFD">
        <w:rPr>
          <w:rFonts w:cstheme="minorHAnsi"/>
        </w:rPr>
        <w:t>(clásico, última edición)</w:t>
      </w:r>
      <w:r w:rsidRPr="00D55CFD">
        <w:rPr>
          <w:rFonts w:cstheme="minorHAnsi"/>
          <w:shd w:val="clear" w:color="auto" w:fill="FFFFFF"/>
        </w:rPr>
        <w:t> </w:t>
      </w:r>
    </w:p>
    <w:p w14:paraId="629444D2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George, </w:t>
      </w:r>
      <w:proofErr w:type="spellStart"/>
      <w:r w:rsidRPr="00D55CFD">
        <w:rPr>
          <w:rFonts w:cstheme="minorHAnsi"/>
        </w:rPr>
        <w:t>Sherron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</w:rPr>
        <w:t xml:space="preserve">La Iglesia que educa: fundamentos bíblico-teológicos y pedagógicos de la educación cristiana. </w:t>
      </w:r>
      <w:r w:rsidRPr="00D55CFD">
        <w:rPr>
          <w:rFonts w:cstheme="minorHAnsi"/>
        </w:rPr>
        <w:t>Quito: CLAI, 2005. (clásico, última edición)</w:t>
      </w:r>
    </w:p>
    <w:p w14:paraId="6D211E7A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Jiménez, Pablo. </w:t>
      </w:r>
      <w:r w:rsidRPr="00D55CFD">
        <w:rPr>
          <w:rFonts w:cstheme="minorHAnsi"/>
          <w:i/>
        </w:rPr>
        <w:t xml:space="preserve">Principios de educación cristiana. </w:t>
      </w:r>
      <w:r w:rsidRPr="00D55CFD">
        <w:rPr>
          <w:rFonts w:cstheme="minorHAnsi"/>
        </w:rPr>
        <w:t xml:space="preserve">Nashville: Abingdon, 2003. (clásico, última edición) </w:t>
      </w:r>
    </w:p>
    <w:p w14:paraId="2A9B27A1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Leme </w:t>
      </w:r>
      <w:proofErr w:type="spellStart"/>
      <w:r w:rsidRPr="00D55CFD">
        <w:rPr>
          <w:rFonts w:cstheme="minorHAnsi"/>
        </w:rPr>
        <w:t>Garcez</w:t>
      </w:r>
      <w:proofErr w:type="spellEnd"/>
      <w:r w:rsidRPr="00D55CFD">
        <w:rPr>
          <w:rFonts w:cstheme="minorHAnsi"/>
        </w:rPr>
        <w:t xml:space="preserve">, María Cecilia, et. al. “Aportes pedagógicos”. En </w:t>
      </w:r>
      <w:r w:rsidRPr="00D55CFD">
        <w:rPr>
          <w:rFonts w:cstheme="minorHAnsi"/>
          <w:i/>
          <w:iCs/>
        </w:rPr>
        <w:t>Educación religiosa en América Latina y el Caribe: Reflexiones y voces plurales para caminos pedagógicos interculturales</w:t>
      </w:r>
      <w:r w:rsidRPr="00D55CFD">
        <w:rPr>
          <w:rFonts w:cstheme="minorHAnsi"/>
        </w:rPr>
        <w:t xml:space="preserve">, compilado por José Mario Méndez </w:t>
      </w:r>
      <w:proofErr w:type="spellStart"/>
      <w:r w:rsidRPr="00D55CFD">
        <w:rPr>
          <w:rFonts w:cstheme="minorHAnsi"/>
        </w:rPr>
        <w:t>Méndez</w:t>
      </w:r>
      <w:proofErr w:type="spellEnd"/>
      <w:r w:rsidRPr="00D55CFD">
        <w:rPr>
          <w:rFonts w:cstheme="minorHAnsi"/>
        </w:rPr>
        <w:t xml:space="preserve">, 499-535. San José, Costa Rica: SEBILA, 2023. </w:t>
      </w:r>
      <w:r w:rsidRPr="00D55CFD">
        <w:rPr>
          <w:rFonts w:cstheme="minorHAnsi"/>
        </w:rPr>
        <w:lastRenderedPageBreak/>
        <w:t xml:space="preserve">Acceso el 27 de agosto de 2023. </w:t>
      </w:r>
      <w:hyperlink r:id="rId56" w:history="1">
        <w:r w:rsidRPr="00D55CFD">
          <w:rPr>
            <w:rStyle w:val="Hyperlink"/>
            <w:rFonts w:cstheme="minorHAnsi"/>
            <w:color w:val="auto"/>
          </w:rPr>
          <w:t>https://repositorio.una.ac.cr/bitstream/handle/11056/26080/Educacion_religiosa.pdf?sequence=1&amp;isAllowed=y</w:t>
        </w:r>
      </w:hyperlink>
      <w:r w:rsidRPr="00D55CFD">
        <w:rPr>
          <w:rFonts w:cstheme="minorHAnsi"/>
        </w:rPr>
        <w:t xml:space="preserve">  </w:t>
      </w:r>
    </w:p>
    <w:p w14:paraId="1D4C2854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Mujica Johnson, Felipe Nicolás. </w:t>
      </w:r>
      <w:r w:rsidRPr="00D55CFD">
        <w:rPr>
          <w:rFonts w:cstheme="minorHAnsi"/>
          <w:i/>
          <w:iCs/>
        </w:rPr>
        <w:t>Educación ética basada en el amor: El valor moral de las emociones</w:t>
      </w:r>
      <w:r w:rsidRPr="00D55CFD">
        <w:rPr>
          <w:rFonts w:cstheme="minorHAnsi"/>
        </w:rPr>
        <w:t xml:space="preserve">. </w:t>
      </w:r>
      <w:proofErr w:type="spellStart"/>
      <w:r w:rsidRPr="00D55CFD">
        <w:rPr>
          <w:rFonts w:cstheme="minorHAnsi"/>
        </w:rPr>
        <w:t>Saarbrücken</w:t>
      </w:r>
      <w:proofErr w:type="spellEnd"/>
      <w:r w:rsidRPr="00D55CFD">
        <w:rPr>
          <w:rFonts w:cstheme="minorHAnsi"/>
        </w:rPr>
        <w:t xml:space="preserve">: Editorial Académica Española, 2020. </w:t>
      </w:r>
    </w:p>
    <w:p w14:paraId="0DB3D405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Mooney, Ruth. </w:t>
      </w:r>
      <w:r w:rsidRPr="00D55CFD">
        <w:rPr>
          <w:rFonts w:cstheme="minorHAnsi"/>
          <w:i/>
        </w:rPr>
        <w:t xml:space="preserve">Manual para crear materiales de educación cristiana. </w:t>
      </w:r>
      <w:r w:rsidRPr="00D55CFD">
        <w:rPr>
          <w:rFonts w:cstheme="minorHAnsi"/>
        </w:rPr>
        <w:t>Ontario: Pandora, 2001. (clásico, última edición)</w:t>
      </w:r>
    </w:p>
    <w:p w14:paraId="46D96B74" w14:textId="77777777" w:rsidR="002D3CED" w:rsidRPr="00D55CFD" w:rsidRDefault="002D3CED" w:rsidP="002D3CED">
      <w:pPr>
        <w:spacing w:after="120" w:line="276" w:lineRule="auto"/>
        <w:ind w:left="709" w:hanging="709"/>
        <w:jc w:val="both"/>
        <w:rPr>
          <w:rFonts w:cstheme="minorHAnsi"/>
        </w:rPr>
      </w:pPr>
      <w:r w:rsidRPr="00D55CFD">
        <w:rPr>
          <w:rFonts w:cstheme="minorHAnsi"/>
          <w:shd w:val="clear" w:color="auto" w:fill="FFFFFF"/>
        </w:rPr>
        <w:t xml:space="preserve">Ordoñez </w:t>
      </w:r>
      <w:proofErr w:type="spellStart"/>
      <w:r w:rsidRPr="00D55CFD">
        <w:rPr>
          <w:rFonts w:cstheme="minorHAnsi"/>
          <w:shd w:val="clear" w:color="auto" w:fill="FFFFFF"/>
        </w:rPr>
        <w:t>Peñalonzo</w:t>
      </w:r>
      <w:proofErr w:type="spellEnd"/>
      <w:r w:rsidRPr="00D55CFD">
        <w:rPr>
          <w:rFonts w:cstheme="minorHAnsi"/>
          <w:shd w:val="clear" w:color="auto" w:fill="FFFFFF"/>
        </w:rPr>
        <w:t xml:space="preserve">, Jacinto. </w:t>
      </w:r>
      <w:r w:rsidRPr="00D55CFD">
        <w:rPr>
          <w:rFonts w:cstheme="minorHAnsi"/>
          <w:i/>
          <w:iCs/>
          <w:shd w:val="clear" w:color="auto" w:fill="FFFFFF"/>
        </w:rPr>
        <w:t>Introducción a la Pedagogía</w:t>
      </w:r>
      <w:r w:rsidRPr="00D55CFD">
        <w:rPr>
          <w:rFonts w:cstheme="minorHAnsi"/>
          <w:shd w:val="clear" w:color="auto" w:fill="FFFFFF"/>
        </w:rPr>
        <w:t xml:space="preserve">. San José, Costa Rica: EUNED, 2008. </w:t>
      </w:r>
      <w:r w:rsidRPr="00D55CFD">
        <w:rPr>
          <w:rFonts w:cstheme="minorHAnsi"/>
        </w:rPr>
        <w:t>(clásico, última edición)</w:t>
      </w:r>
    </w:p>
    <w:p w14:paraId="1DFC1E5B" w14:textId="77777777" w:rsidR="002D3CED" w:rsidRPr="00D55CFD" w:rsidRDefault="002D3CED" w:rsidP="002D3CED">
      <w:pPr>
        <w:spacing w:after="120" w:line="276" w:lineRule="auto"/>
        <w:ind w:left="709" w:hanging="709"/>
        <w:jc w:val="both"/>
        <w:rPr>
          <w:rFonts w:cstheme="minorHAnsi"/>
          <w:shd w:val="clear" w:color="auto" w:fill="FFFFFF"/>
        </w:rPr>
      </w:pPr>
      <w:r w:rsidRPr="00D55CFD">
        <w:rPr>
          <w:rFonts w:cstheme="minorHAnsi"/>
          <w:shd w:val="clear" w:color="auto" w:fill="FFFFFF"/>
        </w:rPr>
        <w:t xml:space="preserve">Restrepo Carvajal, Jorge Emiro. </w:t>
      </w:r>
      <w:r w:rsidRPr="00D55CFD">
        <w:rPr>
          <w:rFonts w:cstheme="minorHAnsi"/>
          <w:i/>
          <w:iCs/>
          <w:shd w:val="clear" w:color="auto" w:fill="FFFFFF"/>
        </w:rPr>
        <w:t>Desarrollo cognitivo: ecología cultural</w:t>
      </w:r>
      <w:r w:rsidRPr="00D55CFD">
        <w:rPr>
          <w:rFonts w:cstheme="minorHAnsi"/>
          <w:shd w:val="clear" w:color="auto" w:fill="FFFFFF"/>
        </w:rPr>
        <w:t xml:space="preserve">. México: Manual Moderno, 2019. </w:t>
      </w:r>
    </w:p>
    <w:p w14:paraId="6C253B09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Schipani</w:t>
      </w:r>
      <w:proofErr w:type="spellEnd"/>
      <w:r w:rsidRPr="00D55CFD">
        <w:rPr>
          <w:rFonts w:cstheme="minorHAnsi"/>
        </w:rPr>
        <w:t xml:space="preserve">, Daniel. </w:t>
      </w:r>
      <w:r w:rsidRPr="00D55CFD">
        <w:rPr>
          <w:rFonts w:cstheme="minorHAnsi"/>
          <w:i/>
        </w:rPr>
        <w:t xml:space="preserve">El reino de Dios y el ministerio educativo de la iglesia. </w:t>
      </w:r>
      <w:r w:rsidRPr="00D55CFD">
        <w:rPr>
          <w:rFonts w:cstheme="minorHAnsi"/>
        </w:rPr>
        <w:t>Miami: Caribe, 1983. (Clásico, última edición)</w:t>
      </w:r>
    </w:p>
    <w:p w14:paraId="6B56A807" w14:textId="77777777" w:rsidR="002D3CED" w:rsidRPr="00D55CFD" w:rsidRDefault="002D3CED" w:rsidP="002D3CED">
      <w:pPr>
        <w:tabs>
          <w:tab w:val="right" w:leader="dot" w:pos="8640"/>
        </w:tabs>
        <w:jc w:val="both"/>
        <w:rPr>
          <w:rFonts w:cstheme="minorHAnsi"/>
          <w:sz w:val="20"/>
        </w:rPr>
      </w:pPr>
      <w:proofErr w:type="spellStart"/>
      <w:r w:rsidRPr="00D55CFD">
        <w:rPr>
          <w:rFonts w:cstheme="minorHAnsi"/>
        </w:rPr>
        <w:t>Westerhoff</w:t>
      </w:r>
      <w:proofErr w:type="spellEnd"/>
      <w:r w:rsidRPr="00D55CFD">
        <w:rPr>
          <w:rFonts w:cstheme="minorHAnsi"/>
        </w:rPr>
        <w:t xml:space="preserve">, John. </w:t>
      </w:r>
      <w:r w:rsidRPr="00D55CFD">
        <w:rPr>
          <w:rFonts w:cstheme="minorHAnsi"/>
          <w:i/>
        </w:rPr>
        <w:t>¿Tendrán fe nuestros hijos?</w:t>
      </w:r>
      <w:r w:rsidRPr="00D55CFD">
        <w:rPr>
          <w:rFonts w:cstheme="minorHAnsi"/>
        </w:rPr>
        <w:t xml:space="preserve"> Buenos Aires: Aurora, 1979. (Clásico, última edición)</w:t>
      </w:r>
    </w:p>
    <w:p w14:paraId="7678F3C6" w14:textId="77777777" w:rsidR="002D3CED" w:rsidRPr="00D55CFD" w:rsidRDefault="002D3CED" w:rsidP="002D3CED">
      <w:pPr>
        <w:spacing w:after="120"/>
        <w:ind w:left="709" w:hanging="709"/>
        <w:jc w:val="both"/>
        <w:rPr>
          <w:rFonts w:cstheme="minorHAnsi"/>
          <w:sz w:val="2"/>
          <w:szCs w:val="2"/>
        </w:rPr>
      </w:pPr>
    </w:p>
    <w:p w14:paraId="192CEE0A" w14:textId="77777777" w:rsidR="002D3CED" w:rsidRPr="00D55CFD" w:rsidRDefault="002D3CED" w:rsidP="002D3CED">
      <w:pPr>
        <w:spacing w:after="120"/>
        <w:ind w:left="709" w:hanging="709"/>
        <w:jc w:val="both"/>
        <w:rPr>
          <w:b/>
          <w:bCs/>
          <w:sz w:val="24"/>
          <w:szCs w:val="24"/>
        </w:rPr>
      </w:pPr>
      <w:r w:rsidRPr="00D55CFD">
        <w:rPr>
          <w:b/>
          <w:bCs/>
          <w:sz w:val="24"/>
          <w:szCs w:val="24"/>
        </w:rPr>
        <w:t>Bibliografía complementaria</w:t>
      </w:r>
    </w:p>
    <w:p w14:paraId="6BB4B9E4" w14:textId="77777777" w:rsidR="002D3CED" w:rsidRPr="00D55CFD" w:rsidRDefault="002D3CED" w:rsidP="002D3CED">
      <w:pPr>
        <w:spacing w:after="120" w:line="276" w:lineRule="auto"/>
        <w:ind w:left="709" w:hanging="709"/>
        <w:jc w:val="both"/>
        <w:rPr>
          <w:rFonts w:cstheme="minorHAnsi"/>
          <w:sz w:val="24"/>
          <w:szCs w:val="24"/>
          <w:shd w:val="clear" w:color="auto" w:fill="FFFFFF"/>
        </w:rPr>
      </w:pPr>
      <w:r w:rsidRPr="00D55CFD">
        <w:rPr>
          <w:rFonts w:cstheme="minorHAnsi"/>
          <w:sz w:val="24"/>
          <w:szCs w:val="24"/>
          <w:shd w:val="clear" w:color="auto" w:fill="FFFFFF"/>
        </w:rPr>
        <w:t xml:space="preserve">Freire, Pablo. </w:t>
      </w:r>
      <w:r w:rsidRPr="00D55CFD">
        <w:rPr>
          <w:rFonts w:cstheme="minorHAnsi"/>
          <w:i/>
          <w:sz w:val="24"/>
          <w:szCs w:val="24"/>
          <w:shd w:val="clear" w:color="auto" w:fill="FFFFFF"/>
        </w:rPr>
        <w:t xml:space="preserve">Pedagogía de la autonomía. </w:t>
      </w:r>
      <w:r w:rsidRPr="00D55CFD">
        <w:rPr>
          <w:rFonts w:cstheme="minorHAnsi"/>
          <w:sz w:val="24"/>
          <w:szCs w:val="24"/>
          <w:shd w:val="clear" w:color="auto" w:fill="FFFFFF"/>
        </w:rPr>
        <w:t xml:space="preserve">México, D.F.: Siglo </w:t>
      </w:r>
      <w:proofErr w:type="spellStart"/>
      <w:r w:rsidRPr="00D55CFD">
        <w:rPr>
          <w:rFonts w:cstheme="minorHAnsi"/>
          <w:sz w:val="24"/>
          <w:szCs w:val="24"/>
          <w:shd w:val="clear" w:color="auto" w:fill="FFFFFF"/>
        </w:rPr>
        <w:t>Veintinuno</w:t>
      </w:r>
      <w:proofErr w:type="spellEnd"/>
      <w:r w:rsidRPr="00D55CFD">
        <w:rPr>
          <w:rFonts w:cstheme="minorHAnsi"/>
          <w:sz w:val="24"/>
          <w:szCs w:val="24"/>
          <w:shd w:val="clear" w:color="auto" w:fill="FFFFFF"/>
        </w:rPr>
        <w:t xml:space="preserve">, 1997. (Clásico, última reimpresión, 2017) </w:t>
      </w:r>
    </w:p>
    <w:p w14:paraId="0F4C4BE1" w14:textId="77777777" w:rsidR="002D3CED" w:rsidRPr="00D55CFD" w:rsidRDefault="002D3CED" w:rsidP="002D3CED">
      <w:pPr>
        <w:spacing w:after="120" w:line="276" w:lineRule="auto"/>
        <w:ind w:left="709" w:hanging="709"/>
        <w:jc w:val="both"/>
        <w:rPr>
          <w:rFonts w:cstheme="minorHAnsi"/>
          <w:sz w:val="24"/>
          <w:szCs w:val="24"/>
          <w:shd w:val="clear" w:color="auto" w:fill="FFFFFF"/>
        </w:rPr>
      </w:pPr>
      <w:r w:rsidRPr="00D55CFD">
        <w:rPr>
          <w:rFonts w:cstheme="minorHAnsi"/>
          <w:sz w:val="24"/>
          <w:szCs w:val="24"/>
          <w:shd w:val="clear" w:color="auto" w:fill="FFFFFF"/>
        </w:rPr>
        <w:t xml:space="preserve">Gallego, Jorge Iván. “Pedagogía crítica y educación no formal”. </w:t>
      </w:r>
      <w:proofErr w:type="spellStart"/>
      <w:r w:rsidRPr="00D55CFD">
        <w:rPr>
          <w:rFonts w:cstheme="minorHAnsi"/>
          <w:i/>
          <w:sz w:val="24"/>
          <w:szCs w:val="24"/>
          <w:shd w:val="clear" w:color="auto" w:fill="FFFFFF"/>
        </w:rPr>
        <w:t>Uni-Pluriversidad</w:t>
      </w:r>
      <w:proofErr w:type="spellEnd"/>
      <w:r w:rsidRPr="00D55CFD">
        <w:rPr>
          <w:rFonts w:cstheme="minorHAnsi"/>
          <w:i/>
          <w:sz w:val="24"/>
          <w:szCs w:val="24"/>
          <w:shd w:val="clear" w:color="auto" w:fill="FFFFFF"/>
        </w:rPr>
        <w:t xml:space="preserve"> </w:t>
      </w:r>
      <w:r w:rsidRPr="00D55CFD">
        <w:rPr>
          <w:rFonts w:cstheme="minorHAnsi"/>
          <w:sz w:val="24"/>
          <w:szCs w:val="24"/>
          <w:shd w:val="clear" w:color="auto" w:fill="FFFFFF"/>
        </w:rPr>
        <w:t xml:space="preserve">7, n. 2 (2007): 35-38. Acceso el 18 de diciembre de 2020. </w:t>
      </w:r>
      <w:hyperlink r:id="rId57" w:history="1">
        <w:r w:rsidRPr="00D55CFD">
          <w:rPr>
            <w:rStyle w:val="Hyperlink"/>
            <w:rFonts w:cstheme="minorHAnsi"/>
            <w:color w:val="auto"/>
            <w:sz w:val="24"/>
            <w:szCs w:val="24"/>
            <w:shd w:val="clear" w:color="auto" w:fill="FFFFFF"/>
          </w:rPr>
          <w:t>https://revistas.udea.edu.co/index.php/unip/article/view/11900</w:t>
        </w:r>
      </w:hyperlink>
      <w:r w:rsidRPr="00D55CFD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7D07A783" w14:textId="77777777" w:rsidR="002D3CED" w:rsidRPr="00D55CFD" w:rsidRDefault="002D3CED" w:rsidP="002D3CED">
      <w:pPr>
        <w:spacing w:after="120" w:line="276" w:lineRule="auto"/>
        <w:ind w:left="709" w:hanging="709"/>
        <w:jc w:val="both"/>
        <w:rPr>
          <w:rFonts w:cstheme="minorHAnsi"/>
          <w:sz w:val="24"/>
          <w:szCs w:val="24"/>
          <w:shd w:val="clear" w:color="auto" w:fill="FFFFFF"/>
        </w:rPr>
      </w:pPr>
      <w:r w:rsidRPr="00D55CFD">
        <w:rPr>
          <w:rFonts w:cstheme="minorHAnsi"/>
          <w:sz w:val="24"/>
          <w:szCs w:val="24"/>
          <w:shd w:val="clear" w:color="auto" w:fill="FFFFFF"/>
        </w:rPr>
        <w:t xml:space="preserve">Pérez, Javier. “La pedagogía incómoda de Jesús”. </w:t>
      </w:r>
      <w:r w:rsidRPr="00D55CFD">
        <w:rPr>
          <w:rFonts w:cstheme="minorHAnsi"/>
          <w:i/>
          <w:sz w:val="24"/>
          <w:szCs w:val="24"/>
          <w:shd w:val="clear" w:color="auto" w:fill="FFFFFF"/>
        </w:rPr>
        <w:t>Aportes Teológicos</w:t>
      </w:r>
      <w:r w:rsidRPr="00D55CFD">
        <w:rPr>
          <w:rFonts w:cstheme="minorHAnsi"/>
          <w:sz w:val="24"/>
          <w:szCs w:val="24"/>
          <w:shd w:val="clear" w:color="auto" w:fill="FFFFFF"/>
        </w:rPr>
        <w:t xml:space="preserve">, n.5 (2019): 3-67. Acceso el 18 de diciembre de 2020. </w:t>
      </w:r>
      <w:hyperlink r:id="rId58" w:history="1">
        <w:r w:rsidRPr="00D55CFD">
          <w:rPr>
            <w:rStyle w:val="Hyperlink"/>
            <w:rFonts w:cstheme="minorHAnsi"/>
            <w:color w:val="auto"/>
            <w:sz w:val="24"/>
            <w:szCs w:val="24"/>
            <w:shd w:val="clear" w:color="auto" w:fill="FFFFFF"/>
          </w:rPr>
          <w:t>http://revistas.ubl.ac.cr/index.php/apteo/issue/view/58</w:t>
        </w:r>
      </w:hyperlink>
      <w:r w:rsidRPr="00D55CFD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29B2564F" w14:textId="77777777" w:rsidR="002D3CED" w:rsidRPr="00D55CFD" w:rsidRDefault="002D3CED" w:rsidP="002D3CED">
      <w:pPr>
        <w:spacing w:after="120"/>
        <w:ind w:left="709" w:hanging="709"/>
        <w:jc w:val="both"/>
        <w:rPr>
          <w:rStyle w:val="Hyperlink"/>
          <w:rFonts w:cstheme="minorHAnsi"/>
          <w:color w:val="auto"/>
          <w:sz w:val="24"/>
          <w:szCs w:val="24"/>
        </w:rPr>
      </w:pPr>
      <w:r w:rsidRPr="00D55CFD">
        <w:rPr>
          <w:rFonts w:cstheme="minorHAnsi"/>
          <w:sz w:val="24"/>
          <w:szCs w:val="24"/>
          <w:shd w:val="clear" w:color="auto" w:fill="FFFFFF"/>
        </w:rPr>
        <w:t xml:space="preserve">Santamaría Rodríguez, Juan Esteban, Eduard Andrés </w:t>
      </w:r>
      <w:proofErr w:type="spellStart"/>
      <w:r w:rsidRPr="00D55CFD">
        <w:rPr>
          <w:rFonts w:cstheme="minorHAnsi"/>
          <w:sz w:val="24"/>
          <w:szCs w:val="24"/>
          <w:shd w:val="clear" w:color="auto" w:fill="FFFFFF"/>
        </w:rPr>
        <w:t>Quitián</w:t>
      </w:r>
      <w:proofErr w:type="spellEnd"/>
      <w:r w:rsidRPr="00D55CFD">
        <w:rPr>
          <w:rFonts w:cstheme="minorHAnsi"/>
          <w:sz w:val="24"/>
          <w:szCs w:val="24"/>
          <w:shd w:val="clear" w:color="auto" w:fill="FFFFFF"/>
        </w:rPr>
        <w:t xml:space="preserve"> Álvarez y Alba Luz Orozco Bernal. “Caracterización de una pedagogía de la teología en perspectiva crítico-liberadora: Reflexiones desde la pedagogía crítica y la teología de la liberación”. </w:t>
      </w:r>
      <w:r w:rsidRPr="00D55CFD">
        <w:rPr>
          <w:rFonts w:cstheme="minorHAnsi"/>
          <w:i/>
          <w:sz w:val="24"/>
          <w:szCs w:val="24"/>
          <w:shd w:val="clear" w:color="auto" w:fill="FFFFFF"/>
        </w:rPr>
        <w:t xml:space="preserve">Revista </w:t>
      </w:r>
      <w:proofErr w:type="spellStart"/>
      <w:r w:rsidRPr="00D55CFD">
        <w:rPr>
          <w:rFonts w:cstheme="minorHAnsi"/>
          <w:i/>
          <w:sz w:val="24"/>
          <w:szCs w:val="24"/>
          <w:shd w:val="clear" w:color="auto" w:fill="FFFFFF"/>
        </w:rPr>
        <w:t>Albertus</w:t>
      </w:r>
      <w:proofErr w:type="spellEnd"/>
      <w:r w:rsidRPr="00D55CFD">
        <w:rPr>
          <w:rFonts w:cstheme="minorHAnsi"/>
          <w:i/>
          <w:sz w:val="24"/>
          <w:szCs w:val="24"/>
          <w:shd w:val="clear" w:color="auto" w:fill="FFFFFF"/>
        </w:rPr>
        <w:t xml:space="preserve"> Magnus </w:t>
      </w:r>
      <w:r w:rsidRPr="00D55CFD">
        <w:rPr>
          <w:rFonts w:cstheme="minorHAnsi"/>
          <w:sz w:val="24"/>
          <w:szCs w:val="24"/>
          <w:shd w:val="clear" w:color="auto" w:fill="FFFFFF"/>
        </w:rPr>
        <w:t xml:space="preserve">7, n. 2 (2016): 213-237. Acceso el 18 de diciembre de 2020. </w:t>
      </w:r>
      <w:hyperlink r:id="rId59" w:history="1">
        <w:r w:rsidRPr="00D55CFD">
          <w:rPr>
            <w:rStyle w:val="Hyperlink"/>
            <w:rFonts w:cstheme="minorHAnsi"/>
            <w:color w:val="auto"/>
            <w:sz w:val="24"/>
            <w:szCs w:val="24"/>
          </w:rPr>
          <w:t>https://doi.org/10.15332/s2011-9771.2016.0002.02</w:t>
        </w:r>
      </w:hyperlink>
    </w:p>
    <w:p w14:paraId="06AB2BCE" w14:textId="77777777" w:rsidR="000307DA" w:rsidRPr="00D55CFD" w:rsidRDefault="000307DA" w:rsidP="00F865A5">
      <w:pPr>
        <w:spacing w:after="120"/>
        <w:ind w:left="709" w:hanging="709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3F0E25B2" w14:textId="77777777" w:rsidR="002D3CED" w:rsidRPr="00D55CFD" w:rsidRDefault="002D3CED" w:rsidP="00F865A5">
      <w:pPr>
        <w:spacing w:after="120"/>
        <w:ind w:left="709" w:hanging="709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6630517F" w14:textId="77777777" w:rsidR="002D3CED" w:rsidRPr="00D55CFD" w:rsidRDefault="002D3CED" w:rsidP="00F865A5">
      <w:pPr>
        <w:spacing w:after="120"/>
        <w:ind w:left="709" w:hanging="709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0BC0B244" w14:textId="77777777" w:rsidR="002D3CED" w:rsidRPr="00D55CFD" w:rsidRDefault="002D3CED" w:rsidP="00F865A5">
      <w:pPr>
        <w:spacing w:after="120"/>
        <w:ind w:left="709" w:hanging="709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25623BD5" w14:textId="77777777" w:rsidR="002D3CED" w:rsidRPr="00D55CFD" w:rsidRDefault="002D3CED" w:rsidP="00F865A5">
      <w:pPr>
        <w:spacing w:after="120"/>
        <w:ind w:left="709" w:hanging="709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22CACF94" w14:textId="77777777" w:rsidR="000307DA" w:rsidRPr="00D55CFD" w:rsidRDefault="000307DA" w:rsidP="00F865A5">
      <w:pPr>
        <w:spacing w:after="120"/>
        <w:ind w:left="709" w:hanging="709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26562539" w14:textId="76054087" w:rsidR="000307DA" w:rsidRPr="00D55CFD" w:rsidRDefault="0044372A" w:rsidP="0063094B">
      <w:pPr>
        <w:pStyle w:val="Heading2"/>
      </w:pPr>
      <w:bookmarkStart w:id="57" w:name="_Toc166505060"/>
      <w:r w:rsidRPr="00D55CFD">
        <w:lastRenderedPageBreak/>
        <w:t>C</w:t>
      </w:r>
      <w:r w:rsidR="0085642A" w:rsidRPr="00D55CFD">
        <w:t>B111 Análisis de Textos Bíblicos</w:t>
      </w:r>
      <w:bookmarkEnd w:id="57"/>
    </w:p>
    <w:p w14:paraId="5BD40023" w14:textId="22289B88" w:rsidR="0044372A" w:rsidRPr="00D55CFD" w:rsidRDefault="0044372A" w:rsidP="0044372A">
      <w:pPr>
        <w:spacing w:after="120"/>
        <w:ind w:left="709" w:hanging="709"/>
        <w:jc w:val="both"/>
        <w:rPr>
          <w:rFonts w:cstheme="minorHAnsi"/>
          <w:b/>
          <w:bCs/>
          <w:sz w:val="24"/>
          <w:szCs w:val="24"/>
        </w:rPr>
      </w:pPr>
      <w:r w:rsidRPr="00D55CFD">
        <w:rPr>
          <w:rFonts w:cstheme="minorHAnsi"/>
          <w:b/>
          <w:bCs/>
          <w:sz w:val="24"/>
          <w:szCs w:val="24"/>
        </w:rPr>
        <w:t>Bibliografía obligatoria</w:t>
      </w:r>
    </w:p>
    <w:p w14:paraId="034FF370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Aguirre, Rafael. “Exégesis contextual, ciencias sociales y dimensión teológica”. En </w:t>
      </w:r>
      <w:r w:rsidRPr="00D55CFD">
        <w:rPr>
          <w:rFonts w:cstheme="minorHAnsi"/>
          <w:bCs/>
          <w:i/>
          <w:iCs/>
        </w:rPr>
        <w:t>El Nuevo Testamento en su contexto: propuestas de lectu</w:t>
      </w:r>
      <w:r w:rsidRPr="00D55CFD">
        <w:rPr>
          <w:rFonts w:cstheme="minorHAnsi"/>
          <w:bCs/>
        </w:rPr>
        <w:t>r</w:t>
      </w:r>
      <w:r w:rsidRPr="00D55CFD">
        <w:rPr>
          <w:rFonts w:cstheme="minorHAnsi"/>
          <w:bCs/>
          <w:i/>
          <w:iCs/>
        </w:rPr>
        <w:t>a</w:t>
      </w:r>
      <w:r w:rsidRPr="00D55CFD">
        <w:rPr>
          <w:rFonts w:cstheme="minorHAnsi"/>
          <w:bCs/>
        </w:rPr>
        <w:t>, editado por Rafael Aguirre, 15-31. Estella: Verbo Divino. 2013. (clásico, última edición)</w:t>
      </w:r>
    </w:p>
    <w:p w14:paraId="2D3ABFCB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lang w:val="es-ES"/>
        </w:rPr>
      </w:pPr>
      <w:r w:rsidRPr="00D55CFD">
        <w:rPr>
          <w:lang w:val="es-ES"/>
        </w:rPr>
        <w:t xml:space="preserve">Álvarez </w:t>
      </w:r>
      <w:proofErr w:type="spellStart"/>
      <w:r w:rsidRPr="00D55CFD">
        <w:rPr>
          <w:lang w:val="es-ES"/>
        </w:rPr>
        <w:t>Cineira</w:t>
      </w:r>
      <w:proofErr w:type="spellEnd"/>
      <w:r w:rsidRPr="00D55CFD">
        <w:rPr>
          <w:lang w:val="es-ES"/>
        </w:rPr>
        <w:t xml:space="preserve">, David. “La importancia del contexto histórico para la interpretación del Nuevo Testamento. El culto al emperador: Rom 1,3-4, una crítica velada”. En </w:t>
      </w:r>
      <w:r w:rsidRPr="00D55CFD">
        <w:rPr>
          <w:i/>
          <w:iCs/>
          <w:lang w:val="es-ES"/>
        </w:rPr>
        <w:t>El Nuevo Testamento en su contexto: propuestas de lectu</w:t>
      </w:r>
      <w:r w:rsidRPr="00D55CFD">
        <w:rPr>
          <w:lang w:val="es-ES"/>
        </w:rPr>
        <w:t>r</w:t>
      </w:r>
      <w:r w:rsidRPr="00D55CFD">
        <w:rPr>
          <w:i/>
          <w:iCs/>
          <w:lang w:val="es-ES"/>
        </w:rPr>
        <w:t>a</w:t>
      </w:r>
      <w:r w:rsidRPr="00D55CFD">
        <w:rPr>
          <w:lang w:val="es-ES"/>
        </w:rPr>
        <w:t>, editado por Rafael Aguirre, 35-56. Estella: Verbo Divino. 2013. (</w:t>
      </w:r>
      <w:r w:rsidRPr="00D55CFD">
        <w:rPr>
          <w:rFonts w:cstheme="minorHAnsi"/>
          <w:bCs/>
        </w:rPr>
        <w:t xml:space="preserve">clásico, </w:t>
      </w:r>
      <w:r w:rsidRPr="00D55CFD">
        <w:rPr>
          <w:lang w:val="es-ES"/>
        </w:rPr>
        <w:t>última edición)</w:t>
      </w:r>
    </w:p>
    <w:p w14:paraId="41DC99C0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lang w:val="es-ES"/>
        </w:rPr>
      </w:pPr>
      <w:proofErr w:type="spellStart"/>
      <w:r w:rsidRPr="00D55CFD">
        <w:rPr>
          <w:lang w:val="es-ES"/>
        </w:rPr>
        <w:t>Azcuy</w:t>
      </w:r>
      <w:proofErr w:type="spellEnd"/>
      <w:r w:rsidRPr="00D55CFD">
        <w:rPr>
          <w:lang w:val="es-ES"/>
        </w:rPr>
        <w:t xml:space="preserve">, </w:t>
      </w:r>
      <w:proofErr w:type="spellStart"/>
      <w:r w:rsidRPr="00D55CFD">
        <w:rPr>
          <w:lang w:val="es-ES"/>
        </w:rPr>
        <w:t>Virignia</w:t>
      </w:r>
      <w:proofErr w:type="spellEnd"/>
      <w:r w:rsidRPr="00D55CFD">
        <w:rPr>
          <w:lang w:val="es-ES"/>
        </w:rPr>
        <w:t xml:space="preserve"> R. “Exégesis y teología en la encrucijada. </w:t>
      </w:r>
      <w:proofErr w:type="gramStart"/>
      <w:r w:rsidRPr="00D55CFD">
        <w:rPr>
          <w:lang w:val="es-ES"/>
        </w:rPr>
        <w:t>Teología feminista e interpretación feminista</w:t>
      </w:r>
      <w:proofErr w:type="gramEnd"/>
      <w:r w:rsidRPr="00D55CFD">
        <w:rPr>
          <w:lang w:val="es-ES"/>
        </w:rPr>
        <w:t xml:space="preserve"> de la Biblia: una aproximación”. </w:t>
      </w:r>
      <w:r w:rsidRPr="00D55CFD">
        <w:rPr>
          <w:i/>
          <w:iCs/>
          <w:lang w:val="es-ES"/>
        </w:rPr>
        <w:t>Teología y Vida</w:t>
      </w:r>
      <w:r w:rsidRPr="00D55CFD">
        <w:rPr>
          <w:lang w:val="es-ES"/>
        </w:rPr>
        <w:t xml:space="preserve">, n. 1-2 (2012) 163-192. Acceso el 18 de noviembre de 2022. </w:t>
      </w:r>
      <w:hyperlink r:id="rId60">
        <w:r w:rsidRPr="00D55CFD">
          <w:rPr>
            <w:rStyle w:val="Hyperlink"/>
            <w:color w:val="auto"/>
            <w:lang w:val="es-ES"/>
          </w:rPr>
          <w:t>https://doi.org/10.4067/S0049-34492012000100008</w:t>
        </w:r>
      </w:hyperlink>
      <w:r w:rsidRPr="00D55CFD">
        <w:rPr>
          <w:lang w:val="es-ES"/>
        </w:rPr>
        <w:t xml:space="preserve"> </w:t>
      </w:r>
    </w:p>
    <w:p w14:paraId="470344C6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lang w:val="es-ES"/>
        </w:rPr>
      </w:pPr>
      <w:r w:rsidRPr="00D55CFD">
        <w:rPr>
          <w:lang w:val="es-ES"/>
        </w:rPr>
        <w:t xml:space="preserve">Asurmendi, Jesús María. “Daniel y la apocalíptica”. En </w:t>
      </w:r>
      <w:r w:rsidRPr="00D55CFD">
        <w:rPr>
          <w:i/>
          <w:iCs/>
          <w:lang w:val="es-ES"/>
        </w:rPr>
        <w:t>Historia, Narrativa, Apocalíptica: introducción al estudio de la Bibli</w:t>
      </w:r>
      <w:r w:rsidRPr="00D55CFD">
        <w:rPr>
          <w:lang w:val="es-ES"/>
        </w:rPr>
        <w:t xml:space="preserve">a, editado por Antonio González Lamadrid, et. </w:t>
      </w:r>
      <w:proofErr w:type="spellStart"/>
      <w:r w:rsidRPr="00D55CFD">
        <w:rPr>
          <w:lang w:val="es-ES"/>
        </w:rPr>
        <w:t>al</w:t>
      </w:r>
      <w:proofErr w:type="spellEnd"/>
      <w:r w:rsidRPr="00D55CFD">
        <w:rPr>
          <w:lang w:val="es-ES"/>
        </w:rPr>
        <w:t>., 479-540. Estella: Verbo Divino. 2000. (</w:t>
      </w:r>
      <w:r w:rsidRPr="00D55CFD">
        <w:rPr>
          <w:rFonts w:cstheme="minorHAnsi"/>
          <w:bCs/>
        </w:rPr>
        <w:t xml:space="preserve">clásico, </w:t>
      </w:r>
      <w:r w:rsidRPr="00D55CFD">
        <w:rPr>
          <w:lang w:val="es-ES"/>
        </w:rPr>
        <w:t>última edición)</w:t>
      </w:r>
    </w:p>
    <w:p w14:paraId="63723A97" w14:textId="77777777" w:rsidR="005142F7" w:rsidRPr="00D55CFD" w:rsidRDefault="005142F7" w:rsidP="005142F7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lang w:val="es-419"/>
        </w:rPr>
        <w:t xml:space="preserve">Barton, John. </w:t>
      </w:r>
      <w:r w:rsidRPr="00D55CFD">
        <w:rPr>
          <w:rFonts w:cstheme="minorHAnsi"/>
          <w:bCs/>
        </w:rPr>
        <w:t xml:space="preserve">“Enfoques histórico-críticos”. En </w:t>
      </w:r>
      <w:r w:rsidRPr="00D55CFD">
        <w:rPr>
          <w:rFonts w:cstheme="minorHAnsi"/>
          <w:i/>
          <w:iCs/>
        </w:rPr>
        <w:t>La interpretación bíblica hoy</w:t>
      </w:r>
      <w:r w:rsidRPr="00D55CFD">
        <w:rPr>
          <w:rFonts w:cstheme="minorHAnsi"/>
        </w:rPr>
        <w:t xml:space="preserve">, editado por John Barton, 25-37. Santander: Sal </w:t>
      </w:r>
      <w:proofErr w:type="spellStart"/>
      <w:r w:rsidRPr="00D55CFD">
        <w:rPr>
          <w:rFonts w:cstheme="minorHAnsi"/>
        </w:rPr>
        <w:t>Terrae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lang w:val="es-419"/>
        </w:rPr>
        <w:t xml:space="preserve">2001. </w:t>
      </w:r>
      <w:r w:rsidRPr="00D55CFD">
        <w:rPr>
          <w:rFonts w:cstheme="minorHAnsi"/>
          <w:bCs/>
        </w:rPr>
        <w:t>(clásico, última edición)</w:t>
      </w:r>
    </w:p>
    <w:p w14:paraId="303EAAD1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lang w:val="es-ES"/>
        </w:rPr>
      </w:pPr>
      <w:r w:rsidRPr="00D55CFD">
        <w:rPr>
          <w:lang w:val="es-ES"/>
        </w:rPr>
        <w:t xml:space="preserve">Bernabé, Carmen. “Ni piedra ni espejo: la interpretación de la Biblia entre el fundamentalismo y el subjetivismo”. </w:t>
      </w:r>
      <w:proofErr w:type="spellStart"/>
      <w:r w:rsidRPr="00D55CFD">
        <w:rPr>
          <w:i/>
          <w:iCs/>
          <w:lang w:val="es-ES"/>
        </w:rPr>
        <w:t>Theologica</w:t>
      </w:r>
      <w:proofErr w:type="spellEnd"/>
      <w:r w:rsidRPr="00D55CFD">
        <w:rPr>
          <w:i/>
          <w:iCs/>
          <w:lang w:val="es-ES"/>
        </w:rPr>
        <w:t xml:space="preserve"> </w:t>
      </w:r>
      <w:proofErr w:type="spellStart"/>
      <w:r w:rsidRPr="00D55CFD">
        <w:rPr>
          <w:i/>
          <w:iCs/>
          <w:lang w:val="es-ES"/>
        </w:rPr>
        <w:t>Xaveriana</w:t>
      </w:r>
      <w:proofErr w:type="spellEnd"/>
      <w:r w:rsidRPr="00D55CFD">
        <w:rPr>
          <w:lang w:val="es-ES"/>
        </w:rPr>
        <w:t xml:space="preserve">, n.º 177 (2014): 267-286. </w:t>
      </w:r>
    </w:p>
    <w:p w14:paraId="6F2BE658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lang w:val="es-ES"/>
        </w:rPr>
      </w:pPr>
      <w:r w:rsidRPr="00D55CFD">
        <w:rPr>
          <w:lang w:val="es-ES"/>
        </w:rPr>
        <w:t xml:space="preserve">De </w:t>
      </w:r>
      <w:proofErr w:type="spellStart"/>
      <w:r w:rsidRPr="00D55CFD">
        <w:rPr>
          <w:lang w:val="es-ES"/>
        </w:rPr>
        <w:t>Wit</w:t>
      </w:r>
      <w:proofErr w:type="spellEnd"/>
      <w:r w:rsidRPr="00D55CFD">
        <w:rPr>
          <w:lang w:val="es-ES"/>
        </w:rPr>
        <w:t xml:space="preserve">, Hans. </w:t>
      </w:r>
      <w:r w:rsidRPr="00D55CFD">
        <w:rPr>
          <w:i/>
          <w:iCs/>
          <w:lang w:val="es-ES"/>
        </w:rPr>
        <w:t>En</w:t>
      </w:r>
      <w:r w:rsidRPr="00D55CFD">
        <w:rPr>
          <w:lang w:val="es-ES"/>
        </w:rPr>
        <w:t xml:space="preserve"> </w:t>
      </w:r>
      <w:r w:rsidRPr="00D55CFD">
        <w:rPr>
          <w:i/>
          <w:iCs/>
          <w:lang w:val="es-ES"/>
        </w:rPr>
        <w:t>la dispersión el texto es patria: introducción a la hermenéutica clásica, moderna y posmoderna</w:t>
      </w:r>
      <w:r w:rsidRPr="00D55CFD">
        <w:rPr>
          <w:lang w:val="es-ES"/>
        </w:rPr>
        <w:t>. San José: SEBILA, 2010. (</w:t>
      </w:r>
      <w:r w:rsidRPr="00D55CFD">
        <w:rPr>
          <w:rFonts w:cstheme="minorHAnsi"/>
          <w:bCs/>
        </w:rPr>
        <w:t xml:space="preserve">clásico, </w:t>
      </w:r>
      <w:r w:rsidRPr="00D55CFD">
        <w:rPr>
          <w:lang w:val="es-ES"/>
        </w:rPr>
        <w:t>última edición)</w:t>
      </w:r>
    </w:p>
    <w:p w14:paraId="0230B6AF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García-Bachmann, Mercedes. “Ejercicio de hermenéutica bíblica con perspectiva de género a partir de Isaías 2-4”. </w:t>
      </w:r>
      <w:r w:rsidRPr="00D55CFD">
        <w:rPr>
          <w:rFonts w:cstheme="minorHAnsi"/>
          <w:bCs/>
          <w:i/>
          <w:iCs/>
        </w:rPr>
        <w:t>Teología y Vida</w:t>
      </w:r>
      <w:r w:rsidRPr="00D55CFD">
        <w:rPr>
          <w:rFonts w:cstheme="minorHAnsi"/>
          <w:bCs/>
        </w:rPr>
        <w:t xml:space="preserve">, n. 4 (2020): 423-442. Acceso el 18 de noviembre de 2022. </w:t>
      </w:r>
      <w:hyperlink r:id="rId61" w:history="1">
        <w:r w:rsidRPr="00D55CFD">
          <w:rPr>
            <w:rStyle w:val="Hyperlink"/>
            <w:rFonts w:cstheme="minorHAnsi"/>
            <w:bCs/>
            <w:color w:val="auto"/>
          </w:rPr>
          <w:t>https://doi.org/10.4067/S0049-34492020000400423</w:t>
        </w:r>
      </w:hyperlink>
    </w:p>
    <w:p w14:paraId="21DCFCAA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u w:val="single"/>
          <w:lang w:val="es-ES"/>
        </w:rPr>
      </w:pPr>
      <w:r w:rsidRPr="00D55CFD">
        <w:rPr>
          <w:lang w:val="es-ES"/>
        </w:rPr>
        <w:t xml:space="preserve">Gil </w:t>
      </w:r>
      <w:proofErr w:type="spellStart"/>
      <w:r w:rsidRPr="00D55CFD">
        <w:rPr>
          <w:lang w:val="es-ES"/>
        </w:rPr>
        <w:t>Arbiol</w:t>
      </w:r>
      <w:proofErr w:type="spellEnd"/>
      <w:r w:rsidRPr="00D55CFD">
        <w:rPr>
          <w:lang w:val="es-ES"/>
        </w:rPr>
        <w:t xml:space="preserve">, Carlos. “La Biblia y el mundo del siglo XXI”. </w:t>
      </w:r>
      <w:r w:rsidRPr="00D55CFD">
        <w:rPr>
          <w:i/>
          <w:iCs/>
          <w:lang w:val="es-ES"/>
        </w:rPr>
        <w:t>Iglesia Viva</w:t>
      </w:r>
      <w:r w:rsidRPr="00D55CFD">
        <w:rPr>
          <w:lang w:val="es-ES"/>
        </w:rPr>
        <w:t xml:space="preserve">, n. 238 (2009): 9-22. Acceso el 18 de noviembre de 2022. </w:t>
      </w:r>
      <w:hyperlink r:id="rId62">
        <w:r w:rsidRPr="00D55CFD">
          <w:rPr>
            <w:rStyle w:val="Hyperlink"/>
            <w:color w:val="auto"/>
            <w:lang w:val="es-ES"/>
          </w:rPr>
          <w:t>https://iviva.org/revistas/238/238-11-CARLOSGIL.pdf</w:t>
        </w:r>
      </w:hyperlink>
    </w:p>
    <w:p w14:paraId="35D5DC3A" w14:textId="77777777" w:rsidR="005142F7" w:rsidRPr="00D55CFD" w:rsidRDefault="005142F7" w:rsidP="005142F7">
      <w:pPr>
        <w:spacing w:line="276" w:lineRule="auto"/>
        <w:ind w:left="709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Kessler, Rainer. </w:t>
      </w:r>
      <w:r w:rsidRPr="00D55CFD">
        <w:rPr>
          <w:rFonts w:cstheme="minorHAnsi"/>
          <w:bCs/>
          <w:i/>
          <w:iCs/>
        </w:rPr>
        <w:t>Historia social del antiguo Israel</w:t>
      </w:r>
      <w:r w:rsidRPr="00D55CFD">
        <w:rPr>
          <w:rFonts w:cstheme="minorHAnsi"/>
          <w:bCs/>
        </w:rPr>
        <w:t>. Salamanca: Ediciones Sígueme, 2013. (clásico, última edición)</w:t>
      </w:r>
    </w:p>
    <w:p w14:paraId="686E7F13" w14:textId="77777777" w:rsidR="005142F7" w:rsidRPr="00D55CFD" w:rsidRDefault="005142F7" w:rsidP="005142F7">
      <w:pPr>
        <w:spacing w:line="276" w:lineRule="auto"/>
        <w:ind w:left="709" w:hanging="709"/>
        <w:jc w:val="both"/>
        <w:rPr>
          <w:lang w:val="es-ES"/>
        </w:rPr>
      </w:pPr>
      <w:proofErr w:type="spellStart"/>
      <w:r w:rsidRPr="00D55CFD">
        <w:rPr>
          <w:lang w:val="es-ES"/>
        </w:rPr>
        <w:t>Marguerat</w:t>
      </w:r>
      <w:proofErr w:type="spellEnd"/>
      <w:r w:rsidRPr="00D55CFD">
        <w:rPr>
          <w:lang w:val="es-ES"/>
        </w:rPr>
        <w:t xml:space="preserve">, Daniel e Yvan </w:t>
      </w:r>
      <w:proofErr w:type="spellStart"/>
      <w:r w:rsidRPr="00D55CFD">
        <w:rPr>
          <w:lang w:val="es-ES"/>
        </w:rPr>
        <w:t>Bourquin</w:t>
      </w:r>
      <w:proofErr w:type="spellEnd"/>
      <w:r w:rsidRPr="00D55CFD">
        <w:rPr>
          <w:lang w:val="es-ES"/>
        </w:rPr>
        <w:t xml:space="preserve">. </w:t>
      </w:r>
      <w:r w:rsidRPr="00D55CFD">
        <w:rPr>
          <w:i/>
          <w:iCs/>
          <w:lang w:val="es-ES"/>
        </w:rPr>
        <w:t xml:space="preserve">Cómo leer los relatos bíblicos: iniciación al análisis narrativo. </w:t>
      </w:r>
      <w:r w:rsidRPr="00D55CFD">
        <w:rPr>
          <w:lang w:val="es-ES"/>
        </w:rPr>
        <w:t xml:space="preserve">Santander: Sal </w:t>
      </w:r>
      <w:proofErr w:type="spellStart"/>
      <w:r w:rsidRPr="00D55CFD">
        <w:rPr>
          <w:lang w:val="es-ES"/>
        </w:rPr>
        <w:t>Terrae</w:t>
      </w:r>
      <w:proofErr w:type="spellEnd"/>
      <w:r w:rsidRPr="00D55CFD">
        <w:rPr>
          <w:lang w:val="es-ES"/>
        </w:rPr>
        <w:t>, 2000. (</w:t>
      </w:r>
      <w:r w:rsidRPr="00D55CFD">
        <w:rPr>
          <w:rFonts w:cstheme="minorHAnsi"/>
          <w:bCs/>
        </w:rPr>
        <w:t xml:space="preserve">clásico, </w:t>
      </w:r>
      <w:r w:rsidRPr="00D55CFD">
        <w:rPr>
          <w:lang w:val="es-ES"/>
        </w:rPr>
        <w:t>última edición)</w:t>
      </w:r>
    </w:p>
    <w:p w14:paraId="720DEC38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lang w:val="es-ES"/>
        </w:rPr>
      </w:pPr>
      <w:r w:rsidRPr="00D55CFD">
        <w:rPr>
          <w:lang w:val="es-ES"/>
        </w:rPr>
        <w:t xml:space="preserve">Menéndez </w:t>
      </w:r>
      <w:proofErr w:type="spellStart"/>
      <w:r w:rsidRPr="00D55CFD">
        <w:rPr>
          <w:lang w:val="es-ES"/>
        </w:rPr>
        <w:t>Antuña</w:t>
      </w:r>
      <w:proofErr w:type="spellEnd"/>
      <w:r w:rsidRPr="00D55CFD">
        <w:rPr>
          <w:lang w:val="es-ES"/>
        </w:rPr>
        <w:t>, Luis. “</w:t>
      </w:r>
      <w:proofErr w:type="spellStart"/>
      <w:r w:rsidRPr="00D55CFD">
        <w:rPr>
          <w:lang w:val="es-ES"/>
        </w:rPr>
        <w:t>Re-lecturas</w:t>
      </w:r>
      <w:proofErr w:type="spellEnd"/>
      <w:r w:rsidRPr="00D55CFD">
        <w:rPr>
          <w:lang w:val="es-ES"/>
        </w:rPr>
        <w:t xml:space="preserve"> desde el ‘más-acá’. Introduciendo la óptica poscolonial en el panorama bíblico de lengua hispana”. </w:t>
      </w:r>
      <w:r w:rsidRPr="00D55CFD">
        <w:rPr>
          <w:i/>
          <w:iCs/>
          <w:lang w:val="es-ES"/>
        </w:rPr>
        <w:t xml:space="preserve">Teológica </w:t>
      </w:r>
      <w:proofErr w:type="spellStart"/>
      <w:r w:rsidRPr="00D55CFD">
        <w:rPr>
          <w:i/>
          <w:iCs/>
          <w:lang w:val="es-ES"/>
        </w:rPr>
        <w:t>Xaveriana</w:t>
      </w:r>
      <w:proofErr w:type="spellEnd"/>
      <w:r w:rsidRPr="00D55CFD">
        <w:rPr>
          <w:lang w:val="es-ES"/>
        </w:rPr>
        <w:t xml:space="preserve">, n. 171 (2011): 169-202. Acceso el 18 de noviembre de 2022. </w:t>
      </w:r>
      <w:hyperlink r:id="rId63">
        <w:r w:rsidRPr="00D55CFD">
          <w:rPr>
            <w:rStyle w:val="Hyperlink"/>
            <w:color w:val="auto"/>
            <w:lang w:val="es-ES"/>
          </w:rPr>
          <w:t>https://revistas.javeriana.edu.co/index.php/teoxaveriana/article/view/9366</w:t>
        </w:r>
      </w:hyperlink>
      <w:r w:rsidRPr="00D55CFD">
        <w:rPr>
          <w:lang w:val="es-ES"/>
        </w:rPr>
        <w:t xml:space="preserve"> </w:t>
      </w:r>
    </w:p>
    <w:p w14:paraId="1B2C04E6" w14:textId="77777777" w:rsidR="005142F7" w:rsidRPr="00D55CFD" w:rsidRDefault="005142F7" w:rsidP="005142F7">
      <w:pPr>
        <w:spacing w:line="276" w:lineRule="auto"/>
        <w:ind w:left="851" w:hanging="851"/>
        <w:jc w:val="both"/>
        <w:rPr>
          <w:lang w:val="es-ES"/>
        </w:rPr>
      </w:pPr>
      <w:proofErr w:type="spellStart"/>
      <w:r w:rsidRPr="00D55CFD">
        <w:rPr>
          <w:lang w:val="es-ES"/>
        </w:rPr>
        <w:lastRenderedPageBreak/>
        <w:t>Meynet</w:t>
      </w:r>
      <w:proofErr w:type="spellEnd"/>
      <w:r w:rsidRPr="00D55CFD">
        <w:rPr>
          <w:lang w:val="es-ES"/>
        </w:rPr>
        <w:t xml:space="preserve">, Roland. </w:t>
      </w:r>
      <w:r w:rsidRPr="00D55CFD">
        <w:rPr>
          <w:i/>
          <w:iCs/>
          <w:lang w:val="es-ES"/>
        </w:rPr>
        <w:t>Leer la Biblia: una explicación para comprender. Un ensayo para reflexionar</w:t>
      </w:r>
      <w:r w:rsidRPr="00D55CFD">
        <w:rPr>
          <w:lang w:val="es-ES"/>
        </w:rPr>
        <w:t>. México: Siglo XXI Editores, 2003. (</w:t>
      </w:r>
      <w:r w:rsidRPr="00D55CFD">
        <w:rPr>
          <w:rFonts w:cstheme="minorHAnsi"/>
          <w:bCs/>
        </w:rPr>
        <w:t xml:space="preserve">clásico, </w:t>
      </w:r>
      <w:r w:rsidRPr="00D55CFD">
        <w:rPr>
          <w:lang w:val="es-ES"/>
        </w:rPr>
        <w:t>última edición)</w:t>
      </w:r>
    </w:p>
    <w:p w14:paraId="02C4BC68" w14:textId="77777777" w:rsidR="005142F7" w:rsidRPr="00D55CFD" w:rsidRDefault="005142F7" w:rsidP="005142F7">
      <w:pPr>
        <w:shd w:val="clear" w:color="auto" w:fill="FFFFFF"/>
        <w:ind w:left="708" w:hanging="708"/>
        <w:jc w:val="both"/>
        <w:rPr>
          <w:rFonts w:cstheme="minorHAnsi"/>
          <w:lang w:bidi="he-IL"/>
        </w:rPr>
      </w:pPr>
      <w:r w:rsidRPr="00D55CFD">
        <w:rPr>
          <w:rFonts w:cstheme="minorHAnsi"/>
          <w:lang w:bidi="he-IL"/>
        </w:rPr>
        <w:t>Monroy Palacio, José Agustín. “Interculturalidad con enfoque bíblico-teológico”. </w:t>
      </w:r>
      <w:r w:rsidRPr="00D55CFD">
        <w:rPr>
          <w:rFonts w:cstheme="minorHAnsi"/>
          <w:i/>
          <w:iCs/>
          <w:lang w:bidi="he-IL"/>
        </w:rPr>
        <w:t xml:space="preserve">Camino, </w:t>
      </w:r>
      <w:r w:rsidRPr="00D55CFD">
        <w:rPr>
          <w:rFonts w:cstheme="minorHAnsi"/>
          <w:lang w:bidi="he-IL"/>
        </w:rPr>
        <w:t xml:space="preserve">n. 7 (2020): 25-31. Acceso el 18 de noviembre de 2022. </w:t>
      </w:r>
      <w:hyperlink r:id="rId64" w:history="1">
        <w:r w:rsidRPr="00D55CFD">
          <w:rPr>
            <w:rStyle w:val="Hyperlink"/>
            <w:rFonts w:cstheme="minorHAnsi"/>
            <w:color w:val="auto"/>
            <w:lang w:bidi="he-IL"/>
          </w:rPr>
          <w:t>https://revistas.uniclaretiana.edu.co/index.php/Camino/article/view/77</w:t>
        </w:r>
      </w:hyperlink>
      <w:r w:rsidRPr="00D55CFD">
        <w:rPr>
          <w:rFonts w:cstheme="minorHAnsi"/>
          <w:lang w:bidi="he-IL"/>
        </w:rPr>
        <w:t xml:space="preserve"> </w:t>
      </w:r>
    </w:p>
    <w:p w14:paraId="507C94E2" w14:textId="77777777" w:rsidR="005142F7" w:rsidRPr="00D55CFD" w:rsidRDefault="005142F7" w:rsidP="005142F7">
      <w:pPr>
        <w:ind w:left="709" w:hanging="709"/>
        <w:jc w:val="both"/>
        <w:rPr>
          <w:rFonts w:eastAsia="Calibri" w:cstheme="minorHAnsi"/>
          <w:lang w:bidi="he-IL"/>
        </w:rPr>
      </w:pPr>
      <w:r w:rsidRPr="00D55CFD">
        <w:rPr>
          <w:rFonts w:eastAsia="Arial" w:cstheme="minorHAnsi"/>
          <w:lang w:bidi="he-IL"/>
        </w:rPr>
        <w:t xml:space="preserve">Ramírez Kidd, José Enrique. </w:t>
      </w:r>
      <w:r w:rsidRPr="00D55CFD">
        <w:rPr>
          <w:rFonts w:eastAsia="Calibri" w:cstheme="minorHAnsi"/>
          <w:i/>
          <w:lang w:bidi="he-IL"/>
        </w:rPr>
        <w:t>Para comprender el Antiguo Testamento</w:t>
      </w:r>
      <w:r w:rsidRPr="00D55CFD">
        <w:rPr>
          <w:rFonts w:eastAsia="Calibri" w:cstheme="minorHAnsi"/>
          <w:lang w:bidi="he-IL"/>
        </w:rPr>
        <w:t>. San José: SEBILA, 2019.</w:t>
      </w:r>
    </w:p>
    <w:p w14:paraId="5668774C" w14:textId="77777777" w:rsidR="005142F7" w:rsidRPr="00D55CFD" w:rsidRDefault="005142F7" w:rsidP="005142F7">
      <w:pPr>
        <w:ind w:left="709" w:hanging="709"/>
        <w:jc w:val="both"/>
        <w:rPr>
          <w:rStyle w:val="Hyperlink"/>
          <w:color w:val="auto"/>
          <w:lang w:val="es-ES"/>
        </w:rPr>
      </w:pPr>
      <w:r w:rsidRPr="00D55CFD">
        <w:rPr>
          <w:lang w:val="es-ES"/>
        </w:rPr>
        <w:t xml:space="preserve">Salas Portilla, Uriel Salomón. “David como rey absoluto: análisis narrativo de 2S 20”. </w:t>
      </w:r>
      <w:proofErr w:type="spellStart"/>
      <w:r w:rsidRPr="00D55CFD">
        <w:rPr>
          <w:i/>
          <w:iCs/>
          <w:lang w:val="es-ES"/>
        </w:rPr>
        <w:t>Theologica</w:t>
      </w:r>
      <w:proofErr w:type="spellEnd"/>
      <w:r w:rsidRPr="00D55CFD">
        <w:rPr>
          <w:i/>
          <w:iCs/>
          <w:lang w:val="es-ES"/>
        </w:rPr>
        <w:t xml:space="preserve"> </w:t>
      </w:r>
      <w:proofErr w:type="spellStart"/>
      <w:r w:rsidRPr="00D55CFD">
        <w:rPr>
          <w:i/>
          <w:iCs/>
          <w:lang w:val="es-ES"/>
        </w:rPr>
        <w:t>Xaveriana</w:t>
      </w:r>
      <w:proofErr w:type="spellEnd"/>
      <w:r w:rsidRPr="00D55CFD">
        <w:rPr>
          <w:lang w:val="es-ES"/>
        </w:rPr>
        <w:t xml:space="preserve">, n. 178 (2014): 515-543. Acceso el 18 de noviembre de 2022. </w:t>
      </w:r>
      <w:hyperlink r:id="rId65">
        <w:r w:rsidRPr="00D55CFD">
          <w:rPr>
            <w:rStyle w:val="Hyperlink"/>
            <w:color w:val="auto"/>
            <w:lang w:val="es-ES"/>
          </w:rPr>
          <w:t>https://www.redalyc.org/articulo.oa?id=191032567008</w:t>
        </w:r>
      </w:hyperlink>
    </w:p>
    <w:p w14:paraId="4F4BE489" w14:textId="5F32F9D3" w:rsidR="00884A0B" w:rsidRPr="00D55CFD" w:rsidRDefault="00884A0B" w:rsidP="00BE1651">
      <w:pPr>
        <w:spacing w:after="120"/>
        <w:ind w:left="709" w:hanging="709"/>
        <w:jc w:val="both"/>
        <w:rPr>
          <w:b/>
          <w:bCs/>
          <w:spacing w:val="-2"/>
          <w:kern w:val="28"/>
          <w:sz w:val="24"/>
          <w:szCs w:val="24"/>
        </w:rPr>
      </w:pPr>
      <w:r w:rsidRPr="00D55CFD">
        <w:rPr>
          <w:b/>
          <w:bCs/>
          <w:spacing w:val="-2"/>
          <w:kern w:val="28"/>
          <w:sz w:val="24"/>
          <w:szCs w:val="24"/>
        </w:rPr>
        <w:t>Bibliografía complementaria</w:t>
      </w:r>
    </w:p>
    <w:p w14:paraId="302CB58E" w14:textId="77777777" w:rsidR="00413DF4" w:rsidRPr="00D55CFD" w:rsidRDefault="00413DF4" w:rsidP="00413DF4">
      <w:pPr>
        <w:ind w:left="708" w:hanging="709"/>
        <w:jc w:val="both"/>
        <w:rPr>
          <w:rFonts w:cstheme="minorHAnsi"/>
          <w:bCs/>
        </w:rPr>
      </w:pPr>
      <w:r w:rsidRPr="00D55CFD">
        <w:rPr>
          <w:rFonts w:cstheme="minorHAnsi"/>
          <w:bCs/>
        </w:rPr>
        <w:t xml:space="preserve">Castillo, David. “¡Ya no sube el cortador contra nosotros! Interpretar la Biblia con conciencia ecológica”. </w:t>
      </w:r>
      <w:r w:rsidRPr="00D55CFD">
        <w:rPr>
          <w:rFonts w:cstheme="minorHAnsi"/>
          <w:bCs/>
          <w:i/>
          <w:iCs/>
        </w:rPr>
        <w:t>Revista de Interpretación Bíblica Latinoamericana</w:t>
      </w:r>
      <w:r w:rsidRPr="00D55CFD">
        <w:rPr>
          <w:rFonts w:cstheme="minorHAnsi"/>
          <w:bCs/>
        </w:rPr>
        <w:t xml:space="preserve">, n. 2 (2019): 39-58. Acceso el 18 de noviembre de 2022. </w:t>
      </w:r>
      <w:hyperlink r:id="rId66" w:history="1">
        <w:r w:rsidRPr="00D55CFD">
          <w:rPr>
            <w:rStyle w:val="Hyperlink"/>
            <w:rFonts w:cstheme="minorHAnsi"/>
            <w:bCs/>
            <w:color w:val="auto"/>
          </w:rPr>
          <w:t>https://doi.org/10.15603/1676-3394/ribla.v80n2p39-58</w:t>
        </w:r>
      </w:hyperlink>
    </w:p>
    <w:p w14:paraId="3E3DDB4F" w14:textId="77777777" w:rsidR="00413DF4" w:rsidRPr="00D55CFD" w:rsidRDefault="00413DF4" w:rsidP="00413DF4">
      <w:pPr>
        <w:spacing w:line="276" w:lineRule="auto"/>
        <w:ind w:left="708" w:hanging="709"/>
        <w:jc w:val="both"/>
        <w:rPr>
          <w:rFonts w:cstheme="minorHAnsi"/>
        </w:rPr>
      </w:pPr>
      <w:r w:rsidRPr="00D55CFD">
        <w:rPr>
          <w:rFonts w:cstheme="minorHAnsi"/>
        </w:rPr>
        <w:t xml:space="preserve">Kennedy, George, A. </w:t>
      </w:r>
      <w:r w:rsidRPr="00D55CFD">
        <w:rPr>
          <w:rFonts w:cstheme="minorHAnsi"/>
          <w:i/>
          <w:iCs/>
        </w:rPr>
        <w:t>Retórica y Nuevo Testamento: la interpretación del Nuevo Testamento mediante la crítica retórica</w:t>
      </w:r>
      <w:r w:rsidRPr="00D55CFD">
        <w:rPr>
          <w:rFonts w:cstheme="minorHAnsi"/>
        </w:rPr>
        <w:t xml:space="preserve">, 185-214. Madrid: Cristiandad, 2003. </w:t>
      </w:r>
      <w:r w:rsidRPr="00D55CFD">
        <w:rPr>
          <w:rFonts w:cstheme="minorHAnsi"/>
          <w:bCs/>
        </w:rPr>
        <w:t>(clásico, última edición)</w:t>
      </w:r>
    </w:p>
    <w:p w14:paraId="66132D8E" w14:textId="77777777" w:rsidR="00413DF4" w:rsidRPr="00D55CFD" w:rsidRDefault="00413DF4" w:rsidP="00413DF4">
      <w:pPr>
        <w:pStyle w:val="Standard"/>
        <w:ind w:left="708" w:hanging="709"/>
        <w:jc w:val="both"/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</w:pPr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 xml:space="preserve">West, Gerald. Estudio Contextual de la Biblia. </w:t>
      </w:r>
      <w:r w:rsidRPr="00D55CFD">
        <w:rPr>
          <w:rFonts w:asciiTheme="minorHAnsi" w:hAnsiTheme="minorHAnsi" w:cstheme="minorHAnsi"/>
          <w:bCs/>
          <w:i/>
          <w:iCs/>
          <w:color w:val="auto"/>
          <w:sz w:val="22"/>
          <w:szCs w:val="22"/>
          <w:lang w:val="es-CR"/>
        </w:rPr>
        <w:t>Aportes Bíblicos</w:t>
      </w:r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 xml:space="preserve">, n.º 26 (2018): 26-53. </w:t>
      </w:r>
    </w:p>
    <w:p w14:paraId="08C781D9" w14:textId="77777777" w:rsidR="00413DF4" w:rsidRPr="00D55CFD" w:rsidRDefault="00413DF4" w:rsidP="00413DF4">
      <w:pPr>
        <w:pStyle w:val="Standard"/>
        <w:ind w:left="708" w:hanging="709"/>
        <w:jc w:val="both"/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</w:pPr>
      <w:proofErr w:type="spellStart"/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>Whitelam</w:t>
      </w:r>
      <w:proofErr w:type="spellEnd"/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 xml:space="preserve">, Keith. “El mundo social de la Biblia”. En </w:t>
      </w:r>
      <w:r w:rsidRPr="00D55CFD">
        <w:rPr>
          <w:rFonts w:asciiTheme="minorHAnsi" w:hAnsiTheme="minorHAnsi" w:cstheme="minorHAnsi"/>
          <w:i/>
          <w:iCs/>
          <w:color w:val="auto"/>
          <w:sz w:val="22"/>
          <w:szCs w:val="22"/>
          <w:lang w:val="es-CR"/>
        </w:rPr>
        <w:t>La interpretación bíblica hoy</w:t>
      </w:r>
      <w:r w:rsidRPr="00D55CFD">
        <w:rPr>
          <w:rFonts w:asciiTheme="minorHAnsi" w:hAnsiTheme="minorHAnsi" w:cstheme="minorHAnsi"/>
          <w:color w:val="auto"/>
          <w:sz w:val="22"/>
          <w:szCs w:val="22"/>
          <w:lang w:val="es-CR"/>
        </w:rPr>
        <w:t xml:space="preserve">, editado por John Barton, 53-69. Santander: Sal </w:t>
      </w:r>
      <w:proofErr w:type="spellStart"/>
      <w:r w:rsidRPr="00D55CFD">
        <w:rPr>
          <w:rFonts w:asciiTheme="minorHAnsi" w:hAnsiTheme="minorHAnsi" w:cstheme="minorHAnsi"/>
          <w:color w:val="auto"/>
          <w:sz w:val="22"/>
          <w:szCs w:val="22"/>
          <w:lang w:val="es-CR"/>
        </w:rPr>
        <w:t>Terrae</w:t>
      </w:r>
      <w:proofErr w:type="spellEnd"/>
      <w:r w:rsidRPr="00D55CFD">
        <w:rPr>
          <w:rFonts w:asciiTheme="minorHAnsi" w:hAnsiTheme="minorHAnsi" w:cstheme="minorHAnsi"/>
          <w:color w:val="auto"/>
          <w:sz w:val="22"/>
          <w:szCs w:val="22"/>
          <w:lang w:val="es-CR"/>
        </w:rPr>
        <w:t xml:space="preserve">, 2001. </w:t>
      </w:r>
      <w:r w:rsidRPr="00D55CFD">
        <w:rPr>
          <w:rFonts w:asciiTheme="minorHAnsi" w:hAnsiTheme="minorHAnsi" w:cstheme="minorHAnsi"/>
          <w:bCs/>
          <w:color w:val="auto"/>
          <w:sz w:val="22"/>
          <w:szCs w:val="22"/>
          <w:lang w:val="es-CR"/>
        </w:rPr>
        <w:t>(clásico, última edición)</w:t>
      </w:r>
    </w:p>
    <w:p w14:paraId="7D9DD950" w14:textId="77777777" w:rsidR="007E4F56" w:rsidRPr="00D55CFD" w:rsidRDefault="007E4F56" w:rsidP="00743B4C">
      <w:pPr>
        <w:spacing w:after="120"/>
        <w:ind w:left="709" w:hanging="709"/>
        <w:jc w:val="both"/>
        <w:rPr>
          <w:spacing w:val="-2"/>
          <w:kern w:val="28"/>
          <w:sz w:val="24"/>
          <w:szCs w:val="24"/>
        </w:rPr>
      </w:pPr>
    </w:p>
    <w:p w14:paraId="2115AF8D" w14:textId="77777777" w:rsidR="00634D08" w:rsidRPr="00D55CFD" w:rsidRDefault="00634D08" w:rsidP="00743B4C">
      <w:pPr>
        <w:spacing w:after="120"/>
        <w:ind w:left="709" w:hanging="709"/>
        <w:jc w:val="both"/>
        <w:rPr>
          <w:spacing w:val="-2"/>
          <w:kern w:val="28"/>
          <w:sz w:val="24"/>
          <w:szCs w:val="24"/>
        </w:rPr>
      </w:pPr>
    </w:p>
    <w:p w14:paraId="0B733510" w14:textId="77777777" w:rsidR="00634D08" w:rsidRPr="00D55CFD" w:rsidRDefault="00634D08" w:rsidP="00743B4C">
      <w:pPr>
        <w:spacing w:after="120"/>
        <w:ind w:left="709" w:hanging="709"/>
        <w:jc w:val="both"/>
        <w:rPr>
          <w:spacing w:val="-2"/>
          <w:kern w:val="28"/>
          <w:sz w:val="24"/>
          <w:szCs w:val="24"/>
        </w:rPr>
      </w:pPr>
    </w:p>
    <w:p w14:paraId="3DBC61F6" w14:textId="77777777" w:rsidR="00B04445" w:rsidRPr="00D55CFD" w:rsidRDefault="00B04445" w:rsidP="00743B4C">
      <w:pPr>
        <w:spacing w:after="120"/>
        <w:ind w:left="709" w:hanging="709"/>
        <w:jc w:val="both"/>
        <w:rPr>
          <w:spacing w:val="-2"/>
          <w:kern w:val="28"/>
          <w:sz w:val="24"/>
          <w:szCs w:val="24"/>
        </w:rPr>
      </w:pPr>
    </w:p>
    <w:p w14:paraId="48A28920" w14:textId="25712E07" w:rsidR="00B04445" w:rsidRPr="00D55CFD" w:rsidRDefault="00B04445" w:rsidP="0063094B">
      <w:pPr>
        <w:pStyle w:val="Heading2"/>
      </w:pPr>
      <w:bookmarkStart w:id="58" w:name="_Toc166505061"/>
      <w:r w:rsidRPr="00D55CFD">
        <w:t>C</w:t>
      </w:r>
      <w:r w:rsidR="00CA647B" w:rsidRPr="00D55CFD">
        <w:t>B114 Sociología del Período Bíblico II</w:t>
      </w:r>
      <w:bookmarkEnd w:id="58"/>
    </w:p>
    <w:p w14:paraId="265C5EDC" w14:textId="1EBBEAF2" w:rsidR="00B04445" w:rsidRPr="00D55CFD" w:rsidRDefault="00B04445" w:rsidP="00B04445">
      <w:pPr>
        <w:spacing w:after="120"/>
        <w:ind w:left="709" w:hanging="709"/>
        <w:jc w:val="both"/>
        <w:rPr>
          <w:b/>
          <w:bCs/>
          <w:spacing w:val="-2"/>
          <w:kern w:val="28"/>
          <w:sz w:val="24"/>
          <w:szCs w:val="24"/>
        </w:rPr>
      </w:pPr>
      <w:r w:rsidRPr="00D55CFD">
        <w:rPr>
          <w:b/>
          <w:bCs/>
          <w:spacing w:val="-2"/>
          <w:kern w:val="28"/>
          <w:sz w:val="24"/>
          <w:szCs w:val="24"/>
        </w:rPr>
        <w:t>Bibliografía obligatoria</w:t>
      </w:r>
    </w:p>
    <w:p w14:paraId="1B2E1641" w14:textId="77777777" w:rsidR="001B7CDF" w:rsidRPr="00D55CFD" w:rsidRDefault="001B7CDF" w:rsidP="001B7CDF">
      <w:pPr>
        <w:spacing w:line="276" w:lineRule="auto"/>
        <w:ind w:left="708" w:right="35" w:hanging="708"/>
        <w:jc w:val="both"/>
        <w:rPr>
          <w:rFonts w:cstheme="minorHAnsi"/>
        </w:rPr>
      </w:pPr>
      <w:r w:rsidRPr="00D55CFD">
        <w:rPr>
          <w:rFonts w:cstheme="minorHAnsi"/>
        </w:rPr>
        <w:t xml:space="preserve">Aguirre, Rafael. “Exégesis contextual, ciencias sociales y dimensión teológica”. En </w:t>
      </w:r>
      <w:r w:rsidRPr="00D55CFD">
        <w:rPr>
          <w:rFonts w:cstheme="minorHAnsi"/>
          <w:i/>
          <w:iCs/>
        </w:rPr>
        <w:t>El Nuevo Testamento en su contexto: propuestas de lectura</w:t>
      </w:r>
      <w:r w:rsidRPr="00D55CFD">
        <w:rPr>
          <w:rFonts w:cstheme="minorHAnsi"/>
        </w:rPr>
        <w:t>, editado por Rafael Aguirre, 15-31. Estella: Verbo Divino, 2013. 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</w:p>
    <w:p w14:paraId="52187A2D" w14:textId="77777777" w:rsidR="001B7CDF" w:rsidRPr="00D55CFD" w:rsidRDefault="001B7CDF" w:rsidP="001B7CDF">
      <w:pPr>
        <w:spacing w:line="276" w:lineRule="auto"/>
        <w:ind w:left="708" w:right="35" w:hanging="708"/>
        <w:jc w:val="both"/>
        <w:rPr>
          <w:rFonts w:eastAsia="Arial" w:cstheme="minorHAnsi"/>
          <w:lang w:val="es-ES"/>
        </w:rPr>
      </w:pPr>
      <w:r w:rsidRPr="00D55CFD">
        <w:rPr>
          <w:rFonts w:eastAsia="Arial" w:cstheme="minorHAnsi"/>
          <w:lang w:val="es-ES"/>
        </w:rPr>
        <w:t xml:space="preserve">Aguirre, Rafael, “Rito de pertenencia: comidas eucarísticas”. En </w:t>
      </w:r>
      <w:r w:rsidRPr="00D55CFD">
        <w:rPr>
          <w:rFonts w:eastAsia="Arial" w:cstheme="minorHAnsi"/>
          <w:i/>
          <w:iCs/>
          <w:lang w:val="es-ES"/>
        </w:rPr>
        <w:t>Así vivían los primeros cristianos: evolución de las prácticas y las creencias en el cristianismo de los orígenes</w:t>
      </w:r>
      <w:r w:rsidRPr="00D55CFD">
        <w:rPr>
          <w:rFonts w:eastAsia="Arial" w:cstheme="minorHAnsi"/>
          <w:lang w:val="es-ES"/>
        </w:rPr>
        <w:t xml:space="preserve">, editado por Rafael Aguirre, 157-209. Estella: Verbo Divino, 2018. </w:t>
      </w:r>
      <w:r w:rsidRPr="00D55CFD">
        <w:rPr>
          <w:rFonts w:cstheme="minorHAnsi"/>
        </w:rPr>
        <w:t>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</w:p>
    <w:p w14:paraId="101403E4" w14:textId="77777777" w:rsidR="001B7CDF" w:rsidRPr="00D55CFD" w:rsidRDefault="001B7CDF" w:rsidP="001B7CDF">
      <w:pPr>
        <w:spacing w:line="276" w:lineRule="auto"/>
        <w:ind w:left="709" w:right="34" w:hanging="709"/>
        <w:jc w:val="both"/>
        <w:rPr>
          <w:rFonts w:eastAsia="Arial" w:cstheme="minorHAnsi"/>
          <w:lang w:val="es-ES"/>
        </w:rPr>
      </w:pPr>
      <w:r w:rsidRPr="00D55CFD">
        <w:rPr>
          <w:rFonts w:eastAsia="Arial" w:cstheme="minorHAnsi"/>
          <w:lang w:val="es-ES"/>
        </w:rPr>
        <w:t xml:space="preserve">Carter, Warren. </w:t>
      </w:r>
      <w:r w:rsidRPr="00D55CFD">
        <w:rPr>
          <w:rFonts w:eastAsia="Arial" w:cstheme="minorHAnsi"/>
          <w:i/>
          <w:iCs/>
          <w:lang w:val="es-ES"/>
        </w:rPr>
        <w:t>El Imperio Romano y el Nuevo Testamento</w:t>
      </w:r>
      <w:r w:rsidRPr="00D55CFD">
        <w:rPr>
          <w:rFonts w:eastAsia="Arial" w:cstheme="minorHAnsi"/>
          <w:lang w:val="es-ES"/>
        </w:rPr>
        <w:t xml:space="preserve">. Estella: Verbo Divino, 2011. </w:t>
      </w:r>
      <w:r w:rsidRPr="00D55CFD">
        <w:rPr>
          <w:rFonts w:cstheme="minorHAnsi"/>
        </w:rPr>
        <w:t>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</w:p>
    <w:p w14:paraId="6AE5F8C0" w14:textId="77777777" w:rsidR="001B7CDF" w:rsidRPr="00D55CFD" w:rsidRDefault="001B7CDF" w:rsidP="001B7CDF">
      <w:pPr>
        <w:spacing w:line="276" w:lineRule="auto"/>
        <w:ind w:left="708" w:hanging="708"/>
        <w:jc w:val="both"/>
        <w:rPr>
          <w:rFonts w:cstheme="minorHAnsi"/>
          <w:i/>
        </w:rPr>
      </w:pPr>
      <w:proofErr w:type="spellStart"/>
      <w:r w:rsidRPr="00D55CFD">
        <w:rPr>
          <w:rFonts w:cstheme="minorHAnsi"/>
        </w:rPr>
        <w:t>Horsley</w:t>
      </w:r>
      <w:proofErr w:type="spellEnd"/>
      <w:r w:rsidRPr="00D55CFD">
        <w:rPr>
          <w:rFonts w:cstheme="minorHAnsi"/>
        </w:rPr>
        <w:t xml:space="preserve">, R. </w:t>
      </w:r>
      <w:r w:rsidRPr="00D55CFD">
        <w:rPr>
          <w:rFonts w:cstheme="minorHAnsi"/>
          <w:i/>
        </w:rPr>
        <w:t>Jesús y el Imperio: el Reino de Dios y el nuevo desorden mundial.</w:t>
      </w:r>
      <w:r w:rsidRPr="00D55CFD">
        <w:rPr>
          <w:rFonts w:cstheme="minorHAnsi"/>
          <w:iCs/>
        </w:rPr>
        <w:t xml:space="preserve"> Estella: Verbo Divino, 2003. </w:t>
      </w:r>
      <w:r w:rsidRPr="00D55CFD">
        <w:rPr>
          <w:rFonts w:cstheme="minorHAnsi"/>
        </w:rPr>
        <w:t>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  <w:r w:rsidRPr="00D55CFD">
        <w:rPr>
          <w:rFonts w:cstheme="minorHAnsi"/>
          <w:i/>
        </w:rPr>
        <w:t xml:space="preserve"> </w:t>
      </w:r>
    </w:p>
    <w:p w14:paraId="1384BD10" w14:textId="77777777" w:rsidR="001B7CDF" w:rsidRPr="00D55CFD" w:rsidRDefault="001B7CDF" w:rsidP="001B7CDF">
      <w:pPr>
        <w:spacing w:line="276" w:lineRule="auto"/>
        <w:ind w:left="708" w:hanging="708"/>
        <w:jc w:val="both"/>
        <w:rPr>
          <w:rFonts w:eastAsia="Arial" w:cstheme="minorHAnsi"/>
          <w:lang w:val="es-ES"/>
        </w:rPr>
      </w:pPr>
      <w:r w:rsidRPr="00D55CFD">
        <w:rPr>
          <w:rFonts w:eastAsia="Arial" w:cstheme="minorHAnsi"/>
          <w:lang w:val="es-ES"/>
        </w:rPr>
        <w:lastRenderedPageBreak/>
        <w:t xml:space="preserve">Hurtado, Larry. </w:t>
      </w:r>
      <w:r w:rsidRPr="00D55CFD">
        <w:rPr>
          <w:rFonts w:eastAsia="Arial" w:cstheme="minorHAnsi"/>
          <w:i/>
          <w:iCs/>
          <w:lang w:val="es-ES"/>
        </w:rPr>
        <w:t>Destructor de los dioses: el cristianismo en el mundo antiguo.</w:t>
      </w:r>
      <w:r w:rsidRPr="00D55CFD">
        <w:rPr>
          <w:rFonts w:eastAsia="Arial" w:cstheme="minorHAnsi"/>
          <w:lang w:val="es-ES"/>
        </w:rPr>
        <w:t xml:space="preserve"> Salamanca: Sígueme, 2017. </w:t>
      </w:r>
      <w:r w:rsidRPr="00D55CFD">
        <w:rPr>
          <w:rFonts w:cstheme="minorHAnsi"/>
        </w:rPr>
        <w:t>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</w:p>
    <w:p w14:paraId="6655C416" w14:textId="77777777" w:rsidR="001B7CDF" w:rsidRPr="00D55CFD" w:rsidRDefault="001B7CDF" w:rsidP="001B7CDF">
      <w:pPr>
        <w:spacing w:line="276" w:lineRule="auto"/>
        <w:ind w:left="708" w:hanging="708"/>
        <w:jc w:val="both"/>
        <w:rPr>
          <w:rFonts w:eastAsia="Arial" w:cstheme="minorHAnsi"/>
          <w:lang w:val="es-ES"/>
        </w:rPr>
      </w:pPr>
      <w:proofErr w:type="spellStart"/>
      <w:r w:rsidRPr="00D55CFD">
        <w:rPr>
          <w:rFonts w:eastAsia="Arial" w:cstheme="minorHAnsi"/>
          <w:lang w:val="es-ES"/>
        </w:rPr>
        <w:t>Kreider</w:t>
      </w:r>
      <w:proofErr w:type="spellEnd"/>
      <w:r w:rsidRPr="00D55CFD">
        <w:rPr>
          <w:rFonts w:eastAsia="Arial" w:cstheme="minorHAnsi"/>
          <w:lang w:val="es-ES"/>
        </w:rPr>
        <w:t xml:space="preserve">, Alan. </w:t>
      </w:r>
      <w:r w:rsidRPr="00D55CFD">
        <w:rPr>
          <w:rFonts w:eastAsia="Arial" w:cstheme="minorHAnsi"/>
          <w:i/>
          <w:iCs/>
          <w:lang w:val="es-ES"/>
        </w:rPr>
        <w:t>La paciencia</w:t>
      </w:r>
      <w:r w:rsidRPr="00D55CFD">
        <w:rPr>
          <w:rFonts w:eastAsia="Arial" w:cstheme="minorHAnsi"/>
          <w:lang w:val="es-ES"/>
        </w:rPr>
        <w:t>: e</w:t>
      </w:r>
      <w:r w:rsidRPr="00D55CFD">
        <w:rPr>
          <w:rFonts w:eastAsia="Arial" w:cstheme="minorHAnsi"/>
          <w:i/>
          <w:iCs/>
          <w:lang w:val="es-ES"/>
        </w:rPr>
        <w:t xml:space="preserve">l sorprendente fermento del cristianismo en el Imperio Romano. </w:t>
      </w:r>
      <w:r w:rsidRPr="00D55CFD">
        <w:rPr>
          <w:rFonts w:eastAsia="Arial" w:cstheme="minorHAnsi"/>
          <w:lang w:val="es-ES"/>
        </w:rPr>
        <w:t xml:space="preserve">Salamanca: Sígueme, 2017. </w:t>
      </w:r>
      <w:r w:rsidRPr="00D55CFD">
        <w:rPr>
          <w:rFonts w:cstheme="minorHAnsi"/>
        </w:rPr>
        <w:t>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</w:p>
    <w:p w14:paraId="03505F74" w14:textId="77777777" w:rsidR="001B7CDF" w:rsidRPr="00D55CFD" w:rsidRDefault="001B7CDF" w:rsidP="001B7CDF">
      <w:pPr>
        <w:spacing w:line="276" w:lineRule="auto"/>
        <w:ind w:left="708" w:right="35" w:hanging="708"/>
        <w:jc w:val="both"/>
        <w:rPr>
          <w:rFonts w:eastAsia="Arial" w:cstheme="minorHAnsi"/>
          <w:lang w:val="es-ES"/>
        </w:rPr>
      </w:pPr>
      <w:r w:rsidRPr="00D55CFD">
        <w:rPr>
          <w:rFonts w:eastAsia="Arial" w:cstheme="minorHAnsi"/>
          <w:lang w:val="es-ES"/>
        </w:rPr>
        <w:t xml:space="preserve">Miquel, Esther. “Experiencias religiosas extraordinarias en los orígenes del cristianismo”. En </w:t>
      </w:r>
      <w:r w:rsidRPr="00D55CFD">
        <w:rPr>
          <w:rFonts w:eastAsia="Arial" w:cstheme="minorHAnsi"/>
          <w:i/>
          <w:iCs/>
          <w:lang w:val="es-ES"/>
        </w:rPr>
        <w:t>Así vivían los primeros cristianos: evolución de las prácticas y las creencias en el cristianismo de los orígenes</w:t>
      </w:r>
      <w:r w:rsidRPr="00D55CFD">
        <w:rPr>
          <w:rFonts w:eastAsia="Arial" w:cstheme="minorHAnsi"/>
          <w:lang w:val="es-ES"/>
        </w:rPr>
        <w:t xml:space="preserve">, editado por Rafael Aguirre, 19-64. Estella: Verbo Divino, 2018. </w:t>
      </w:r>
      <w:r w:rsidRPr="00D55CFD">
        <w:rPr>
          <w:rFonts w:cstheme="minorHAnsi"/>
        </w:rPr>
        <w:t>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</w:p>
    <w:p w14:paraId="3D6AA85A" w14:textId="77777777" w:rsidR="001B7CDF" w:rsidRPr="00D55CFD" w:rsidRDefault="001B7CDF" w:rsidP="001B7CDF">
      <w:pPr>
        <w:spacing w:line="276" w:lineRule="auto"/>
        <w:ind w:left="708" w:hanging="708"/>
        <w:jc w:val="both"/>
        <w:rPr>
          <w:rFonts w:cstheme="minorHAnsi"/>
        </w:rPr>
      </w:pPr>
      <w:r w:rsidRPr="00D55CFD">
        <w:rPr>
          <w:rFonts w:cstheme="minorHAnsi"/>
        </w:rPr>
        <w:t xml:space="preserve">Miquel, Esther. </w:t>
      </w:r>
      <w:r w:rsidRPr="00D55CFD">
        <w:rPr>
          <w:rFonts w:cstheme="minorHAnsi"/>
          <w:i/>
          <w:iCs/>
        </w:rPr>
        <w:t>El Nuevo Testamento desde las ciencias sociales</w:t>
      </w:r>
      <w:r w:rsidRPr="00D55CFD">
        <w:rPr>
          <w:rFonts w:cstheme="minorHAnsi"/>
        </w:rPr>
        <w:t>. Estella: Verbo Divino, 2011. 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</w:p>
    <w:p w14:paraId="3FC95BEA" w14:textId="77777777" w:rsidR="001B7CDF" w:rsidRPr="00D55CFD" w:rsidRDefault="001B7CDF" w:rsidP="001B7CDF">
      <w:pPr>
        <w:spacing w:line="276" w:lineRule="auto"/>
        <w:ind w:left="708" w:hanging="708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Rohrbaugh</w:t>
      </w:r>
      <w:proofErr w:type="spellEnd"/>
      <w:r w:rsidRPr="00D55CFD">
        <w:rPr>
          <w:rFonts w:cstheme="minorHAnsi"/>
        </w:rPr>
        <w:t xml:space="preserve">, Richard. “Honor: valor esencial en el mundo bíblico”. En </w:t>
      </w:r>
      <w:r w:rsidRPr="00D55CFD">
        <w:rPr>
          <w:rFonts w:cstheme="minorHAnsi"/>
          <w:i/>
          <w:iCs/>
        </w:rPr>
        <w:t>Para entender el mundo social del Nuevo Testamento</w:t>
      </w:r>
      <w:r w:rsidRPr="00D55CFD">
        <w:rPr>
          <w:rFonts w:cstheme="minorHAnsi"/>
        </w:rPr>
        <w:t xml:space="preserve">, editado por Dietmar </w:t>
      </w:r>
      <w:proofErr w:type="spellStart"/>
      <w:r w:rsidRPr="00D55CFD">
        <w:rPr>
          <w:rFonts w:cstheme="minorHAnsi"/>
        </w:rPr>
        <w:t>Neufeld</w:t>
      </w:r>
      <w:proofErr w:type="spellEnd"/>
      <w:r w:rsidRPr="00D55CFD">
        <w:rPr>
          <w:rFonts w:cstheme="minorHAnsi"/>
        </w:rPr>
        <w:t xml:space="preserve"> y Richard E. </w:t>
      </w:r>
      <w:proofErr w:type="spellStart"/>
      <w:r w:rsidRPr="00D55CFD">
        <w:rPr>
          <w:rFonts w:cstheme="minorHAnsi"/>
        </w:rPr>
        <w:t>DeMaris</w:t>
      </w:r>
      <w:proofErr w:type="spellEnd"/>
      <w:r w:rsidRPr="00D55CFD">
        <w:rPr>
          <w:rFonts w:cstheme="minorHAnsi"/>
        </w:rPr>
        <w:t>, 167-188. Estella: Verbo Divino, 2014.  (clásico, última edición)</w:t>
      </w:r>
    </w:p>
    <w:p w14:paraId="2AD7FAF9" w14:textId="77777777" w:rsidR="001B7CDF" w:rsidRPr="00D55CFD" w:rsidRDefault="001B7CDF" w:rsidP="001B7CDF">
      <w:pPr>
        <w:spacing w:line="276" w:lineRule="auto"/>
        <w:ind w:left="708" w:hanging="708"/>
        <w:jc w:val="both"/>
        <w:rPr>
          <w:rFonts w:eastAsia="Arial" w:cstheme="minorHAnsi"/>
          <w:lang w:val="es-ES"/>
        </w:rPr>
      </w:pPr>
      <w:proofErr w:type="spellStart"/>
      <w:r w:rsidRPr="00D55CFD">
        <w:rPr>
          <w:rFonts w:eastAsia="Arial" w:cstheme="minorHAnsi"/>
          <w:lang w:val="es-ES"/>
        </w:rPr>
        <w:t>Osiek</w:t>
      </w:r>
      <w:proofErr w:type="spellEnd"/>
      <w:r w:rsidRPr="00D55CFD">
        <w:rPr>
          <w:rFonts w:eastAsia="Arial" w:cstheme="minorHAnsi"/>
          <w:lang w:val="es-ES"/>
        </w:rPr>
        <w:t xml:space="preserve">, Catherine y Jennifer </w:t>
      </w:r>
      <w:proofErr w:type="spellStart"/>
      <w:r w:rsidRPr="00D55CFD">
        <w:rPr>
          <w:rFonts w:eastAsia="Arial" w:cstheme="minorHAnsi"/>
          <w:lang w:val="es-ES"/>
        </w:rPr>
        <w:t>Pouya</w:t>
      </w:r>
      <w:proofErr w:type="spellEnd"/>
      <w:r w:rsidRPr="00D55CFD">
        <w:rPr>
          <w:rFonts w:eastAsia="Arial" w:cstheme="minorHAnsi"/>
          <w:lang w:val="es-ES"/>
        </w:rPr>
        <w:t xml:space="preserve">, “Los conceptos de género en el mundo imperial romano”. En </w:t>
      </w:r>
      <w:r w:rsidRPr="00D55CFD">
        <w:rPr>
          <w:rFonts w:eastAsia="Arial" w:cstheme="minorHAnsi"/>
          <w:i/>
          <w:iCs/>
          <w:lang w:val="es-ES"/>
        </w:rPr>
        <w:t xml:space="preserve">Para entender el mundo social del Nuevo Testamento, </w:t>
      </w:r>
      <w:r w:rsidRPr="00D55CFD">
        <w:rPr>
          <w:rFonts w:eastAsia="Arial" w:cstheme="minorHAnsi"/>
          <w:lang w:val="es-ES"/>
        </w:rPr>
        <w:t xml:space="preserve">editado por Dietmar </w:t>
      </w:r>
      <w:proofErr w:type="spellStart"/>
      <w:r w:rsidRPr="00D55CFD">
        <w:rPr>
          <w:rFonts w:eastAsia="Arial" w:cstheme="minorHAnsi"/>
          <w:lang w:val="es-ES"/>
        </w:rPr>
        <w:t>Neufeld</w:t>
      </w:r>
      <w:proofErr w:type="spellEnd"/>
      <w:r w:rsidRPr="00D55CFD">
        <w:rPr>
          <w:rFonts w:eastAsia="Arial" w:cstheme="minorHAnsi"/>
          <w:lang w:val="es-ES"/>
        </w:rPr>
        <w:t xml:space="preserve"> y Richard E. </w:t>
      </w:r>
      <w:proofErr w:type="spellStart"/>
      <w:r w:rsidRPr="00D55CFD">
        <w:rPr>
          <w:rFonts w:eastAsia="Arial" w:cstheme="minorHAnsi"/>
          <w:lang w:val="es-ES"/>
        </w:rPr>
        <w:t>DeMaris</w:t>
      </w:r>
      <w:proofErr w:type="spellEnd"/>
      <w:r w:rsidRPr="00D55CFD">
        <w:rPr>
          <w:rFonts w:eastAsia="Arial" w:cstheme="minorHAnsi"/>
          <w:lang w:val="es-ES"/>
        </w:rPr>
        <w:t>, 79-96</w:t>
      </w:r>
      <w:r w:rsidRPr="00D55CFD">
        <w:rPr>
          <w:rFonts w:eastAsia="Arial" w:cstheme="minorHAnsi"/>
          <w:i/>
          <w:iCs/>
          <w:lang w:val="es-ES"/>
        </w:rPr>
        <w:t xml:space="preserve">. </w:t>
      </w:r>
      <w:r w:rsidRPr="00D55CFD">
        <w:rPr>
          <w:rFonts w:eastAsia="Arial" w:cstheme="minorHAnsi"/>
          <w:lang w:val="es-ES"/>
        </w:rPr>
        <w:t xml:space="preserve">Estella: Verbo Divino, 2015. </w:t>
      </w:r>
      <w:r w:rsidRPr="00D55CFD">
        <w:rPr>
          <w:rFonts w:cstheme="minorHAnsi"/>
        </w:rPr>
        <w:t>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</w:p>
    <w:p w14:paraId="3AC3E991" w14:textId="77777777" w:rsidR="001B7CDF" w:rsidRPr="00D55CFD" w:rsidRDefault="001B7CDF" w:rsidP="001B7CDF">
      <w:pPr>
        <w:spacing w:line="276" w:lineRule="auto"/>
        <w:ind w:left="708" w:hanging="708"/>
        <w:jc w:val="both"/>
        <w:rPr>
          <w:rFonts w:eastAsia="Arial" w:cstheme="minorHAnsi"/>
          <w:lang w:val="es-ES"/>
        </w:rPr>
      </w:pPr>
      <w:r w:rsidRPr="00D55CFD">
        <w:rPr>
          <w:rFonts w:eastAsia="Arial" w:cstheme="minorHAnsi"/>
          <w:lang w:val="es-ES"/>
        </w:rPr>
        <w:t>Rivas, Fernando. “Análisis socioeconómico. Economía de lo necesario (</w:t>
      </w:r>
      <w:proofErr w:type="spellStart"/>
      <w:r w:rsidRPr="00D55CFD">
        <w:rPr>
          <w:rFonts w:eastAsia="Arial" w:cstheme="minorHAnsi"/>
          <w:lang w:val="es-ES"/>
        </w:rPr>
        <w:t>Lc</w:t>
      </w:r>
      <w:proofErr w:type="spellEnd"/>
      <w:r w:rsidRPr="00D55CFD">
        <w:rPr>
          <w:rFonts w:eastAsia="Arial" w:cstheme="minorHAnsi"/>
          <w:lang w:val="es-ES"/>
        </w:rPr>
        <w:t xml:space="preserve"> 12,22-34) frente a la economía de la satisfacción (</w:t>
      </w:r>
      <w:proofErr w:type="spellStart"/>
      <w:r w:rsidRPr="00D55CFD">
        <w:rPr>
          <w:rFonts w:eastAsia="Arial" w:cstheme="minorHAnsi"/>
          <w:lang w:val="es-ES"/>
        </w:rPr>
        <w:t>Lc</w:t>
      </w:r>
      <w:proofErr w:type="spellEnd"/>
      <w:r w:rsidRPr="00D55CFD">
        <w:rPr>
          <w:rFonts w:eastAsia="Arial" w:cstheme="minorHAnsi"/>
          <w:lang w:val="es-ES"/>
        </w:rPr>
        <w:t xml:space="preserve"> 16,19-31)”. En </w:t>
      </w:r>
      <w:r w:rsidRPr="00D55CFD">
        <w:rPr>
          <w:rFonts w:eastAsia="Arial" w:cstheme="minorHAnsi"/>
          <w:i/>
          <w:iCs/>
          <w:lang w:val="es-ES"/>
        </w:rPr>
        <w:t>El Nuevo Testamento en su contexto</w:t>
      </w:r>
      <w:r w:rsidRPr="00D55CFD">
        <w:rPr>
          <w:rFonts w:cstheme="minorHAnsi"/>
          <w:i/>
          <w:iCs/>
        </w:rPr>
        <w:t>: propuestas de lectura</w:t>
      </w:r>
      <w:r w:rsidRPr="00D55CFD">
        <w:rPr>
          <w:rFonts w:eastAsia="Arial" w:cstheme="minorHAnsi"/>
          <w:lang w:val="es-ES"/>
        </w:rPr>
        <w:t xml:space="preserve">, editado por Rafael Aguirre, 115-137. Estella: Verbo Divino, 2013. </w:t>
      </w:r>
      <w:r w:rsidRPr="00D55CFD">
        <w:rPr>
          <w:rFonts w:cstheme="minorHAnsi"/>
        </w:rPr>
        <w:t>(</w:t>
      </w:r>
      <w:r w:rsidRPr="00D55CFD">
        <w:rPr>
          <w:rFonts w:cstheme="minorHAnsi"/>
          <w:szCs w:val="18"/>
        </w:rPr>
        <w:t xml:space="preserve">clásico, </w:t>
      </w:r>
      <w:r w:rsidRPr="00D55CFD">
        <w:rPr>
          <w:rFonts w:cstheme="minorHAnsi"/>
        </w:rPr>
        <w:t>última edición)</w:t>
      </w:r>
    </w:p>
    <w:p w14:paraId="08E4219E" w14:textId="77777777" w:rsidR="001B7CDF" w:rsidRPr="00D55CFD" w:rsidRDefault="001B7CDF" w:rsidP="001B7CDF">
      <w:pPr>
        <w:spacing w:line="276" w:lineRule="auto"/>
        <w:ind w:left="708" w:hanging="708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Theissen</w:t>
      </w:r>
      <w:proofErr w:type="spellEnd"/>
      <w:r w:rsidRPr="00D55CFD">
        <w:rPr>
          <w:rFonts w:cstheme="minorHAnsi"/>
        </w:rPr>
        <w:t xml:space="preserve">, </w:t>
      </w:r>
      <w:proofErr w:type="spellStart"/>
      <w:r w:rsidRPr="00D55CFD">
        <w:rPr>
          <w:rFonts w:cstheme="minorHAnsi"/>
        </w:rPr>
        <w:t>Gerd</w:t>
      </w:r>
      <w:proofErr w:type="spellEnd"/>
      <w:r w:rsidRPr="00D55CFD">
        <w:rPr>
          <w:rFonts w:cstheme="minorHAnsi"/>
        </w:rPr>
        <w:t xml:space="preserve">. </w:t>
      </w:r>
      <w:r w:rsidRPr="00D55CFD">
        <w:rPr>
          <w:rFonts w:cstheme="minorHAnsi"/>
          <w:i/>
          <w:iCs/>
        </w:rPr>
        <w:t>Estudios de sociología del cristianismo primitivo</w:t>
      </w:r>
      <w:r w:rsidRPr="00D55CFD">
        <w:rPr>
          <w:rFonts w:cstheme="minorHAnsi"/>
        </w:rPr>
        <w:t>. Salamanca: Sígueme, 1985. (Clásico, última edición)</w:t>
      </w:r>
    </w:p>
    <w:p w14:paraId="32EA57E2" w14:textId="77777777" w:rsidR="001B7CDF" w:rsidRPr="00D55CFD" w:rsidRDefault="001B7CDF" w:rsidP="001B7CDF">
      <w:pPr>
        <w:spacing w:line="276" w:lineRule="auto"/>
        <w:ind w:left="708" w:hanging="708"/>
        <w:jc w:val="both"/>
        <w:rPr>
          <w:rFonts w:cstheme="minorHAnsi"/>
        </w:rPr>
      </w:pPr>
      <w:r w:rsidRPr="00D55CFD">
        <w:rPr>
          <w:rFonts w:eastAsia="Arial" w:cstheme="minorHAnsi"/>
          <w:lang w:val="es-ES"/>
        </w:rPr>
        <w:t xml:space="preserve">Williams, </w:t>
      </w:r>
      <w:proofErr w:type="spellStart"/>
      <w:r w:rsidRPr="00D55CFD">
        <w:rPr>
          <w:rFonts w:eastAsia="Arial" w:cstheme="minorHAnsi"/>
          <w:lang w:val="es-ES"/>
        </w:rPr>
        <w:t>Ritva</w:t>
      </w:r>
      <w:proofErr w:type="spellEnd"/>
      <w:r w:rsidRPr="00D55CFD">
        <w:rPr>
          <w:rFonts w:eastAsia="Arial" w:cstheme="minorHAnsi"/>
          <w:lang w:val="es-ES"/>
        </w:rPr>
        <w:t xml:space="preserve">. “Pureza, suciedad, anomalías y abominaciones”. En </w:t>
      </w:r>
      <w:r w:rsidRPr="00D55CFD">
        <w:rPr>
          <w:rFonts w:eastAsia="Arial" w:cstheme="minorHAnsi"/>
          <w:i/>
          <w:iCs/>
          <w:lang w:val="es-ES"/>
        </w:rPr>
        <w:t>Para entender el mundo social del Nuevo Testamento</w:t>
      </w:r>
      <w:r w:rsidRPr="00D55CFD">
        <w:rPr>
          <w:rFonts w:eastAsia="Arial" w:cstheme="minorHAnsi"/>
          <w:lang w:val="es-ES"/>
        </w:rPr>
        <w:t xml:space="preserve">, editado por Dietmar </w:t>
      </w:r>
      <w:proofErr w:type="spellStart"/>
      <w:r w:rsidRPr="00D55CFD">
        <w:rPr>
          <w:rFonts w:eastAsia="Arial" w:cstheme="minorHAnsi"/>
          <w:lang w:val="es-ES"/>
        </w:rPr>
        <w:t>Neufeld</w:t>
      </w:r>
      <w:proofErr w:type="spellEnd"/>
      <w:r w:rsidRPr="00D55CFD">
        <w:rPr>
          <w:rFonts w:eastAsia="Arial" w:cstheme="minorHAnsi"/>
          <w:lang w:val="es-ES"/>
        </w:rPr>
        <w:t xml:space="preserve"> y Richard E. </w:t>
      </w:r>
      <w:proofErr w:type="spellStart"/>
      <w:r w:rsidRPr="00D55CFD">
        <w:rPr>
          <w:rFonts w:eastAsia="Arial" w:cstheme="minorHAnsi"/>
          <w:lang w:val="es-ES"/>
        </w:rPr>
        <w:t>DeMaris</w:t>
      </w:r>
      <w:proofErr w:type="spellEnd"/>
      <w:r w:rsidRPr="00D55CFD">
        <w:rPr>
          <w:rFonts w:eastAsia="Arial" w:cstheme="minorHAnsi"/>
          <w:lang w:val="es-ES"/>
        </w:rPr>
        <w:t xml:space="preserve">, 297-313. Estella: Verbo Divino, 2014. </w:t>
      </w:r>
      <w:r w:rsidRPr="00D55CFD">
        <w:rPr>
          <w:rFonts w:cstheme="minorHAnsi"/>
        </w:rPr>
        <w:t>(clásico, última edición)</w:t>
      </w:r>
    </w:p>
    <w:p w14:paraId="6754056A" w14:textId="6B5CF899" w:rsidR="00AC0DEC" w:rsidRPr="00D55CFD" w:rsidRDefault="00AC0DEC" w:rsidP="00AC0DEC">
      <w:pPr>
        <w:spacing w:after="120"/>
        <w:ind w:left="709" w:hanging="709"/>
        <w:jc w:val="both"/>
        <w:rPr>
          <w:b/>
          <w:bCs/>
          <w:spacing w:val="-2"/>
          <w:kern w:val="28"/>
          <w:sz w:val="24"/>
          <w:szCs w:val="24"/>
        </w:rPr>
      </w:pPr>
      <w:r w:rsidRPr="00D55CFD">
        <w:rPr>
          <w:b/>
          <w:bCs/>
          <w:spacing w:val="-2"/>
          <w:kern w:val="28"/>
          <w:sz w:val="24"/>
          <w:szCs w:val="24"/>
        </w:rPr>
        <w:t>Bibliografía complementaria</w:t>
      </w:r>
    </w:p>
    <w:p w14:paraId="1CAD0C5D" w14:textId="77777777" w:rsidR="00BA4943" w:rsidRPr="00D55CFD" w:rsidRDefault="00BA4943" w:rsidP="00BA4943">
      <w:pPr>
        <w:spacing w:line="276" w:lineRule="auto"/>
        <w:ind w:left="708" w:hanging="708"/>
        <w:jc w:val="both"/>
        <w:rPr>
          <w:rFonts w:eastAsia="Calibri" w:cstheme="minorHAnsi"/>
          <w:lang w:val="es-ES"/>
        </w:rPr>
      </w:pPr>
      <w:r w:rsidRPr="00D55CFD">
        <w:rPr>
          <w:rFonts w:cstheme="minorHAnsi"/>
          <w:lang w:val="es-ES"/>
        </w:rPr>
        <w:t xml:space="preserve">Álvarez </w:t>
      </w:r>
      <w:proofErr w:type="spellStart"/>
      <w:r w:rsidRPr="00D55CFD">
        <w:rPr>
          <w:rFonts w:cstheme="minorHAnsi"/>
          <w:lang w:val="es-ES"/>
        </w:rPr>
        <w:t>Ciniera</w:t>
      </w:r>
      <w:proofErr w:type="spellEnd"/>
      <w:r w:rsidRPr="00D55CFD">
        <w:rPr>
          <w:rFonts w:cstheme="minorHAnsi"/>
          <w:lang w:val="es-ES"/>
        </w:rPr>
        <w:t xml:space="preserve">, David. “La importancia del contexto histórico para la interpretación del Nuevo Testamento. El culto al emperador: Rom 1,3-4, una crítica velada”. En </w:t>
      </w:r>
      <w:r w:rsidRPr="00D55CFD">
        <w:rPr>
          <w:rFonts w:cstheme="minorHAnsi"/>
          <w:i/>
          <w:iCs/>
          <w:lang w:val="es-ES"/>
        </w:rPr>
        <w:t>El Nuevo Testamento en su contexto</w:t>
      </w:r>
      <w:r w:rsidRPr="00D55CFD">
        <w:rPr>
          <w:rFonts w:cstheme="minorHAnsi"/>
          <w:lang w:val="es-ES"/>
        </w:rPr>
        <w:t xml:space="preserve">, editado por Rafael Aguirre, 35-56. Estella: Verbo Divino, 2013. </w:t>
      </w:r>
      <w:r w:rsidRPr="00D55CFD">
        <w:rPr>
          <w:rFonts w:cstheme="minorHAnsi"/>
          <w:szCs w:val="18"/>
        </w:rPr>
        <w:t>(clásico, última edición)</w:t>
      </w:r>
    </w:p>
    <w:p w14:paraId="35C00D20" w14:textId="77777777" w:rsidR="00BA4943" w:rsidRPr="00D55CFD" w:rsidRDefault="00BA4943" w:rsidP="00BA4943">
      <w:pPr>
        <w:spacing w:line="276" w:lineRule="auto"/>
        <w:ind w:left="708" w:hanging="708"/>
        <w:jc w:val="both"/>
        <w:rPr>
          <w:rFonts w:eastAsia="Calibri" w:cstheme="minorHAnsi"/>
          <w:lang w:val="es-ES"/>
        </w:rPr>
      </w:pPr>
      <w:proofErr w:type="spellStart"/>
      <w:r w:rsidRPr="00D55CFD">
        <w:rPr>
          <w:rFonts w:eastAsia="Calibri" w:cstheme="minorHAnsi"/>
          <w:lang w:val="es-ES"/>
        </w:rPr>
        <w:t>Gloor</w:t>
      </w:r>
      <w:proofErr w:type="spellEnd"/>
      <w:r w:rsidRPr="00D55CFD">
        <w:rPr>
          <w:rFonts w:eastAsia="Calibri" w:cstheme="minorHAnsi"/>
          <w:lang w:val="es-ES"/>
        </w:rPr>
        <w:t xml:space="preserve">, Daniel. “Los cultos mistéricos en tiempos del Nuevo Testamento”. </w:t>
      </w:r>
      <w:r w:rsidRPr="00D55CFD">
        <w:rPr>
          <w:rFonts w:eastAsia="Calibri" w:cstheme="minorHAnsi"/>
          <w:i/>
          <w:iCs/>
          <w:lang w:val="es-ES"/>
        </w:rPr>
        <w:t>Aportes Bíblicos</w:t>
      </w:r>
      <w:r w:rsidRPr="00D55CFD">
        <w:rPr>
          <w:rFonts w:eastAsia="Calibri" w:cstheme="minorHAnsi"/>
          <w:lang w:val="es-ES"/>
        </w:rPr>
        <w:t xml:space="preserve">, n.º 13 (2011): 5-88. </w:t>
      </w:r>
    </w:p>
    <w:p w14:paraId="23C44717" w14:textId="77777777" w:rsidR="00BA4943" w:rsidRPr="00D55CFD" w:rsidRDefault="00BA4943" w:rsidP="00BA4943">
      <w:pPr>
        <w:spacing w:line="276" w:lineRule="auto"/>
        <w:ind w:left="708" w:hanging="708"/>
        <w:jc w:val="both"/>
        <w:rPr>
          <w:rFonts w:eastAsia="Calibri" w:cstheme="minorHAnsi"/>
          <w:lang w:val="es-ES"/>
        </w:rPr>
      </w:pPr>
      <w:r w:rsidRPr="00D55CFD">
        <w:rPr>
          <w:rFonts w:eastAsia="Calibri" w:cstheme="minorHAnsi"/>
        </w:rPr>
        <w:t xml:space="preserve">Stewart, Eric. “Estratificación social y Patronato en sociedades mediterráneas de la antigüedad”. </w:t>
      </w:r>
      <w:r w:rsidRPr="00D55CFD">
        <w:rPr>
          <w:rFonts w:cstheme="minorHAnsi"/>
        </w:rPr>
        <w:t xml:space="preserve">En </w:t>
      </w:r>
      <w:r w:rsidRPr="00D55CFD">
        <w:rPr>
          <w:rFonts w:cstheme="minorHAnsi"/>
          <w:i/>
          <w:iCs/>
        </w:rPr>
        <w:t>Para entender el mundo social del Nuevo Testamento</w:t>
      </w:r>
      <w:r w:rsidRPr="00D55CFD">
        <w:rPr>
          <w:rFonts w:cstheme="minorHAnsi"/>
        </w:rPr>
        <w:t xml:space="preserve">, editado por Dietmar </w:t>
      </w:r>
      <w:proofErr w:type="spellStart"/>
      <w:r w:rsidRPr="00D55CFD">
        <w:rPr>
          <w:rFonts w:cstheme="minorHAnsi"/>
        </w:rPr>
        <w:t>Neufeld</w:t>
      </w:r>
      <w:proofErr w:type="spellEnd"/>
      <w:r w:rsidRPr="00D55CFD">
        <w:rPr>
          <w:rFonts w:cstheme="minorHAnsi"/>
        </w:rPr>
        <w:t xml:space="preserve"> y Richard E. </w:t>
      </w:r>
      <w:proofErr w:type="spellStart"/>
      <w:r w:rsidRPr="00D55CFD">
        <w:rPr>
          <w:rFonts w:cstheme="minorHAnsi"/>
        </w:rPr>
        <w:t>DeMaris</w:t>
      </w:r>
      <w:proofErr w:type="spellEnd"/>
      <w:r w:rsidRPr="00D55CFD">
        <w:rPr>
          <w:rFonts w:cstheme="minorHAnsi"/>
        </w:rPr>
        <w:t>, 229-242. Estella: Verbo Divino, 2014. (clásico, última edición)</w:t>
      </w:r>
    </w:p>
    <w:p w14:paraId="0A459EE6" w14:textId="41FCDCBD" w:rsidR="00084BD0" w:rsidRPr="00D55CFD" w:rsidRDefault="001B4EB0" w:rsidP="00084BD0">
      <w:pPr>
        <w:spacing w:line="276" w:lineRule="auto"/>
        <w:ind w:left="708" w:hanging="708"/>
        <w:jc w:val="both"/>
        <w:rPr>
          <w:rFonts w:cstheme="minorHAnsi"/>
          <w:sz w:val="24"/>
          <w:szCs w:val="24"/>
        </w:rPr>
      </w:pPr>
      <w:r w:rsidRPr="00D55CFD">
        <w:rPr>
          <w:rFonts w:eastAsia="Calibri" w:cstheme="minorHAnsi"/>
          <w:sz w:val="24"/>
          <w:szCs w:val="24"/>
        </w:rPr>
        <w:lastRenderedPageBreak/>
        <w:t xml:space="preserve"> </w:t>
      </w:r>
    </w:p>
    <w:p w14:paraId="4E22E0A8" w14:textId="77777777" w:rsidR="00084BD0" w:rsidRPr="00D55CFD" w:rsidRDefault="00084BD0" w:rsidP="0029777F">
      <w:pPr>
        <w:spacing w:after="120"/>
        <w:ind w:left="709" w:hanging="709"/>
        <w:jc w:val="both"/>
        <w:rPr>
          <w:rStyle w:val="Hyperlink"/>
          <w:rFonts w:cstheme="minorHAnsi"/>
          <w:color w:val="auto"/>
          <w:sz w:val="24"/>
          <w:szCs w:val="24"/>
          <w:u w:val="none"/>
        </w:rPr>
      </w:pPr>
    </w:p>
    <w:p w14:paraId="4B31A960" w14:textId="47FB4E44" w:rsidR="002C1796" w:rsidRPr="00D55CFD" w:rsidRDefault="002C1796" w:rsidP="0063094B">
      <w:pPr>
        <w:pStyle w:val="Heading2"/>
        <w:rPr>
          <w:rStyle w:val="Hyperlink"/>
          <w:color w:val="auto"/>
          <w:u w:val="none"/>
        </w:rPr>
      </w:pPr>
      <w:bookmarkStart w:id="59" w:name="_Toc166505062"/>
      <w:r w:rsidRPr="00D55CFD">
        <w:rPr>
          <w:rStyle w:val="Hyperlink"/>
          <w:color w:val="auto"/>
          <w:u w:val="none"/>
        </w:rPr>
        <w:t>C</w:t>
      </w:r>
      <w:r w:rsidR="003B0523" w:rsidRPr="00D55CFD">
        <w:rPr>
          <w:rStyle w:val="Hyperlink"/>
          <w:color w:val="auto"/>
          <w:u w:val="none"/>
        </w:rPr>
        <w:t>B112 Teología Bíblica</w:t>
      </w:r>
      <w:bookmarkEnd w:id="59"/>
    </w:p>
    <w:p w14:paraId="20AB4BEF" w14:textId="1B92E761" w:rsidR="00085318" w:rsidRPr="00D55CFD" w:rsidRDefault="00085318" w:rsidP="00085318">
      <w:pPr>
        <w:spacing w:after="120"/>
        <w:ind w:left="709" w:hanging="709"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  <w:r w:rsidRPr="00D55CFD"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  <w:t>Bibliografía obligatoria</w:t>
      </w:r>
    </w:p>
    <w:p w14:paraId="3711A25A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Aguirre, Rafael y Francisco Javier Vitoria </w:t>
      </w:r>
      <w:proofErr w:type="spellStart"/>
      <w:r w:rsidRPr="00D55CFD">
        <w:rPr>
          <w:rFonts w:cstheme="minorHAnsi"/>
          <w:szCs w:val="18"/>
        </w:rPr>
        <w:t>Cormenzana</w:t>
      </w:r>
      <w:proofErr w:type="spellEnd"/>
      <w:r w:rsidRPr="00D55CFD">
        <w:rPr>
          <w:rFonts w:cstheme="minorHAnsi"/>
          <w:szCs w:val="18"/>
        </w:rPr>
        <w:t xml:space="preserve">. “Justicia”. En </w:t>
      </w:r>
      <w:proofErr w:type="spellStart"/>
      <w:r w:rsidRPr="00D55CFD">
        <w:rPr>
          <w:rFonts w:cstheme="minorHAnsi"/>
          <w:i/>
          <w:iCs/>
          <w:szCs w:val="18"/>
        </w:rPr>
        <w:t>Mysterium</w:t>
      </w:r>
      <w:proofErr w:type="spellEnd"/>
      <w:r w:rsidRPr="00D55CFD">
        <w:rPr>
          <w:rFonts w:cstheme="minorHAnsi"/>
          <w:i/>
          <w:iCs/>
          <w:szCs w:val="18"/>
        </w:rPr>
        <w:t xml:space="preserve"> </w:t>
      </w:r>
      <w:proofErr w:type="spellStart"/>
      <w:r w:rsidRPr="00D55CFD">
        <w:rPr>
          <w:rFonts w:cstheme="minorHAnsi"/>
          <w:i/>
          <w:iCs/>
          <w:szCs w:val="18"/>
        </w:rPr>
        <w:t>Liberationis</w:t>
      </w:r>
      <w:proofErr w:type="spellEnd"/>
      <w:r w:rsidRPr="00D55CFD">
        <w:rPr>
          <w:rFonts w:cstheme="minorHAnsi"/>
          <w:i/>
          <w:iCs/>
          <w:szCs w:val="18"/>
        </w:rPr>
        <w:t xml:space="preserve"> II, </w:t>
      </w:r>
      <w:r w:rsidRPr="00D55CFD">
        <w:rPr>
          <w:rFonts w:cstheme="minorHAnsi"/>
          <w:szCs w:val="18"/>
        </w:rPr>
        <w:t>editado por Ignacio Ellacuría y Jon Sobrino,</w:t>
      </w:r>
      <w:r w:rsidRPr="00D55CFD">
        <w:rPr>
          <w:rFonts w:cstheme="minorHAnsi"/>
          <w:i/>
          <w:iCs/>
          <w:szCs w:val="18"/>
        </w:rPr>
        <w:t xml:space="preserve"> </w:t>
      </w:r>
      <w:r w:rsidRPr="00D55CFD">
        <w:rPr>
          <w:rFonts w:cstheme="minorHAnsi"/>
          <w:szCs w:val="18"/>
        </w:rPr>
        <w:t>539-577. San Salvador: UCA Editores, 1992. (Clásico, última edición)</w:t>
      </w:r>
    </w:p>
    <w:p w14:paraId="3A8E2140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proofErr w:type="spellStart"/>
      <w:r w:rsidRPr="00D55CFD">
        <w:rPr>
          <w:rFonts w:cstheme="minorHAnsi"/>
          <w:szCs w:val="18"/>
        </w:rPr>
        <w:t>Andiñach</w:t>
      </w:r>
      <w:proofErr w:type="spellEnd"/>
      <w:r w:rsidRPr="00D55CFD">
        <w:rPr>
          <w:rFonts w:cstheme="minorHAnsi"/>
          <w:szCs w:val="18"/>
        </w:rPr>
        <w:t xml:space="preserve">, Pablo. </w:t>
      </w:r>
      <w:r w:rsidRPr="00D55CFD">
        <w:rPr>
          <w:rFonts w:cstheme="minorHAnsi"/>
          <w:i/>
          <w:iCs/>
          <w:szCs w:val="18"/>
        </w:rPr>
        <w:t>El Dios que está: Teología del Antiguo Testamento</w:t>
      </w:r>
      <w:r w:rsidRPr="00D55CFD">
        <w:rPr>
          <w:rFonts w:cstheme="minorHAnsi"/>
          <w:szCs w:val="18"/>
        </w:rPr>
        <w:t>. Estella: Verbo Divino, 2014. (clásico, última edición)</w:t>
      </w:r>
    </w:p>
    <w:p w14:paraId="799E63D2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Barrios Taos, Hernando, Luis Carlos Jaime Murillo y Miguel Camelo Velásquez. “De la teología bíblica a las teologías de la Biblia”. </w:t>
      </w:r>
      <w:r w:rsidRPr="00D55CFD">
        <w:rPr>
          <w:rFonts w:cstheme="minorHAnsi"/>
          <w:i/>
          <w:iCs/>
          <w:szCs w:val="18"/>
        </w:rPr>
        <w:t>Cuestiones Teológicas</w:t>
      </w:r>
      <w:r w:rsidRPr="00D55CFD">
        <w:rPr>
          <w:rFonts w:cstheme="minorHAnsi"/>
          <w:szCs w:val="18"/>
        </w:rPr>
        <w:t xml:space="preserve"> n. 87 (2010): 51-81. Acceso el 18 de octubre de 2022. </w:t>
      </w:r>
      <w:hyperlink r:id="rId67" w:history="1">
        <w:r w:rsidRPr="00D55CFD">
          <w:rPr>
            <w:rStyle w:val="Hyperlink"/>
            <w:rFonts w:cstheme="minorHAnsi"/>
            <w:color w:val="auto"/>
            <w:szCs w:val="18"/>
          </w:rPr>
          <w:t>https://revistas.upb.edu.co/index.php/cuestiones/article/view/5637</w:t>
        </w:r>
      </w:hyperlink>
    </w:p>
    <w:p w14:paraId="4C686BBF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Baumann </w:t>
      </w:r>
      <w:proofErr w:type="spellStart"/>
      <w:r w:rsidRPr="00D55CFD">
        <w:rPr>
          <w:rFonts w:cstheme="minorHAnsi"/>
          <w:szCs w:val="18"/>
        </w:rPr>
        <w:t>Philipps</w:t>
      </w:r>
      <w:proofErr w:type="spellEnd"/>
      <w:r w:rsidRPr="00D55CFD">
        <w:rPr>
          <w:rFonts w:cstheme="minorHAnsi"/>
          <w:szCs w:val="18"/>
        </w:rPr>
        <w:t xml:space="preserve">, </w:t>
      </w:r>
      <w:proofErr w:type="spellStart"/>
      <w:r w:rsidRPr="00D55CFD">
        <w:rPr>
          <w:rFonts w:cstheme="minorHAnsi"/>
          <w:szCs w:val="18"/>
        </w:rPr>
        <w:t>Gerlinde</w:t>
      </w:r>
      <w:proofErr w:type="spellEnd"/>
      <w:r w:rsidRPr="00D55CFD">
        <w:rPr>
          <w:rFonts w:cstheme="minorHAnsi"/>
          <w:szCs w:val="18"/>
        </w:rPr>
        <w:t xml:space="preserve">. “La figura de la sabiduría: contextos, significados, teología”. En </w:t>
      </w:r>
      <w:r w:rsidRPr="00D55CFD">
        <w:rPr>
          <w:rFonts w:cstheme="minorHAnsi"/>
          <w:i/>
          <w:iCs/>
          <w:szCs w:val="18"/>
        </w:rPr>
        <w:t>Los escritos y otros libros sapienciales</w:t>
      </w:r>
      <w:r w:rsidRPr="00D55CFD">
        <w:rPr>
          <w:rFonts w:cstheme="minorHAnsi"/>
          <w:szCs w:val="18"/>
        </w:rPr>
        <w:t xml:space="preserve">, editado por Nuria Calduch-Benages y </w:t>
      </w:r>
      <w:proofErr w:type="spellStart"/>
      <w:r w:rsidRPr="00D55CFD">
        <w:rPr>
          <w:rFonts w:cstheme="minorHAnsi"/>
          <w:szCs w:val="18"/>
        </w:rPr>
        <w:t>Christl</w:t>
      </w:r>
      <w:proofErr w:type="spellEnd"/>
      <w:r w:rsidRPr="00D55CFD">
        <w:rPr>
          <w:rFonts w:cstheme="minorHAnsi"/>
          <w:szCs w:val="18"/>
        </w:rPr>
        <w:t xml:space="preserve"> Maier, 67-73. Estella: Verbo Divino, 2013. (clásico, última edición)</w:t>
      </w:r>
    </w:p>
    <w:p w14:paraId="5CFA4CFC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proofErr w:type="spellStart"/>
      <w:r w:rsidRPr="00D55CFD">
        <w:rPr>
          <w:rFonts w:cstheme="minorHAnsi"/>
          <w:szCs w:val="18"/>
          <w:lang w:val="es-ES"/>
        </w:rPr>
        <w:t>Bruggemann</w:t>
      </w:r>
      <w:proofErr w:type="spellEnd"/>
      <w:r w:rsidRPr="00D55CFD">
        <w:rPr>
          <w:rFonts w:cstheme="minorHAnsi"/>
          <w:szCs w:val="18"/>
          <w:lang w:val="es-ES"/>
        </w:rPr>
        <w:t xml:space="preserve">, Walter. </w:t>
      </w:r>
      <w:r w:rsidRPr="00D55CFD">
        <w:rPr>
          <w:rFonts w:cstheme="minorHAnsi"/>
          <w:i/>
          <w:szCs w:val="18"/>
          <w:lang w:val="es-ES"/>
        </w:rPr>
        <w:t xml:space="preserve">Teología del Antiguo Testamento: Un juicio a Yahvé. </w:t>
      </w:r>
      <w:r w:rsidRPr="00D55CFD">
        <w:rPr>
          <w:rFonts w:cstheme="minorHAnsi"/>
          <w:szCs w:val="18"/>
          <w:lang w:val="es-ES"/>
        </w:rPr>
        <w:t xml:space="preserve">Salamanca: Ediciones Sígueme, 2007. </w:t>
      </w:r>
      <w:r w:rsidRPr="00D55CFD">
        <w:rPr>
          <w:rFonts w:cstheme="minorHAnsi"/>
          <w:szCs w:val="18"/>
        </w:rPr>
        <w:t>(clásico, última edición)</w:t>
      </w:r>
    </w:p>
    <w:p w14:paraId="09684E25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proofErr w:type="spellStart"/>
      <w:r w:rsidRPr="00D55CFD">
        <w:rPr>
          <w:rFonts w:cstheme="minorHAnsi"/>
          <w:szCs w:val="18"/>
        </w:rPr>
        <w:t>Cuvilier</w:t>
      </w:r>
      <w:proofErr w:type="spellEnd"/>
      <w:r w:rsidRPr="00D55CFD">
        <w:rPr>
          <w:rFonts w:cstheme="minorHAnsi"/>
          <w:szCs w:val="18"/>
        </w:rPr>
        <w:t xml:space="preserve">, Elian. </w:t>
      </w:r>
      <w:r w:rsidRPr="00D55CFD">
        <w:rPr>
          <w:rFonts w:cstheme="minorHAnsi"/>
          <w:i/>
          <w:iCs/>
          <w:szCs w:val="18"/>
        </w:rPr>
        <w:t>Los apocalipsis del Nuevo Testamento.</w:t>
      </w:r>
      <w:r w:rsidRPr="00D55CFD">
        <w:rPr>
          <w:rFonts w:cstheme="minorHAnsi"/>
          <w:szCs w:val="18"/>
        </w:rPr>
        <w:t xml:space="preserve"> Estella: Verbo Divino, 2002. (clásico, última edición)</w:t>
      </w:r>
    </w:p>
    <w:p w14:paraId="018A98D1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proofErr w:type="spellStart"/>
      <w:r w:rsidRPr="00D55CFD">
        <w:rPr>
          <w:rFonts w:cstheme="minorHAnsi"/>
          <w:szCs w:val="18"/>
          <w:lang w:val="es-ES"/>
        </w:rPr>
        <w:t>Childs</w:t>
      </w:r>
      <w:proofErr w:type="spellEnd"/>
      <w:r w:rsidRPr="00D55CFD">
        <w:rPr>
          <w:rFonts w:cstheme="minorHAnsi"/>
          <w:szCs w:val="18"/>
          <w:lang w:val="es-ES"/>
        </w:rPr>
        <w:t xml:space="preserve">, </w:t>
      </w:r>
      <w:proofErr w:type="spellStart"/>
      <w:r w:rsidRPr="00D55CFD">
        <w:rPr>
          <w:rFonts w:cstheme="minorHAnsi"/>
          <w:szCs w:val="18"/>
          <w:lang w:val="es-ES"/>
        </w:rPr>
        <w:t>Brevard</w:t>
      </w:r>
      <w:proofErr w:type="spellEnd"/>
      <w:r w:rsidRPr="00D55CFD">
        <w:rPr>
          <w:rFonts w:cstheme="minorHAnsi"/>
          <w:szCs w:val="18"/>
          <w:lang w:val="es-ES"/>
        </w:rPr>
        <w:t xml:space="preserve">. </w:t>
      </w:r>
      <w:r w:rsidRPr="00D55CFD">
        <w:rPr>
          <w:rFonts w:cstheme="minorHAnsi"/>
          <w:i/>
          <w:iCs/>
          <w:szCs w:val="18"/>
          <w:lang w:val="es-ES"/>
        </w:rPr>
        <w:t>Teología bíblica del Antiguo y del Nuevo Testamento: Reflexión teológica sobre la Biblia cristiana.</w:t>
      </w:r>
      <w:r w:rsidRPr="00D55CFD">
        <w:rPr>
          <w:rFonts w:cstheme="minorHAnsi"/>
          <w:szCs w:val="18"/>
          <w:lang w:val="es-ES"/>
        </w:rPr>
        <w:t xml:space="preserve"> Salamanca: Ediciones Sígueme, 2011. </w:t>
      </w:r>
      <w:r w:rsidRPr="00D55CFD">
        <w:rPr>
          <w:rFonts w:cstheme="minorHAnsi"/>
          <w:szCs w:val="18"/>
        </w:rPr>
        <w:t>(clásico, última edición)</w:t>
      </w:r>
    </w:p>
    <w:p w14:paraId="3D154652" w14:textId="77777777" w:rsidR="002D2391" w:rsidRPr="00D55CFD" w:rsidRDefault="002D2391" w:rsidP="002D2391">
      <w:pPr>
        <w:ind w:left="709" w:hanging="709"/>
        <w:jc w:val="both"/>
        <w:rPr>
          <w:rStyle w:val="Hyperlink"/>
          <w:rFonts w:cstheme="minorHAnsi"/>
          <w:color w:val="auto"/>
          <w:szCs w:val="18"/>
        </w:rPr>
      </w:pPr>
      <w:r w:rsidRPr="00D55CFD">
        <w:rPr>
          <w:rFonts w:cstheme="minorHAnsi"/>
          <w:szCs w:val="18"/>
        </w:rPr>
        <w:t xml:space="preserve">Francisco. “Carta encíclica </w:t>
      </w:r>
      <w:proofErr w:type="spellStart"/>
      <w:r w:rsidRPr="00D55CFD">
        <w:rPr>
          <w:rFonts w:cstheme="minorHAnsi"/>
          <w:szCs w:val="18"/>
        </w:rPr>
        <w:t>Laudato</w:t>
      </w:r>
      <w:proofErr w:type="spellEnd"/>
      <w:r w:rsidRPr="00D55CFD">
        <w:rPr>
          <w:rFonts w:cstheme="minorHAnsi"/>
          <w:szCs w:val="18"/>
        </w:rPr>
        <w:t xml:space="preserve"> Sí: Sobre el cuidado de la casa común.” Vaticano, 2015. Acceso el 18 de octubre de 2022.  </w:t>
      </w:r>
      <w:hyperlink r:id="rId68">
        <w:r w:rsidRPr="00D55CFD">
          <w:rPr>
            <w:rStyle w:val="Hyperlink"/>
            <w:rFonts w:cstheme="minorHAnsi"/>
            <w:color w:val="auto"/>
            <w:szCs w:val="18"/>
          </w:rPr>
          <w:t>https://www.vatican.va/content/francesco/es/encyclicals/documents/papa-francesco_20150524_enciclica-laudato-si.html</w:t>
        </w:r>
      </w:hyperlink>
    </w:p>
    <w:p w14:paraId="74377AB3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r w:rsidRPr="00D55CFD">
        <w:rPr>
          <w:rStyle w:val="Hyperlink"/>
          <w:rFonts w:cstheme="minorHAnsi"/>
          <w:color w:val="auto"/>
          <w:szCs w:val="18"/>
        </w:rPr>
        <w:t xml:space="preserve">García López, Félix. </w:t>
      </w:r>
      <w:r w:rsidRPr="00D55CFD">
        <w:rPr>
          <w:rStyle w:val="Hyperlink"/>
          <w:rFonts w:cstheme="minorHAnsi"/>
          <w:i/>
          <w:iCs/>
          <w:color w:val="auto"/>
          <w:szCs w:val="18"/>
        </w:rPr>
        <w:t xml:space="preserve">Al encuentro de Dios en la Escritura: Estudios de Teología Bíblica. </w:t>
      </w:r>
      <w:r w:rsidRPr="00D55CFD">
        <w:rPr>
          <w:rStyle w:val="Hyperlink"/>
          <w:rFonts w:cstheme="minorHAnsi"/>
          <w:color w:val="auto"/>
          <w:szCs w:val="18"/>
        </w:rPr>
        <w:t xml:space="preserve">Estella: Verbo Divino, 2018. </w:t>
      </w:r>
      <w:r w:rsidRPr="00D55CFD">
        <w:rPr>
          <w:rFonts w:cstheme="minorHAnsi"/>
          <w:szCs w:val="18"/>
        </w:rPr>
        <w:t>(clásico, última edición)</w:t>
      </w:r>
    </w:p>
    <w:p w14:paraId="0F6B1233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Gutiérrez, Gustavo. </w:t>
      </w:r>
      <w:r w:rsidRPr="00D55CFD">
        <w:rPr>
          <w:rFonts w:cstheme="minorHAnsi"/>
          <w:i/>
          <w:iCs/>
          <w:szCs w:val="18"/>
        </w:rPr>
        <w:t xml:space="preserve">Teología de la liberación: Perspectivas. </w:t>
      </w:r>
      <w:r w:rsidRPr="00D55CFD">
        <w:rPr>
          <w:rFonts w:cstheme="minorHAnsi"/>
          <w:szCs w:val="18"/>
        </w:rPr>
        <w:t xml:space="preserve">Salamanca: Sígueme, 1975. (Clásico, última reimpresión 2022)  </w:t>
      </w:r>
    </w:p>
    <w:p w14:paraId="19A5FB08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proofErr w:type="spellStart"/>
      <w:r w:rsidRPr="00D55CFD">
        <w:rPr>
          <w:rFonts w:cstheme="minorHAnsi"/>
          <w:szCs w:val="18"/>
        </w:rPr>
        <w:t>Krüger</w:t>
      </w:r>
      <w:proofErr w:type="spellEnd"/>
      <w:r w:rsidRPr="00D55CFD">
        <w:rPr>
          <w:rFonts w:cstheme="minorHAnsi"/>
          <w:szCs w:val="18"/>
        </w:rPr>
        <w:t xml:space="preserve">, René. “Teología bíblica contextual en América Latina”, </w:t>
      </w:r>
      <w:r w:rsidRPr="00D55CFD">
        <w:rPr>
          <w:rFonts w:cstheme="minorHAnsi"/>
          <w:i/>
          <w:iCs/>
          <w:szCs w:val="18"/>
        </w:rPr>
        <w:t xml:space="preserve">Acta </w:t>
      </w:r>
      <w:proofErr w:type="spellStart"/>
      <w:r w:rsidRPr="00D55CFD">
        <w:rPr>
          <w:rFonts w:cstheme="minorHAnsi"/>
          <w:i/>
          <w:iCs/>
          <w:szCs w:val="18"/>
        </w:rPr>
        <w:t>Poetica</w:t>
      </w:r>
      <w:proofErr w:type="spellEnd"/>
      <w:r w:rsidRPr="00D55CFD">
        <w:rPr>
          <w:rFonts w:cstheme="minorHAnsi"/>
          <w:szCs w:val="18"/>
        </w:rPr>
        <w:t xml:space="preserve">, vol.31, n.2 (2010): 185-207. Acceso el 18 de octubre de 2022. </w:t>
      </w:r>
      <w:hyperlink r:id="rId69" w:history="1">
        <w:r w:rsidRPr="00D55CFD">
          <w:rPr>
            <w:rStyle w:val="Hyperlink"/>
            <w:rFonts w:cstheme="minorHAnsi"/>
            <w:color w:val="auto"/>
            <w:szCs w:val="18"/>
          </w:rPr>
          <w:t>https://revistas-filologicas.unam.mx/acta-poetica/index.php/ap/article/view/351</w:t>
        </w:r>
      </w:hyperlink>
    </w:p>
    <w:p w14:paraId="0F9C26D8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proofErr w:type="spellStart"/>
      <w:r w:rsidRPr="00D55CFD">
        <w:rPr>
          <w:rFonts w:cstheme="minorHAnsi"/>
          <w:szCs w:val="18"/>
        </w:rPr>
        <w:t>Pikaza</w:t>
      </w:r>
      <w:proofErr w:type="spellEnd"/>
      <w:r w:rsidRPr="00D55CFD">
        <w:rPr>
          <w:rFonts w:cstheme="minorHAnsi"/>
          <w:szCs w:val="18"/>
        </w:rPr>
        <w:t xml:space="preserve">, Xabier. </w:t>
      </w:r>
      <w:r w:rsidRPr="00D55CFD">
        <w:rPr>
          <w:rFonts w:cstheme="minorHAnsi"/>
          <w:i/>
          <w:iCs/>
          <w:szCs w:val="18"/>
        </w:rPr>
        <w:t>La Palabra se hizo carne:</w:t>
      </w:r>
      <w:r w:rsidRPr="00D55CFD">
        <w:rPr>
          <w:rFonts w:cstheme="minorHAnsi"/>
          <w:szCs w:val="18"/>
        </w:rPr>
        <w:t xml:space="preserve"> </w:t>
      </w:r>
      <w:r w:rsidRPr="00D55CFD">
        <w:rPr>
          <w:rFonts w:cstheme="minorHAnsi"/>
          <w:i/>
          <w:iCs/>
          <w:szCs w:val="18"/>
        </w:rPr>
        <w:t>Teología de la Biblia</w:t>
      </w:r>
      <w:r w:rsidRPr="00D55CFD">
        <w:rPr>
          <w:rFonts w:cstheme="minorHAnsi"/>
          <w:szCs w:val="18"/>
        </w:rPr>
        <w:t>. Estella: Verbo Divino, 2020.</w:t>
      </w:r>
    </w:p>
    <w:p w14:paraId="748AE423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Piñero, Antonio.  </w:t>
      </w:r>
      <w:r w:rsidRPr="00D55CFD">
        <w:rPr>
          <w:rFonts w:cstheme="minorHAnsi"/>
          <w:i/>
          <w:iCs/>
          <w:szCs w:val="18"/>
        </w:rPr>
        <w:t>Guía para entender a Pablo de Tarso: Una interpretación del pensamiento paulino</w:t>
      </w:r>
      <w:r w:rsidRPr="00D55CFD">
        <w:rPr>
          <w:rFonts w:cstheme="minorHAnsi"/>
          <w:szCs w:val="18"/>
        </w:rPr>
        <w:t>. Madrid: Trotta, 2018. (clásico, última edición)</w:t>
      </w:r>
    </w:p>
    <w:p w14:paraId="0F5F1159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proofErr w:type="spellStart"/>
      <w:r w:rsidRPr="00D55CFD">
        <w:rPr>
          <w:rFonts w:cstheme="minorHAnsi"/>
          <w:szCs w:val="18"/>
        </w:rPr>
        <w:lastRenderedPageBreak/>
        <w:t>Römer</w:t>
      </w:r>
      <w:proofErr w:type="spellEnd"/>
      <w:r w:rsidRPr="00D55CFD">
        <w:rPr>
          <w:rFonts w:cstheme="minorHAnsi"/>
          <w:szCs w:val="18"/>
        </w:rPr>
        <w:t xml:space="preserve">, Thomas. </w:t>
      </w:r>
      <w:r w:rsidRPr="00D55CFD">
        <w:rPr>
          <w:rFonts w:cstheme="minorHAnsi"/>
          <w:i/>
          <w:iCs/>
          <w:szCs w:val="18"/>
        </w:rPr>
        <w:t>La llamada historia deuteronomista: Una introducción sociológica, histórica y literaria</w:t>
      </w:r>
      <w:r w:rsidRPr="00D55CFD">
        <w:rPr>
          <w:rFonts w:cstheme="minorHAnsi"/>
          <w:szCs w:val="18"/>
        </w:rPr>
        <w:t>. Bogotá: San Pablo, 2014. (clásico, última edición)</w:t>
      </w:r>
    </w:p>
    <w:p w14:paraId="4D2935E8" w14:textId="77777777" w:rsidR="002D2391" w:rsidRPr="00D55CFD" w:rsidRDefault="002D2391" w:rsidP="002D2391">
      <w:pPr>
        <w:ind w:left="709" w:hanging="709"/>
        <w:jc w:val="both"/>
        <w:rPr>
          <w:rFonts w:cstheme="minorHAnsi"/>
          <w:i/>
          <w:iCs/>
          <w:szCs w:val="18"/>
          <w:lang w:val="es-ES"/>
        </w:rPr>
      </w:pPr>
      <w:proofErr w:type="spellStart"/>
      <w:r w:rsidRPr="00D55CFD">
        <w:rPr>
          <w:rFonts w:cstheme="minorHAnsi"/>
          <w:szCs w:val="18"/>
          <w:lang w:val="es-ES"/>
        </w:rPr>
        <w:t>Schelke</w:t>
      </w:r>
      <w:proofErr w:type="spellEnd"/>
      <w:r w:rsidRPr="00D55CFD">
        <w:rPr>
          <w:rFonts w:cstheme="minorHAnsi"/>
          <w:szCs w:val="18"/>
          <w:lang w:val="es-ES"/>
        </w:rPr>
        <w:t xml:space="preserve">, K.H. “Salvar-Sanar / Salvador-Redentor”. </w:t>
      </w:r>
      <w:r w:rsidRPr="00D55CFD">
        <w:rPr>
          <w:rFonts w:cstheme="minorHAnsi"/>
          <w:szCs w:val="18"/>
          <w:lang w:val="de-DE"/>
        </w:rPr>
        <w:t xml:space="preserve">En </w:t>
      </w:r>
      <w:r w:rsidRPr="00D55CFD">
        <w:rPr>
          <w:rFonts w:cstheme="minorHAnsi"/>
          <w:i/>
          <w:iCs/>
          <w:szCs w:val="18"/>
          <w:lang w:val="es-ES"/>
        </w:rPr>
        <w:t>Diccionario exegético del Nuevo Testamento II</w:t>
      </w:r>
      <w:r w:rsidRPr="00D55CFD">
        <w:rPr>
          <w:rFonts w:cstheme="minorHAnsi"/>
          <w:szCs w:val="18"/>
          <w:lang w:val="es-ES"/>
        </w:rPr>
        <w:t xml:space="preserve">, editado por </w:t>
      </w:r>
      <w:r w:rsidRPr="00D55CFD">
        <w:rPr>
          <w:rFonts w:cstheme="minorHAnsi"/>
          <w:szCs w:val="18"/>
          <w:lang w:val="de-DE"/>
        </w:rPr>
        <w:t>Horst Balz y Gerhard Schneider,</w:t>
      </w:r>
      <w:r w:rsidRPr="00D55CFD">
        <w:rPr>
          <w:rFonts w:cstheme="minorHAnsi"/>
          <w:szCs w:val="18"/>
          <w:lang w:val="es-ES"/>
        </w:rPr>
        <w:t xml:space="preserve"> 1635-1641 y 1655-1666. Salamanca: Sígueme, 1998. (Clásico,</w:t>
      </w:r>
      <w:r w:rsidRPr="00D55CFD">
        <w:rPr>
          <w:rFonts w:cstheme="minorHAnsi"/>
          <w:szCs w:val="18"/>
        </w:rPr>
        <w:t xml:space="preserve"> última edición)</w:t>
      </w:r>
    </w:p>
    <w:p w14:paraId="4105F66C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Tamez, Elsa. “Justicia de Dios y misericordia infinita”. </w:t>
      </w:r>
      <w:r w:rsidRPr="00D55CFD">
        <w:rPr>
          <w:rFonts w:cstheme="minorHAnsi"/>
          <w:i/>
          <w:iCs/>
          <w:szCs w:val="18"/>
        </w:rPr>
        <w:t>Vida y Pensamiento</w:t>
      </w:r>
      <w:r w:rsidRPr="00D55CFD">
        <w:rPr>
          <w:rFonts w:cstheme="minorHAnsi"/>
          <w:szCs w:val="18"/>
        </w:rPr>
        <w:t xml:space="preserve"> vol.37, n.1 y 2 (2017): 273-290. </w:t>
      </w:r>
    </w:p>
    <w:p w14:paraId="1CCB71B7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Van Andel, Arianne. “Sola Escritura, Sola Gracia, Sola Fe: Para una reforma ecológica”. </w:t>
      </w:r>
      <w:r w:rsidRPr="00D55CFD">
        <w:rPr>
          <w:rFonts w:cstheme="minorHAnsi"/>
          <w:i/>
          <w:iCs/>
          <w:szCs w:val="18"/>
        </w:rPr>
        <w:t>Vida y Pensamiento</w:t>
      </w:r>
      <w:r w:rsidRPr="00D55CFD">
        <w:rPr>
          <w:rFonts w:cstheme="minorHAnsi"/>
          <w:szCs w:val="18"/>
        </w:rPr>
        <w:t xml:space="preserve"> vol.39, n.1 (2017): 143-160.</w:t>
      </w:r>
    </w:p>
    <w:p w14:paraId="43D64336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proofErr w:type="spellStart"/>
      <w:r w:rsidRPr="00D55CFD">
        <w:rPr>
          <w:rFonts w:cstheme="minorHAnsi"/>
          <w:szCs w:val="18"/>
        </w:rPr>
        <w:t>Verkindere</w:t>
      </w:r>
      <w:proofErr w:type="spellEnd"/>
      <w:r w:rsidRPr="00D55CFD">
        <w:rPr>
          <w:rFonts w:cstheme="minorHAnsi"/>
          <w:szCs w:val="18"/>
        </w:rPr>
        <w:t xml:space="preserve">, Gérard. </w:t>
      </w:r>
      <w:r w:rsidRPr="00D55CFD">
        <w:rPr>
          <w:rFonts w:cstheme="minorHAnsi"/>
          <w:i/>
          <w:iCs/>
          <w:szCs w:val="18"/>
        </w:rPr>
        <w:t>La justicia en el Antiguo Testamento.</w:t>
      </w:r>
      <w:r w:rsidRPr="00D55CFD">
        <w:rPr>
          <w:rFonts w:cstheme="minorHAnsi"/>
          <w:szCs w:val="18"/>
        </w:rPr>
        <w:t xml:space="preserve"> Estella: Verbo Divino, 2001. (clásico, última edición)</w:t>
      </w:r>
    </w:p>
    <w:p w14:paraId="0DDD3E45" w14:textId="77777777" w:rsidR="002D2391" w:rsidRPr="00D55CFD" w:rsidRDefault="002D2391" w:rsidP="002D2391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Vouga, </w:t>
      </w:r>
      <w:proofErr w:type="spellStart"/>
      <w:r w:rsidRPr="00D55CFD">
        <w:rPr>
          <w:rFonts w:cstheme="minorHAnsi"/>
          <w:szCs w:val="18"/>
        </w:rPr>
        <w:t>Francois</w:t>
      </w:r>
      <w:proofErr w:type="spellEnd"/>
      <w:r w:rsidRPr="00D55CFD">
        <w:rPr>
          <w:rFonts w:cstheme="minorHAnsi"/>
          <w:szCs w:val="18"/>
        </w:rPr>
        <w:t xml:space="preserve">. </w:t>
      </w:r>
      <w:r w:rsidRPr="00D55CFD">
        <w:rPr>
          <w:rFonts w:cstheme="minorHAnsi"/>
          <w:i/>
          <w:iCs/>
          <w:szCs w:val="18"/>
        </w:rPr>
        <w:t>Una</w:t>
      </w:r>
      <w:r w:rsidRPr="00D55CFD">
        <w:rPr>
          <w:rFonts w:cstheme="minorHAnsi"/>
          <w:szCs w:val="18"/>
        </w:rPr>
        <w:t xml:space="preserve"> t</w:t>
      </w:r>
      <w:r w:rsidRPr="00D55CFD">
        <w:rPr>
          <w:rFonts w:cstheme="minorHAnsi"/>
          <w:i/>
          <w:iCs/>
          <w:szCs w:val="18"/>
        </w:rPr>
        <w:t>eología del Nuevo Testamento</w:t>
      </w:r>
      <w:r w:rsidRPr="00D55CFD">
        <w:rPr>
          <w:rFonts w:cstheme="minorHAnsi"/>
          <w:szCs w:val="18"/>
        </w:rPr>
        <w:t>. Estella: Verbo Divino, 2002. (clásico, última edición)</w:t>
      </w:r>
    </w:p>
    <w:p w14:paraId="04110C7A" w14:textId="032E9F4F" w:rsidR="005D2C8B" w:rsidRPr="00D55CFD" w:rsidRDefault="005D2C8B" w:rsidP="005D2C8B">
      <w:pPr>
        <w:spacing w:after="120"/>
        <w:ind w:left="709" w:hanging="709"/>
        <w:jc w:val="both"/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</w:pPr>
      <w:r w:rsidRPr="00D55CFD">
        <w:rPr>
          <w:rStyle w:val="Hyperlink"/>
          <w:rFonts w:cstheme="minorHAnsi"/>
          <w:b/>
          <w:bCs/>
          <w:color w:val="auto"/>
          <w:sz w:val="24"/>
          <w:szCs w:val="24"/>
          <w:u w:val="none"/>
        </w:rPr>
        <w:t>Bibliografía complementaria</w:t>
      </w:r>
    </w:p>
    <w:p w14:paraId="10B2BB19" w14:textId="77777777" w:rsidR="00BD0C76" w:rsidRPr="00D55CFD" w:rsidRDefault="00BD0C76" w:rsidP="00BD0C76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Belli, Filippo. “El uso de las escrituras de Israel en Rom 9-11”. </w:t>
      </w:r>
      <w:r w:rsidRPr="00D55CFD">
        <w:rPr>
          <w:rFonts w:cstheme="minorHAnsi"/>
          <w:i/>
          <w:iCs/>
          <w:szCs w:val="18"/>
        </w:rPr>
        <w:t xml:space="preserve">Reseña Bíblica </w:t>
      </w:r>
      <w:r w:rsidRPr="00D55CFD">
        <w:rPr>
          <w:rFonts w:cstheme="minorHAnsi"/>
          <w:szCs w:val="18"/>
        </w:rPr>
        <w:t>n.63 (2009): 15-24.</w:t>
      </w:r>
    </w:p>
    <w:p w14:paraId="33C0732B" w14:textId="77777777" w:rsidR="00BD0C76" w:rsidRPr="00D55CFD" w:rsidRDefault="00BD0C76" w:rsidP="00BD0C76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Bonora, Antonio y Giuseppe </w:t>
      </w:r>
      <w:proofErr w:type="spellStart"/>
      <w:r w:rsidRPr="00D55CFD">
        <w:rPr>
          <w:rFonts w:cstheme="minorHAnsi"/>
          <w:szCs w:val="18"/>
        </w:rPr>
        <w:t>Segalla</w:t>
      </w:r>
      <w:proofErr w:type="spellEnd"/>
      <w:r w:rsidRPr="00D55CFD">
        <w:rPr>
          <w:rFonts w:cstheme="minorHAnsi"/>
          <w:szCs w:val="18"/>
        </w:rPr>
        <w:t>. “</w:t>
      </w:r>
      <w:r w:rsidRPr="00D55CFD">
        <w:rPr>
          <w:rFonts w:cstheme="minorHAnsi"/>
          <w:szCs w:val="18"/>
          <w:lang w:val="es-ES"/>
        </w:rPr>
        <w:t>Teología Bíblica</w:t>
      </w:r>
      <w:r w:rsidRPr="00D55CFD">
        <w:rPr>
          <w:rFonts w:cstheme="minorHAnsi"/>
          <w:szCs w:val="18"/>
        </w:rPr>
        <w:t>”. En</w:t>
      </w:r>
      <w:r w:rsidRPr="00D55CFD">
        <w:rPr>
          <w:rFonts w:cstheme="minorHAnsi"/>
          <w:szCs w:val="18"/>
          <w:lang w:val="es-ES"/>
        </w:rPr>
        <w:t xml:space="preserve"> </w:t>
      </w:r>
      <w:r w:rsidRPr="00D55CFD">
        <w:rPr>
          <w:rFonts w:cstheme="minorHAnsi"/>
          <w:i/>
          <w:szCs w:val="18"/>
          <w:lang w:val="es-ES"/>
        </w:rPr>
        <w:t>Nuevo Diccionario de Teología Bíblica</w:t>
      </w:r>
      <w:r w:rsidRPr="00D55CFD">
        <w:rPr>
          <w:rFonts w:cstheme="minorHAnsi"/>
          <w:szCs w:val="18"/>
          <w:lang w:val="es-ES"/>
        </w:rPr>
        <w:t xml:space="preserve">, editado por </w:t>
      </w:r>
      <w:proofErr w:type="spellStart"/>
      <w:r w:rsidRPr="00D55CFD">
        <w:rPr>
          <w:rFonts w:cstheme="minorHAnsi"/>
          <w:szCs w:val="18"/>
          <w:lang w:val="es-ES"/>
        </w:rPr>
        <w:t>Ravasi</w:t>
      </w:r>
      <w:proofErr w:type="spellEnd"/>
      <w:r w:rsidRPr="00D55CFD">
        <w:rPr>
          <w:rFonts w:cstheme="minorHAnsi"/>
          <w:szCs w:val="18"/>
          <w:lang w:val="es-ES"/>
        </w:rPr>
        <w:t xml:space="preserve">, G., P. Rossano y A. </w:t>
      </w:r>
      <w:proofErr w:type="spellStart"/>
      <w:r w:rsidRPr="00D55CFD">
        <w:rPr>
          <w:rFonts w:cstheme="minorHAnsi"/>
          <w:szCs w:val="18"/>
          <w:lang w:val="es-ES"/>
        </w:rPr>
        <w:t>Girlanda</w:t>
      </w:r>
      <w:proofErr w:type="spellEnd"/>
      <w:r w:rsidRPr="00D55CFD">
        <w:rPr>
          <w:rFonts w:cstheme="minorHAnsi"/>
          <w:szCs w:val="18"/>
          <w:lang w:val="es-ES"/>
        </w:rPr>
        <w:t xml:space="preserve">, </w:t>
      </w:r>
      <w:r w:rsidRPr="00D55CFD">
        <w:rPr>
          <w:rFonts w:cstheme="minorHAnsi"/>
          <w:szCs w:val="18"/>
        </w:rPr>
        <w:t>1819-1840.</w:t>
      </w:r>
      <w:r w:rsidRPr="00D55CFD">
        <w:rPr>
          <w:rFonts w:cstheme="minorHAnsi"/>
          <w:szCs w:val="18"/>
          <w:lang w:val="es-ES"/>
        </w:rPr>
        <w:t xml:space="preserve">  Madrid: Paulinas, 1990</w:t>
      </w:r>
      <w:r w:rsidRPr="00D55CFD">
        <w:rPr>
          <w:rFonts w:cstheme="minorHAnsi"/>
          <w:szCs w:val="18"/>
        </w:rPr>
        <w:t>. (última edición 2001)</w:t>
      </w:r>
    </w:p>
    <w:p w14:paraId="790EFE3A" w14:textId="77777777" w:rsidR="00BD0C76" w:rsidRPr="00D55CFD" w:rsidRDefault="00BD0C76" w:rsidP="00BD0C76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Carbajosa, Ignacio. “Pablo y las escrituras santas de Israel”. </w:t>
      </w:r>
      <w:r w:rsidRPr="00D55CFD">
        <w:rPr>
          <w:rFonts w:cstheme="minorHAnsi"/>
          <w:i/>
          <w:iCs/>
          <w:szCs w:val="18"/>
        </w:rPr>
        <w:t xml:space="preserve">Reseña Bíblica </w:t>
      </w:r>
      <w:r w:rsidRPr="00D55CFD">
        <w:rPr>
          <w:rFonts w:cstheme="minorHAnsi"/>
          <w:szCs w:val="18"/>
        </w:rPr>
        <w:t>n.63 (2009): 5-14.</w:t>
      </w:r>
    </w:p>
    <w:p w14:paraId="4F3BED75" w14:textId="77777777" w:rsidR="00BD0C76" w:rsidRPr="00D55CFD" w:rsidRDefault="00BD0C76" w:rsidP="00BD0C76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Díaz Rodelas, Juan Miguel. “La ley de Israel y el apóstol de los gentiles”. </w:t>
      </w:r>
      <w:r w:rsidRPr="00D55CFD">
        <w:rPr>
          <w:rFonts w:cstheme="minorHAnsi"/>
          <w:i/>
          <w:iCs/>
          <w:szCs w:val="18"/>
        </w:rPr>
        <w:t xml:space="preserve">Reseña Bíblica </w:t>
      </w:r>
      <w:r w:rsidRPr="00D55CFD">
        <w:rPr>
          <w:rFonts w:cstheme="minorHAnsi"/>
          <w:szCs w:val="18"/>
        </w:rPr>
        <w:t>n.63 (2009):25-34.</w:t>
      </w:r>
    </w:p>
    <w:p w14:paraId="49117B0B" w14:textId="77777777" w:rsidR="00BD0C76" w:rsidRPr="00D55CFD" w:rsidRDefault="00BD0C76" w:rsidP="00BD0C76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 Gaitán Briceño, Tarcisio H., y Catherine </w:t>
      </w:r>
      <w:proofErr w:type="spellStart"/>
      <w:r w:rsidRPr="00D55CFD">
        <w:rPr>
          <w:rFonts w:cstheme="minorHAnsi"/>
          <w:szCs w:val="18"/>
        </w:rPr>
        <w:t>Jaillier</w:t>
      </w:r>
      <w:proofErr w:type="spellEnd"/>
      <w:r w:rsidRPr="00D55CFD">
        <w:rPr>
          <w:rFonts w:cstheme="minorHAnsi"/>
          <w:szCs w:val="18"/>
        </w:rPr>
        <w:t xml:space="preserve"> Castrillón. “Apocalipsis: Fe y Resistencia”. </w:t>
      </w:r>
      <w:r w:rsidRPr="00D55CFD">
        <w:rPr>
          <w:rFonts w:cstheme="minorHAnsi"/>
          <w:i/>
          <w:iCs/>
          <w:szCs w:val="18"/>
        </w:rPr>
        <w:t>Cuestiones Teológicas</w:t>
      </w:r>
      <w:r w:rsidRPr="00D55CFD">
        <w:rPr>
          <w:rFonts w:cstheme="minorHAnsi"/>
          <w:szCs w:val="18"/>
        </w:rPr>
        <w:t xml:space="preserve"> n.95 (2014): 97-131. Acceso el 18 de octubre de 2022. </w:t>
      </w:r>
      <w:hyperlink r:id="rId70" w:history="1">
        <w:r w:rsidRPr="00D55CFD">
          <w:rPr>
            <w:rStyle w:val="Hyperlink"/>
            <w:rFonts w:cstheme="minorHAnsi"/>
            <w:bCs/>
            <w:color w:val="auto"/>
            <w:szCs w:val="18"/>
          </w:rPr>
          <w:t>https://revistas.upb.edu.co/index.php/cuestiones/article/view/349</w:t>
        </w:r>
      </w:hyperlink>
    </w:p>
    <w:p w14:paraId="3EAA3129" w14:textId="77777777" w:rsidR="00BD0C76" w:rsidRPr="00D55CFD" w:rsidRDefault="00BD0C76" w:rsidP="00BD0C76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 Hoffmann, Martin. “El Medio Ambiente como problema teológico-espiritual” </w:t>
      </w:r>
      <w:r w:rsidRPr="00D55CFD">
        <w:rPr>
          <w:rFonts w:cstheme="minorHAnsi"/>
          <w:i/>
          <w:iCs/>
          <w:szCs w:val="18"/>
        </w:rPr>
        <w:t>Vida y Pensamiento</w:t>
      </w:r>
      <w:r w:rsidRPr="00D55CFD">
        <w:rPr>
          <w:rFonts w:cstheme="minorHAnsi"/>
          <w:szCs w:val="18"/>
        </w:rPr>
        <w:t xml:space="preserve"> vol.39, n.1 (2019): 135-159. </w:t>
      </w:r>
    </w:p>
    <w:p w14:paraId="222CB568" w14:textId="77777777" w:rsidR="00BD0C76" w:rsidRPr="00D55CFD" w:rsidRDefault="00BD0C76" w:rsidP="00BD0C76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Míguez, Néstor. “Las palabras que definen: Análisis del discurso ecológico”. </w:t>
      </w:r>
      <w:r w:rsidRPr="00D55CFD">
        <w:rPr>
          <w:rFonts w:cstheme="minorHAnsi"/>
          <w:i/>
          <w:iCs/>
          <w:szCs w:val="18"/>
        </w:rPr>
        <w:t>RIBLA</w:t>
      </w:r>
      <w:r w:rsidRPr="00D55CFD">
        <w:rPr>
          <w:rFonts w:cstheme="minorHAnsi"/>
          <w:szCs w:val="18"/>
        </w:rPr>
        <w:t xml:space="preserve"> n.80 (2019): 11-22. </w:t>
      </w:r>
    </w:p>
    <w:p w14:paraId="28382382" w14:textId="77777777" w:rsidR="00BD0C76" w:rsidRPr="00D55CFD" w:rsidRDefault="00BD0C76" w:rsidP="00BD0C76">
      <w:pPr>
        <w:ind w:left="709" w:hanging="709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Ramírez Kidd, José Enrique. </w:t>
      </w:r>
      <w:r w:rsidRPr="00D55CFD">
        <w:rPr>
          <w:rFonts w:cstheme="minorHAnsi"/>
          <w:i/>
          <w:iCs/>
          <w:szCs w:val="18"/>
        </w:rPr>
        <w:t>El extranjero, la viuda y el huérfano en el Antiguo Testamento</w:t>
      </w:r>
      <w:r w:rsidRPr="00D55CFD">
        <w:rPr>
          <w:rFonts w:cstheme="minorHAnsi"/>
          <w:szCs w:val="18"/>
        </w:rPr>
        <w:t>. San José: SEBILA; Guatemala: CEDEPCA, 2002. (clásico, última edición)</w:t>
      </w:r>
    </w:p>
    <w:p w14:paraId="24FAB253" w14:textId="77777777" w:rsidR="00DD52AC" w:rsidRPr="00D55CFD" w:rsidRDefault="00DD52AC" w:rsidP="002D2898">
      <w:pPr>
        <w:spacing w:after="120"/>
        <w:ind w:left="709" w:hanging="709"/>
        <w:jc w:val="both"/>
        <w:rPr>
          <w:rStyle w:val="Hyperlink"/>
          <w:rFonts w:eastAsia="Calibri" w:cs="Arial"/>
          <w:bCs/>
          <w:color w:val="auto"/>
          <w:sz w:val="24"/>
          <w:szCs w:val="24"/>
          <w:u w:val="none"/>
        </w:rPr>
      </w:pPr>
    </w:p>
    <w:p w14:paraId="1F1698DB" w14:textId="77777777" w:rsidR="00DD52AC" w:rsidRPr="00D55CFD" w:rsidRDefault="00DD52AC" w:rsidP="002D2898">
      <w:pPr>
        <w:spacing w:after="120"/>
        <w:ind w:left="709" w:hanging="709"/>
        <w:jc w:val="both"/>
        <w:rPr>
          <w:rStyle w:val="Hyperlink"/>
          <w:rFonts w:eastAsia="Calibri" w:cs="Arial"/>
          <w:bCs/>
          <w:color w:val="auto"/>
          <w:sz w:val="24"/>
          <w:szCs w:val="24"/>
          <w:u w:val="none"/>
        </w:rPr>
      </w:pPr>
    </w:p>
    <w:p w14:paraId="272A7DB4" w14:textId="413E3FB3" w:rsidR="00DD52AC" w:rsidRPr="00D55CFD" w:rsidRDefault="00DD52AC" w:rsidP="002F479F">
      <w:pPr>
        <w:pStyle w:val="Heading1"/>
        <w:rPr>
          <w:rStyle w:val="Hyperlink"/>
          <w:color w:val="auto"/>
        </w:rPr>
      </w:pPr>
      <w:bookmarkStart w:id="60" w:name="_Toc166505063"/>
      <w:r w:rsidRPr="00D55CFD">
        <w:rPr>
          <w:rStyle w:val="Hyperlink"/>
          <w:color w:val="auto"/>
        </w:rPr>
        <w:t>VIII C</w:t>
      </w:r>
      <w:r w:rsidR="00344A64" w:rsidRPr="00D55CFD">
        <w:rPr>
          <w:rStyle w:val="Hyperlink"/>
          <w:color w:val="auto"/>
        </w:rPr>
        <w:t>UATRIMESTRE</w:t>
      </w:r>
      <w:bookmarkEnd w:id="60"/>
    </w:p>
    <w:p w14:paraId="4AEEAF64" w14:textId="626F6D3D" w:rsidR="00DD52AC" w:rsidRPr="00D55CFD" w:rsidRDefault="00901795" w:rsidP="0063094B">
      <w:pPr>
        <w:pStyle w:val="Heading2"/>
        <w:rPr>
          <w:rStyle w:val="Hyperlink"/>
          <w:color w:val="auto"/>
          <w:u w:val="none"/>
        </w:rPr>
      </w:pPr>
      <w:bookmarkStart w:id="61" w:name="_Toc166505064"/>
      <w:r w:rsidRPr="00D55CFD">
        <w:rPr>
          <w:rStyle w:val="Hyperlink"/>
          <w:color w:val="auto"/>
          <w:u w:val="none"/>
        </w:rPr>
        <w:t>C</w:t>
      </w:r>
      <w:r w:rsidR="00844067" w:rsidRPr="00D55CFD">
        <w:rPr>
          <w:rStyle w:val="Hyperlink"/>
          <w:color w:val="auto"/>
          <w:u w:val="none"/>
        </w:rPr>
        <w:t>B115 Seminario en Biblia I</w:t>
      </w:r>
      <w:bookmarkEnd w:id="61"/>
    </w:p>
    <w:p w14:paraId="7E123678" w14:textId="70B6EDE6" w:rsidR="00901795" w:rsidRPr="00D55CFD" w:rsidRDefault="00901795" w:rsidP="00901795">
      <w:pPr>
        <w:spacing w:after="120"/>
        <w:ind w:left="709" w:hanging="709"/>
        <w:jc w:val="both"/>
        <w:rPr>
          <w:rStyle w:val="Hyperlink"/>
          <w:rFonts w:eastAsia="Calibri" w:cs="Arial"/>
          <w:b/>
          <w:color w:val="auto"/>
          <w:sz w:val="24"/>
          <w:szCs w:val="24"/>
          <w:u w:val="none"/>
        </w:rPr>
      </w:pPr>
      <w:r w:rsidRPr="00D55CFD">
        <w:rPr>
          <w:rStyle w:val="Hyperlink"/>
          <w:rFonts w:eastAsia="Calibri" w:cs="Arial"/>
          <w:b/>
          <w:color w:val="auto"/>
          <w:sz w:val="24"/>
          <w:szCs w:val="24"/>
          <w:u w:val="none"/>
        </w:rPr>
        <w:lastRenderedPageBreak/>
        <w:t>Bibliografía obligatoria</w:t>
      </w:r>
    </w:p>
    <w:p w14:paraId="623FC391" w14:textId="77777777" w:rsidR="001B249E" w:rsidRPr="00D55CFD" w:rsidRDefault="001B249E" w:rsidP="001B249E">
      <w:pPr>
        <w:spacing w:before="240"/>
        <w:jc w:val="both"/>
        <w:rPr>
          <w:rFonts w:cstheme="minorHAnsi"/>
          <w:szCs w:val="18"/>
          <w:shd w:val="clear" w:color="auto" w:fill="FFFFFF"/>
          <w:lang w:val="en-US"/>
        </w:rPr>
      </w:pPr>
      <w:r w:rsidRPr="00D55CFD">
        <w:rPr>
          <w:rFonts w:cstheme="minorHAnsi"/>
          <w:i/>
          <w:iCs/>
          <w:szCs w:val="18"/>
          <w:shd w:val="clear" w:color="auto" w:fill="FFFFFF"/>
        </w:rPr>
        <w:t>Biblia de Jerusalén</w:t>
      </w:r>
      <w:r w:rsidRPr="00D55CFD">
        <w:rPr>
          <w:rFonts w:cstheme="minorHAnsi"/>
          <w:szCs w:val="18"/>
          <w:shd w:val="clear" w:color="auto" w:fill="FFFFFF"/>
        </w:rPr>
        <w:t xml:space="preserve">. </w:t>
      </w:r>
      <w:r w:rsidRPr="00D55CFD">
        <w:rPr>
          <w:rFonts w:cstheme="minorHAnsi"/>
          <w:szCs w:val="18"/>
          <w:shd w:val="clear" w:color="auto" w:fill="FFFFFF"/>
          <w:lang w:val="en-US"/>
        </w:rPr>
        <w:t xml:space="preserve">Bilbao: </w:t>
      </w:r>
      <w:proofErr w:type="spellStart"/>
      <w:r w:rsidRPr="00D55CFD">
        <w:rPr>
          <w:rFonts w:cstheme="minorHAnsi"/>
          <w:szCs w:val="18"/>
          <w:shd w:val="clear" w:color="auto" w:fill="FFFFFF"/>
          <w:lang w:val="en-US"/>
        </w:rPr>
        <w:t>Desclée</w:t>
      </w:r>
      <w:proofErr w:type="spellEnd"/>
      <w:r w:rsidRPr="00D55CFD">
        <w:rPr>
          <w:rFonts w:cstheme="minorHAnsi"/>
          <w:szCs w:val="18"/>
          <w:shd w:val="clear" w:color="auto" w:fill="FFFFFF"/>
          <w:lang w:val="en-US"/>
        </w:rPr>
        <w:t xml:space="preserve"> de Brouwer, 1998.</w:t>
      </w:r>
    </w:p>
    <w:p w14:paraId="433E787A" w14:textId="77777777" w:rsidR="001B249E" w:rsidRPr="00D55CFD" w:rsidRDefault="001B249E" w:rsidP="001B249E">
      <w:pPr>
        <w:spacing w:before="240" w:after="120"/>
        <w:ind w:left="720" w:hanging="720"/>
        <w:jc w:val="both"/>
        <w:rPr>
          <w:rFonts w:cstheme="minorHAnsi"/>
          <w:szCs w:val="18"/>
          <w:lang w:val="es-ES"/>
        </w:rPr>
      </w:pPr>
      <w:r w:rsidRPr="00D55CFD">
        <w:rPr>
          <w:rFonts w:cstheme="minorHAnsi"/>
          <w:szCs w:val="18"/>
          <w:lang w:val="en-US"/>
        </w:rPr>
        <w:t xml:space="preserve">Cook </w:t>
      </w:r>
      <w:proofErr w:type="spellStart"/>
      <w:r w:rsidRPr="00D55CFD">
        <w:rPr>
          <w:rFonts w:cstheme="minorHAnsi"/>
          <w:szCs w:val="18"/>
          <w:lang w:val="en-US"/>
        </w:rPr>
        <w:t>Steike</w:t>
      </w:r>
      <w:proofErr w:type="spellEnd"/>
      <w:r w:rsidRPr="00D55CFD">
        <w:rPr>
          <w:rFonts w:cstheme="minorHAnsi"/>
          <w:szCs w:val="18"/>
          <w:lang w:val="en-US"/>
        </w:rPr>
        <w:t xml:space="preserve">, Elisabeth. </w:t>
      </w:r>
      <w:r w:rsidRPr="00D55CFD">
        <w:rPr>
          <w:rFonts w:cstheme="minorHAnsi"/>
          <w:i/>
          <w:iCs/>
          <w:szCs w:val="18"/>
          <w:lang w:val="es-ES"/>
        </w:rPr>
        <w:t>La mujer como extranjera en Israel: un estudio exegético de Esdras 9-10</w:t>
      </w:r>
      <w:r w:rsidRPr="00D55CFD">
        <w:rPr>
          <w:rFonts w:cstheme="minorHAnsi"/>
          <w:szCs w:val="18"/>
          <w:lang w:val="es-ES"/>
        </w:rPr>
        <w:t>. San José: SEBILA, 2011. (clásico, última edición)</w:t>
      </w:r>
    </w:p>
    <w:p w14:paraId="4EA0C240" w14:textId="77777777" w:rsidR="001B249E" w:rsidRPr="00D55CFD" w:rsidRDefault="001B249E" w:rsidP="001B249E">
      <w:pPr>
        <w:spacing w:after="120"/>
        <w:ind w:left="720" w:hanging="720"/>
        <w:jc w:val="both"/>
        <w:rPr>
          <w:rFonts w:cstheme="minorHAnsi"/>
          <w:szCs w:val="18"/>
          <w:lang w:val="es-ES"/>
        </w:rPr>
      </w:pPr>
      <w:r w:rsidRPr="00D55CFD">
        <w:rPr>
          <w:rFonts w:cstheme="minorHAnsi"/>
          <w:iCs/>
          <w:szCs w:val="18"/>
        </w:rPr>
        <w:t xml:space="preserve">Navarro Puerto, Mercedes. “El libro de Rut”. En </w:t>
      </w:r>
      <w:r w:rsidRPr="00D55CFD">
        <w:rPr>
          <w:rFonts w:cstheme="minorHAnsi"/>
          <w:i/>
          <w:szCs w:val="18"/>
        </w:rPr>
        <w:t>Historia, narrativa, apocalíptica</w:t>
      </w:r>
      <w:r w:rsidRPr="00D55CFD">
        <w:rPr>
          <w:rFonts w:cstheme="minorHAnsi"/>
          <w:iCs/>
          <w:szCs w:val="18"/>
        </w:rPr>
        <w:t xml:space="preserve">, editado por Antonio González Lamadrid, et al., 381-401. Estella (Navarra): Verbo Divino, 2003. </w:t>
      </w:r>
      <w:r w:rsidRPr="00D55CFD">
        <w:rPr>
          <w:rFonts w:cstheme="minorHAnsi"/>
          <w:szCs w:val="18"/>
          <w:lang w:val="es-ES"/>
        </w:rPr>
        <w:t>(clásico, última edición)</w:t>
      </w:r>
    </w:p>
    <w:p w14:paraId="0848FA9A" w14:textId="77777777" w:rsidR="001B249E" w:rsidRPr="00D55CFD" w:rsidRDefault="001B249E" w:rsidP="001B249E">
      <w:pPr>
        <w:spacing w:before="240"/>
        <w:ind w:left="720" w:hanging="720"/>
        <w:jc w:val="both"/>
        <w:rPr>
          <w:rFonts w:cstheme="minorHAnsi"/>
          <w:iCs/>
          <w:szCs w:val="18"/>
        </w:rPr>
      </w:pPr>
      <w:r w:rsidRPr="00D55CFD">
        <w:rPr>
          <w:rFonts w:cstheme="minorHAnsi"/>
          <w:iCs/>
          <w:szCs w:val="18"/>
        </w:rPr>
        <w:t xml:space="preserve">Guevara Llaguno, Miren </w:t>
      </w:r>
      <w:proofErr w:type="spellStart"/>
      <w:r w:rsidRPr="00D55CFD">
        <w:rPr>
          <w:rFonts w:cstheme="minorHAnsi"/>
          <w:iCs/>
          <w:szCs w:val="18"/>
        </w:rPr>
        <w:t>Junkal</w:t>
      </w:r>
      <w:proofErr w:type="spellEnd"/>
      <w:r w:rsidRPr="00D55CFD">
        <w:rPr>
          <w:rFonts w:cstheme="minorHAnsi"/>
          <w:iCs/>
          <w:szCs w:val="18"/>
        </w:rPr>
        <w:t xml:space="preserve">. “Rut y Noemí reclaman su vida y su memoria”. En </w:t>
      </w:r>
      <w:r w:rsidRPr="00D55CFD">
        <w:rPr>
          <w:rFonts w:cstheme="minorHAnsi"/>
          <w:i/>
          <w:szCs w:val="18"/>
        </w:rPr>
        <w:t>Los escritos: y otros libros sapienciales</w:t>
      </w:r>
      <w:r w:rsidRPr="00D55CFD">
        <w:rPr>
          <w:rFonts w:cstheme="minorHAnsi"/>
          <w:iCs/>
          <w:szCs w:val="18"/>
        </w:rPr>
        <w:t xml:space="preserve">, editado por Nuria Calduch-Benages y </w:t>
      </w:r>
      <w:proofErr w:type="spellStart"/>
      <w:r w:rsidRPr="00D55CFD">
        <w:rPr>
          <w:rFonts w:cstheme="minorHAnsi"/>
          <w:iCs/>
          <w:szCs w:val="18"/>
        </w:rPr>
        <w:t>Christl</w:t>
      </w:r>
      <w:proofErr w:type="spellEnd"/>
      <w:r w:rsidRPr="00D55CFD">
        <w:rPr>
          <w:rFonts w:cstheme="minorHAnsi"/>
          <w:iCs/>
          <w:szCs w:val="18"/>
        </w:rPr>
        <w:t xml:space="preserve"> M. Maier, 247-263. Estella: Verbo Divino, 2013. </w:t>
      </w:r>
      <w:r w:rsidRPr="00D55CFD">
        <w:rPr>
          <w:rFonts w:cstheme="minorHAnsi"/>
          <w:szCs w:val="18"/>
          <w:lang w:val="es-ES"/>
        </w:rPr>
        <w:t>(clásico, última edición)</w:t>
      </w:r>
    </w:p>
    <w:p w14:paraId="72C2A841" w14:textId="77777777" w:rsidR="001B249E" w:rsidRPr="00D55CFD" w:rsidRDefault="001B249E" w:rsidP="001B249E">
      <w:pPr>
        <w:spacing w:before="240"/>
        <w:ind w:left="720" w:hanging="720"/>
        <w:jc w:val="both"/>
        <w:rPr>
          <w:rFonts w:cstheme="minorHAnsi"/>
          <w:iCs/>
          <w:szCs w:val="18"/>
        </w:rPr>
      </w:pPr>
      <w:proofErr w:type="spellStart"/>
      <w:r w:rsidRPr="00D55CFD">
        <w:rPr>
          <w:rFonts w:cstheme="minorHAnsi"/>
          <w:iCs/>
          <w:szCs w:val="18"/>
        </w:rPr>
        <w:t>Honig</w:t>
      </w:r>
      <w:proofErr w:type="spellEnd"/>
      <w:r w:rsidRPr="00D55CFD">
        <w:rPr>
          <w:rFonts w:cstheme="minorHAnsi"/>
          <w:iCs/>
          <w:szCs w:val="18"/>
        </w:rPr>
        <w:t xml:space="preserve">, Bonnie. “Rut, migrante ejemplar. El duelo y las políticas simbólicas de la inmigración”. </w:t>
      </w:r>
      <w:r w:rsidRPr="00D55CFD">
        <w:rPr>
          <w:rFonts w:cstheme="minorHAnsi"/>
          <w:i/>
          <w:szCs w:val="18"/>
        </w:rPr>
        <w:t>Acta Poética</w:t>
      </w:r>
      <w:r w:rsidRPr="00D55CFD">
        <w:rPr>
          <w:rFonts w:cstheme="minorHAnsi"/>
          <w:iCs/>
          <w:szCs w:val="18"/>
        </w:rPr>
        <w:t xml:space="preserve"> 1 (2010): 61-99. Acceso el 1 de noviembre del 2022. </w:t>
      </w:r>
      <w:hyperlink r:id="rId71" w:history="1">
        <w:r w:rsidRPr="00D55CFD">
          <w:rPr>
            <w:rStyle w:val="Hyperlink"/>
            <w:rFonts w:cstheme="minorHAnsi"/>
            <w:iCs/>
            <w:color w:val="auto"/>
            <w:szCs w:val="18"/>
          </w:rPr>
          <w:t>https://revistas-filologicas.unam.mx/acta-poetica/index.php/ap/article/view/339</w:t>
        </w:r>
      </w:hyperlink>
      <w:r w:rsidRPr="00D55CFD">
        <w:rPr>
          <w:rFonts w:cstheme="minorHAnsi"/>
          <w:iCs/>
          <w:szCs w:val="18"/>
        </w:rPr>
        <w:t xml:space="preserve"> </w:t>
      </w:r>
    </w:p>
    <w:p w14:paraId="30BDBC4D" w14:textId="77777777" w:rsidR="001B249E" w:rsidRPr="00D55CFD" w:rsidRDefault="001B249E" w:rsidP="001B249E">
      <w:pPr>
        <w:spacing w:before="240"/>
        <w:ind w:left="720" w:hanging="720"/>
        <w:jc w:val="both"/>
        <w:rPr>
          <w:rFonts w:cstheme="minorHAnsi"/>
          <w:iCs/>
          <w:szCs w:val="18"/>
        </w:rPr>
      </w:pPr>
      <w:proofErr w:type="spellStart"/>
      <w:r w:rsidRPr="00D55CFD">
        <w:rPr>
          <w:rFonts w:cstheme="minorHAnsi"/>
          <w:iCs/>
          <w:szCs w:val="18"/>
        </w:rPr>
        <w:t>Lanoir</w:t>
      </w:r>
      <w:proofErr w:type="spellEnd"/>
      <w:r w:rsidRPr="00D55CFD">
        <w:rPr>
          <w:rFonts w:cstheme="minorHAnsi"/>
          <w:iCs/>
          <w:szCs w:val="18"/>
        </w:rPr>
        <w:t xml:space="preserve">, Corinne. “Rut”.  En </w:t>
      </w:r>
      <w:r w:rsidRPr="00D55CFD">
        <w:rPr>
          <w:rFonts w:cstheme="minorHAnsi"/>
          <w:i/>
          <w:szCs w:val="18"/>
        </w:rPr>
        <w:t>Introducción al Antiguo Testamento</w:t>
      </w:r>
      <w:r w:rsidRPr="00D55CFD">
        <w:rPr>
          <w:rFonts w:cstheme="minorHAnsi"/>
          <w:iCs/>
          <w:szCs w:val="18"/>
        </w:rPr>
        <w:t xml:space="preserve">, editado por Thomas </w:t>
      </w:r>
      <w:proofErr w:type="spellStart"/>
      <w:r w:rsidRPr="00D55CFD">
        <w:rPr>
          <w:rFonts w:cstheme="minorHAnsi"/>
          <w:iCs/>
          <w:szCs w:val="18"/>
        </w:rPr>
        <w:t>Römer</w:t>
      </w:r>
      <w:proofErr w:type="spellEnd"/>
      <w:r w:rsidRPr="00D55CFD">
        <w:rPr>
          <w:rFonts w:cstheme="minorHAnsi"/>
          <w:iCs/>
          <w:szCs w:val="18"/>
        </w:rPr>
        <w:t xml:space="preserve">, Jean-Daniel Macchi y </w:t>
      </w:r>
      <w:proofErr w:type="spellStart"/>
      <w:r w:rsidRPr="00D55CFD">
        <w:rPr>
          <w:rFonts w:cstheme="minorHAnsi"/>
          <w:iCs/>
          <w:szCs w:val="18"/>
        </w:rPr>
        <w:t>Christophe</w:t>
      </w:r>
      <w:proofErr w:type="spellEnd"/>
      <w:r w:rsidRPr="00D55CFD">
        <w:rPr>
          <w:rFonts w:cstheme="minorHAnsi"/>
          <w:iCs/>
          <w:szCs w:val="18"/>
        </w:rPr>
        <w:t xml:space="preserve"> </w:t>
      </w:r>
      <w:proofErr w:type="spellStart"/>
      <w:r w:rsidRPr="00D55CFD">
        <w:rPr>
          <w:rFonts w:cstheme="minorHAnsi"/>
          <w:iCs/>
          <w:szCs w:val="18"/>
        </w:rPr>
        <w:t>Nihan</w:t>
      </w:r>
      <w:proofErr w:type="spellEnd"/>
      <w:r w:rsidRPr="00D55CFD">
        <w:rPr>
          <w:rFonts w:cstheme="minorHAnsi"/>
          <w:iCs/>
          <w:szCs w:val="18"/>
        </w:rPr>
        <w:t xml:space="preserve">, 523-528. Bilbao: Desclée de Brouwer, 2008. </w:t>
      </w:r>
      <w:r w:rsidRPr="00D55CFD">
        <w:rPr>
          <w:rFonts w:cstheme="minorHAnsi"/>
          <w:szCs w:val="18"/>
          <w:lang w:val="es-ES"/>
        </w:rPr>
        <w:t>(clásico, última edición)</w:t>
      </w:r>
    </w:p>
    <w:p w14:paraId="79EDA505" w14:textId="77777777" w:rsidR="001B249E" w:rsidRPr="00D55CFD" w:rsidRDefault="001B249E" w:rsidP="001B249E">
      <w:pPr>
        <w:spacing w:before="240"/>
        <w:ind w:left="720" w:hanging="720"/>
        <w:jc w:val="both"/>
        <w:rPr>
          <w:rFonts w:cstheme="minorHAnsi"/>
          <w:iCs/>
          <w:szCs w:val="18"/>
        </w:rPr>
      </w:pPr>
      <w:r w:rsidRPr="00D55CFD">
        <w:rPr>
          <w:rFonts w:cstheme="minorHAnsi"/>
          <w:szCs w:val="18"/>
          <w:lang w:val="es-ES"/>
        </w:rPr>
        <w:t xml:space="preserve">Ramírez Kidd, José Enrique. </w:t>
      </w:r>
      <w:r w:rsidRPr="00D55CFD">
        <w:rPr>
          <w:rFonts w:cstheme="minorHAnsi"/>
          <w:i/>
          <w:szCs w:val="18"/>
          <w:lang w:val="es-ES"/>
        </w:rPr>
        <w:t>El libro de Ruth: Ternura de Dios frente al dolor humano</w:t>
      </w:r>
      <w:r w:rsidRPr="00D55CFD">
        <w:rPr>
          <w:rFonts w:cstheme="minorHAnsi"/>
          <w:szCs w:val="18"/>
          <w:lang w:val="es-ES"/>
        </w:rPr>
        <w:t>. San José: Universidad Bíblica Latinoamericana, 2004. (clásico, última edición)</w:t>
      </w:r>
    </w:p>
    <w:p w14:paraId="2CE0A2DC" w14:textId="77777777" w:rsidR="001B249E" w:rsidRPr="00D55CFD" w:rsidRDefault="001B249E" w:rsidP="001B249E">
      <w:pPr>
        <w:spacing w:before="240"/>
        <w:ind w:left="720" w:hanging="720"/>
        <w:jc w:val="both"/>
        <w:rPr>
          <w:rFonts w:cstheme="minorHAnsi"/>
          <w:iCs/>
          <w:szCs w:val="18"/>
        </w:rPr>
      </w:pPr>
      <w:r w:rsidRPr="00D55CFD">
        <w:rPr>
          <w:rFonts w:cstheme="minorHAnsi"/>
          <w:iCs/>
          <w:szCs w:val="18"/>
        </w:rPr>
        <w:t xml:space="preserve">Sáenz </w:t>
      </w:r>
      <w:proofErr w:type="spellStart"/>
      <w:r w:rsidRPr="00D55CFD">
        <w:rPr>
          <w:rFonts w:cstheme="minorHAnsi"/>
          <w:iCs/>
          <w:szCs w:val="18"/>
        </w:rPr>
        <w:t>Badillos</w:t>
      </w:r>
      <w:proofErr w:type="spellEnd"/>
      <w:r w:rsidRPr="00D55CFD">
        <w:rPr>
          <w:rFonts w:cstheme="minorHAnsi"/>
          <w:iCs/>
          <w:szCs w:val="18"/>
        </w:rPr>
        <w:t xml:space="preserve">, Ángel y Judit </w:t>
      </w:r>
      <w:proofErr w:type="spellStart"/>
      <w:r w:rsidRPr="00D55CFD">
        <w:rPr>
          <w:rFonts w:cstheme="minorHAnsi"/>
          <w:iCs/>
          <w:szCs w:val="18"/>
        </w:rPr>
        <w:t>Targarona</w:t>
      </w:r>
      <w:proofErr w:type="spellEnd"/>
      <w:r w:rsidRPr="00D55CFD">
        <w:rPr>
          <w:rFonts w:cstheme="minorHAnsi"/>
          <w:iCs/>
          <w:szCs w:val="18"/>
        </w:rPr>
        <w:t xml:space="preserve">. </w:t>
      </w:r>
      <w:r w:rsidRPr="00D55CFD">
        <w:rPr>
          <w:rFonts w:cstheme="minorHAnsi"/>
          <w:i/>
          <w:szCs w:val="18"/>
        </w:rPr>
        <w:t>Antiguo Testamento Interlineal. Hebreo-Español. Libros Históricos (I)</w:t>
      </w:r>
      <w:r w:rsidRPr="00D55CFD">
        <w:rPr>
          <w:rFonts w:cstheme="minorHAnsi"/>
          <w:iCs/>
          <w:szCs w:val="18"/>
        </w:rPr>
        <w:t xml:space="preserve">. Barcelona: CLIE, 1992. </w:t>
      </w:r>
      <w:r w:rsidRPr="00D55CFD">
        <w:rPr>
          <w:rFonts w:cstheme="minorHAnsi"/>
          <w:szCs w:val="18"/>
          <w:lang w:val="es-ES"/>
        </w:rPr>
        <w:t>(clásico, última edición)</w:t>
      </w:r>
      <w:r w:rsidRPr="00D55CFD">
        <w:rPr>
          <w:rFonts w:cstheme="minorHAnsi"/>
          <w:iCs/>
          <w:szCs w:val="18"/>
        </w:rPr>
        <w:t xml:space="preserve"> </w:t>
      </w:r>
    </w:p>
    <w:p w14:paraId="40D49715" w14:textId="0124B52E" w:rsidR="001B249E" w:rsidRPr="00D55CFD" w:rsidRDefault="001B249E" w:rsidP="001B249E">
      <w:pPr>
        <w:spacing w:before="240"/>
        <w:ind w:left="720" w:hanging="720"/>
        <w:jc w:val="both"/>
        <w:rPr>
          <w:rFonts w:cstheme="minorHAnsi"/>
          <w:iCs/>
          <w:szCs w:val="18"/>
        </w:rPr>
      </w:pPr>
      <w:proofErr w:type="spellStart"/>
      <w:r w:rsidRPr="00D55CFD">
        <w:rPr>
          <w:rFonts w:cstheme="minorHAnsi"/>
          <w:shd w:val="clear" w:color="auto" w:fill="FFFFFF"/>
        </w:rPr>
        <w:t>Schökel</w:t>
      </w:r>
      <w:proofErr w:type="spellEnd"/>
      <w:r w:rsidRPr="00D55CFD">
        <w:rPr>
          <w:rFonts w:cstheme="minorHAnsi"/>
          <w:shd w:val="clear" w:color="auto" w:fill="FFFFFF"/>
        </w:rPr>
        <w:t>, Luis Alonso</w:t>
      </w:r>
      <w:r w:rsidRPr="00D55CFD">
        <w:rPr>
          <w:rFonts w:cstheme="minorHAnsi"/>
          <w:i/>
          <w:iCs/>
          <w:shd w:val="clear" w:color="auto" w:fill="FFFFFF"/>
        </w:rPr>
        <w:t>. Biblia del Peregrino</w:t>
      </w:r>
      <w:r w:rsidRPr="00D55CFD">
        <w:rPr>
          <w:rFonts w:cstheme="minorHAnsi"/>
          <w:shd w:val="clear" w:color="auto" w:fill="FFFFFF"/>
        </w:rPr>
        <w:t xml:space="preserve">. Bilbao: Ega-Mensajero-Verbo Divino, 1998.  </w:t>
      </w:r>
    </w:p>
    <w:p w14:paraId="36B4CD35" w14:textId="77777777" w:rsidR="001B249E" w:rsidRPr="00D55CFD" w:rsidRDefault="001B249E" w:rsidP="001B249E">
      <w:pPr>
        <w:spacing w:before="240"/>
        <w:ind w:left="720" w:hanging="720"/>
        <w:jc w:val="both"/>
        <w:rPr>
          <w:rFonts w:cstheme="minorHAnsi"/>
          <w:iCs/>
          <w:szCs w:val="18"/>
        </w:rPr>
      </w:pPr>
      <w:r w:rsidRPr="00D55CFD">
        <w:rPr>
          <w:rFonts w:cstheme="minorHAnsi"/>
          <w:iCs/>
          <w:szCs w:val="18"/>
        </w:rPr>
        <w:t xml:space="preserve">Seijas de los Ríos-Zarzosa, Guadalupe. “El libro de Rut según la interpretación rabínica”. </w:t>
      </w:r>
      <w:r w:rsidRPr="00D55CFD">
        <w:rPr>
          <w:rFonts w:cstheme="minorHAnsi"/>
          <w:i/>
          <w:szCs w:val="18"/>
        </w:rPr>
        <w:t>Reseña Bíblica Libro de Rut</w:t>
      </w:r>
      <w:r w:rsidRPr="00D55CFD">
        <w:rPr>
          <w:rFonts w:cstheme="minorHAnsi"/>
          <w:iCs/>
          <w:szCs w:val="18"/>
        </w:rPr>
        <w:t xml:space="preserve"> 71 (2011): 31-40. </w:t>
      </w:r>
    </w:p>
    <w:p w14:paraId="51313628" w14:textId="77777777" w:rsidR="001B249E" w:rsidRPr="00D55CFD" w:rsidRDefault="001B249E" w:rsidP="001B249E">
      <w:pPr>
        <w:spacing w:before="240"/>
        <w:ind w:left="720" w:hanging="720"/>
        <w:jc w:val="both"/>
        <w:rPr>
          <w:rFonts w:cstheme="minorHAnsi"/>
          <w:iCs/>
          <w:szCs w:val="18"/>
        </w:rPr>
      </w:pPr>
      <w:proofErr w:type="spellStart"/>
      <w:r w:rsidRPr="00D55CFD">
        <w:rPr>
          <w:rFonts w:cstheme="minorHAnsi"/>
          <w:iCs/>
          <w:szCs w:val="18"/>
        </w:rPr>
        <w:t>Wacker</w:t>
      </w:r>
      <w:proofErr w:type="spellEnd"/>
      <w:r w:rsidRPr="00D55CFD">
        <w:rPr>
          <w:rFonts w:cstheme="minorHAnsi"/>
          <w:iCs/>
          <w:szCs w:val="18"/>
        </w:rPr>
        <w:t>, Marie-</w:t>
      </w:r>
      <w:proofErr w:type="spellStart"/>
      <w:r w:rsidRPr="00D55CFD">
        <w:rPr>
          <w:rFonts w:cstheme="minorHAnsi"/>
          <w:iCs/>
          <w:szCs w:val="18"/>
        </w:rPr>
        <w:t>Theres</w:t>
      </w:r>
      <w:proofErr w:type="spellEnd"/>
      <w:r w:rsidRPr="00D55CFD">
        <w:rPr>
          <w:rFonts w:cstheme="minorHAnsi"/>
          <w:iCs/>
          <w:szCs w:val="18"/>
        </w:rPr>
        <w:t xml:space="preserve">. “Torá para mujeres, relaciones desconcertantes y una deidad alada. Investigación de género en el Antiguo Testamento, tomando como ejemplo el libro de Rut”. </w:t>
      </w:r>
      <w:proofErr w:type="spellStart"/>
      <w:r w:rsidRPr="00D55CFD">
        <w:rPr>
          <w:rFonts w:cstheme="minorHAnsi"/>
          <w:i/>
          <w:szCs w:val="18"/>
        </w:rPr>
        <w:t>Concilum</w:t>
      </w:r>
      <w:proofErr w:type="spellEnd"/>
      <w:r w:rsidRPr="00D55CFD">
        <w:rPr>
          <w:rFonts w:cstheme="minorHAnsi"/>
          <w:i/>
          <w:szCs w:val="18"/>
        </w:rPr>
        <w:t>: Revista Internacional de Teología</w:t>
      </w:r>
      <w:r w:rsidRPr="00D55CFD">
        <w:rPr>
          <w:rFonts w:cstheme="minorHAnsi"/>
          <w:iCs/>
          <w:szCs w:val="18"/>
        </w:rPr>
        <w:t xml:space="preserve"> 347 (2012):  79-89.</w:t>
      </w:r>
    </w:p>
    <w:p w14:paraId="67F77671" w14:textId="77777777" w:rsidR="001B249E" w:rsidRPr="00D55CFD" w:rsidRDefault="001B249E" w:rsidP="001B249E">
      <w:pPr>
        <w:spacing w:before="240"/>
        <w:ind w:left="720" w:hanging="720"/>
        <w:jc w:val="both"/>
        <w:rPr>
          <w:rFonts w:cstheme="minorHAnsi"/>
          <w:szCs w:val="18"/>
          <w:lang w:val="es-ES"/>
        </w:rPr>
      </w:pPr>
      <w:proofErr w:type="spellStart"/>
      <w:r w:rsidRPr="00D55CFD">
        <w:rPr>
          <w:rFonts w:cstheme="minorHAnsi"/>
          <w:iCs/>
          <w:szCs w:val="18"/>
        </w:rPr>
        <w:t>Wénin</w:t>
      </w:r>
      <w:proofErr w:type="spellEnd"/>
      <w:r w:rsidRPr="00D55CFD">
        <w:rPr>
          <w:rFonts w:cstheme="minorHAnsi"/>
          <w:iCs/>
          <w:szCs w:val="18"/>
        </w:rPr>
        <w:t xml:space="preserve">, André. </w:t>
      </w:r>
      <w:r w:rsidRPr="00D55CFD">
        <w:rPr>
          <w:rFonts w:cstheme="minorHAnsi"/>
          <w:i/>
          <w:szCs w:val="18"/>
        </w:rPr>
        <w:t>El libro de Ruth: aproximación narrativa</w:t>
      </w:r>
      <w:r w:rsidRPr="00D55CFD">
        <w:rPr>
          <w:rFonts w:cstheme="minorHAnsi"/>
          <w:iCs/>
          <w:szCs w:val="18"/>
        </w:rPr>
        <w:t xml:space="preserve">. Estela (Navarra): Verbo Divino, 2000. </w:t>
      </w:r>
      <w:r w:rsidRPr="00D55CFD">
        <w:rPr>
          <w:rFonts w:cstheme="minorHAnsi"/>
          <w:szCs w:val="18"/>
          <w:lang w:val="es-ES"/>
        </w:rPr>
        <w:t>(clásico, última edición)</w:t>
      </w:r>
    </w:p>
    <w:p w14:paraId="35F14E36" w14:textId="34BB2163" w:rsidR="002C730F" w:rsidRPr="00D55CFD" w:rsidRDefault="002C730F" w:rsidP="00DE36D5">
      <w:pPr>
        <w:spacing w:after="120"/>
        <w:ind w:left="709" w:hanging="709"/>
        <w:jc w:val="both"/>
        <w:rPr>
          <w:rStyle w:val="Hyperlink"/>
          <w:rFonts w:eastAsia="Calibri" w:cs="Arial"/>
          <w:b/>
          <w:color w:val="auto"/>
          <w:sz w:val="24"/>
          <w:szCs w:val="24"/>
          <w:u w:val="none"/>
        </w:rPr>
      </w:pPr>
      <w:r w:rsidRPr="00D55CFD">
        <w:rPr>
          <w:rStyle w:val="Hyperlink"/>
          <w:rFonts w:eastAsia="Calibri" w:cs="Arial"/>
          <w:b/>
          <w:color w:val="auto"/>
          <w:sz w:val="24"/>
          <w:szCs w:val="24"/>
          <w:u w:val="none"/>
        </w:rPr>
        <w:t>Bibliografía complementaria</w:t>
      </w:r>
    </w:p>
    <w:p w14:paraId="64FFAF25" w14:textId="77777777" w:rsidR="00BF6B12" w:rsidRPr="00D55CFD" w:rsidRDefault="00BF6B12" w:rsidP="00BF6B12">
      <w:pPr>
        <w:spacing w:after="120"/>
        <w:ind w:left="720" w:hanging="720"/>
        <w:jc w:val="both"/>
        <w:rPr>
          <w:rFonts w:cstheme="minorHAnsi"/>
          <w:szCs w:val="18"/>
        </w:rPr>
      </w:pPr>
      <w:r w:rsidRPr="00D55CFD">
        <w:rPr>
          <w:rFonts w:cstheme="minorHAnsi"/>
          <w:szCs w:val="18"/>
        </w:rPr>
        <w:t xml:space="preserve">Bar </w:t>
      </w:r>
      <w:proofErr w:type="spellStart"/>
      <w:r w:rsidRPr="00D55CFD">
        <w:rPr>
          <w:rFonts w:cstheme="minorHAnsi"/>
          <w:szCs w:val="18"/>
        </w:rPr>
        <w:t>Efrat</w:t>
      </w:r>
      <w:proofErr w:type="spellEnd"/>
      <w:r w:rsidRPr="00D55CFD">
        <w:rPr>
          <w:rFonts w:cstheme="minorHAnsi"/>
          <w:szCs w:val="18"/>
        </w:rPr>
        <w:t xml:space="preserve">, </w:t>
      </w:r>
      <w:proofErr w:type="spellStart"/>
      <w:r w:rsidRPr="00D55CFD">
        <w:rPr>
          <w:rFonts w:cstheme="minorHAnsi"/>
          <w:szCs w:val="18"/>
        </w:rPr>
        <w:t>Shimon</w:t>
      </w:r>
      <w:proofErr w:type="spellEnd"/>
      <w:r w:rsidRPr="00D55CFD">
        <w:rPr>
          <w:rFonts w:cstheme="minorHAnsi"/>
          <w:szCs w:val="18"/>
        </w:rPr>
        <w:t xml:space="preserve">. </w:t>
      </w:r>
      <w:r w:rsidRPr="00D55CFD">
        <w:rPr>
          <w:rFonts w:cstheme="minorHAnsi"/>
          <w:i/>
          <w:szCs w:val="18"/>
          <w:lang w:val="es-ES"/>
        </w:rPr>
        <w:t>El arte de la narrativa en la Biblia</w:t>
      </w:r>
      <w:r w:rsidRPr="00D55CFD">
        <w:rPr>
          <w:rFonts w:cstheme="minorHAnsi"/>
          <w:szCs w:val="18"/>
          <w:lang w:val="es-ES"/>
        </w:rPr>
        <w:t xml:space="preserve">. </w:t>
      </w:r>
      <w:r w:rsidRPr="00D55CFD">
        <w:rPr>
          <w:rFonts w:cstheme="minorHAnsi"/>
          <w:szCs w:val="18"/>
        </w:rPr>
        <w:t xml:space="preserve">Madrid: Cristiandad, 2003. </w:t>
      </w:r>
      <w:r w:rsidRPr="00D55CFD">
        <w:rPr>
          <w:rFonts w:cstheme="minorHAnsi"/>
          <w:szCs w:val="18"/>
          <w:lang w:val="es-ES"/>
        </w:rPr>
        <w:t>(clásico, última edición)</w:t>
      </w:r>
    </w:p>
    <w:p w14:paraId="3FEF1760" w14:textId="77777777" w:rsidR="00BF6B12" w:rsidRPr="00D55CFD" w:rsidRDefault="00BF6B12" w:rsidP="00BF6B12">
      <w:pPr>
        <w:jc w:val="both"/>
        <w:rPr>
          <w:rFonts w:cstheme="minorHAnsi"/>
          <w:i/>
          <w:szCs w:val="18"/>
        </w:rPr>
      </w:pPr>
      <w:r w:rsidRPr="00D55CFD">
        <w:rPr>
          <w:rFonts w:cstheme="minorHAnsi"/>
          <w:iCs/>
          <w:szCs w:val="18"/>
        </w:rPr>
        <w:t xml:space="preserve">Navarro Puerto, Mercedes. “Rut, un libro subversivo”. </w:t>
      </w:r>
      <w:r w:rsidRPr="00D55CFD">
        <w:rPr>
          <w:rFonts w:cstheme="minorHAnsi"/>
          <w:i/>
          <w:szCs w:val="18"/>
        </w:rPr>
        <w:t>Reseña Bíblica</w:t>
      </w:r>
      <w:r w:rsidRPr="00D55CFD">
        <w:rPr>
          <w:rFonts w:cstheme="minorHAnsi"/>
          <w:iCs/>
          <w:szCs w:val="18"/>
        </w:rPr>
        <w:t xml:space="preserve"> 71 (2011): 11-20. </w:t>
      </w:r>
    </w:p>
    <w:p w14:paraId="52609E28" w14:textId="77777777" w:rsidR="00BF6B12" w:rsidRPr="00D55CFD" w:rsidRDefault="00BF6B12" w:rsidP="00BF6B12">
      <w:pPr>
        <w:ind w:left="720" w:hanging="720"/>
        <w:jc w:val="both"/>
        <w:rPr>
          <w:rFonts w:cstheme="minorHAnsi"/>
          <w:iCs/>
          <w:szCs w:val="18"/>
        </w:rPr>
      </w:pPr>
      <w:r w:rsidRPr="00D55CFD">
        <w:rPr>
          <w:rFonts w:cstheme="minorHAnsi"/>
          <w:iCs/>
          <w:szCs w:val="18"/>
        </w:rPr>
        <w:lastRenderedPageBreak/>
        <w:t>Pérez, Moisés. “</w:t>
      </w:r>
      <w:proofErr w:type="spellStart"/>
      <w:r w:rsidRPr="00D55CFD">
        <w:rPr>
          <w:rFonts w:cstheme="minorHAnsi"/>
          <w:iCs/>
          <w:szCs w:val="18"/>
        </w:rPr>
        <w:t>Lxs</w:t>
      </w:r>
      <w:proofErr w:type="spellEnd"/>
      <w:r w:rsidRPr="00D55CFD">
        <w:rPr>
          <w:rFonts w:cstheme="minorHAnsi"/>
          <w:iCs/>
          <w:szCs w:val="18"/>
        </w:rPr>
        <w:t xml:space="preserve"> </w:t>
      </w:r>
      <w:proofErr w:type="spellStart"/>
      <w:r w:rsidRPr="00D55CFD">
        <w:rPr>
          <w:rFonts w:cstheme="minorHAnsi"/>
          <w:iCs/>
          <w:szCs w:val="18"/>
        </w:rPr>
        <w:t>otrxs</w:t>
      </w:r>
      <w:proofErr w:type="spellEnd"/>
      <w:r w:rsidRPr="00D55CFD">
        <w:rPr>
          <w:rFonts w:cstheme="minorHAnsi"/>
          <w:iCs/>
          <w:szCs w:val="18"/>
        </w:rPr>
        <w:t xml:space="preserve"> son familia: migración y refugio como desafíos para el quehacer</w:t>
      </w:r>
      <w:r w:rsidRPr="00D55CFD">
        <w:rPr>
          <w:rFonts w:cstheme="minorHAnsi"/>
          <w:iCs/>
          <w:szCs w:val="18"/>
        </w:rPr>
        <w:br/>
        <w:t>teológico latinoamericano”. En T</w:t>
      </w:r>
      <w:r w:rsidRPr="00D55CFD">
        <w:rPr>
          <w:rFonts w:cstheme="minorHAnsi"/>
          <w:i/>
          <w:szCs w:val="18"/>
        </w:rPr>
        <w:t>eología práctica latinoamericana y caribeña. Fundamentos teóricos</w:t>
      </w:r>
      <w:r w:rsidRPr="00D55CFD">
        <w:rPr>
          <w:rFonts w:cstheme="minorHAnsi"/>
          <w:iCs/>
          <w:szCs w:val="18"/>
        </w:rPr>
        <w:t xml:space="preserve">, editado por </w:t>
      </w:r>
      <w:proofErr w:type="spellStart"/>
      <w:r w:rsidRPr="00D55CFD">
        <w:rPr>
          <w:rFonts w:cstheme="minorHAnsi"/>
          <w:iCs/>
          <w:szCs w:val="18"/>
        </w:rPr>
        <w:t>Angel</w:t>
      </w:r>
      <w:proofErr w:type="spellEnd"/>
      <w:r w:rsidRPr="00D55CFD">
        <w:rPr>
          <w:rFonts w:cstheme="minorHAnsi"/>
          <w:iCs/>
          <w:szCs w:val="18"/>
        </w:rPr>
        <w:t xml:space="preserve"> Román López-</w:t>
      </w:r>
      <w:proofErr w:type="spellStart"/>
      <w:r w:rsidRPr="00D55CFD">
        <w:rPr>
          <w:rFonts w:cstheme="minorHAnsi"/>
          <w:iCs/>
          <w:szCs w:val="18"/>
        </w:rPr>
        <w:t>Dollinger</w:t>
      </w:r>
      <w:proofErr w:type="spellEnd"/>
      <w:r w:rsidRPr="00D55CFD">
        <w:rPr>
          <w:rFonts w:cstheme="minorHAnsi"/>
          <w:iCs/>
          <w:szCs w:val="18"/>
        </w:rPr>
        <w:t>, 373-390. San José: SEBILA, 2022.</w:t>
      </w:r>
    </w:p>
    <w:p w14:paraId="5FA04E07" w14:textId="77777777" w:rsidR="00BF6B12" w:rsidRPr="00D55CFD" w:rsidRDefault="00BF6B12" w:rsidP="00BF6B12">
      <w:pPr>
        <w:ind w:left="720" w:hanging="720"/>
        <w:jc w:val="both"/>
        <w:rPr>
          <w:rFonts w:cstheme="minorHAnsi"/>
          <w:iCs/>
          <w:szCs w:val="18"/>
        </w:rPr>
      </w:pPr>
      <w:r w:rsidRPr="00D55CFD">
        <w:rPr>
          <w:rFonts w:cstheme="minorHAnsi"/>
          <w:iCs/>
          <w:szCs w:val="18"/>
        </w:rPr>
        <w:t xml:space="preserve">Vílchez </w:t>
      </w:r>
      <w:proofErr w:type="spellStart"/>
      <w:r w:rsidRPr="00D55CFD">
        <w:rPr>
          <w:rFonts w:cstheme="minorHAnsi"/>
          <w:iCs/>
          <w:szCs w:val="18"/>
        </w:rPr>
        <w:t>Líndez</w:t>
      </w:r>
      <w:proofErr w:type="spellEnd"/>
      <w:r w:rsidRPr="00D55CFD">
        <w:rPr>
          <w:rFonts w:cstheme="minorHAnsi"/>
          <w:iCs/>
          <w:szCs w:val="18"/>
        </w:rPr>
        <w:t xml:space="preserve">, José. </w:t>
      </w:r>
      <w:r w:rsidRPr="00D55CFD">
        <w:rPr>
          <w:rFonts w:cstheme="minorHAnsi"/>
          <w:i/>
          <w:szCs w:val="18"/>
        </w:rPr>
        <w:t>Rut y Ester.</w:t>
      </w:r>
      <w:r w:rsidRPr="00D55CFD">
        <w:rPr>
          <w:rFonts w:cstheme="minorHAnsi"/>
          <w:iCs/>
          <w:szCs w:val="18"/>
        </w:rPr>
        <w:t xml:space="preserve"> Estella (Navarra): Verbo Divino, 1998. </w:t>
      </w:r>
      <w:r w:rsidRPr="00D55CFD">
        <w:rPr>
          <w:rFonts w:cstheme="minorHAnsi"/>
          <w:szCs w:val="18"/>
          <w:lang w:val="es-ES"/>
        </w:rPr>
        <w:t>(clásico, última edición)</w:t>
      </w:r>
    </w:p>
    <w:p w14:paraId="4FB2B89C" w14:textId="77777777" w:rsidR="00DF3D81" w:rsidRPr="00D55CFD" w:rsidRDefault="00DF3D81" w:rsidP="00DF3D81">
      <w:pPr>
        <w:spacing w:after="120"/>
        <w:ind w:left="709" w:hanging="709"/>
        <w:jc w:val="both"/>
        <w:rPr>
          <w:rFonts w:cstheme="minorHAnsi"/>
          <w:sz w:val="24"/>
          <w:szCs w:val="20"/>
          <w:lang w:val="es-ES"/>
        </w:rPr>
      </w:pPr>
    </w:p>
    <w:p w14:paraId="3EF4CAF6" w14:textId="77777777" w:rsidR="00DF3D81" w:rsidRPr="00D55CFD" w:rsidRDefault="00DF3D81" w:rsidP="00DF3D81">
      <w:pPr>
        <w:spacing w:after="120"/>
        <w:ind w:left="709" w:hanging="709"/>
        <w:jc w:val="both"/>
        <w:rPr>
          <w:rFonts w:cstheme="minorHAnsi"/>
          <w:sz w:val="28"/>
          <w:szCs w:val="28"/>
        </w:rPr>
      </w:pPr>
    </w:p>
    <w:p w14:paraId="3034A6CE" w14:textId="3E6DAF55" w:rsidR="00FF7C1E" w:rsidRPr="00D55CFD" w:rsidRDefault="00FF7C1E" w:rsidP="0063094B">
      <w:pPr>
        <w:pStyle w:val="Heading2"/>
      </w:pPr>
      <w:bookmarkStart w:id="62" w:name="_Toc166505065"/>
      <w:r w:rsidRPr="00D55CFD">
        <w:t>C</w:t>
      </w:r>
      <w:r w:rsidR="00F822CE" w:rsidRPr="00D55CFD">
        <w:t>B116 Seminario en Biblia II</w:t>
      </w:r>
      <w:bookmarkEnd w:id="62"/>
    </w:p>
    <w:p w14:paraId="478DC8E6" w14:textId="4F658372" w:rsidR="00FF7C1E" w:rsidRPr="00D55CFD" w:rsidRDefault="00FF7C1E" w:rsidP="00FF7C1E">
      <w:pPr>
        <w:spacing w:after="120"/>
        <w:ind w:left="709" w:hanging="709"/>
        <w:jc w:val="both"/>
        <w:rPr>
          <w:rFonts w:cstheme="minorHAnsi"/>
          <w:b/>
          <w:bCs/>
          <w:sz w:val="24"/>
          <w:szCs w:val="24"/>
        </w:rPr>
      </w:pPr>
      <w:r w:rsidRPr="00D55CFD">
        <w:rPr>
          <w:rFonts w:cstheme="minorHAnsi"/>
          <w:b/>
          <w:bCs/>
          <w:sz w:val="24"/>
          <w:szCs w:val="24"/>
        </w:rPr>
        <w:t>Bibliografía obligatoria</w:t>
      </w:r>
    </w:p>
    <w:p w14:paraId="3AE98CA5" w14:textId="77777777" w:rsidR="00A80903" w:rsidRPr="00D55CFD" w:rsidRDefault="00A80903" w:rsidP="00A80903">
      <w:pPr>
        <w:tabs>
          <w:tab w:val="left" w:pos="6450"/>
        </w:tabs>
        <w:ind w:left="539" w:right="45" w:hanging="539"/>
        <w:jc w:val="both"/>
        <w:rPr>
          <w:rFonts w:cstheme="minorHAnsi"/>
        </w:rPr>
      </w:pPr>
      <w:r w:rsidRPr="00D55CFD">
        <w:rPr>
          <w:rFonts w:cstheme="minorHAnsi"/>
        </w:rPr>
        <w:t>Estella (Navarra): Verbo Divino, 2012. (clásico, última edición)</w:t>
      </w:r>
    </w:p>
    <w:p w14:paraId="2CC55BC7" w14:textId="77777777" w:rsidR="00A80903" w:rsidRPr="00D55CFD" w:rsidRDefault="00A80903" w:rsidP="00A80903">
      <w:pPr>
        <w:ind w:left="539" w:right="45" w:hanging="53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Baslez</w:t>
      </w:r>
      <w:proofErr w:type="spellEnd"/>
      <w:r w:rsidRPr="00D55CFD">
        <w:rPr>
          <w:rFonts w:cstheme="minorHAnsi"/>
        </w:rPr>
        <w:t>, Marie-Françoise</w:t>
      </w:r>
      <w:r w:rsidRPr="00D55CFD">
        <w:rPr>
          <w:rFonts w:cstheme="minorHAnsi"/>
          <w:i/>
          <w:iCs/>
        </w:rPr>
        <w:t xml:space="preserve">. Cómo se escribe la historia en la época del Nuevo Testamento. </w:t>
      </w:r>
      <w:r w:rsidRPr="00D55CFD">
        <w:rPr>
          <w:rFonts w:cstheme="minorHAnsi"/>
        </w:rPr>
        <w:t>Estella: Verbo Divino, 2009. (clásico, última edición)</w:t>
      </w:r>
    </w:p>
    <w:p w14:paraId="2A5E9FDC" w14:textId="77777777" w:rsidR="00A80903" w:rsidRPr="00D55CFD" w:rsidRDefault="00A80903" w:rsidP="00A80903">
      <w:pPr>
        <w:ind w:left="539" w:right="45" w:hanging="539"/>
        <w:jc w:val="both"/>
        <w:rPr>
          <w:rFonts w:cstheme="minorHAnsi"/>
        </w:rPr>
      </w:pPr>
      <w:r w:rsidRPr="00D55CFD">
        <w:rPr>
          <w:rFonts w:cstheme="minorHAnsi"/>
        </w:rPr>
        <w:t xml:space="preserve">Bernabé, Carmen. “El reino de Dios y su propuesta desde la marginalidad creativa”. En </w:t>
      </w:r>
      <w:r w:rsidRPr="00D55CFD">
        <w:rPr>
          <w:rFonts w:cstheme="minorHAnsi"/>
          <w:i/>
          <w:iCs/>
        </w:rPr>
        <w:t>De Jerusalén a Roma: la marginalidad del cristianismo de los orígenes</w:t>
      </w:r>
      <w:r w:rsidRPr="00D55CFD">
        <w:rPr>
          <w:rFonts w:cstheme="minorHAnsi"/>
        </w:rPr>
        <w:t xml:space="preserve">, editado por Rafael Aguirre, 19-45. Estella (Navarra): Verbo Divino, 2021. </w:t>
      </w:r>
    </w:p>
    <w:p w14:paraId="0B27881A" w14:textId="77777777" w:rsidR="00A80903" w:rsidRPr="00D55CFD" w:rsidRDefault="00A80903" w:rsidP="00A80903">
      <w:pPr>
        <w:ind w:left="539" w:right="45" w:hanging="539"/>
        <w:jc w:val="both"/>
        <w:rPr>
          <w:rFonts w:cstheme="minorHAnsi"/>
        </w:rPr>
      </w:pPr>
      <w:r w:rsidRPr="00D55CFD">
        <w:rPr>
          <w:rFonts w:cstheme="minorHAnsi"/>
        </w:rPr>
        <w:t xml:space="preserve">Bermejo Rubio, Fernando. </w:t>
      </w:r>
      <w:r w:rsidRPr="00D55CFD">
        <w:rPr>
          <w:rFonts w:cstheme="minorHAnsi"/>
          <w:i/>
          <w:iCs/>
        </w:rPr>
        <w:t>La invención de Jesús de Nazaret: Historia, ficción, historiografía</w:t>
      </w:r>
      <w:r w:rsidRPr="00D55CFD">
        <w:rPr>
          <w:rFonts w:cstheme="minorHAnsi"/>
        </w:rPr>
        <w:t xml:space="preserve">. Madrid: Siglo XXI, 2019. </w:t>
      </w:r>
    </w:p>
    <w:p w14:paraId="069D045F" w14:textId="77777777" w:rsidR="00A80903" w:rsidRPr="00D55CFD" w:rsidRDefault="00A80903" w:rsidP="00A80903">
      <w:pPr>
        <w:ind w:left="539" w:right="45" w:hanging="539"/>
        <w:jc w:val="both"/>
        <w:rPr>
          <w:rFonts w:cstheme="minorHAnsi"/>
        </w:rPr>
      </w:pPr>
      <w:r w:rsidRPr="00D55CFD">
        <w:rPr>
          <w:rFonts w:cstheme="minorHAnsi"/>
          <w:lang w:val="es-ES"/>
        </w:rPr>
        <w:t>Carter, Warren</w:t>
      </w:r>
      <w:r w:rsidRPr="00D55CFD">
        <w:rPr>
          <w:rFonts w:cstheme="minorHAnsi"/>
          <w:i/>
          <w:iCs/>
          <w:lang w:val="es-ES"/>
        </w:rPr>
        <w:t>. El imperio romano y el Nuevo Testamento: guía básica</w:t>
      </w:r>
      <w:r w:rsidRPr="00D55CFD">
        <w:rPr>
          <w:rFonts w:cstheme="minorHAnsi"/>
          <w:lang w:val="es-ES"/>
        </w:rPr>
        <w:t xml:space="preserve">. Estella (Navarra): Verbo Divino, 2011. </w:t>
      </w:r>
      <w:r w:rsidRPr="00D55CFD">
        <w:rPr>
          <w:rFonts w:cstheme="minorHAnsi"/>
        </w:rPr>
        <w:t>(clásico, última edición)</w:t>
      </w:r>
    </w:p>
    <w:p w14:paraId="50BD6975" w14:textId="77777777" w:rsidR="00A80903" w:rsidRPr="00D55CFD" w:rsidRDefault="00A80903" w:rsidP="00A80903">
      <w:pPr>
        <w:tabs>
          <w:tab w:val="left" w:pos="6450"/>
        </w:tabs>
        <w:ind w:left="539" w:right="45" w:hanging="53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Gnilka</w:t>
      </w:r>
      <w:proofErr w:type="spellEnd"/>
      <w:r w:rsidRPr="00D55CFD">
        <w:rPr>
          <w:rFonts w:cstheme="minorHAnsi"/>
        </w:rPr>
        <w:t xml:space="preserve">, Joachim. </w:t>
      </w:r>
      <w:r w:rsidRPr="00D55CFD">
        <w:rPr>
          <w:rFonts w:cstheme="minorHAnsi"/>
          <w:i/>
          <w:iCs/>
        </w:rPr>
        <w:t>El evangelio según San Marcos I.</w:t>
      </w:r>
      <w:r w:rsidRPr="00D55CFD">
        <w:rPr>
          <w:rFonts w:cstheme="minorHAnsi"/>
        </w:rPr>
        <w:t xml:space="preserve"> Salamanca: Sígueme, 1999. (Clásico, última edición)</w:t>
      </w:r>
    </w:p>
    <w:p w14:paraId="0D838925" w14:textId="77777777" w:rsidR="00A80903" w:rsidRPr="00D55CFD" w:rsidRDefault="00A80903" w:rsidP="00A80903">
      <w:pPr>
        <w:ind w:left="539" w:right="45" w:hanging="539"/>
        <w:jc w:val="both"/>
        <w:rPr>
          <w:rFonts w:cstheme="minorHAnsi"/>
        </w:rPr>
      </w:pPr>
      <w:proofErr w:type="spellStart"/>
      <w:r w:rsidRPr="00D55CFD">
        <w:rPr>
          <w:rFonts w:cstheme="minorHAnsi"/>
        </w:rPr>
        <w:t>Pikaza</w:t>
      </w:r>
      <w:proofErr w:type="spellEnd"/>
      <w:r w:rsidRPr="00D55CFD">
        <w:rPr>
          <w:rFonts w:cstheme="minorHAnsi"/>
        </w:rPr>
        <w:t xml:space="preserve"> Ibarrondo, Xabier. </w:t>
      </w:r>
      <w:r w:rsidRPr="00D55CFD">
        <w:rPr>
          <w:rFonts w:cstheme="minorHAnsi"/>
          <w:i/>
          <w:iCs/>
        </w:rPr>
        <w:t xml:space="preserve">Para vivir el evangelio: lectura de Marcos. </w:t>
      </w:r>
      <w:r w:rsidRPr="00D55CFD">
        <w:rPr>
          <w:rFonts w:cstheme="minorHAnsi"/>
        </w:rPr>
        <w:t>Estella (Navarra): Verbo Divino, 2003. (clásico, última edición)</w:t>
      </w:r>
    </w:p>
    <w:p w14:paraId="0A31098A" w14:textId="77777777" w:rsidR="00A80903" w:rsidRPr="00D55CFD" w:rsidRDefault="00A80903" w:rsidP="00A80903">
      <w:pPr>
        <w:ind w:left="539" w:right="45" w:hanging="539"/>
        <w:jc w:val="both"/>
        <w:rPr>
          <w:rFonts w:cstheme="minorHAnsi"/>
        </w:rPr>
      </w:pPr>
      <w:r w:rsidRPr="00D55CFD">
        <w:rPr>
          <w:rFonts w:cstheme="minorHAnsi"/>
        </w:rPr>
        <w:t xml:space="preserve">Piñero, Antonio. </w:t>
      </w:r>
      <w:r w:rsidRPr="00D55CFD">
        <w:rPr>
          <w:rFonts w:cstheme="minorHAnsi"/>
          <w:i/>
          <w:iCs/>
        </w:rPr>
        <w:t>Los libros del Nuevo Testamento: traducción y comentario</w:t>
      </w:r>
      <w:r w:rsidRPr="00D55CFD">
        <w:rPr>
          <w:rFonts w:cstheme="minorHAnsi"/>
        </w:rPr>
        <w:t xml:space="preserve">. Madrid: Trotta, 2021.  </w:t>
      </w:r>
    </w:p>
    <w:p w14:paraId="1647B659" w14:textId="77777777" w:rsidR="00A80903" w:rsidRPr="00D55CFD" w:rsidRDefault="00A80903" w:rsidP="00A80903">
      <w:pPr>
        <w:ind w:left="539" w:right="45" w:hanging="539"/>
        <w:jc w:val="both"/>
        <w:rPr>
          <w:rFonts w:cstheme="minorHAnsi"/>
        </w:rPr>
      </w:pPr>
      <w:r w:rsidRPr="00D55CFD">
        <w:rPr>
          <w:rFonts w:cstheme="minorHAnsi"/>
        </w:rPr>
        <w:t xml:space="preserve">Schmid, Josef. </w:t>
      </w:r>
      <w:r w:rsidRPr="00D55CFD">
        <w:rPr>
          <w:rFonts w:cstheme="minorHAnsi"/>
          <w:i/>
          <w:iCs/>
        </w:rPr>
        <w:t>El Evangelio según San Marcos</w:t>
      </w:r>
      <w:r w:rsidRPr="00D55CFD">
        <w:rPr>
          <w:rFonts w:cstheme="minorHAnsi"/>
        </w:rPr>
        <w:t>. Barcelona: Herder, 1967. (Clásico, última impresión 1981)</w:t>
      </w:r>
    </w:p>
    <w:p w14:paraId="582B252F" w14:textId="77777777" w:rsidR="00A80903" w:rsidRPr="00D55CFD" w:rsidRDefault="00A80903" w:rsidP="00A80903">
      <w:pPr>
        <w:ind w:left="539" w:right="45" w:hanging="539"/>
        <w:jc w:val="both"/>
        <w:rPr>
          <w:rFonts w:cstheme="minorHAnsi"/>
        </w:rPr>
      </w:pPr>
      <w:r w:rsidRPr="00D55CFD">
        <w:rPr>
          <w:rFonts w:cstheme="minorHAnsi"/>
        </w:rPr>
        <w:t xml:space="preserve">Zúñiga, Hanzel. </w:t>
      </w:r>
      <w:r w:rsidRPr="00D55CFD">
        <w:rPr>
          <w:rFonts w:cstheme="minorHAnsi"/>
          <w:i/>
          <w:iCs/>
        </w:rPr>
        <w:t>El hecho sinóptico</w:t>
      </w:r>
      <w:r w:rsidRPr="00D55CFD">
        <w:rPr>
          <w:rFonts w:cstheme="minorHAnsi"/>
        </w:rPr>
        <w:t>. Manuscrito inédito.</w:t>
      </w:r>
    </w:p>
    <w:p w14:paraId="14BBF98B" w14:textId="77777777" w:rsidR="003C135A" w:rsidRPr="00D55CFD" w:rsidRDefault="003C135A" w:rsidP="006345C6">
      <w:pPr>
        <w:spacing w:after="120"/>
        <w:ind w:left="709" w:hanging="709"/>
        <w:jc w:val="both"/>
        <w:rPr>
          <w:rFonts w:cs="Arial"/>
          <w:b/>
          <w:bCs/>
          <w:sz w:val="24"/>
          <w:szCs w:val="24"/>
        </w:rPr>
      </w:pPr>
    </w:p>
    <w:p w14:paraId="32815804" w14:textId="6EB444B0" w:rsidR="006345C6" w:rsidRPr="00D55CFD" w:rsidRDefault="006345C6" w:rsidP="006345C6">
      <w:pPr>
        <w:spacing w:after="120"/>
        <w:ind w:left="709" w:hanging="709"/>
        <w:jc w:val="both"/>
        <w:rPr>
          <w:rFonts w:cs="Arial"/>
          <w:b/>
          <w:bCs/>
          <w:sz w:val="24"/>
          <w:szCs w:val="24"/>
        </w:rPr>
      </w:pPr>
      <w:r w:rsidRPr="00D55CFD">
        <w:rPr>
          <w:rFonts w:cs="Arial"/>
          <w:b/>
          <w:bCs/>
          <w:sz w:val="24"/>
          <w:szCs w:val="24"/>
        </w:rPr>
        <w:t>Bibliografía complementaria</w:t>
      </w:r>
    </w:p>
    <w:p w14:paraId="7011C80C" w14:textId="77777777" w:rsidR="00282895" w:rsidRPr="00D55CFD" w:rsidRDefault="00282895" w:rsidP="00282895">
      <w:pPr>
        <w:tabs>
          <w:tab w:val="left" w:pos="6450"/>
        </w:tabs>
        <w:ind w:left="539" w:right="45" w:hanging="539"/>
        <w:jc w:val="both"/>
        <w:rPr>
          <w:rFonts w:cstheme="minorHAnsi"/>
          <w:lang w:val="es-ES"/>
        </w:rPr>
      </w:pPr>
      <w:r w:rsidRPr="00D55CFD">
        <w:rPr>
          <w:rFonts w:cstheme="minorHAnsi"/>
          <w:lang w:val="es-ES"/>
        </w:rPr>
        <w:t xml:space="preserve">Londoño, Juan Esteban. </w:t>
      </w:r>
      <w:r w:rsidRPr="00D55CFD">
        <w:rPr>
          <w:rFonts w:cstheme="minorHAnsi"/>
          <w:i/>
          <w:iCs/>
          <w:lang w:val="es-ES"/>
        </w:rPr>
        <w:t>Para comprender el Nuevo Testamento</w:t>
      </w:r>
      <w:r w:rsidRPr="00D55CFD">
        <w:rPr>
          <w:rFonts w:cstheme="minorHAnsi"/>
          <w:lang w:val="es-ES"/>
        </w:rPr>
        <w:t xml:space="preserve">. San José: SEBILA, 2013. </w:t>
      </w:r>
      <w:r w:rsidRPr="00D55CFD">
        <w:rPr>
          <w:rFonts w:cstheme="minorHAnsi"/>
        </w:rPr>
        <w:t>(clásico, última edición)</w:t>
      </w:r>
    </w:p>
    <w:p w14:paraId="75345982" w14:textId="77777777" w:rsidR="00282895" w:rsidRPr="00D55CFD" w:rsidRDefault="00282895" w:rsidP="00282895">
      <w:pPr>
        <w:tabs>
          <w:tab w:val="left" w:pos="6450"/>
        </w:tabs>
        <w:ind w:left="539" w:right="45" w:hanging="539"/>
        <w:jc w:val="both"/>
        <w:rPr>
          <w:rFonts w:cstheme="minorHAnsi"/>
          <w:lang w:val="es-ES"/>
        </w:rPr>
      </w:pPr>
      <w:proofErr w:type="spellStart"/>
      <w:r w:rsidRPr="00D55CFD">
        <w:rPr>
          <w:rFonts w:cstheme="minorHAnsi"/>
          <w:lang w:val="es-ES"/>
        </w:rPr>
        <w:t>Pikaza</w:t>
      </w:r>
      <w:proofErr w:type="spellEnd"/>
      <w:r w:rsidRPr="00D55CFD">
        <w:rPr>
          <w:rFonts w:cstheme="minorHAnsi"/>
          <w:lang w:val="es-ES"/>
        </w:rPr>
        <w:t xml:space="preserve"> Ibarrondo, Xabier. El Evangelio de Marcos: lectura de Marcos. Estella (Navarra): Verbo Divino, 2012. </w:t>
      </w:r>
      <w:r w:rsidRPr="00D55CFD">
        <w:rPr>
          <w:rFonts w:cstheme="minorHAnsi"/>
        </w:rPr>
        <w:t>(clásico, última edición)</w:t>
      </w:r>
    </w:p>
    <w:p w14:paraId="54DC0A81" w14:textId="77777777" w:rsidR="00FB711B" w:rsidRPr="00D55CFD" w:rsidRDefault="00FB711B" w:rsidP="006D7F6F">
      <w:pPr>
        <w:spacing w:after="120"/>
        <w:ind w:left="709" w:hanging="709"/>
        <w:jc w:val="both"/>
        <w:rPr>
          <w:rFonts w:cstheme="minorHAnsi"/>
          <w:sz w:val="24"/>
          <w:szCs w:val="20"/>
        </w:rPr>
      </w:pPr>
    </w:p>
    <w:p w14:paraId="4AE00C60" w14:textId="77777777" w:rsidR="00FB711B" w:rsidRPr="00D55CFD" w:rsidRDefault="00FB711B" w:rsidP="006D7F6F">
      <w:pPr>
        <w:spacing w:after="120"/>
        <w:ind w:left="709" w:hanging="709"/>
        <w:jc w:val="both"/>
        <w:rPr>
          <w:rFonts w:cstheme="minorHAnsi"/>
          <w:sz w:val="24"/>
          <w:szCs w:val="20"/>
        </w:rPr>
      </w:pPr>
    </w:p>
    <w:p w14:paraId="26EE0851" w14:textId="54CE2753" w:rsidR="00FB711B" w:rsidRPr="00D55CFD" w:rsidRDefault="00FB711B" w:rsidP="001C736A">
      <w:pPr>
        <w:pStyle w:val="Heading2"/>
      </w:pPr>
      <w:bookmarkStart w:id="63" w:name="_Toc166505066"/>
      <w:r w:rsidRPr="00D55CFD">
        <w:t>CB117 Pastoral y Pedagogía Bíblica</w:t>
      </w:r>
      <w:bookmarkEnd w:id="63"/>
    </w:p>
    <w:p w14:paraId="18752834" w14:textId="286DC9EF" w:rsidR="00FB711B" w:rsidRPr="00D55CFD" w:rsidRDefault="00FB711B" w:rsidP="00FB711B">
      <w:pPr>
        <w:spacing w:after="120"/>
        <w:ind w:left="709" w:hanging="709"/>
        <w:jc w:val="both"/>
        <w:rPr>
          <w:rFonts w:cs="Arial"/>
          <w:b/>
          <w:bCs/>
          <w:sz w:val="24"/>
          <w:szCs w:val="20"/>
        </w:rPr>
      </w:pPr>
      <w:r w:rsidRPr="00D55CFD">
        <w:rPr>
          <w:rFonts w:cstheme="minorHAnsi"/>
          <w:b/>
          <w:bCs/>
          <w:sz w:val="24"/>
          <w:szCs w:val="20"/>
        </w:rPr>
        <w:t>Bibliografía obligatoria</w:t>
      </w:r>
    </w:p>
    <w:p w14:paraId="5157126B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eastAsia="Calibri" w:cstheme="minorHAnsi"/>
          <w:szCs w:val="18"/>
          <w:lang w:val="es-ES"/>
        </w:rPr>
        <w:t xml:space="preserve">Arciniega Cáceres, </w:t>
      </w:r>
      <w:proofErr w:type="spellStart"/>
      <w:r w:rsidRPr="00D55CFD">
        <w:rPr>
          <w:rFonts w:eastAsia="Calibri" w:cstheme="minorHAnsi"/>
          <w:szCs w:val="18"/>
          <w:lang w:val="es-ES"/>
        </w:rPr>
        <w:t>Mittzy</w:t>
      </w:r>
      <w:proofErr w:type="spellEnd"/>
      <w:r w:rsidRPr="00D55CFD">
        <w:rPr>
          <w:rFonts w:eastAsia="Calibri" w:cstheme="minorHAnsi"/>
          <w:szCs w:val="18"/>
          <w:lang w:val="es-ES"/>
        </w:rPr>
        <w:t xml:space="preserve"> y Mónica Figueras-</w:t>
      </w:r>
      <w:proofErr w:type="spellStart"/>
      <w:r w:rsidRPr="00D55CFD">
        <w:rPr>
          <w:rFonts w:eastAsia="Calibri" w:cstheme="minorHAnsi"/>
          <w:szCs w:val="18"/>
          <w:lang w:val="es-ES"/>
        </w:rPr>
        <w:t>Maz</w:t>
      </w:r>
      <w:proofErr w:type="spellEnd"/>
      <w:r w:rsidRPr="00D55CFD">
        <w:rPr>
          <w:rFonts w:eastAsia="Calibri" w:cstheme="minorHAnsi"/>
          <w:szCs w:val="18"/>
          <w:lang w:val="es-ES"/>
        </w:rPr>
        <w:t xml:space="preserve">. “La educación mediática y el uso de los recursos tecnológicos en el aula en el contexto iberoamericano”. </w:t>
      </w:r>
      <w:proofErr w:type="spellStart"/>
      <w:r w:rsidRPr="00D55CFD">
        <w:rPr>
          <w:rFonts w:eastAsia="Calibri" w:cstheme="minorHAnsi"/>
          <w:i/>
          <w:iCs/>
          <w:szCs w:val="18"/>
          <w:lang w:val="es-ES"/>
        </w:rPr>
        <w:t>Contratexto</w:t>
      </w:r>
      <w:proofErr w:type="spellEnd"/>
      <w:r w:rsidRPr="00D55CFD">
        <w:rPr>
          <w:rFonts w:eastAsia="Calibri" w:cstheme="minorHAnsi"/>
          <w:i/>
          <w:iCs/>
          <w:szCs w:val="18"/>
          <w:lang w:val="es-ES"/>
        </w:rPr>
        <w:t xml:space="preserve"> </w:t>
      </w:r>
      <w:r w:rsidRPr="00D55CFD">
        <w:rPr>
          <w:rFonts w:eastAsia="Calibri" w:cstheme="minorHAnsi"/>
          <w:szCs w:val="18"/>
          <w:lang w:val="es-ES"/>
        </w:rPr>
        <w:t>n.</w:t>
      </w:r>
      <w:r w:rsidRPr="00D55CFD">
        <w:rPr>
          <w:rFonts w:eastAsia="Calibri" w:cstheme="minorHAnsi"/>
          <w:i/>
          <w:iCs/>
          <w:szCs w:val="18"/>
          <w:lang w:val="es-ES"/>
        </w:rPr>
        <w:t xml:space="preserve"> </w:t>
      </w:r>
      <w:r w:rsidRPr="00D55CFD">
        <w:rPr>
          <w:rFonts w:eastAsia="Calibri" w:cstheme="minorHAnsi"/>
          <w:szCs w:val="18"/>
          <w:lang w:val="es-ES"/>
        </w:rPr>
        <w:t xml:space="preserve">32 (2019): 19-39. Acceso el 21 de noviembre de 2022. </w:t>
      </w:r>
      <w:hyperlink r:id="rId72" w:history="1">
        <w:r w:rsidRPr="00D55CFD">
          <w:rPr>
            <w:rStyle w:val="Hyperlink"/>
            <w:rFonts w:eastAsia="Calibri" w:cstheme="minorHAnsi"/>
            <w:color w:val="auto"/>
            <w:szCs w:val="18"/>
            <w:lang w:val="es-ES"/>
          </w:rPr>
          <w:t>https://doi.org/10.26439/contratexto2019.n032.4604</w:t>
        </w:r>
      </w:hyperlink>
    </w:p>
    <w:p w14:paraId="146A6D8A" w14:textId="77777777" w:rsidR="005C6EFE" w:rsidRPr="00D55CFD" w:rsidRDefault="005C6EFE" w:rsidP="005C6EFE">
      <w:pPr>
        <w:contextualSpacing/>
        <w:jc w:val="both"/>
        <w:rPr>
          <w:rFonts w:eastAsia="Calibri" w:cstheme="minorHAnsi"/>
          <w:szCs w:val="18"/>
          <w:lang w:val="es-ES"/>
        </w:rPr>
      </w:pPr>
    </w:p>
    <w:p w14:paraId="51F8F25E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proofErr w:type="spellStart"/>
      <w:r w:rsidRPr="00D55CFD">
        <w:rPr>
          <w:rFonts w:cstheme="minorHAnsi"/>
          <w:szCs w:val="18"/>
        </w:rPr>
        <w:t>Avenatti</w:t>
      </w:r>
      <w:proofErr w:type="spellEnd"/>
      <w:r w:rsidRPr="00D55CFD">
        <w:rPr>
          <w:rFonts w:cstheme="minorHAnsi"/>
          <w:szCs w:val="18"/>
        </w:rPr>
        <w:t xml:space="preserve"> de </w:t>
      </w:r>
      <w:proofErr w:type="spellStart"/>
      <w:r w:rsidRPr="00D55CFD">
        <w:rPr>
          <w:rFonts w:cstheme="minorHAnsi"/>
          <w:szCs w:val="18"/>
        </w:rPr>
        <w:t>Palumbo</w:t>
      </w:r>
      <w:proofErr w:type="spellEnd"/>
      <w:r w:rsidRPr="00D55CFD">
        <w:rPr>
          <w:rFonts w:cstheme="minorHAnsi"/>
          <w:szCs w:val="18"/>
        </w:rPr>
        <w:t xml:space="preserve">, Cecilia. </w:t>
      </w:r>
      <w:r w:rsidRPr="00D55CFD">
        <w:rPr>
          <w:rFonts w:cstheme="minorHAnsi"/>
          <w:i/>
          <w:iCs/>
          <w:szCs w:val="18"/>
        </w:rPr>
        <w:t xml:space="preserve">Lenguajes de Dios para el siglo XXI: estética, teatro y literatura como imaginarios teológicos. </w:t>
      </w:r>
      <w:r w:rsidRPr="00D55CFD">
        <w:rPr>
          <w:rFonts w:cstheme="minorHAnsi"/>
          <w:szCs w:val="18"/>
        </w:rPr>
        <w:t xml:space="preserve">Buenos Ares: Ediciones </w:t>
      </w:r>
      <w:proofErr w:type="spellStart"/>
      <w:r w:rsidRPr="00D55CFD">
        <w:rPr>
          <w:rFonts w:cstheme="minorHAnsi"/>
          <w:szCs w:val="18"/>
        </w:rPr>
        <w:t>Subiaco</w:t>
      </w:r>
      <w:proofErr w:type="spellEnd"/>
      <w:r w:rsidRPr="00D55CFD">
        <w:rPr>
          <w:rFonts w:cstheme="minorHAnsi"/>
          <w:szCs w:val="18"/>
        </w:rPr>
        <w:t xml:space="preserve">, 2007. (clásico, última edición) </w:t>
      </w:r>
    </w:p>
    <w:p w14:paraId="5676D292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2778FD63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cstheme="minorHAnsi"/>
          <w:szCs w:val="18"/>
        </w:rPr>
        <w:t xml:space="preserve">Bernard, A. y Rémi </w:t>
      </w:r>
      <w:proofErr w:type="spellStart"/>
      <w:r w:rsidRPr="00D55CFD">
        <w:rPr>
          <w:rFonts w:cstheme="minorHAnsi"/>
          <w:szCs w:val="18"/>
        </w:rPr>
        <w:t>Lack</w:t>
      </w:r>
      <w:proofErr w:type="spellEnd"/>
      <w:r w:rsidRPr="00D55CFD">
        <w:rPr>
          <w:rFonts w:cstheme="minorHAnsi"/>
          <w:szCs w:val="18"/>
        </w:rPr>
        <w:t xml:space="preserve">. “Símbolos Espirituales”. En </w:t>
      </w:r>
      <w:r w:rsidRPr="00D55CFD">
        <w:rPr>
          <w:rFonts w:cstheme="minorHAnsi"/>
          <w:i/>
          <w:iCs/>
          <w:szCs w:val="18"/>
        </w:rPr>
        <w:t>Nuevo Diccionario de Espiritualidad</w:t>
      </w:r>
      <w:r w:rsidRPr="00D55CFD">
        <w:rPr>
          <w:rFonts w:cstheme="minorHAnsi"/>
          <w:szCs w:val="18"/>
        </w:rPr>
        <w:t xml:space="preserve">, editado por Stefano de </w:t>
      </w:r>
      <w:proofErr w:type="spellStart"/>
      <w:r w:rsidRPr="00D55CFD">
        <w:rPr>
          <w:rFonts w:cstheme="minorHAnsi"/>
          <w:szCs w:val="18"/>
        </w:rPr>
        <w:t>Fiores</w:t>
      </w:r>
      <w:proofErr w:type="spellEnd"/>
      <w:r w:rsidRPr="00D55CFD">
        <w:rPr>
          <w:rFonts w:cstheme="minorHAnsi"/>
          <w:szCs w:val="18"/>
        </w:rPr>
        <w:t xml:space="preserve"> y </w:t>
      </w:r>
      <w:proofErr w:type="spellStart"/>
      <w:r w:rsidRPr="00D55CFD">
        <w:rPr>
          <w:rFonts w:cstheme="minorHAnsi"/>
          <w:szCs w:val="18"/>
        </w:rPr>
        <w:t>Tullo</w:t>
      </w:r>
      <w:proofErr w:type="spellEnd"/>
      <w:r w:rsidRPr="00D55CFD">
        <w:rPr>
          <w:rFonts w:cstheme="minorHAnsi"/>
          <w:szCs w:val="18"/>
        </w:rPr>
        <w:t xml:space="preserve"> </w:t>
      </w:r>
      <w:proofErr w:type="spellStart"/>
      <w:r w:rsidRPr="00D55CFD">
        <w:rPr>
          <w:rFonts w:cstheme="minorHAnsi"/>
          <w:szCs w:val="18"/>
        </w:rPr>
        <w:t>Goffi</w:t>
      </w:r>
      <w:proofErr w:type="spellEnd"/>
      <w:r w:rsidRPr="00D55CFD">
        <w:rPr>
          <w:rFonts w:cstheme="minorHAnsi"/>
          <w:szCs w:val="18"/>
        </w:rPr>
        <w:t xml:space="preserve">, 1304-1316. Madrid: Ediciones Paulinas, 1991. (clásico, última edición) </w:t>
      </w:r>
    </w:p>
    <w:p w14:paraId="679D8A57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21D12178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cstheme="minorHAnsi"/>
          <w:szCs w:val="18"/>
        </w:rPr>
        <w:t xml:space="preserve">Bonora, Antonio. “Cosmos”. En </w:t>
      </w:r>
      <w:r w:rsidRPr="00D55CFD">
        <w:rPr>
          <w:rFonts w:cstheme="minorHAnsi"/>
          <w:i/>
          <w:iCs/>
          <w:szCs w:val="18"/>
        </w:rPr>
        <w:t>Nuevo Diccionario de Teología Bíblica</w:t>
      </w:r>
      <w:r w:rsidRPr="00D55CFD">
        <w:rPr>
          <w:rFonts w:cstheme="minorHAnsi"/>
          <w:szCs w:val="18"/>
        </w:rPr>
        <w:t xml:space="preserve">, editado por Pietro Rossano, Gianfranco </w:t>
      </w:r>
      <w:proofErr w:type="spellStart"/>
      <w:r w:rsidRPr="00D55CFD">
        <w:rPr>
          <w:rFonts w:cstheme="minorHAnsi"/>
          <w:szCs w:val="18"/>
        </w:rPr>
        <w:t>Ravasi</w:t>
      </w:r>
      <w:proofErr w:type="spellEnd"/>
      <w:r w:rsidRPr="00D55CFD">
        <w:rPr>
          <w:rFonts w:cstheme="minorHAnsi"/>
          <w:szCs w:val="18"/>
        </w:rPr>
        <w:t xml:space="preserve"> y Antonio </w:t>
      </w:r>
      <w:proofErr w:type="spellStart"/>
      <w:r w:rsidRPr="00D55CFD">
        <w:rPr>
          <w:rFonts w:cstheme="minorHAnsi"/>
          <w:szCs w:val="18"/>
        </w:rPr>
        <w:t>Girlanda</w:t>
      </w:r>
      <w:proofErr w:type="spellEnd"/>
      <w:r w:rsidRPr="00D55CFD">
        <w:rPr>
          <w:rFonts w:cstheme="minorHAnsi"/>
          <w:szCs w:val="18"/>
        </w:rPr>
        <w:t>, 351-372. Madrid: Ediciones Paulinas 1990. (clásico, última edición)</w:t>
      </w:r>
    </w:p>
    <w:p w14:paraId="6EFDC7B7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18E3B07E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proofErr w:type="spellStart"/>
      <w:r w:rsidRPr="00D55CFD">
        <w:rPr>
          <w:rFonts w:cstheme="minorHAnsi"/>
          <w:szCs w:val="18"/>
        </w:rPr>
        <w:t>Casalis</w:t>
      </w:r>
      <w:proofErr w:type="spellEnd"/>
      <w:r w:rsidRPr="00D55CFD">
        <w:rPr>
          <w:rFonts w:cstheme="minorHAnsi"/>
          <w:szCs w:val="18"/>
        </w:rPr>
        <w:t xml:space="preserve">, George. “Jesús: ni vencido, ni monarca celestial”. En </w:t>
      </w:r>
      <w:r w:rsidRPr="00D55CFD">
        <w:rPr>
          <w:rFonts w:cstheme="minorHAnsi"/>
          <w:i/>
          <w:iCs/>
          <w:szCs w:val="18"/>
        </w:rPr>
        <w:t>Jesús: ni vencido, ni monarca celestial:</w:t>
      </w:r>
      <w:r w:rsidRPr="00D55CFD">
        <w:rPr>
          <w:rFonts w:cstheme="minorHAnsi"/>
          <w:szCs w:val="18"/>
        </w:rPr>
        <w:t xml:space="preserve"> </w:t>
      </w:r>
      <w:r w:rsidRPr="00D55CFD">
        <w:rPr>
          <w:rFonts w:cstheme="minorHAnsi"/>
          <w:i/>
          <w:iCs/>
          <w:szCs w:val="18"/>
        </w:rPr>
        <w:t>imágenes de Jesucristo en América Latina</w:t>
      </w:r>
      <w:r w:rsidRPr="00D55CFD">
        <w:rPr>
          <w:rFonts w:cstheme="minorHAnsi"/>
          <w:szCs w:val="18"/>
        </w:rPr>
        <w:t>, editado por José Míguez Bonino, 119-125. Buenos Aires: Tierra Nueva, 1977. (Clásico, última edición)</w:t>
      </w:r>
    </w:p>
    <w:p w14:paraId="71F692BC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1B6822A5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eastAsia="Calibri" w:cstheme="minorHAnsi"/>
          <w:szCs w:val="18"/>
          <w:lang w:val="es-ES"/>
        </w:rPr>
        <w:t xml:space="preserve">Castillo, </w:t>
      </w:r>
      <w:proofErr w:type="spellStart"/>
      <w:r w:rsidRPr="00D55CFD">
        <w:rPr>
          <w:rFonts w:eastAsia="Calibri" w:cstheme="minorHAnsi"/>
          <w:szCs w:val="18"/>
          <w:lang w:val="es-ES"/>
        </w:rPr>
        <w:t>Compte</w:t>
      </w:r>
      <w:proofErr w:type="spellEnd"/>
      <w:r w:rsidRPr="00D55CFD">
        <w:rPr>
          <w:rFonts w:eastAsia="Calibri" w:cstheme="minorHAnsi"/>
          <w:szCs w:val="18"/>
          <w:lang w:val="es-ES"/>
        </w:rPr>
        <w:t xml:space="preserve">, Laura. “Arte mariano en Latinoamérica: la iconografía religiosa como mecanismo de control y sello de identidad durante la conquista”. </w:t>
      </w:r>
      <w:r w:rsidRPr="00D55CFD">
        <w:rPr>
          <w:rFonts w:eastAsia="Calibri" w:cstheme="minorHAnsi"/>
          <w:i/>
          <w:iCs/>
          <w:szCs w:val="18"/>
          <w:lang w:val="es-ES"/>
        </w:rPr>
        <w:t xml:space="preserve">Cuadernos del Centro de Estudios en Diseño y Comunicación </w:t>
      </w:r>
      <w:r w:rsidRPr="00D55CFD">
        <w:rPr>
          <w:rFonts w:eastAsia="Calibri" w:cstheme="minorHAnsi"/>
          <w:szCs w:val="18"/>
          <w:lang w:val="es-ES"/>
        </w:rPr>
        <w:t xml:space="preserve">n. 92 (2020): 79-97. Acceso el 21 de noviembre de 2022. </w:t>
      </w:r>
      <w:hyperlink r:id="rId73" w:history="1">
        <w:r w:rsidRPr="00D55CFD">
          <w:rPr>
            <w:rStyle w:val="Hyperlink"/>
            <w:rFonts w:eastAsia="Calibri" w:cstheme="minorHAnsi"/>
            <w:color w:val="auto"/>
            <w:szCs w:val="18"/>
            <w:lang w:val="es-ES"/>
          </w:rPr>
          <w:t>http://dx.doi.org/10.18682/cdc.vi92.3877</w:t>
        </w:r>
      </w:hyperlink>
      <w:r w:rsidRPr="00D55CFD">
        <w:rPr>
          <w:rFonts w:eastAsia="Calibri" w:cstheme="minorHAnsi"/>
          <w:szCs w:val="18"/>
          <w:lang w:val="es-ES"/>
        </w:rPr>
        <w:t xml:space="preserve">  </w:t>
      </w:r>
    </w:p>
    <w:p w14:paraId="0505E099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4D85FA17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proofErr w:type="spellStart"/>
      <w:r w:rsidRPr="00D55CFD">
        <w:rPr>
          <w:rFonts w:cstheme="minorHAnsi"/>
          <w:szCs w:val="18"/>
        </w:rPr>
        <w:t>Cavedo</w:t>
      </w:r>
      <w:proofErr w:type="spellEnd"/>
      <w:r w:rsidRPr="00D55CFD">
        <w:rPr>
          <w:rFonts w:cstheme="minorHAnsi"/>
          <w:szCs w:val="18"/>
        </w:rPr>
        <w:t xml:space="preserve">, Romeo. “Corporeidad”. En </w:t>
      </w:r>
      <w:r w:rsidRPr="00D55CFD">
        <w:rPr>
          <w:rFonts w:cstheme="minorHAnsi"/>
          <w:i/>
          <w:iCs/>
          <w:szCs w:val="18"/>
        </w:rPr>
        <w:t>Nuevo Diccionario de Teología Bíblica</w:t>
      </w:r>
      <w:r w:rsidRPr="00D55CFD">
        <w:rPr>
          <w:rFonts w:cstheme="minorHAnsi"/>
          <w:szCs w:val="18"/>
        </w:rPr>
        <w:t xml:space="preserve">, editado por Pietro Rossano, Gianfranco </w:t>
      </w:r>
      <w:proofErr w:type="spellStart"/>
      <w:r w:rsidRPr="00D55CFD">
        <w:rPr>
          <w:rFonts w:cstheme="minorHAnsi"/>
          <w:szCs w:val="18"/>
        </w:rPr>
        <w:t>Ravasi</w:t>
      </w:r>
      <w:proofErr w:type="spellEnd"/>
      <w:r w:rsidRPr="00D55CFD">
        <w:rPr>
          <w:rFonts w:cstheme="minorHAnsi"/>
          <w:szCs w:val="18"/>
        </w:rPr>
        <w:t xml:space="preserve"> y Antonio </w:t>
      </w:r>
      <w:proofErr w:type="spellStart"/>
      <w:r w:rsidRPr="00D55CFD">
        <w:rPr>
          <w:rFonts w:cstheme="minorHAnsi"/>
          <w:szCs w:val="18"/>
        </w:rPr>
        <w:t>Girlanda</w:t>
      </w:r>
      <w:proofErr w:type="spellEnd"/>
      <w:r w:rsidRPr="00D55CFD">
        <w:rPr>
          <w:rFonts w:cstheme="minorHAnsi"/>
          <w:szCs w:val="18"/>
        </w:rPr>
        <w:t>, 335-351. Madrid: Ediciones Paulinas, 1990. (clásico, última edición)</w:t>
      </w:r>
    </w:p>
    <w:p w14:paraId="27D81A26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286FFCD2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proofErr w:type="spellStart"/>
      <w:r w:rsidRPr="00D55CFD">
        <w:rPr>
          <w:rFonts w:cstheme="minorHAnsi"/>
          <w:szCs w:val="18"/>
        </w:rPr>
        <w:t>Cibien</w:t>
      </w:r>
      <w:proofErr w:type="spellEnd"/>
      <w:r w:rsidRPr="00D55CFD">
        <w:rPr>
          <w:rFonts w:cstheme="minorHAnsi"/>
          <w:szCs w:val="18"/>
        </w:rPr>
        <w:t xml:space="preserve">, Carlo. “Gestos”. En </w:t>
      </w:r>
      <w:r w:rsidRPr="00D55CFD">
        <w:rPr>
          <w:rFonts w:cstheme="minorHAnsi"/>
          <w:i/>
          <w:iCs/>
          <w:szCs w:val="18"/>
        </w:rPr>
        <w:t>Nuevo Diccionario de Liturgia</w:t>
      </w:r>
      <w:r w:rsidRPr="00D55CFD">
        <w:rPr>
          <w:rFonts w:cstheme="minorHAnsi"/>
          <w:szCs w:val="18"/>
        </w:rPr>
        <w:t xml:space="preserve">, editado por </w:t>
      </w:r>
      <w:proofErr w:type="spellStart"/>
      <w:r w:rsidRPr="00D55CFD">
        <w:rPr>
          <w:rFonts w:cstheme="minorHAnsi"/>
          <w:szCs w:val="18"/>
        </w:rPr>
        <w:t>Domenico</w:t>
      </w:r>
      <w:proofErr w:type="spellEnd"/>
      <w:r w:rsidRPr="00D55CFD">
        <w:rPr>
          <w:rFonts w:cstheme="minorHAnsi"/>
          <w:szCs w:val="18"/>
        </w:rPr>
        <w:t xml:space="preserve"> </w:t>
      </w:r>
      <w:proofErr w:type="spellStart"/>
      <w:r w:rsidRPr="00D55CFD">
        <w:rPr>
          <w:rFonts w:cstheme="minorHAnsi"/>
          <w:szCs w:val="18"/>
        </w:rPr>
        <w:t>Sartore</w:t>
      </w:r>
      <w:proofErr w:type="spellEnd"/>
      <w:r w:rsidRPr="00D55CFD">
        <w:rPr>
          <w:rFonts w:cstheme="minorHAnsi"/>
          <w:szCs w:val="18"/>
        </w:rPr>
        <w:t xml:space="preserve"> y Achille M. </w:t>
      </w:r>
      <w:proofErr w:type="spellStart"/>
      <w:r w:rsidRPr="00D55CFD">
        <w:rPr>
          <w:rFonts w:cstheme="minorHAnsi"/>
          <w:szCs w:val="18"/>
        </w:rPr>
        <w:t>Triacca</w:t>
      </w:r>
      <w:proofErr w:type="spellEnd"/>
      <w:r w:rsidRPr="00D55CFD">
        <w:rPr>
          <w:rFonts w:cstheme="minorHAnsi"/>
          <w:szCs w:val="18"/>
        </w:rPr>
        <w:t>, 913-929</w:t>
      </w:r>
      <w:r w:rsidRPr="00D55CFD">
        <w:rPr>
          <w:rFonts w:cstheme="minorHAnsi"/>
          <w:szCs w:val="18"/>
          <w:lang w:val="fr-FR"/>
        </w:rPr>
        <w:t xml:space="preserve">. </w:t>
      </w:r>
      <w:r w:rsidRPr="00D55CFD">
        <w:rPr>
          <w:rFonts w:cstheme="minorHAnsi"/>
          <w:szCs w:val="18"/>
        </w:rPr>
        <w:t>Madrid:</w:t>
      </w:r>
      <w:r w:rsidRPr="00D55CFD">
        <w:rPr>
          <w:rFonts w:cstheme="minorHAnsi"/>
          <w:szCs w:val="18"/>
          <w:lang w:val="fr-FR"/>
        </w:rPr>
        <w:t xml:space="preserve"> </w:t>
      </w:r>
      <w:proofErr w:type="spellStart"/>
      <w:r w:rsidRPr="00D55CFD">
        <w:rPr>
          <w:rFonts w:cstheme="minorHAnsi"/>
          <w:szCs w:val="18"/>
          <w:lang w:val="fr-FR"/>
        </w:rPr>
        <w:t>Ediciones</w:t>
      </w:r>
      <w:proofErr w:type="spellEnd"/>
      <w:r w:rsidRPr="00D55CFD">
        <w:rPr>
          <w:rFonts w:cstheme="minorHAnsi"/>
          <w:szCs w:val="18"/>
          <w:lang w:val="fr-FR"/>
        </w:rPr>
        <w:t xml:space="preserve"> </w:t>
      </w:r>
      <w:proofErr w:type="spellStart"/>
      <w:r w:rsidRPr="00D55CFD">
        <w:rPr>
          <w:rFonts w:cstheme="minorHAnsi"/>
          <w:szCs w:val="18"/>
          <w:lang w:val="fr-FR"/>
        </w:rPr>
        <w:t>Paulinas</w:t>
      </w:r>
      <w:proofErr w:type="spellEnd"/>
      <w:r w:rsidRPr="00D55CFD">
        <w:rPr>
          <w:rFonts w:cstheme="minorHAnsi"/>
          <w:szCs w:val="18"/>
        </w:rPr>
        <w:t>, 2002. (clásico, última edición)</w:t>
      </w:r>
    </w:p>
    <w:p w14:paraId="6B42D609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7E19F7A0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eastAsia="Calibri" w:cstheme="minorHAnsi"/>
          <w:szCs w:val="18"/>
          <w:lang w:val="es-ES"/>
        </w:rPr>
        <w:t xml:space="preserve">Guzmán </w:t>
      </w:r>
      <w:proofErr w:type="spellStart"/>
      <w:r w:rsidRPr="00D55CFD">
        <w:rPr>
          <w:rFonts w:eastAsia="Calibri" w:cstheme="minorHAnsi"/>
          <w:szCs w:val="18"/>
          <w:lang w:val="es-ES"/>
        </w:rPr>
        <w:t>Games</w:t>
      </w:r>
      <w:proofErr w:type="spellEnd"/>
      <w:r w:rsidRPr="00D55CFD">
        <w:rPr>
          <w:rFonts w:eastAsia="Calibri" w:cstheme="minorHAnsi"/>
          <w:szCs w:val="18"/>
          <w:lang w:val="es-ES"/>
        </w:rPr>
        <w:t>, Francisco Javier. “</w:t>
      </w:r>
      <w:r w:rsidRPr="00D55CFD">
        <w:rPr>
          <w:rFonts w:cstheme="minorHAnsi"/>
          <w:szCs w:val="18"/>
        </w:rPr>
        <w:t xml:space="preserve">Freire en la era digital: opresión y liberación de pueblos indígenas mediante las TIC”. </w:t>
      </w:r>
      <w:r w:rsidRPr="00D55CFD">
        <w:rPr>
          <w:rFonts w:cstheme="minorHAnsi"/>
          <w:szCs w:val="18"/>
        </w:rPr>
        <w:tab/>
      </w:r>
      <w:r w:rsidRPr="00D55CFD">
        <w:rPr>
          <w:rFonts w:cstheme="minorHAnsi"/>
          <w:i/>
          <w:iCs/>
          <w:szCs w:val="18"/>
        </w:rPr>
        <w:t>Innovación educativa</w:t>
      </w:r>
      <w:r w:rsidRPr="00D55CFD">
        <w:rPr>
          <w:rFonts w:cstheme="minorHAnsi"/>
          <w:szCs w:val="18"/>
        </w:rPr>
        <w:t xml:space="preserve"> n. 75 (2017): 9-27. </w:t>
      </w:r>
      <w:r w:rsidRPr="00D55CFD">
        <w:rPr>
          <w:rFonts w:eastAsia="Calibri" w:cstheme="minorHAnsi"/>
          <w:szCs w:val="18"/>
          <w:lang w:val="es-ES"/>
        </w:rPr>
        <w:t xml:space="preserve">Acceso el 21 de noviembre de 2022. </w:t>
      </w:r>
      <w:hyperlink r:id="rId74" w:history="1">
        <w:r w:rsidRPr="00D55CFD">
          <w:rPr>
            <w:rStyle w:val="Hyperlink"/>
            <w:rFonts w:cstheme="minorHAnsi"/>
            <w:color w:val="auto"/>
            <w:szCs w:val="18"/>
          </w:rPr>
          <w:t>https://www.scielo.org.mx/scielo.php?script=sci_arttext&amp;pid=S1665-26732017000300009</w:t>
        </w:r>
      </w:hyperlink>
      <w:r w:rsidRPr="00D55CFD">
        <w:rPr>
          <w:rFonts w:cstheme="minorHAnsi"/>
          <w:szCs w:val="18"/>
        </w:rPr>
        <w:t xml:space="preserve"> </w:t>
      </w:r>
    </w:p>
    <w:p w14:paraId="453DA5BE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690C4429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cstheme="minorHAnsi"/>
          <w:szCs w:val="18"/>
        </w:rPr>
        <w:t xml:space="preserve">Jasper, David. “La Biblia en el arte y en la literatura: fuente de inspiración para poetas y pintores. María Magdalena”. </w:t>
      </w:r>
      <w:r w:rsidRPr="00D55CFD">
        <w:rPr>
          <w:rFonts w:cstheme="minorHAnsi"/>
          <w:i/>
          <w:szCs w:val="18"/>
        </w:rPr>
        <w:t xml:space="preserve">Revista Internacional de Teología Concilium </w:t>
      </w:r>
      <w:r w:rsidRPr="00D55CFD">
        <w:rPr>
          <w:rFonts w:cstheme="minorHAnsi"/>
          <w:iCs/>
          <w:szCs w:val="18"/>
        </w:rPr>
        <w:t xml:space="preserve">n. </w:t>
      </w:r>
      <w:r w:rsidRPr="00D55CFD">
        <w:rPr>
          <w:rFonts w:cstheme="minorHAnsi"/>
          <w:szCs w:val="18"/>
        </w:rPr>
        <w:t>257 (1995):</w:t>
      </w:r>
      <w:r w:rsidRPr="00D55CFD">
        <w:rPr>
          <w:rFonts w:cstheme="minorHAnsi"/>
          <w:i/>
          <w:szCs w:val="18"/>
        </w:rPr>
        <w:t xml:space="preserve"> </w:t>
      </w:r>
      <w:r w:rsidRPr="00D55CFD">
        <w:rPr>
          <w:rFonts w:cstheme="minorHAnsi"/>
          <w:szCs w:val="18"/>
        </w:rPr>
        <w:t>67-83.</w:t>
      </w:r>
    </w:p>
    <w:p w14:paraId="169FC671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0A8CA5F6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cstheme="minorHAnsi"/>
          <w:szCs w:val="18"/>
        </w:rPr>
        <w:lastRenderedPageBreak/>
        <w:t xml:space="preserve">Londoño, Juan Esteban. “Literatura apocalíptica y literatura fantástica”. </w:t>
      </w:r>
      <w:r w:rsidRPr="00D55CFD">
        <w:rPr>
          <w:rFonts w:cstheme="minorHAnsi"/>
          <w:i/>
          <w:szCs w:val="18"/>
        </w:rPr>
        <w:t xml:space="preserve">Vida y Pensamiento </w:t>
      </w:r>
      <w:r w:rsidRPr="00D55CFD">
        <w:rPr>
          <w:rFonts w:cstheme="minorHAnsi"/>
          <w:iCs/>
          <w:szCs w:val="18"/>
        </w:rPr>
        <w:t xml:space="preserve">n. </w:t>
      </w:r>
      <w:r w:rsidRPr="00D55CFD">
        <w:rPr>
          <w:rFonts w:cstheme="minorHAnsi"/>
          <w:szCs w:val="18"/>
        </w:rPr>
        <w:t>2 (2009):</w:t>
      </w:r>
      <w:r w:rsidRPr="00D55CFD">
        <w:rPr>
          <w:rFonts w:cstheme="minorHAnsi"/>
          <w:i/>
          <w:szCs w:val="18"/>
        </w:rPr>
        <w:t xml:space="preserve"> </w:t>
      </w:r>
      <w:r w:rsidRPr="00D55CFD">
        <w:rPr>
          <w:rFonts w:cstheme="minorHAnsi"/>
          <w:szCs w:val="18"/>
        </w:rPr>
        <w:t>95-121.</w:t>
      </w:r>
    </w:p>
    <w:p w14:paraId="50C777BA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0F48FE9A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cstheme="minorHAnsi"/>
          <w:szCs w:val="18"/>
        </w:rPr>
        <w:t>Ramírez-Kidd, José Enrique. “Caín (Génesis 4, 1-16): su presencia en la literatura”. </w:t>
      </w:r>
      <w:r w:rsidRPr="00D55CFD">
        <w:rPr>
          <w:rFonts w:cstheme="minorHAnsi"/>
          <w:i/>
          <w:iCs/>
          <w:szCs w:val="18"/>
        </w:rPr>
        <w:t>Revista Bíblica</w:t>
      </w:r>
      <w:r w:rsidRPr="00D55CFD">
        <w:rPr>
          <w:rFonts w:cstheme="minorHAnsi"/>
          <w:szCs w:val="18"/>
        </w:rPr>
        <w:t xml:space="preserve"> vol. 77 (2016): 29-52. </w:t>
      </w:r>
      <w:r w:rsidRPr="00D55CFD">
        <w:rPr>
          <w:rFonts w:eastAsia="Calibri" w:cstheme="minorHAnsi"/>
          <w:szCs w:val="18"/>
          <w:lang w:val="es-ES"/>
        </w:rPr>
        <w:t>Acceso el 21 de noviembre de 2022.</w:t>
      </w:r>
      <w:r w:rsidRPr="00D55CFD">
        <w:rPr>
          <w:rFonts w:cstheme="minorHAnsi"/>
          <w:sz w:val="16"/>
          <w:szCs w:val="16"/>
          <w:shd w:val="clear" w:color="auto" w:fill="FFFFFF"/>
        </w:rPr>
        <w:t xml:space="preserve"> </w:t>
      </w:r>
      <w:hyperlink r:id="rId75" w:history="1">
        <w:r w:rsidRPr="00D55CFD">
          <w:rPr>
            <w:rStyle w:val="Hyperlink"/>
            <w:rFonts w:cstheme="minorHAnsi"/>
            <w:color w:val="auto"/>
            <w:szCs w:val="18"/>
          </w:rPr>
          <w:t>https://doi.org/10.47182/rb.77.n-201646</w:t>
        </w:r>
      </w:hyperlink>
      <w:r w:rsidRPr="00D55CFD">
        <w:rPr>
          <w:rFonts w:cstheme="minorHAnsi"/>
          <w:szCs w:val="18"/>
        </w:rPr>
        <w:t xml:space="preserve"> </w:t>
      </w:r>
    </w:p>
    <w:p w14:paraId="7E5C2039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2F4D3972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eastAsia="Calibri" w:cstheme="minorHAnsi"/>
          <w:szCs w:val="18"/>
          <w:lang w:val="es-ES"/>
        </w:rPr>
        <w:t xml:space="preserve">Ramírez-Kidd, José Enrique. </w:t>
      </w:r>
      <w:r w:rsidRPr="00D55CFD">
        <w:rPr>
          <w:rFonts w:eastAsia="Calibri" w:cstheme="minorHAnsi"/>
          <w:i/>
          <w:iCs/>
          <w:szCs w:val="18"/>
          <w:lang w:val="es-ES"/>
        </w:rPr>
        <w:t>Para comprender el Antiguo Testamento</w:t>
      </w:r>
      <w:r w:rsidRPr="00D55CFD">
        <w:rPr>
          <w:rFonts w:eastAsia="Calibri" w:cstheme="minorHAnsi"/>
          <w:szCs w:val="18"/>
          <w:lang w:val="es-ES"/>
        </w:rPr>
        <w:t>. San José: SEBILA, 2019.</w:t>
      </w:r>
    </w:p>
    <w:p w14:paraId="40A1A54D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144F617A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r w:rsidRPr="00D55CFD">
        <w:rPr>
          <w:rFonts w:eastAsia="Calibri" w:cstheme="minorHAnsi"/>
          <w:szCs w:val="18"/>
          <w:lang w:val="es-ES"/>
        </w:rPr>
        <w:t xml:space="preserve">Rivas, Fernando. </w:t>
      </w:r>
      <w:r w:rsidRPr="00D55CFD">
        <w:rPr>
          <w:rFonts w:eastAsia="Calibri" w:cstheme="minorHAnsi"/>
          <w:i/>
          <w:iCs/>
          <w:szCs w:val="18"/>
          <w:lang w:val="es-ES"/>
        </w:rPr>
        <w:t>La vida cotidiana de los primeros cristianos</w:t>
      </w:r>
      <w:r w:rsidRPr="00D55CFD">
        <w:rPr>
          <w:rFonts w:eastAsia="Calibri" w:cstheme="minorHAnsi"/>
          <w:szCs w:val="18"/>
          <w:lang w:val="es-ES"/>
        </w:rPr>
        <w:t xml:space="preserve">. Estella: Verbo Divino, 2015. </w:t>
      </w:r>
      <w:r w:rsidRPr="00D55CFD">
        <w:rPr>
          <w:rFonts w:cstheme="minorHAnsi"/>
          <w:szCs w:val="18"/>
        </w:rPr>
        <w:t>(clásico, última edición)</w:t>
      </w:r>
    </w:p>
    <w:p w14:paraId="445B4B61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7D679BB4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proofErr w:type="spellStart"/>
      <w:r w:rsidRPr="00D55CFD">
        <w:rPr>
          <w:rFonts w:cstheme="minorHAnsi"/>
          <w:szCs w:val="18"/>
        </w:rPr>
        <w:t>Rösener</w:t>
      </w:r>
      <w:proofErr w:type="spellEnd"/>
      <w:r w:rsidRPr="00D55CFD">
        <w:rPr>
          <w:rFonts w:cstheme="minorHAnsi"/>
          <w:szCs w:val="18"/>
        </w:rPr>
        <w:t xml:space="preserve">, </w:t>
      </w:r>
      <w:proofErr w:type="spellStart"/>
      <w:r w:rsidRPr="00D55CFD">
        <w:rPr>
          <w:rFonts w:cstheme="minorHAnsi"/>
          <w:szCs w:val="18"/>
        </w:rPr>
        <w:t>Christiane</w:t>
      </w:r>
      <w:proofErr w:type="spellEnd"/>
      <w:r w:rsidRPr="00D55CFD">
        <w:rPr>
          <w:rFonts w:cstheme="minorHAnsi"/>
          <w:szCs w:val="18"/>
        </w:rPr>
        <w:t xml:space="preserve">. “Hijas de la misma madre: religión y poesía. Un motivo, un ejemplo y dos argumentos en favor del uso de los poemas en la enseñanza religiosa”. </w:t>
      </w:r>
      <w:r w:rsidRPr="00D55CFD">
        <w:rPr>
          <w:rFonts w:cstheme="minorHAnsi"/>
          <w:i/>
          <w:szCs w:val="18"/>
        </w:rPr>
        <w:t xml:space="preserve">Vida y Pensamiento </w:t>
      </w:r>
      <w:r w:rsidRPr="00D55CFD">
        <w:rPr>
          <w:rFonts w:cstheme="minorHAnsi"/>
          <w:iCs/>
          <w:szCs w:val="18"/>
        </w:rPr>
        <w:t>n</w:t>
      </w:r>
      <w:r w:rsidRPr="00D55CFD">
        <w:rPr>
          <w:rFonts w:cstheme="minorHAnsi"/>
          <w:szCs w:val="18"/>
        </w:rPr>
        <w:t>. 2 (2009): 71-91.</w:t>
      </w:r>
    </w:p>
    <w:p w14:paraId="0ACD55EF" w14:textId="77777777" w:rsidR="005C6EFE" w:rsidRPr="00D55CFD" w:rsidRDefault="005C6EFE" w:rsidP="005C6EFE">
      <w:pPr>
        <w:ind w:left="708" w:hanging="709"/>
        <w:contextualSpacing/>
        <w:jc w:val="both"/>
        <w:rPr>
          <w:rFonts w:cstheme="minorHAnsi"/>
          <w:szCs w:val="18"/>
        </w:rPr>
      </w:pPr>
    </w:p>
    <w:p w14:paraId="026669F3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proofErr w:type="spellStart"/>
      <w:r w:rsidRPr="00D55CFD">
        <w:rPr>
          <w:rFonts w:cstheme="minorHAnsi"/>
          <w:szCs w:val="18"/>
        </w:rPr>
        <w:t>Scannone</w:t>
      </w:r>
      <w:proofErr w:type="spellEnd"/>
      <w:r w:rsidRPr="00D55CFD">
        <w:rPr>
          <w:rFonts w:cstheme="minorHAnsi"/>
          <w:szCs w:val="18"/>
        </w:rPr>
        <w:t xml:space="preserve">, Juan Carlos. “Poesía popular y teología: el aporte de “Martín Fierro” a una teología de la liberación”. </w:t>
      </w:r>
      <w:r w:rsidRPr="00D55CFD">
        <w:rPr>
          <w:rFonts w:cstheme="minorHAnsi"/>
          <w:i/>
          <w:iCs/>
          <w:szCs w:val="18"/>
        </w:rPr>
        <w:t xml:space="preserve">Revista Internacional de Teología Concilium </w:t>
      </w:r>
      <w:r w:rsidRPr="00D55CFD">
        <w:rPr>
          <w:rFonts w:cstheme="minorHAnsi"/>
          <w:szCs w:val="18"/>
        </w:rPr>
        <w:t>n. 115 (1976): 264-275.</w:t>
      </w:r>
    </w:p>
    <w:p w14:paraId="2DFB44A1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</w:p>
    <w:p w14:paraId="1B84948F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  <w:lang w:val="es-ES"/>
        </w:rPr>
      </w:pPr>
      <w:proofErr w:type="spellStart"/>
      <w:r w:rsidRPr="00D55CFD">
        <w:rPr>
          <w:rFonts w:cstheme="minorHAnsi"/>
          <w:szCs w:val="18"/>
        </w:rPr>
        <w:t>Spinsanti</w:t>
      </w:r>
      <w:proofErr w:type="spellEnd"/>
      <w:r w:rsidRPr="00D55CFD">
        <w:rPr>
          <w:rFonts w:cstheme="minorHAnsi"/>
          <w:szCs w:val="18"/>
        </w:rPr>
        <w:t xml:space="preserve">, Sandro. “Cuerpo”. En </w:t>
      </w:r>
      <w:r w:rsidRPr="00D55CFD">
        <w:rPr>
          <w:rFonts w:cstheme="minorHAnsi"/>
          <w:i/>
          <w:iCs/>
          <w:szCs w:val="18"/>
        </w:rPr>
        <w:t>Nuevo Diccionario de Espiritualidad</w:t>
      </w:r>
      <w:r w:rsidRPr="00D55CFD">
        <w:rPr>
          <w:rFonts w:cstheme="minorHAnsi"/>
          <w:szCs w:val="18"/>
        </w:rPr>
        <w:t xml:space="preserve">, editado por Stefano de </w:t>
      </w:r>
      <w:proofErr w:type="spellStart"/>
      <w:r w:rsidRPr="00D55CFD">
        <w:rPr>
          <w:rFonts w:cstheme="minorHAnsi"/>
          <w:szCs w:val="18"/>
        </w:rPr>
        <w:t>Fiores</w:t>
      </w:r>
      <w:proofErr w:type="spellEnd"/>
      <w:r w:rsidRPr="00D55CFD">
        <w:rPr>
          <w:rFonts w:cstheme="minorHAnsi"/>
          <w:szCs w:val="18"/>
        </w:rPr>
        <w:t xml:space="preserve"> y </w:t>
      </w:r>
      <w:proofErr w:type="spellStart"/>
      <w:r w:rsidRPr="00D55CFD">
        <w:rPr>
          <w:rFonts w:cstheme="minorHAnsi"/>
          <w:szCs w:val="18"/>
        </w:rPr>
        <w:t>Tullo</w:t>
      </w:r>
      <w:proofErr w:type="spellEnd"/>
      <w:r w:rsidRPr="00D55CFD">
        <w:rPr>
          <w:rFonts w:cstheme="minorHAnsi"/>
          <w:szCs w:val="18"/>
        </w:rPr>
        <w:t xml:space="preserve"> </w:t>
      </w:r>
      <w:proofErr w:type="spellStart"/>
      <w:r w:rsidRPr="00D55CFD">
        <w:rPr>
          <w:rFonts w:cstheme="minorHAnsi"/>
          <w:szCs w:val="18"/>
        </w:rPr>
        <w:t>Goffi</w:t>
      </w:r>
      <w:proofErr w:type="spellEnd"/>
      <w:r w:rsidRPr="00D55CFD">
        <w:rPr>
          <w:rFonts w:cstheme="minorHAnsi"/>
          <w:szCs w:val="18"/>
        </w:rPr>
        <w:t>, 318-335. Madrid: Ediciones Paulinas, 1991. (clásico, última edición)</w:t>
      </w:r>
    </w:p>
    <w:p w14:paraId="4843E1AE" w14:textId="77777777" w:rsidR="005C6EFE" w:rsidRPr="00D55CFD" w:rsidRDefault="005C6EFE" w:rsidP="005C6EFE">
      <w:pPr>
        <w:ind w:left="708" w:hanging="709"/>
        <w:contextualSpacing/>
        <w:jc w:val="both"/>
        <w:rPr>
          <w:rFonts w:eastAsia="Calibri" w:cstheme="minorHAnsi"/>
          <w:szCs w:val="18"/>
        </w:rPr>
      </w:pPr>
    </w:p>
    <w:p w14:paraId="6F359EBC" w14:textId="77777777" w:rsidR="005C6EFE" w:rsidRPr="00D55CFD" w:rsidRDefault="005C6EFE" w:rsidP="005C6EFE">
      <w:pPr>
        <w:ind w:left="708" w:hanging="709"/>
        <w:contextualSpacing/>
        <w:jc w:val="both"/>
        <w:rPr>
          <w:rFonts w:cstheme="minorHAnsi"/>
          <w:szCs w:val="18"/>
        </w:rPr>
      </w:pPr>
      <w:proofErr w:type="spellStart"/>
      <w:r w:rsidRPr="00D55CFD">
        <w:rPr>
          <w:rFonts w:eastAsia="Calibri" w:cstheme="minorHAnsi"/>
          <w:szCs w:val="18"/>
        </w:rPr>
        <w:t>Strack</w:t>
      </w:r>
      <w:proofErr w:type="spellEnd"/>
      <w:r w:rsidRPr="00D55CFD">
        <w:rPr>
          <w:rFonts w:eastAsia="Calibri" w:cstheme="minorHAnsi"/>
          <w:szCs w:val="18"/>
        </w:rPr>
        <w:t xml:space="preserve">, Hermann y Günter </w:t>
      </w:r>
      <w:proofErr w:type="spellStart"/>
      <w:r w:rsidRPr="00D55CFD">
        <w:rPr>
          <w:rFonts w:eastAsia="Calibri" w:cstheme="minorHAnsi"/>
          <w:szCs w:val="18"/>
        </w:rPr>
        <w:t>Stemberger</w:t>
      </w:r>
      <w:proofErr w:type="spellEnd"/>
      <w:r w:rsidRPr="00D55CFD">
        <w:rPr>
          <w:rFonts w:eastAsia="Calibri" w:cstheme="minorHAnsi"/>
          <w:szCs w:val="18"/>
        </w:rPr>
        <w:t xml:space="preserve">. </w:t>
      </w:r>
      <w:r w:rsidRPr="00D55CFD">
        <w:rPr>
          <w:rFonts w:eastAsia="Calibri" w:cstheme="minorHAnsi"/>
          <w:i/>
          <w:iCs/>
          <w:szCs w:val="18"/>
          <w:lang w:val="es-ES"/>
        </w:rPr>
        <w:t xml:space="preserve">Introducción a la literatura talmúdica y </w:t>
      </w:r>
      <w:proofErr w:type="spellStart"/>
      <w:r w:rsidRPr="00D55CFD">
        <w:rPr>
          <w:rFonts w:eastAsia="Calibri" w:cstheme="minorHAnsi"/>
          <w:i/>
          <w:iCs/>
          <w:szCs w:val="18"/>
          <w:lang w:val="es-ES"/>
        </w:rPr>
        <w:t>midrásica</w:t>
      </w:r>
      <w:proofErr w:type="spellEnd"/>
      <w:r w:rsidRPr="00D55CFD">
        <w:rPr>
          <w:rFonts w:eastAsia="Calibri" w:cstheme="minorHAnsi"/>
          <w:szCs w:val="18"/>
          <w:lang w:val="es-ES"/>
        </w:rPr>
        <w:t xml:space="preserve">. Estella: Verbo Divino, 1996. </w:t>
      </w:r>
      <w:r w:rsidRPr="00D55CFD">
        <w:rPr>
          <w:rFonts w:cstheme="minorHAnsi"/>
          <w:szCs w:val="18"/>
        </w:rPr>
        <w:t>(clásico, última edición)</w:t>
      </w:r>
    </w:p>
    <w:p w14:paraId="62C7E11F" w14:textId="77777777" w:rsidR="00624EB5" w:rsidRPr="00D55CFD" w:rsidRDefault="00624EB5" w:rsidP="00F7199D">
      <w:pPr>
        <w:spacing w:after="120"/>
        <w:ind w:left="709" w:hanging="709"/>
        <w:jc w:val="both"/>
        <w:rPr>
          <w:rFonts w:cstheme="minorHAnsi"/>
          <w:sz w:val="24"/>
          <w:szCs w:val="24"/>
        </w:rPr>
      </w:pPr>
    </w:p>
    <w:p w14:paraId="20F70917" w14:textId="00FF611C" w:rsidR="002113AC" w:rsidRPr="00D55CFD" w:rsidRDefault="002113AC" w:rsidP="00F7199D">
      <w:pPr>
        <w:spacing w:after="120"/>
        <w:ind w:left="709" w:hanging="709"/>
        <w:jc w:val="both"/>
        <w:rPr>
          <w:rFonts w:cstheme="minorHAnsi"/>
          <w:b/>
          <w:bCs/>
          <w:sz w:val="24"/>
          <w:szCs w:val="24"/>
        </w:rPr>
      </w:pPr>
      <w:r w:rsidRPr="00D55CFD">
        <w:rPr>
          <w:rFonts w:cstheme="minorHAnsi"/>
          <w:b/>
          <w:bCs/>
          <w:sz w:val="24"/>
          <w:szCs w:val="24"/>
        </w:rPr>
        <w:t>Bibliografía complementaria</w:t>
      </w:r>
    </w:p>
    <w:p w14:paraId="41215251" w14:textId="77777777" w:rsidR="0036239C" w:rsidRPr="00D55CFD" w:rsidRDefault="0036239C" w:rsidP="0036239C">
      <w:pPr>
        <w:spacing w:after="100" w:afterAutospacing="1"/>
        <w:contextualSpacing/>
        <w:jc w:val="both"/>
        <w:rPr>
          <w:rFonts w:eastAsia="Calibri" w:cstheme="minorHAnsi"/>
        </w:rPr>
      </w:pPr>
      <w:r w:rsidRPr="00D55CFD">
        <w:rPr>
          <w:rFonts w:eastAsia="Calibri" w:cstheme="minorHAnsi"/>
        </w:rPr>
        <w:t xml:space="preserve">Freire, Paulo. </w:t>
      </w:r>
      <w:r w:rsidRPr="00D55CFD">
        <w:rPr>
          <w:rFonts w:eastAsia="Calibri" w:cstheme="minorHAnsi"/>
          <w:i/>
          <w:iCs/>
        </w:rPr>
        <w:t>Pedagogía del oprimido</w:t>
      </w:r>
      <w:r w:rsidRPr="00D55CFD">
        <w:rPr>
          <w:rFonts w:eastAsia="Calibri" w:cstheme="minorHAnsi"/>
        </w:rPr>
        <w:t xml:space="preserve">, México, D.F.: Siglo Veintiuno, 1980. (Clásico, última edición 2022) </w:t>
      </w:r>
    </w:p>
    <w:p w14:paraId="365FC5C4" w14:textId="77777777" w:rsidR="0036239C" w:rsidRPr="00D55CFD" w:rsidRDefault="0036239C" w:rsidP="0036239C">
      <w:pPr>
        <w:spacing w:after="100" w:afterAutospacing="1"/>
        <w:contextualSpacing/>
        <w:jc w:val="both"/>
        <w:rPr>
          <w:rFonts w:eastAsia="Calibri" w:cstheme="minorHAnsi"/>
        </w:rPr>
      </w:pPr>
    </w:p>
    <w:p w14:paraId="1332CFF7" w14:textId="77777777" w:rsidR="0036239C" w:rsidRPr="00D55CFD" w:rsidRDefault="0036239C" w:rsidP="0036239C">
      <w:pPr>
        <w:spacing w:after="100" w:afterAutospacing="1"/>
        <w:ind w:left="709" w:hanging="709"/>
        <w:contextualSpacing/>
        <w:jc w:val="both"/>
        <w:rPr>
          <w:rFonts w:eastAsia="Calibri" w:cstheme="minorHAnsi"/>
        </w:rPr>
      </w:pPr>
      <w:r w:rsidRPr="00D55CFD">
        <w:rPr>
          <w:rFonts w:eastAsia="Calibri" w:cstheme="minorHAnsi"/>
        </w:rPr>
        <w:t>Pérez-</w:t>
      </w:r>
      <w:proofErr w:type="spellStart"/>
      <w:r w:rsidRPr="00D55CFD">
        <w:rPr>
          <w:rFonts w:eastAsia="Calibri" w:cstheme="minorHAnsi"/>
        </w:rPr>
        <w:t>Jijena</w:t>
      </w:r>
      <w:proofErr w:type="spellEnd"/>
      <w:r w:rsidRPr="00D55CFD">
        <w:rPr>
          <w:rFonts w:eastAsia="Calibri" w:cstheme="minorHAnsi"/>
        </w:rPr>
        <w:t xml:space="preserve">, Angela.  “La literatura en la inteligencia de la fe. Teología en diálogo con literatura”. Teología y Vida n. 1 (2021): 85-105. Acceso el 21 de noviembre de 2022. </w:t>
      </w:r>
      <w:hyperlink r:id="rId76" w:history="1">
        <w:r w:rsidRPr="00D55CFD">
          <w:rPr>
            <w:rStyle w:val="Hyperlink"/>
            <w:rFonts w:cstheme="minorHAnsi"/>
            <w:color w:val="auto"/>
          </w:rPr>
          <w:t>http://dx.doi.org/10.4067/S0049-34492021000100085</w:t>
        </w:r>
      </w:hyperlink>
      <w:r w:rsidRPr="00D55CFD">
        <w:rPr>
          <w:rFonts w:cstheme="minorHAnsi"/>
          <w:b/>
          <w:bCs/>
        </w:rPr>
        <w:t xml:space="preserve">   </w:t>
      </w:r>
    </w:p>
    <w:p w14:paraId="1F60EF74" w14:textId="77777777" w:rsidR="0036239C" w:rsidRPr="00D55CFD" w:rsidRDefault="0036239C" w:rsidP="0036239C">
      <w:pPr>
        <w:spacing w:after="100" w:afterAutospacing="1"/>
        <w:ind w:left="709" w:hanging="709"/>
        <w:contextualSpacing/>
        <w:jc w:val="both"/>
        <w:rPr>
          <w:rFonts w:eastAsia="Calibri" w:cstheme="minorHAnsi"/>
        </w:rPr>
      </w:pPr>
    </w:p>
    <w:p w14:paraId="64CEFBDF" w14:textId="77777777" w:rsidR="0036239C" w:rsidRPr="00D55CFD" w:rsidRDefault="0036239C" w:rsidP="0036239C">
      <w:pPr>
        <w:spacing w:after="100" w:afterAutospacing="1"/>
        <w:ind w:left="709" w:hanging="709"/>
        <w:contextualSpacing/>
        <w:jc w:val="both"/>
        <w:rPr>
          <w:rFonts w:eastAsia="Calibri" w:cstheme="minorHAnsi"/>
        </w:rPr>
      </w:pPr>
      <w:r w:rsidRPr="00D55CFD">
        <w:rPr>
          <w:rFonts w:eastAsia="Calibri" w:cstheme="minorHAnsi"/>
        </w:rPr>
        <w:t xml:space="preserve">Rodríguez Fernández, Lidia. “A vueltas con María Magdalena. Su figura en el cine, la música y la literatura”. </w:t>
      </w:r>
      <w:r w:rsidRPr="00D55CFD">
        <w:rPr>
          <w:rFonts w:eastAsia="Calibri" w:cstheme="minorHAnsi"/>
          <w:i/>
          <w:iCs/>
        </w:rPr>
        <w:t>Reseña Bíblica</w:t>
      </w:r>
      <w:r w:rsidRPr="00D55CFD">
        <w:rPr>
          <w:rFonts w:eastAsia="Calibri" w:cstheme="minorHAnsi"/>
        </w:rPr>
        <w:t xml:space="preserve"> n. 107 (2020): 44-53.</w:t>
      </w:r>
    </w:p>
    <w:p w14:paraId="20727836" w14:textId="77777777" w:rsidR="003E6622" w:rsidRPr="00D55CFD" w:rsidRDefault="003E6622" w:rsidP="003E6622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3C4AD2D9" w14:textId="77777777" w:rsidR="003E6622" w:rsidRPr="00D55CFD" w:rsidRDefault="003E6622" w:rsidP="003E6622">
      <w:pPr>
        <w:spacing w:after="120"/>
        <w:ind w:left="709" w:hanging="709"/>
        <w:jc w:val="both"/>
        <w:rPr>
          <w:rFonts w:cstheme="minorHAnsi"/>
          <w:sz w:val="28"/>
          <w:szCs w:val="28"/>
        </w:rPr>
      </w:pPr>
    </w:p>
    <w:p w14:paraId="231C92EF" w14:textId="77777777" w:rsidR="0057656E" w:rsidRPr="00D55CFD" w:rsidRDefault="0057656E" w:rsidP="0057656E">
      <w:pPr>
        <w:pStyle w:val="Heading2"/>
      </w:pPr>
      <w:bookmarkStart w:id="64" w:name="_Toc144389449"/>
      <w:bookmarkStart w:id="65" w:name="_Toc166505067"/>
      <w:r w:rsidRPr="00D55CFD">
        <w:t>CTX126 Teologías y Hermenéuticas Contextuales</w:t>
      </w:r>
      <w:bookmarkEnd w:id="64"/>
      <w:bookmarkEnd w:id="65"/>
    </w:p>
    <w:p w14:paraId="1A3DB2F1" w14:textId="77777777" w:rsidR="0057656E" w:rsidRPr="00D55CFD" w:rsidRDefault="0057656E" w:rsidP="0057656E">
      <w:pPr>
        <w:spacing w:after="120"/>
        <w:ind w:left="709" w:hanging="709"/>
        <w:jc w:val="both"/>
        <w:rPr>
          <w:rFonts w:cstheme="minorHAnsi"/>
          <w:b/>
          <w:bCs/>
          <w:sz w:val="24"/>
          <w:szCs w:val="24"/>
        </w:rPr>
      </w:pPr>
      <w:r w:rsidRPr="00D55CFD">
        <w:rPr>
          <w:rFonts w:cstheme="minorHAnsi"/>
          <w:b/>
          <w:bCs/>
          <w:sz w:val="24"/>
          <w:szCs w:val="24"/>
        </w:rPr>
        <w:t>Bibliografía obligatoria</w:t>
      </w:r>
    </w:p>
    <w:p w14:paraId="4C069267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eastAsia="Calibri" w:cstheme="minorHAnsi"/>
          <w:lang w:val="es-ES"/>
        </w:rPr>
        <w:t xml:space="preserve">Althaus-Reid, Marcella María. “La teoría queer y la teología de la liberación. La irrupción del sujeto sexual en la teología”. </w:t>
      </w:r>
      <w:r w:rsidRPr="00D55CFD">
        <w:rPr>
          <w:rFonts w:eastAsia="Calibri" w:cstheme="minorHAnsi"/>
          <w:i/>
          <w:lang w:val="es-ES"/>
        </w:rPr>
        <w:t>Concilium 324</w:t>
      </w:r>
      <w:r w:rsidRPr="00D55CFD">
        <w:rPr>
          <w:rFonts w:eastAsia="Calibri" w:cstheme="minorHAnsi"/>
          <w:lang w:val="es-ES"/>
        </w:rPr>
        <w:t xml:space="preserve"> (2008): pp. 109-124. </w:t>
      </w:r>
    </w:p>
    <w:p w14:paraId="332B64DE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</w:rPr>
      </w:pPr>
      <w:r w:rsidRPr="00D55CFD">
        <w:rPr>
          <w:rFonts w:eastAsia="Calibri" w:cstheme="minorHAnsi"/>
          <w:lang w:val="es-ES"/>
        </w:rPr>
        <w:lastRenderedPageBreak/>
        <w:t xml:space="preserve">Aquino, María Pilar. “Teología feminista intercultural”. En </w:t>
      </w:r>
      <w:r w:rsidRPr="00D55CFD">
        <w:rPr>
          <w:rFonts w:eastAsia="Calibri" w:cstheme="minorHAnsi"/>
          <w:i/>
          <w:lang w:val="es-ES"/>
        </w:rPr>
        <w:t>Teología feminista intercultural: exploraciones latinas para un mundo justo</w:t>
      </w:r>
      <w:r w:rsidRPr="00D55CFD">
        <w:rPr>
          <w:rFonts w:eastAsia="Calibri" w:cstheme="minorHAnsi"/>
          <w:lang w:val="es-ES"/>
        </w:rPr>
        <w:t xml:space="preserve">, editado por María Pilar Aquino, María José Rosado Nunes y Clara Luz Ajo, 43-66. México: DABAR, 2008. (clásico, </w:t>
      </w:r>
      <w:r w:rsidRPr="00D55CFD">
        <w:rPr>
          <w:rFonts w:eastAsia="Calibri" w:cstheme="minorHAnsi"/>
        </w:rPr>
        <w:t>última edición)</w:t>
      </w:r>
    </w:p>
    <w:p w14:paraId="22C95E42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proofErr w:type="spellStart"/>
      <w:r w:rsidRPr="00D55CFD">
        <w:rPr>
          <w:rFonts w:eastAsia="Calibri" w:cstheme="minorHAnsi"/>
          <w:lang w:val="es-ES"/>
        </w:rPr>
        <w:t>Balasundaram</w:t>
      </w:r>
      <w:proofErr w:type="spellEnd"/>
      <w:r w:rsidRPr="00D55CFD">
        <w:rPr>
          <w:rFonts w:eastAsia="Calibri" w:cstheme="minorHAnsi"/>
          <w:lang w:val="es-ES"/>
        </w:rPr>
        <w:t xml:space="preserve">, </w:t>
      </w:r>
      <w:proofErr w:type="spellStart"/>
      <w:r w:rsidRPr="00D55CFD">
        <w:rPr>
          <w:rFonts w:eastAsia="Calibri" w:cstheme="minorHAnsi"/>
          <w:lang w:val="es-ES"/>
        </w:rPr>
        <w:t>Franklyn</w:t>
      </w:r>
      <w:proofErr w:type="spellEnd"/>
      <w:r w:rsidRPr="00D55CFD">
        <w:rPr>
          <w:rFonts w:eastAsia="Calibri" w:cstheme="minorHAnsi"/>
          <w:lang w:val="es-ES"/>
        </w:rPr>
        <w:t xml:space="preserve"> J. </w:t>
      </w:r>
      <w:r w:rsidRPr="00D55CFD">
        <w:rPr>
          <w:rFonts w:eastAsia="Calibri" w:cstheme="minorHAnsi"/>
          <w:i/>
          <w:lang w:val="es-ES"/>
        </w:rPr>
        <w:t>Teología cristiana asiática contemporánea.</w:t>
      </w:r>
      <w:r w:rsidRPr="00D55CFD">
        <w:rPr>
          <w:rFonts w:eastAsia="Calibri" w:cstheme="minorHAnsi"/>
          <w:lang w:val="es-ES"/>
        </w:rPr>
        <w:t xml:space="preserve"> Estella: Editorial Verbo Divino, 1999. (clásico, </w:t>
      </w:r>
      <w:r w:rsidRPr="00D55CFD">
        <w:rPr>
          <w:rFonts w:eastAsia="Calibri" w:cstheme="minorHAnsi"/>
        </w:rPr>
        <w:t>última edición)</w:t>
      </w:r>
    </w:p>
    <w:p w14:paraId="2231DA01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cstheme="minorHAnsi"/>
        </w:rPr>
        <w:t xml:space="preserve">Cardoso Pereira, Nancy. “El cuerpo bajo sospecha: Violencia sexista en el libro de los Números”. </w:t>
      </w:r>
      <w:r w:rsidRPr="00D55CFD">
        <w:rPr>
          <w:rFonts w:cstheme="minorHAnsi"/>
          <w:i/>
        </w:rPr>
        <w:t xml:space="preserve">RIBLA </w:t>
      </w:r>
      <w:r w:rsidRPr="00D55CFD">
        <w:rPr>
          <w:rFonts w:cstheme="minorHAnsi"/>
        </w:rPr>
        <w:t>41, (2002/1): pp. 7-16.</w:t>
      </w:r>
    </w:p>
    <w:p w14:paraId="6D850B89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eastAsia="Calibri" w:cstheme="minorHAnsi"/>
          <w:lang w:val="es-ES"/>
        </w:rPr>
        <w:t xml:space="preserve">Castillo, David. “¡Ya no sube el cortador contra nosotros! Interpretar la Biblia con conciencia ecológica”. </w:t>
      </w:r>
      <w:r w:rsidRPr="00D55CFD">
        <w:rPr>
          <w:rFonts w:eastAsia="Calibri" w:cstheme="minorHAnsi"/>
          <w:i/>
          <w:lang w:val="es-ES"/>
        </w:rPr>
        <w:t>RIBLA</w:t>
      </w:r>
      <w:r w:rsidRPr="00D55CFD">
        <w:rPr>
          <w:rFonts w:eastAsia="Calibri" w:cstheme="minorHAnsi"/>
          <w:lang w:val="es-ES"/>
        </w:rPr>
        <w:t xml:space="preserve"> 80, (2019/2): pp. 39-58. </w:t>
      </w:r>
    </w:p>
    <w:p w14:paraId="2418894C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eastAsia="Calibri" w:cstheme="minorHAnsi"/>
          <w:lang w:val="es-ES"/>
        </w:rPr>
        <w:t xml:space="preserve">Chipana Quispe, Sofía. “La Biblia en los procesos andinos de </w:t>
      </w:r>
      <w:proofErr w:type="spellStart"/>
      <w:r w:rsidRPr="00D55CFD">
        <w:rPr>
          <w:rFonts w:eastAsia="Calibri" w:cstheme="minorHAnsi"/>
          <w:lang w:val="es-ES"/>
        </w:rPr>
        <w:t>descolonialización</w:t>
      </w:r>
      <w:proofErr w:type="spellEnd"/>
      <w:r w:rsidRPr="00D55CFD">
        <w:rPr>
          <w:rFonts w:eastAsia="Calibri" w:cstheme="minorHAnsi"/>
          <w:lang w:val="es-ES"/>
        </w:rPr>
        <w:t xml:space="preserve"> e interculturalidad”. </w:t>
      </w:r>
      <w:r w:rsidRPr="00D55CFD">
        <w:rPr>
          <w:rFonts w:eastAsia="Calibri" w:cstheme="minorHAnsi"/>
          <w:i/>
          <w:lang w:val="es-ES"/>
        </w:rPr>
        <w:t xml:space="preserve">Concilium </w:t>
      </w:r>
      <w:r w:rsidRPr="00D55CFD">
        <w:rPr>
          <w:rFonts w:eastAsia="Calibri" w:cstheme="minorHAnsi"/>
          <w:lang w:val="es-ES"/>
        </w:rPr>
        <w:t xml:space="preserve">382, (2019): pp. 521-533. </w:t>
      </w:r>
    </w:p>
    <w:p w14:paraId="5C57EC45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proofErr w:type="spellStart"/>
      <w:r w:rsidRPr="00D55CFD">
        <w:rPr>
          <w:rFonts w:eastAsia="Calibri" w:cstheme="minorHAnsi"/>
          <w:lang w:val="es-ES"/>
        </w:rPr>
        <w:t>Cone</w:t>
      </w:r>
      <w:proofErr w:type="spellEnd"/>
      <w:r w:rsidRPr="00D55CFD">
        <w:rPr>
          <w:rFonts w:eastAsia="Calibri" w:cstheme="minorHAnsi"/>
          <w:lang w:val="es-ES"/>
        </w:rPr>
        <w:t xml:space="preserve">, James. “Teología negra”. </w:t>
      </w:r>
      <w:r w:rsidRPr="00D55CFD">
        <w:rPr>
          <w:rFonts w:eastAsia="Calibri" w:cstheme="minorHAnsi"/>
          <w:i/>
          <w:lang w:val="es-ES"/>
        </w:rPr>
        <w:t xml:space="preserve">Selecciones de teología </w:t>
      </w:r>
      <w:r w:rsidRPr="00D55CFD">
        <w:rPr>
          <w:rFonts w:eastAsia="Calibri" w:cstheme="minorHAnsi"/>
          <w:lang w:val="es-ES"/>
        </w:rPr>
        <w:t>14, (1975): pp. 251-256.</w:t>
      </w:r>
    </w:p>
    <w:p w14:paraId="340FEDBB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eastAsia="Calibri" w:cstheme="minorHAnsi"/>
          <w:lang w:val="es-ES"/>
        </w:rPr>
        <w:t xml:space="preserve">Mana, </w:t>
      </w:r>
      <w:proofErr w:type="spellStart"/>
      <w:r w:rsidRPr="00D55CFD">
        <w:rPr>
          <w:rFonts w:eastAsia="Calibri" w:cstheme="minorHAnsi"/>
          <w:lang w:val="es-ES"/>
        </w:rPr>
        <w:t>Kä</w:t>
      </w:r>
      <w:proofErr w:type="spellEnd"/>
      <w:r w:rsidRPr="00D55CFD">
        <w:rPr>
          <w:rFonts w:eastAsia="Calibri" w:cstheme="minorHAnsi"/>
          <w:lang w:val="es-ES"/>
        </w:rPr>
        <w:t xml:space="preserve">. </w:t>
      </w:r>
      <w:r w:rsidRPr="00D55CFD">
        <w:rPr>
          <w:rFonts w:eastAsia="Calibri" w:cstheme="minorHAnsi"/>
          <w:i/>
          <w:lang w:val="es-ES"/>
        </w:rPr>
        <w:t xml:space="preserve">Teología africana para tiempos de crisis: cristianismo y reconstrucción de África. </w:t>
      </w:r>
      <w:r w:rsidRPr="00D55CFD">
        <w:rPr>
          <w:rFonts w:eastAsia="Calibri" w:cstheme="minorHAnsi"/>
          <w:lang w:val="es-ES"/>
        </w:rPr>
        <w:t xml:space="preserve">Traducción de Miguel Montes. Estella: Verbo Divino, 2000. (clásico, </w:t>
      </w:r>
      <w:r w:rsidRPr="00D55CFD">
        <w:rPr>
          <w:rFonts w:eastAsia="Calibri" w:cstheme="minorHAnsi"/>
        </w:rPr>
        <w:t>última edición)</w:t>
      </w:r>
    </w:p>
    <w:p w14:paraId="621FF087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eastAsia="Calibri" w:cstheme="minorHAnsi"/>
          <w:lang w:val="es-ES"/>
        </w:rPr>
        <w:t xml:space="preserve">Mena López, Maricel. “Raíces afro-asiáticas en el mundo bíblico. Desafíos para la exégesis y hermenéutica latinoamericana”. </w:t>
      </w:r>
      <w:r w:rsidRPr="00D55CFD">
        <w:rPr>
          <w:rFonts w:eastAsia="Calibri" w:cstheme="minorHAnsi"/>
          <w:i/>
          <w:lang w:val="es-ES"/>
        </w:rPr>
        <w:t xml:space="preserve">RIBLA 54 </w:t>
      </w:r>
      <w:r w:rsidRPr="00D55CFD">
        <w:rPr>
          <w:rFonts w:eastAsia="Calibri" w:cstheme="minorHAnsi"/>
          <w:lang w:val="es-ES"/>
        </w:rPr>
        <w:t xml:space="preserve">(2006): pp. 17-33. </w:t>
      </w:r>
    </w:p>
    <w:p w14:paraId="7E5B63D3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eastAsia="Calibri" w:cstheme="minorHAnsi"/>
          <w:lang w:val="es-ES"/>
        </w:rPr>
        <w:t xml:space="preserve">Miranda Hernández, Miguel Ángel. </w:t>
      </w:r>
      <w:r w:rsidRPr="00D55CFD">
        <w:rPr>
          <w:rFonts w:eastAsia="Calibri" w:cstheme="minorHAnsi"/>
          <w:i/>
          <w:lang w:val="es-ES"/>
        </w:rPr>
        <w:t xml:space="preserve">Los pobres en los escritos de Gustavo Gutiérrez: Alteridad excluida reveladora de Dios. </w:t>
      </w:r>
      <w:r w:rsidRPr="00D55CFD">
        <w:rPr>
          <w:rFonts w:eastAsia="Calibri" w:cstheme="minorHAnsi"/>
          <w:lang w:val="es-ES"/>
        </w:rPr>
        <w:t xml:space="preserve">Cochabamba: Verbo Divino, 2005. (clásico, </w:t>
      </w:r>
      <w:r w:rsidRPr="00D55CFD">
        <w:rPr>
          <w:rFonts w:eastAsia="Calibri" w:cstheme="minorHAnsi"/>
        </w:rPr>
        <w:t>última edición)</w:t>
      </w:r>
      <w:r w:rsidRPr="00D55CFD">
        <w:rPr>
          <w:rFonts w:eastAsia="Calibri" w:cstheme="minorHAnsi"/>
          <w:lang w:val="es-ES"/>
        </w:rPr>
        <w:t xml:space="preserve"> </w:t>
      </w:r>
    </w:p>
    <w:p w14:paraId="13118E5D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proofErr w:type="spellStart"/>
      <w:r w:rsidRPr="00D55CFD">
        <w:rPr>
          <w:rFonts w:eastAsia="Calibri" w:cstheme="minorHAnsi"/>
          <w:lang w:val="es-ES"/>
        </w:rPr>
        <w:t>Phan</w:t>
      </w:r>
      <w:proofErr w:type="spellEnd"/>
      <w:r w:rsidRPr="00D55CFD">
        <w:rPr>
          <w:rFonts w:eastAsia="Calibri" w:cstheme="minorHAnsi"/>
          <w:lang w:val="es-ES"/>
        </w:rPr>
        <w:t xml:space="preserve"> C., Peter. “Los teólogos y el magisterio episcopal. Ministerio que es aprendizaje: una perspectiva asiática”. </w:t>
      </w:r>
      <w:r w:rsidRPr="00D55CFD">
        <w:rPr>
          <w:rFonts w:eastAsia="Calibri" w:cstheme="minorHAnsi"/>
          <w:i/>
          <w:lang w:val="es-ES"/>
        </w:rPr>
        <w:t xml:space="preserve">Concilium 345 </w:t>
      </w:r>
      <w:r w:rsidRPr="00D55CFD">
        <w:rPr>
          <w:rFonts w:eastAsia="Calibri" w:cstheme="minorHAnsi"/>
          <w:lang w:val="es-ES"/>
        </w:rPr>
        <w:t>(2012): pp. 91-106.</w:t>
      </w:r>
    </w:p>
    <w:p w14:paraId="238F513D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eastAsia="Calibri" w:cstheme="minorHAnsi"/>
          <w:lang w:val="es-ES"/>
        </w:rPr>
        <w:t xml:space="preserve">Rosado-Nunes, María José. “Nuevos paradigmas en el pensamiento teológico feminista. El anhelo por un mundo justo”. En </w:t>
      </w:r>
      <w:r w:rsidRPr="00D55CFD">
        <w:rPr>
          <w:rFonts w:eastAsia="Calibri" w:cstheme="minorHAnsi"/>
          <w:i/>
          <w:lang w:val="es-ES"/>
        </w:rPr>
        <w:t>Teología feminista intercultural: exploraciones latinas para un mundo justo</w:t>
      </w:r>
      <w:r w:rsidRPr="00D55CFD">
        <w:rPr>
          <w:rFonts w:eastAsia="Calibri" w:cstheme="minorHAnsi"/>
          <w:lang w:val="es-ES"/>
        </w:rPr>
        <w:t xml:space="preserve">, editado por María Pilar Aquino, María José Rosado Nunes y Clara Luz Ajo, 33-41. México: DABAR, 2008. (clásico, </w:t>
      </w:r>
      <w:r w:rsidRPr="00D55CFD">
        <w:rPr>
          <w:rFonts w:eastAsia="Calibri" w:cstheme="minorHAnsi"/>
        </w:rPr>
        <w:t>última edición)</w:t>
      </w:r>
    </w:p>
    <w:p w14:paraId="4C2C67A1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proofErr w:type="spellStart"/>
      <w:r w:rsidRPr="00D55CFD">
        <w:rPr>
          <w:rFonts w:eastAsia="Calibri" w:cstheme="minorHAnsi"/>
          <w:lang w:val="es-ES"/>
        </w:rPr>
        <w:t>Shüssler</w:t>
      </w:r>
      <w:proofErr w:type="spellEnd"/>
      <w:r w:rsidRPr="00D55CFD">
        <w:rPr>
          <w:rFonts w:eastAsia="Calibri" w:cstheme="minorHAnsi"/>
          <w:lang w:val="es-ES"/>
        </w:rPr>
        <w:t xml:space="preserve"> </w:t>
      </w:r>
      <w:proofErr w:type="spellStart"/>
      <w:r w:rsidRPr="00D55CFD">
        <w:rPr>
          <w:rFonts w:eastAsia="Calibri" w:cstheme="minorHAnsi"/>
          <w:lang w:val="es-ES"/>
        </w:rPr>
        <w:t>Fiorenza</w:t>
      </w:r>
      <w:proofErr w:type="spellEnd"/>
      <w:r w:rsidRPr="00D55CFD">
        <w:rPr>
          <w:rFonts w:eastAsia="Calibri" w:cstheme="minorHAnsi"/>
          <w:lang w:val="es-ES"/>
        </w:rPr>
        <w:t xml:space="preserve">, Elizabeth. </w:t>
      </w:r>
      <w:r w:rsidRPr="00D55CFD">
        <w:rPr>
          <w:rFonts w:eastAsia="Calibri" w:cstheme="minorHAnsi"/>
          <w:i/>
          <w:lang w:val="es-ES"/>
        </w:rPr>
        <w:t xml:space="preserve">Poder, Diversidad y Religión. </w:t>
      </w:r>
      <w:r w:rsidRPr="00D55CFD">
        <w:rPr>
          <w:rFonts w:eastAsia="Calibri" w:cstheme="minorHAnsi"/>
          <w:lang w:val="es-ES"/>
        </w:rPr>
        <w:t xml:space="preserve">San José: SEBILA, 2012. (clásico, </w:t>
      </w:r>
      <w:r w:rsidRPr="00D55CFD">
        <w:rPr>
          <w:rFonts w:eastAsia="Calibri" w:cstheme="minorHAnsi"/>
        </w:rPr>
        <w:t>última edición)</w:t>
      </w:r>
      <w:r w:rsidRPr="00D55CFD">
        <w:rPr>
          <w:rFonts w:eastAsia="Calibri" w:cstheme="minorHAnsi"/>
          <w:lang w:val="es-ES"/>
        </w:rPr>
        <w:t xml:space="preserve"> </w:t>
      </w:r>
    </w:p>
    <w:p w14:paraId="5E90567D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eastAsia="Calibri" w:cstheme="minorHAnsi"/>
          <w:lang w:val="es-ES"/>
        </w:rPr>
        <w:t xml:space="preserve">Sobrino, Jon. </w:t>
      </w:r>
      <w:r w:rsidRPr="00D55CFD">
        <w:rPr>
          <w:rFonts w:eastAsia="Calibri" w:cstheme="minorHAnsi"/>
          <w:i/>
          <w:lang w:val="es-ES"/>
        </w:rPr>
        <w:t xml:space="preserve">Fuera de los pobres no hay salvación. Pequeños ensayos utópico-proféticos. </w:t>
      </w:r>
      <w:r w:rsidRPr="00D55CFD">
        <w:rPr>
          <w:rFonts w:eastAsia="Calibri" w:cstheme="minorHAnsi"/>
          <w:lang w:val="es-ES"/>
        </w:rPr>
        <w:t xml:space="preserve">Madrid: Trotta, 2007. (clásico, </w:t>
      </w:r>
      <w:r w:rsidRPr="00D55CFD">
        <w:rPr>
          <w:rFonts w:eastAsia="Calibri" w:cstheme="minorHAnsi"/>
        </w:rPr>
        <w:t>última edición)</w:t>
      </w:r>
      <w:r w:rsidRPr="00D55CFD">
        <w:rPr>
          <w:rFonts w:eastAsia="Calibri" w:cstheme="minorHAnsi"/>
          <w:lang w:val="es-ES"/>
        </w:rPr>
        <w:t xml:space="preserve">  </w:t>
      </w:r>
    </w:p>
    <w:p w14:paraId="6252F2CB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r w:rsidRPr="00D55CFD">
        <w:rPr>
          <w:rFonts w:cstheme="minorHAnsi"/>
        </w:rPr>
        <w:t xml:space="preserve">Tamez, Elsa. “Pautas hermenéuticas para comprender Gálatas 3, 28 y I Co 14, 34”. </w:t>
      </w:r>
      <w:r w:rsidRPr="00D55CFD">
        <w:rPr>
          <w:rFonts w:cstheme="minorHAnsi"/>
          <w:i/>
        </w:rPr>
        <w:t>RIBLA</w:t>
      </w:r>
      <w:r w:rsidRPr="00D55CFD">
        <w:rPr>
          <w:rFonts w:cstheme="minorHAnsi"/>
        </w:rPr>
        <w:t xml:space="preserve"> 15, (1993): pp. 9-18. </w:t>
      </w:r>
    </w:p>
    <w:p w14:paraId="2339397A" w14:textId="77777777" w:rsidR="0057656E" w:rsidRPr="00D55CFD" w:rsidRDefault="0057656E" w:rsidP="0057656E">
      <w:pPr>
        <w:ind w:left="709" w:hanging="709"/>
        <w:jc w:val="both"/>
        <w:rPr>
          <w:rFonts w:eastAsia="Calibri" w:cstheme="minorHAnsi"/>
          <w:lang w:val="es-ES"/>
        </w:rPr>
      </w:pPr>
      <w:proofErr w:type="spellStart"/>
      <w:r w:rsidRPr="00D55CFD">
        <w:rPr>
          <w:rFonts w:eastAsia="Calibri" w:cstheme="minorHAnsi"/>
          <w:lang w:val="es-ES"/>
        </w:rPr>
        <w:t>Vasantha</w:t>
      </w:r>
      <w:proofErr w:type="spellEnd"/>
      <w:r w:rsidRPr="00D55CFD">
        <w:rPr>
          <w:rFonts w:eastAsia="Calibri" w:cstheme="minorHAnsi"/>
          <w:lang w:val="es-ES"/>
        </w:rPr>
        <w:t xml:space="preserve"> Rao, </w:t>
      </w:r>
      <w:proofErr w:type="spellStart"/>
      <w:r w:rsidRPr="00D55CFD">
        <w:rPr>
          <w:rFonts w:eastAsia="Calibri" w:cstheme="minorHAnsi"/>
          <w:lang w:val="es-ES"/>
        </w:rPr>
        <w:t>Chilkuri</w:t>
      </w:r>
      <w:proofErr w:type="spellEnd"/>
      <w:r w:rsidRPr="00D55CFD">
        <w:rPr>
          <w:rFonts w:eastAsia="Calibri" w:cstheme="minorHAnsi"/>
          <w:lang w:val="es-ES"/>
        </w:rPr>
        <w:t xml:space="preserve">. “Relectura de la Biblia por los cristianos </w:t>
      </w:r>
      <w:proofErr w:type="spellStart"/>
      <w:r w:rsidRPr="00D55CFD">
        <w:rPr>
          <w:rFonts w:eastAsia="Calibri" w:cstheme="minorHAnsi"/>
          <w:lang w:val="es-ES"/>
        </w:rPr>
        <w:t>dalit</w:t>
      </w:r>
      <w:proofErr w:type="spellEnd"/>
      <w:r w:rsidRPr="00D55CFD">
        <w:rPr>
          <w:rFonts w:eastAsia="Calibri" w:cstheme="minorHAnsi"/>
          <w:lang w:val="es-ES"/>
        </w:rPr>
        <w:t xml:space="preserve"> en el contexto de la India”. </w:t>
      </w:r>
      <w:r w:rsidRPr="00D55CFD">
        <w:rPr>
          <w:rFonts w:eastAsia="Calibri" w:cstheme="minorHAnsi"/>
          <w:i/>
          <w:lang w:val="es-ES"/>
        </w:rPr>
        <w:t>Vida y Pensamiento 31</w:t>
      </w:r>
      <w:r w:rsidRPr="00D55CFD">
        <w:rPr>
          <w:rFonts w:eastAsia="Calibri" w:cstheme="minorHAnsi"/>
          <w:lang w:val="es-ES"/>
        </w:rPr>
        <w:t>, n.2 (2011): pp. 111-124.</w:t>
      </w:r>
    </w:p>
    <w:p w14:paraId="655ECE17" w14:textId="77777777" w:rsidR="0057656E" w:rsidRPr="00D55CFD" w:rsidRDefault="0057656E" w:rsidP="0057656E">
      <w:pPr>
        <w:spacing w:after="120"/>
        <w:jc w:val="both"/>
        <w:rPr>
          <w:rFonts w:cstheme="minorHAnsi"/>
          <w:sz w:val="2"/>
          <w:szCs w:val="2"/>
        </w:rPr>
      </w:pPr>
    </w:p>
    <w:p w14:paraId="01154138" w14:textId="77777777" w:rsidR="0057656E" w:rsidRPr="00D55CFD" w:rsidRDefault="0057656E" w:rsidP="0057656E">
      <w:pPr>
        <w:spacing w:after="120"/>
        <w:ind w:left="709" w:hanging="709"/>
        <w:jc w:val="both"/>
        <w:rPr>
          <w:rFonts w:cstheme="minorHAnsi"/>
          <w:b/>
          <w:bCs/>
          <w:sz w:val="24"/>
          <w:szCs w:val="24"/>
        </w:rPr>
      </w:pPr>
      <w:r w:rsidRPr="00D55CFD">
        <w:rPr>
          <w:rFonts w:cstheme="minorHAnsi"/>
          <w:b/>
          <w:bCs/>
          <w:sz w:val="24"/>
          <w:szCs w:val="24"/>
        </w:rPr>
        <w:t>Bibliografía complementaria</w:t>
      </w:r>
    </w:p>
    <w:p w14:paraId="2773B44C" w14:textId="77777777" w:rsidR="0057656E" w:rsidRPr="00D55CFD" w:rsidRDefault="0057656E" w:rsidP="0057656E">
      <w:pPr>
        <w:ind w:left="720" w:hanging="720"/>
        <w:jc w:val="both"/>
        <w:rPr>
          <w:rFonts w:eastAsia="Calibri" w:cstheme="minorHAnsi"/>
          <w:lang w:val="pt-BR"/>
        </w:rPr>
      </w:pPr>
      <w:r w:rsidRPr="00D55CFD">
        <w:rPr>
          <w:rFonts w:eastAsia="Calibri" w:cstheme="minorHAnsi"/>
          <w:lang w:val="pt-BR"/>
        </w:rPr>
        <w:lastRenderedPageBreak/>
        <w:t xml:space="preserve">Boehler, Genilma. “La visibilización de los sujetos invisibles: el método queer para la Teología”. </w:t>
      </w:r>
      <w:r w:rsidRPr="00D55CFD">
        <w:rPr>
          <w:rFonts w:eastAsia="Calibri" w:cstheme="minorHAnsi"/>
          <w:i/>
          <w:lang w:val="pt-BR"/>
        </w:rPr>
        <w:t>Revista Pasos</w:t>
      </w:r>
      <w:r w:rsidRPr="00D55CFD">
        <w:rPr>
          <w:rFonts w:eastAsia="Calibri" w:cstheme="minorHAnsi"/>
          <w:lang w:val="pt-BR"/>
        </w:rPr>
        <w:t xml:space="preserve">, n.155 (2012): 2-9. Acceso el 18 de diciembre de 2020. </w:t>
      </w:r>
      <w:r w:rsidR="005E16D1">
        <w:fldChar w:fldCharType="begin"/>
      </w:r>
      <w:r w:rsidR="005E16D1">
        <w:instrText>HYPERLINK "https://irp.cdn-website.com/5be65b2b/files/uploaded/00155-Pasos.pdf"</w:instrText>
      </w:r>
      <w:r w:rsidR="005E16D1">
        <w:fldChar w:fldCharType="separate"/>
      </w:r>
      <w:r w:rsidRPr="00D55CFD">
        <w:rPr>
          <w:rStyle w:val="Hyperlink"/>
          <w:rFonts w:eastAsia="Calibri" w:cstheme="minorHAnsi"/>
          <w:color w:val="auto"/>
          <w:lang w:val="pt-BR"/>
        </w:rPr>
        <w:t>https://irp.cdn-website.com/5be65b2b/files/uploaded/00155-Pasos.pdf</w:t>
      </w:r>
      <w:r w:rsidR="005E16D1">
        <w:rPr>
          <w:rStyle w:val="Hyperlink"/>
          <w:rFonts w:eastAsia="Calibri" w:cstheme="minorHAnsi"/>
          <w:color w:val="auto"/>
          <w:lang w:val="pt-BR"/>
        </w:rPr>
        <w:fldChar w:fldCharType="end"/>
      </w:r>
      <w:r w:rsidRPr="00D55CFD">
        <w:rPr>
          <w:rFonts w:eastAsia="Calibri" w:cstheme="minorHAnsi"/>
          <w:lang w:val="pt-BR"/>
        </w:rPr>
        <w:t xml:space="preserve">    </w:t>
      </w:r>
    </w:p>
    <w:p w14:paraId="1CD88EDF" w14:textId="77777777" w:rsidR="0057656E" w:rsidRPr="00D55CFD" w:rsidRDefault="0057656E" w:rsidP="0057656E">
      <w:pPr>
        <w:ind w:left="720" w:hanging="720"/>
        <w:jc w:val="both"/>
        <w:rPr>
          <w:rFonts w:eastAsia="Calibri" w:cstheme="minorHAnsi"/>
          <w:b/>
          <w:lang w:val="pt-BR"/>
        </w:rPr>
      </w:pPr>
      <w:r w:rsidRPr="00D55CFD">
        <w:rPr>
          <w:rFonts w:eastAsia="Calibri" w:cstheme="minorHAnsi"/>
          <w:lang w:val="pt-BR"/>
        </w:rPr>
        <w:t xml:space="preserve">Cone, James. </w:t>
      </w:r>
      <w:r w:rsidRPr="00D55CFD">
        <w:rPr>
          <w:rFonts w:eastAsia="Calibri" w:cstheme="minorHAnsi"/>
          <w:i/>
          <w:lang w:val="pt-BR"/>
        </w:rPr>
        <w:t xml:space="preserve">Teología negra de la liberación. </w:t>
      </w:r>
      <w:r w:rsidRPr="00D55CFD">
        <w:rPr>
          <w:rFonts w:eastAsia="Calibri" w:cstheme="minorHAnsi"/>
          <w:lang w:val="pt-BR"/>
        </w:rPr>
        <w:t>Buenos Aires: Ediciones Carlos Lohlé, 1973. (clásico, última edición)</w:t>
      </w:r>
    </w:p>
    <w:p w14:paraId="3AEDB606" w14:textId="77777777" w:rsidR="0057656E" w:rsidRPr="00D55CFD" w:rsidRDefault="0057656E" w:rsidP="0057656E">
      <w:pPr>
        <w:ind w:left="720" w:hanging="720"/>
        <w:jc w:val="both"/>
        <w:rPr>
          <w:rFonts w:eastAsia="Calibri" w:cstheme="minorHAnsi"/>
          <w:b/>
          <w:lang w:val="es-419"/>
        </w:rPr>
      </w:pPr>
      <w:r w:rsidRPr="00D55CFD">
        <w:rPr>
          <w:rFonts w:eastAsia="Calibri" w:cstheme="minorHAnsi"/>
          <w:lang w:val="pt-BR"/>
        </w:rPr>
        <w:t xml:space="preserve">Costadoat, Jorge. “La </w:t>
      </w:r>
      <w:r w:rsidRPr="00D55CFD">
        <w:rPr>
          <w:rFonts w:eastAsia="Calibri" w:cstheme="minorHAnsi"/>
          <w:lang w:val="es-419"/>
        </w:rPr>
        <w:t>hermenéutica</w:t>
      </w:r>
      <w:r w:rsidRPr="00D55CFD">
        <w:rPr>
          <w:rFonts w:eastAsia="Calibri" w:cstheme="minorHAnsi"/>
          <w:lang w:val="pt-BR"/>
        </w:rPr>
        <w:t xml:space="preserve"> </w:t>
      </w:r>
      <w:r w:rsidRPr="00D55CFD">
        <w:rPr>
          <w:rFonts w:eastAsia="Calibri" w:cstheme="minorHAnsi"/>
          <w:lang w:val="es-419"/>
        </w:rPr>
        <w:t xml:space="preserve">en las teologías contextuales de la liberación”. </w:t>
      </w:r>
      <w:r w:rsidRPr="00D55CFD">
        <w:rPr>
          <w:rFonts w:eastAsia="Calibri" w:cstheme="minorHAnsi"/>
          <w:i/>
          <w:lang w:val="es-419"/>
        </w:rPr>
        <w:t xml:space="preserve">Teología y Vida </w:t>
      </w:r>
      <w:r w:rsidRPr="00D55CFD">
        <w:rPr>
          <w:rFonts w:eastAsia="Calibri" w:cstheme="minorHAnsi"/>
          <w:lang w:val="es-419"/>
        </w:rPr>
        <w:t xml:space="preserve">46, n. 1-2 (2005): 56-74. Acceso el 18 de diciembre de 2020. </w:t>
      </w:r>
      <w:hyperlink r:id="rId77" w:history="1">
        <w:r w:rsidRPr="00D55CFD">
          <w:rPr>
            <w:rStyle w:val="Hyperlink"/>
            <w:rFonts w:eastAsia="Calibri" w:cstheme="minorHAnsi"/>
            <w:color w:val="auto"/>
            <w:lang w:val="es-419"/>
          </w:rPr>
          <w:t>http://dx.doi.org/10.4067/S0049-34492005000100003</w:t>
        </w:r>
      </w:hyperlink>
      <w:r w:rsidRPr="00D55CFD">
        <w:rPr>
          <w:rFonts w:eastAsia="Calibri" w:cstheme="minorHAnsi"/>
          <w:lang w:val="es-419"/>
        </w:rPr>
        <w:t xml:space="preserve"> </w:t>
      </w:r>
    </w:p>
    <w:p w14:paraId="4C6CDE6E" w14:textId="77777777" w:rsidR="0057656E" w:rsidRPr="00D55CFD" w:rsidRDefault="0057656E" w:rsidP="0057656E">
      <w:pPr>
        <w:ind w:left="720" w:hanging="720"/>
        <w:jc w:val="both"/>
        <w:rPr>
          <w:rFonts w:eastAsia="Calibri" w:cstheme="minorHAnsi"/>
          <w:b/>
          <w:lang w:val="es-419"/>
        </w:rPr>
      </w:pPr>
      <w:r w:rsidRPr="00D55CFD">
        <w:rPr>
          <w:rFonts w:eastAsia="Calibri" w:cstheme="minorHAnsi"/>
          <w:lang w:val="pt-BR"/>
        </w:rPr>
        <w:t xml:space="preserve">Krüger, René. “Teología bíblica contextual </w:t>
      </w:r>
      <w:r w:rsidRPr="00D55CFD">
        <w:rPr>
          <w:rFonts w:eastAsia="Calibri" w:cstheme="minorHAnsi"/>
          <w:lang w:val="es-419"/>
        </w:rPr>
        <w:t xml:space="preserve">en América Latina”. </w:t>
      </w:r>
      <w:r w:rsidRPr="00D55CFD">
        <w:rPr>
          <w:rFonts w:eastAsia="Calibri" w:cstheme="minorHAnsi"/>
          <w:i/>
          <w:lang w:val="es-419"/>
        </w:rPr>
        <w:t xml:space="preserve">Acta </w:t>
      </w:r>
      <w:proofErr w:type="spellStart"/>
      <w:r w:rsidRPr="00D55CFD">
        <w:rPr>
          <w:rFonts w:eastAsia="Calibri" w:cstheme="minorHAnsi"/>
          <w:i/>
          <w:lang w:val="es-419"/>
        </w:rPr>
        <w:t>Poetica</w:t>
      </w:r>
      <w:proofErr w:type="spellEnd"/>
      <w:r w:rsidRPr="00D55CFD">
        <w:rPr>
          <w:rFonts w:eastAsia="Calibri" w:cstheme="minorHAnsi"/>
          <w:i/>
          <w:lang w:val="es-419"/>
        </w:rPr>
        <w:t xml:space="preserve"> </w:t>
      </w:r>
      <w:r w:rsidRPr="00D55CFD">
        <w:rPr>
          <w:rFonts w:eastAsia="Calibri" w:cstheme="minorHAnsi"/>
          <w:lang w:val="es-419"/>
        </w:rPr>
        <w:t xml:space="preserve">31, n. 2 (2010): 185-207. Acceso el 18 de diciembre de 2020. </w:t>
      </w:r>
      <w:hyperlink r:id="rId78" w:history="1">
        <w:r w:rsidRPr="00D55CFD">
          <w:rPr>
            <w:rStyle w:val="Hyperlink"/>
            <w:rFonts w:eastAsia="Calibri" w:cstheme="minorHAnsi"/>
            <w:color w:val="auto"/>
            <w:lang w:val="es-419"/>
          </w:rPr>
          <w:t>http://www.scielo.org.mx/pdf/ap/v31n2/v31n2a8.pdf</w:t>
        </w:r>
      </w:hyperlink>
      <w:r w:rsidRPr="00D55CFD">
        <w:rPr>
          <w:rFonts w:eastAsia="Calibri" w:cstheme="minorHAnsi"/>
          <w:lang w:val="es-419"/>
        </w:rPr>
        <w:t xml:space="preserve"> </w:t>
      </w:r>
    </w:p>
    <w:p w14:paraId="079E06D1" w14:textId="77777777" w:rsidR="0057656E" w:rsidRPr="00D55CFD" w:rsidRDefault="0057656E" w:rsidP="0057656E">
      <w:pPr>
        <w:ind w:left="720" w:hanging="720"/>
        <w:jc w:val="both"/>
        <w:rPr>
          <w:rFonts w:eastAsia="Calibri" w:cstheme="minorHAnsi"/>
          <w:b/>
          <w:lang w:val="es-419"/>
        </w:rPr>
      </w:pPr>
      <w:r w:rsidRPr="00D55CFD">
        <w:rPr>
          <w:rFonts w:eastAsia="Calibri" w:cstheme="minorHAnsi"/>
          <w:lang w:val="pt-BR"/>
        </w:rPr>
        <w:t xml:space="preserve">Román-López Dollinger, Ángel Eduardo. “Perspectiva de género e ideologia: </w:t>
      </w:r>
      <w:r w:rsidRPr="00D55CFD">
        <w:rPr>
          <w:rFonts w:eastAsia="Calibri" w:cstheme="minorHAnsi"/>
          <w:lang w:val="es-419"/>
        </w:rPr>
        <w:t>Lecturas contextuales</w:t>
      </w:r>
      <w:r w:rsidRPr="00D55CFD">
        <w:rPr>
          <w:rFonts w:eastAsia="Calibri" w:cstheme="minorHAnsi"/>
          <w:lang w:val="pt-BR"/>
        </w:rPr>
        <w:t xml:space="preserve"> bíblicas </w:t>
      </w:r>
      <w:r w:rsidRPr="00D55CFD">
        <w:rPr>
          <w:rFonts w:eastAsia="Calibri" w:cstheme="minorHAnsi"/>
          <w:lang w:val="es-419"/>
        </w:rPr>
        <w:t xml:space="preserve">en clave de género”. </w:t>
      </w:r>
      <w:r w:rsidRPr="00D55CFD">
        <w:rPr>
          <w:rFonts w:eastAsia="Calibri" w:cstheme="minorHAnsi"/>
          <w:i/>
          <w:lang w:val="es-419"/>
        </w:rPr>
        <w:t xml:space="preserve">Vida y Pensamiento </w:t>
      </w:r>
      <w:r w:rsidRPr="00D55CFD">
        <w:rPr>
          <w:rFonts w:eastAsia="Calibri" w:cstheme="minorHAnsi"/>
          <w:lang w:val="es-419"/>
        </w:rPr>
        <w:t xml:space="preserve">38, n. 1 (2018): 109-132. Acceso el 18 de diciembre de 2020. </w:t>
      </w:r>
      <w:hyperlink r:id="rId79" w:history="1">
        <w:r w:rsidRPr="00D55CFD">
          <w:rPr>
            <w:rStyle w:val="Hyperlink"/>
            <w:rFonts w:eastAsia="Calibri" w:cstheme="minorHAnsi"/>
            <w:color w:val="auto"/>
            <w:lang w:val="es-419"/>
          </w:rPr>
          <w:t>http://revistas.ubl.ac.cr/index.php/vyp/article/view/49</w:t>
        </w:r>
      </w:hyperlink>
      <w:r w:rsidRPr="00D55CFD">
        <w:rPr>
          <w:rFonts w:eastAsia="Calibri" w:cstheme="minorHAnsi"/>
          <w:lang w:val="es-419"/>
        </w:rPr>
        <w:t xml:space="preserve"> </w:t>
      </w:r>
    </w:p>
    <w:p w14:paraId="54784622" w14:textId="77777777" w:rsidR="0057656E" w:rsidRPr="00D55CFD" w:rsidRDefault="0057656E" w:rsidP="0057656E">
      <w:pPr>
        <w:ind w:left="720" w:hanging="720"/>
        <w:jc w:val="both"/>
        <w:rPr>
          <w:rFonts w:eastAsia="Calibri" w:cstheme="minorHAnsi"/>
          <w:b/>
          <w:lang w:val="es-419"/>
        </w:rPr>
      </w:pPr>
      <w:r w:rsidRPr="00D55CFD">
        <w:rPr>
          <w:rFonts w:eastAsia="Calibri" w:cstheme="minorHAnsi"/>
        </w:rPr>
        <w:t xml:space="preserve">Tamayo Acosta, Juan José. </w:t>
      </w:r>
      <w:r w:rsidRPr="00D55CFD">
        <w:rPr>
          <w:rFonts w:eastAsia="Calibri" w:cstheme="minorHAnsi"/>
          <w:i/>
        </w:rPr>
        <w:t xml:space="preserve">Teologías del sur: El giro descolonizador. </w:t>
      </w:r>
      <w:r w:rsidRPr="00D55CFD">
        <w:rPr>
          <w:rFonts w:eastAsia="Calibri" w:cstheme="minorHAnsi"/>
        </w:rPr>
        <w:t xml:space="preserve">Madrid: Editorial Trotta, 2017. </w:t>
      </w:r>
      <w:r w:rsidRPr="00D55CFD">
        <w:rPr>
          <w:rFonts w:eastAsia="Calibri" w:cstheme="minorHAnsi"/>
          <w:lang w:val="es-ES"/>
        </w:rPr>
        <w:t xml:space="preserve">(clásico, </w:t>
      </w:r>
      <w:r w:rsidRPr="00D55CFD">
        <w:rPr>
          <w:rFonts w:eastAsia="Calibri" w:cstheme="minorHAnsi"/>
        </w:rPr>
        <w:t>última edición)</w:t>
      </w:r>
    </w:p>
    <w:p w14:paraId="1253FE34" w14:textId="77777777" w:rsidR="009134DB" w:rsidRPr="00D55CFD" w:rsidRDefault="009134DB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34970930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6CA737B3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2B91B967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1D3718C0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42C3645E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5C1F731C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0F7D2F97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2A2F44C8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039D868E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76B38C2C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1EAE324D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2A7CAA24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37536DB3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52F2AF2D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44A166FE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1C56508B" w14:textId="77777777" w:rsidR="0057656E" w:rsidRPr="00D55CFD" w:rsidRDefault="0057656E" w:rsidP="004F3EEF">
      <w:pPr>
        <w:spacing w:after="120"/>
        <w:ind w:left="709" w:hanging="709"/>
        <w:jc w:val="both"/>
        <w:rPr>
          <w:rFonts w:eastAsia="Calibri" w:cstheme="minorHAnsi"/>
          <w:sz w:val="24"/>
          <w:szCs w:val="24"/>
        </w:rPr>
      </w:pPr>
    </w:p>
    <w:p w14:paraId="60D528D5" w14:textId="500B87C6" w:rsidR="009134DB" w:rsidRPr="00D55CFD" w:rsidRDefault="00BA3CB7" w:rsidP="002F479F">
      <w:pPr>
        <w:pStyle w:val="Heading1"/>
      </w:pPr>
      <w:bookmarkStart w:id="66" w:name="_Toc166505068"/>
      <w:r w:rsidRPr="00D55CFD">
        <w:lastRenderedPageBreak/>
        <w:t>IX</w:t>
      </w:r>
      <w:r w:rsidR="009134DB" w:rsidRPr="00D55CFD">
        <w:t xml:space="preserve"> C</w:t>
      </w:r>
      <w:r w:rsidRPr="00D55CFD">
        <w:t>UATRIMESTRE</w:t>
      </w:r>
      <w:bookmarkEnd w:id="66"/>
    </w:p>
    <w:p w14:paraId="5E831975" w14:textId="58BD2B87" w:rsidR="009134DB" w:rsidRPr="00D55CFD" w:rsidRDefault="00F270FC" w:rsidP="0063094B">
      <w:pPr>
        <w:pStyle w:val="Heading2"/>
      </w:pPr>
      <w:bookmarkStart w:id="67" w:name="_Toc166505069"/>
      <w:r w:rsidRPr="00D55CFD">
        <w:t>C</w:t>
      </w:r>
      <w:r w:rsidR="00135354" w:rsidRPr="00D55CFD">
        <w:t>B</w:t>
      </w:r>
      <w:r w:rsidRPr="00D55CFD">
        <w:t>-T Tesina</w:t>
      </w:r>
      <w:bookmarkEnd w:id="67"/>
    </w:p>
    <w:p w14:paraId="602F0EEC" w14:textId="4E8E392B" w:rsidR="00BA3CB7" w:rsidRPr="00D55CFD" w:rsidRDefault="00BA3CB7" w:rsidP="00BA3CB7">
      <w:pPr>
        <w:spacing w:after="120"/>
        <w:ind w:left="709" w:hanging="709"/>
        <w:jc w:val="both"/>
        <w:rPr>
          <w:rFonts w:eastAsia="Calibri" w:cstheme="minorHAnsi"/>
          <w:b/>
          <w:bCs/>
          <w:sz w:val="24"/>
          <w:szCs w:val="24"/>
        </w:rPr>
      </w:pPr>
      <w:r w:rsidRPr="00D55CFD">
        <w:rPr>
          <w:rFonts w:eastAsia="Calibri" w:cstheme="minorHAnsi"/>
          <w:b/>
          <w:bCs/>
          <w:sz w:val="24"/>
          <w:szCs w:val="24"/>
        </w:rPr>
        <w:t>Bibliografía obligatoria</w:t>
      </w:r>
    </w:p>
    <w:p w14:paraId="425501C0" w14:textId="77777777" w:rsidR="00055826" w:rsidRPr="00D55CFD" w:rsidRDefault="00055826" w:rsidP="00055826">
      <w:pPr>
        <w:spacing w:before="240" w:after="240" w:line="247" w:lineRule="auto"/>
        <w:ind w:left="709" w:right="6" w:hanging="709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Barrantes, Rodrigo. </w:t>
      </w:r>
      <w:r w:rsidRPr="00D55CFD">
        <w:rPr>
          <w:rFonts w:eastAsia="Arial" w:cstheme="minorHAnsi"/>
          <w:i/>
          <w:iCs/>
        </w:rPr>
        <w:t>Investigación: un camino al conocimiento, un enfoque cualitativo, cuantitativo y mixto</w:t>
      </w:r>
      <w:r w:rsidRPr="00D55CFD">
        <w:rPr>
          <w:rFonts w:eastAsia="Arial" w:cstheme="minorHAnsi"/>
        </w:rPr>
        <w:t>. San José: EUNED, 2013. (clásico, última edición)</w:t>
      </w:r>
    </w:p>
    <w:p w14:paraId="5230F3BF" w14:textId="77777777" w:rsidR="00055826" w:rsidRPr="00D55CFD" w:rsidRDefault="00055826" w:rsidP="00055826">
      <w:pPr>
        <w:spacing w:line="247" w:lineRule="auto"/>
        <w:ind w:left="709" w:right="6" w:hanging="709"/>
        <w:rPr>
          <w:rFonts w:cstheme="minorHAnsi"/>
        </w:rPr>
      </w:pPr>
      <w:r w:rsidRPr="00D55CFD">
        <w:rPr>
          <w:rFonts w:eastAsia="Arial" w:cstheme="minorHAnsi"/>
        </w:rPr>
        <w:t xml:space="preserve">Guirao </w:t>
      </w:r>
      <w:proofErr w:type="spellStart"/>
      <w:r w:rsidRPr="00D55CFD">
        <w:rPr>
          <w:rFonts w:eastAsia="Arial" w:cstheme="minorHAnsi"/>
        </w:rPr>
        <w:t>Goris</w:t>
      </w:r>
      <w:proofErr w:type="spellEnd"/>
      <w:r w:rsidRPr="00D55CFD">
        <w:rPr>
          <w:rFonts w:eastAsia="Arial" w:cstheme="minorHAnsi"/>
        </w:rPr>
        <w:t xml:space="preserve">, </w:t>
      </w:r>
      <w:proofErr w:type="spellStart"/>
      <w:r w:rsidRPr="00D55CFD">
        <w:rPr>
          <w:rFonts w:eastAsia="Arial" w:cstheme="minorHAnsi"/>
        </w:rPr>
        <w:t>Silamani</w:t>
      </w:r>
      <w:proofErr w:type="spellEnd"/>
      <w:r w:rsidRPr="00D55CFD">
        <w:rPr>
          <w:rFonts w:eastAsia="Arial" w:cstheme="minorHAnsi"/>
        </w:rPr>
        <w:t xml:space="preserve"> J. Adolf. “Utilidad y tipos de revisión de literatura”</w:t>
      </w:r>
      <w:r w:rsidRPr="00D55CFD">
        <w:rPr>
          <w:rFonts w:eastAsia="Arial" w:cstheme="minorHAnsi"/>
          <w:i/>
          <w:iCs/>
        </w:rPr>
        <w:t xml:space="preserve">. Ene, </w:t>
      </w:r>
      <w:r w:rsidRPr="00D55CFD">
        <w:rPr>
          <w:rFonts w:eastAsia="Arial" w:cstheme="minorHAnsi"/>
        </w:rPr>
        <w:t>n. 2 (2015).</w:t>
      </w:r>
      <w:r w:rsidRPr="00D55CFD">
        <w:rPr>
          <w:rFonts w:eastAsia="Arial" w:cstheme="minorHAnsi"/>
          <w:i/>
          <w:iCs/>
        </w:rPr>
        <w:t xml:space="preserve"> </w:t>
      </w:r>
      <w:r w:rsidRPr="00D55CFD">
        <w:rPr>
          <w:rFonts w:eastAsia="Arial" w:cstheme="minorHAnsi"/>
        </w:rPr>
        <w:t>Acceso el 22 de noviembre de 2022.</w:t>
      </w:r>
      <w:r w:rsidRPr="00D55CFD">
        <w:rPr>
          <w:rFonts w:cstheme="minorHAnsi"/>
        </w:rPr>
        <w:t xml:space="preserve"> </w:t>
      </w:r>
      <w:hyperlink r:id="rId80" w:history="1">
        <w:r w:rsidRPr="00D55CFD">
          <w:rPr>
            <w:rStyle w:val="Hyperlink"/>
            <w:rFonts w:cstheme="minorHAnsi"/>
            <w:color w:val="auto"/>
          </w:rPr>
          <w:t>https://dx.doi.org/10.4321/S1988-348X2015000200002</w:t>
        </w:r>
      </w:hyperlink>
      <w:r w:rsidRPr="00D55CFD">
        <w:rPr>
          <w:rFonts w:cstheme="minorHAnsi"/>
        </w:rPr>
        <w:t xml:space="preserve">  </w:t>
      </w:r>
    </w:p>
    <w:p w14:paraId="3B03CDCA" w14:textId="77777777" w:rsidR="00055826" w:rsidRPr="00D55CFD" w:rsidRDefault="00055826" w:rsidP="00055826">
      <w:pPr>
        <w:spacing w:before="240" w:after="240" w:line="247" w:lineRule="auto"/>
        <w:ind w:left="709" w:right="6" w:hanging="709"/>
        <w:rPr>
          <w:rFonts w:eastAsia="Arial" w:cstheme="minorHAnsi"/>
          <w:u w:val="single"/>
        </w:rPr>
      </w:pPr>
      <w:r w:rsidRPr="00D55CFD">
        <w:rPr>
          <w:rFonts w:eastAsia="Arial" w:cstheme="minorHAnsi"/>
        </w:rPr>
        <w:t xml:space="preserve">May, Janet. </w:t>
      </w:r>
      <w:r w:rsidRPr="00D55CFD">
        <w:rPr>
          <w:rFonts w:eastAsia="Arial" w:cstheme="minorHAnsi"/>
          <w:i/>
        </w:rPr>
        <w:t>Guía para la presentación de trabajos académicos</w:t>
      </w:r>
      <w:r w:rsidRPr="00D55CFD">
        <w:rPr>
          <w:rFonts w:eastAsia="Arial" w:cstheme="minorHAnsi"/>
        </w:rPr>
        <w:t>. San José, Costa Rica: Universidad Bíblica Latinoamericana, 2003. (clásico, última edición)</w:t>
      </w:r>
    </w:p>
    <w:p w14:paraId="1BFA8B56" w14:textId="77777777" w:rsidR="00055826" w:rsidRPr="00D55CFD" w:rsidRDefault="00055826" w:rsidP="00055826">
      <w:pPr>
        <w:spacing w:before="240" w:after="240" w:line="247" w:lineRule="auto"/>
        <w:ind w:left="709" w:right="6" w:hanging="709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Ulate Soto, Ileana y </w:t>
      </w:r>
      <w:proofErr w:type="spellStart"/>
      <w:r w:rsidRPr="00D55CFD">
        <w:rPr>
          <w:rFonts w:eastAsia="Arial" w:cstheme="minorHAnsi"/>
        </w:rPr>
        <w:t>Elizarda</w:t>
      </w:r>
      <w:proofErr w:type="spellEnd"/>
      <w:r w:rsidRPr="00D55CFD">
        <w:rPr>
          <w:rFonts w:eastAsia="Arial" w:cstheme="minorHAnsi"/>
        </w:rPr>
        <w:t xml:space="preserve"> Vargas </w:t>
      </w:r>
      <w:proofErr w:type="spellStart"/>
      <w:r w:rsidRPr="00D55CFD">
        <w:rPr>
          <w:rFonts w:eastAsia="Arial" w:cstheme="minorHAnsi"/>
        </w:rPr>
        <w:t>Morúa</w:t>
      </w:r>
      <w:proofErr w:type="spellEnd"/>
      <w:r w:rsidRPr="00D55CFD">
        <w:rPr>
          <w:rFonts w:eastAsia="Arial" w:cstheme="minorHAnsi"/>
        </w:rPr>
        <w:t xml:space="preserve">. </w:t>
      </w:r>
      <w:r w:rsidRPr="00D55CFD">
        <w:rPr>
          <w:rFonts w:eastAsia="Arial" w:cstheme="minorHAnsi"/>
          <w:i/>
        </w:rPr>
        <w:t xml:space="preserve">Metodología para elaborar una tesis. </w:t>
      </w:r>
      <w:r w:rsidRPr="00D55CFD">
        <w:rPr>
          <w:rFonts w:eastAsia="Arial" w:cstheme="minorHAnsi"/>
        </w:rPr>
        <w:t>San José, Costa Rica: EUNED, 2019.</w:t>
      </w:r>
    </w:p>
    <w:p w14:paraId="75C02A9F" w14:textId="77777777" w:rsidR="00055826" w:rsidRPr="00D55CFD" w:rsidRDefault="00055826" w:rsidP="00055826">
      <w:pPr>
        <w:spacing w:before="240" w:after="240" w:line="247" w:lineRule="auto"/>
        <w:ind w:left="709" w:right="6" w:hanging="709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Universidad de Deusto. 2013. Manual de estilo Chicago-Deusto: guía breve para citas y referencias bibliográficas. </w:t>
      </w:r>
      <w:r w:rsidRPr="00D55CFD">
        <w:rPr>
          <w:rFonts w:eastAsia="Arial" w:cstheme="minorHAnsi"/>
          <w:i/>
          <w:iCs/>
        </w:rPr>
        <w:t>Revista Deusto</w:t>
      </w:r>
      <w:r w:rsidRPr="00D55CFD">
        <w:rPr>
          <w:rFonts w:eastAsia="Arial" w:cstheme="minorHAnsi"/>
        </w:rPr>
        <w:t xml:space="preserve">, n. 126 (2013): 1-11. Acceso el 22 de noviembre de 2022. </w:t>
      </w:r>
      <w:hyperlink r:id="rId81" w:history="1">
        <w:r w:rsidRPr="00D55CFD">
          <w:rPr>
            <w:rStyle w:val="Hyperlink"/>
            <w:rFonts w:eastAsia="Arial" w:cstheme="minorHAnsi"/>
            <w:color w:val="auto"/>
          </w:rPr>
          <w:t>http://www.deusto-publicaciones.es/deusto/pdfs/otraspub/otraspub07.pdf</w:t>
        </w:r>
      </w:hyperlink>
      <w:r w:rsidRPr="00D55CFD">
        <w:rPr>
          <w:rStyle w:val="Hyperlink"/>
          <w:rFonts w:eastAsia="Arial" w:cstheme="minorHAnsi"/>
          <w:color w:val="auto"/>
        </w:rPr>
        <w:t xml:space="preserve"> </w:t>
      </w:r>
    </w:p>
    <w:p w14:paraId="0D9157E8" w14:textId="77777777" w:rsidR="00B93E1A" w:rsidRPr="00D55CFD" w:rsidRDefault="00B93E1A" w:rsidP="004A59BB">
      <w:pPr>
        <w:spacing w:after="120"/>
        <w:ind w:left="709" w:hanging="709"/>
        <w:jc w:val="both"/>
        <w:rPr>
          <w:rStyle w:val="Hyperlink"/>
          <w:rFonts w:eastAsia="Arial" w:cstheme="minorHAnsi"/>
          <w:color w:val="auto"/>
          <w:sz w:val="24"/>
          <w:szCs w:val="24"/>
          <w:u w:val="none"/>
        </w:rPr>
      </w:pPr>
    </w:p>
    <w:p w14:paraId="636A99A8" w14:textId="77777777" w:rsidR="00B93E1A" w:rsidRPr="00D55CFD" w:rsidRDefault="00B93E1A" w:rsidP="004A59BB">
      <w:pPr>
        <w:spacing w:after="120"/>
        <w:ind w:left="709" w:hanging="709"/>
        <w:jc w:val="both"/>
        <w:rPr>
          <w:rStyle w:val="Hyperlink"/>
          <w:rFonts w:eastAsia="Arial" w:cstheme="minorHAnsi"/>
          <w:color w:val="auto"/>
          <w:sz w:val="24"/>
          <w:szCs w:val="24"/>
          <w:u w:val="none"/>
        </w:rPr>
      </w:pPr>
    </w:p>
    <w:p w14:paraId="08B14759" w14:textId="48F23C77" w:rsidR="00B93E1A" w:rsidRPr="00D55CFD" w:rsidRDefault="00B93E1A" w:rsidP="0063094B">
      <w:pPr>
        <w:pStyle w:val="Heading2"/>
        <w:rPr>
          <w:rStyle w:val="Hyperlink"/>
          <w:color w:val="auto"/>
          <w:u w:val="none"/>
        </w:rPr>
      </w:pPr>
      <w:bookmarkStart w:id="68" w:name="_Toc166505070"/>
      <w:r w:rsidRPr="00D55CFD">
        <w:rPr>
          <w:rStyle w:val="Hyperlink"/>
          <w:color w:val="auto"/>
          <w:u w:val="none"/>
        </w:rPr>
        <w:t>C</w:t>
      </w:r>
      <w:r w:rsidR="00135354" w:rsidRPr="00D55CFD">
        <w:rPr>
          <w:rStyle w:val="Hyperlink"/>
          <w:color w:val="auto"/>
          <w:u w:val="none"/>
        </w:rPr>
        <w:t>B</w:t>
      </w:r>
      <w:r w:rsidRPr="00D55CFD">
        <w:rPr>
          <w:rStyle w:val="Hyperlink"/>
          <w:color w:val="auto"/>
          <w:u w:val="none"/>
        </w:rPr>
        <w:t>-SG Seminario de</w:t>
      </w:r>
      <w:r w:rsidR="004F4009" w:rsidRPr="00D55CFD">
        <w:rPr>
          <w:rStyle w:val="Hyperlink"/>
          <w:color w:val="auto"/>
          <w:u w:val="none"/>
        </w:rPr>
        <w:t xml:space="preserve"> Graduación</w:t>
      </w:r>
      <w:bookmarkEnd w:id="68"/>
    </w:p>
    <w:p w14:paraId="43530711" w14:textId="14D2D799" w:rsidR="00BA3CB7" w:rsidRPr="00D55CFD" w:rsidRDefault="00BA3CB7" w:rsidP="00BA3CB7">
      <w:pPr>
        <w:spacing w:after="120"/>
        <w:ind w:left="709" w:hanging="709"/>
        <w:jc w:val="both"/>
        <w:rPr>
          <w:rStyle w:val="Hyperlink"/>
          <w:rFonts w:eastAsia="Calibri" w:cstheme="minorHAnsi"/>
          <w:color w:val="auto"/>
          <w:sz w:val="24"/>
          <w:szCs w:val="24"/>
          <w:u w:val="none"/>
        </w:rPr>
      </w:pPr>
      <w:r w:rsidRPr="00D55CFD">
        <w:rPr>
          <w:rFonts w:eastAsia="Calibri" w:cstheme="minorHAnsi"/>
          <w:b/>
          <w:bCs/>
          <w:sz w:val="24"/>
          <w:szCs w:val="24"/>
        </w:rPr>
        <w:t>Bibliografía obligatoria</w:t>
      </w:r>
    </w:p>
    <w:p w14:paraId="5F8D03D4" w14:textId="77777777" w:rsidR="00CB4330" w:rsidRPr="00D55CFD" w:rsidRDefault="00CB4330" w:rsidP="00CB4330">
      <w:pPr>
        <w:spacing w:before="240" w:after="240" w:line="247" w:lineRule="auto"/>
        <w:ind w:left="709" w:right="6" w:hanging="709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Barrantes, Rodrigo. </w:t>
      </w:r>
      <w:r w:rsidRPr="00D55CFD">
        <w:rPr>
          <w:rFonts w:eastAsia="Arial" w:cstheme="minorHAnsi"/>
          <w:i/>
          <w:iCs/>
        </w:rPr>
        <w:t>Investigación: un camino al conocimiento, un enfoque cualitativo, cuantitativo y mixto</w:t>
      </w:r>
      <w:r w:rsidRPr="00D55CFD">
        <w:rPr>
          <w:rFonts w:eastAsia="Arial" w:cstheme="minorHAnsi"/>
        </w:rPr>
        <w:t>. San José: EUNED, 2013. (clásico, última edición)</w:t>
      </w:r>
    </w:p>
    <w:p w14:paraId="3FD8CD15" w14:textId="77777777" w:rsidR="00CB4330" w:rsidRPr="00D55CFD" w:rsidRDefault="00CB4330" w:rsidP="00CB4330">
      <w:pPr>
        <w:spacing w:before="240" w:after="240"/>
        <w:ind w:left="480" w:hanging="480"/>
        <w:rPr>
          <w:rFonts w:eastAsia="Arial" w:cstheme="minorHAnsi"/>
        </w:rPr>
      </w:pPr>
      <w:proofErr w:type="spellStart"/>
      <w:r w:rsidRPr="00D55CFD">
        <w:rPr>
          <w:rFonts w:eastAsia="Arial" w:cstheme="minorHAnsi"/>
        </w:rPr>
        <w:t>Flick</w:t>
      </w:r>
      <w:proofErr w:type="spellEnd"/>
      <w:r w:rsidRPr="00D55CFD">
        <w:rPr>
          <w:rFonts w:eastAsia="Arial" w:cstheme="minorHAnsi"/>
        </w:rPr>
        <w:t xml:space="preserve">, </w:t>
      </w:r>
      <w:proofErr w:type="spellStart"/>
      <w:r w:rsidRPr="00D55CFD">
        <w:rPr>
          <w:rFonts w:eastAsia="Arial" w:cstheme="minorHAnsi"/>
        </w:rPr>
        <w:t>Uwe</w:t>
      </w:r>
      <w:proofErr w:type="spellEnd"/>
      <w:r w:rsidRPr="00D55CFD">
        <w:rPr>
          <w:rFonts w:eastAsia="Arial" w:cstheme="minorHAnsi"/>
        </w:rPr>
        <w:t xml:space="preserve">. </w:t>
      </w:r>
      <w:r w:rsidRPr="00D55CFD">
        <w:rPr>
          <w:rFonts w:eastAsia="Arial" w:cstheme="minorHAnsi"/>
          <w:i/>
          <w:iCs/>
        </w:rPr>
        <w:t>El diseño de investigación cualitativa</w:t>
      </w:r>
      <w:r w:rsidRPr="00D55CFD">
        <w:rPr>
          <w:rFonts w:eastAsia="Arial" w:cstheme="minorHAnsi"/>
        </w:rPr>
        <w:t>. Madrid: Ediciones Morata, 2015. (última edición)</w:t>
      </w:r>
    </w:p>
    <w:p w14:paraId="7B407C23" w14:textId="77777777" w:rsidR="00CB4330" w:rsidRPr="00D55CFD" w:rsidRDefault="00CB4330" w:rsidP="00CB4330">
      <w:pPr>
        <w:spacing w:line="247" w:lineRule="auto"/>
        <w:ind w:left="709" w:right="6" w:hanging="709"/>
        <w:rPr>
          <w:rFonts w:cstheme="minorHAnsi"/>
        </w:rPr>
      </w:pPr>
      <w:bookmarkStart w:id="69" w:name="_Hlk120005146"/>
      <w:r w:rsidRPr="00D55CFD">
        <w:rPr>
          <w:rFonts w:eastAsia="Arial" w:cstheme="minorHAnsi"/>
        </w:rPr>
        <w:t xml:space="preserve">Guirao </w:t>
      </w:r>
      <w:proofErr w:type="spellStart"/>
      <w:r w:rsidRPr="00D55CFD">
        <w:rPr>
          <w:rFonts w:eastAsia="Arial" w:cstheme="minorHAnsi"/>
        </w:rPr>
        <w:t>Goris</w:t>
      </w:r>
      <w:proofErr w:type="spellEnd"/>
      <w:r w:rsidRPr="00D55CFD">
        <w:rPr>
          <w:rFonts w:eastAsia="Arial" w:cstheme="minorHAnsi"/>
        </w:rPr>
        <w:t xml:space="preserve">, </w:t>
      </w:r>
      <w:proofErr w:type="spellStart"/>
      <w:r w:rsidRPr="00D55CFD">
        <w:rPr>
          <w:rFonts w:eastAsia="Arial" w:cstheme="minorHAnsi"/>
        </w:rPr>
        <w:t>Silamani</w:t>
      </w:r>
      <w:proofErr w:type="spellEnd"/>
      <w:r w:rsidRPr="00D55CFD">
        <w:rPr>
          <w:rFonts w:eastAsia="Arial" w:cstheme="minorHAnsi"/>
        </w:rPr>
        <w:t xml:space="preserve"> J. Adolf. Utilidad y tipos de revisión de literatura</w:t>
      </w:r>
      <w:r w:rsidRPr="00D55CFD">
        <w:rPr>
          <w:rFonts w:eastAsia="Arial" w:cstheme="minorHAnsi"/>
          <w:i/>
          <w:iCs/>
        </w:rPr>
        <w:t xml:space="preserve">. Ene, </w:t>
      </w:r>
      <w:r w:rsidRPr="00D55CFD">
        <w:rPr>
          <w:rFonts w:eastAsia="Arial" w:cstheme="minorHAnsi"/>
        </w:rPr>
        <w:t>n. 2 (2015).</w:t>
      </w:r>
      <w:r w:rsidRPr="00D55CFD">
        <w:rPr>
          <w:rFonts w:eastAsia="Arial" w:cstheme="minorHAnsi"/>
          <w:i/>
          <w:iCs/>
        </w:rPr>
        <w:t xml:space="preserve"> </w:t>
      </w:r>
      <w:r w:rsidRPr="00D55CFD">
        <w:rPr>
          <w:rFonts w:eastAsia="Arial" w:cstheme="minorHAnsi"/>
        </w:rPr>
        <w:t>Acceso el 22 de noviembre de 2022.</w:t>
      </w:r>
      <w:r w:rsidRPr="00D55CFD">
        <w:rPr>
          <w:rFonts w:cstheme="minorHAnsi"/>
        </w:rPr>
        <w:t xml:space="preserve"> </w:t>
      </w:r>
      <w:hyperlink r:id="rId82" w:history="1">
        <w:r w:rsidRPr="00D55CFD">
          <w:rPr>
            <w:rStyle w:val="Hyperlink"/>
            <w:rFonts w:cstheme="minorHAnsi"/>
            <w:color w:val="auto"/>
          </w:rPr>
          <w:t>https://dx.doi.org/10.4321/S1988-348X2015000200002</w:t>
        </w:r>
      </w:hyperlink>
      <w:r w:rsidRPr="00D55CFD">
        <w:rPr>
          <w:rFonts w:cstheme="minorHAnsi"/>
        </w:rPr>
        <w:t xml:space="preserve">  </w:t>
      </w:r>
    </w:p>
    <w:p w14:paraId="73E73EED" w14:textId="77777777" w:rsidR="00CB4330" w:rsidRPr="00D55CFD" w:rsidRDefault="00CB4330" w:rsidP="00CB4330">
      <w:pPr>
        <w:spacing w:before="240" w:after="240" w:line="247" w:lineRule="auto"/>
        <w:ind w:left="709" w:right="6" w:hanging="709"/>
        <w:rPr>
          <w:rFonts w:eastAsia="Arial" w:cstheme="minorHAnsi"/>
          <w:u w:val="single"/>
        </w:rPr>
      </w:pPr>
      <w:bookmarkStart w:id="70" w:name="_Hlk120005223"/>
      <w:bookmarkEnd w:id="69"/>
      <w:r w:rsidRPr="00D55CFD">
        <w:rPr>
          <w:rFonts w:eastAsia="Arial" w:cstheme="minorHAnsi"/>
        </w:rPr>
        <w:t xml:space="preserve">May, Janet. </w:t>
      </w:r>
      <w:r w:rsidRPr="00D55CFD">
        <w:rPr>
          <w:rFonts w:eastAsia="Arial" w:cstheme="minorHAnsi"/>
          <w:i/>
        </w:rPr>
        <w:t>Guía para la presentación de trabajos académicos</w:t>
      </w:r>
      <w:r w:rsidRPr="00D55CFD">
        <w:rPr>
          <w:rFonts w:eastAsia="Arial" w:cstheme="minorHAnsi"/>
        </w:rPr>
        <w:t>. San José, Costa Rica: Universidad Bíblica Latinoamericana, 2003. (clásico, última edición)</w:t>
      </w:r>
    </w:p>
    <w:bookmarkEnd w:id="70"/>
    <w:p w14:paraId="0965FFD0" w14:textId="77777777" w:rsidR="00CB4330" w:rsidRPr="00D55CFD" w:rsidRDefault="00CB4330" w:rsidP="00CB4330">
      <w:pPr>
        <w:spacing w:before="240" w:after="240" w:line="247" w:lineRule="auto"/>
        <w:ind w:left="709" w:right="6" w:hanging="709"/>
        <w:rPr>
          <w:rFonts w:eastAsia="Arial" w:cstheme="minorHAnsi"/>
        </w:rPr>
      </w:pPr>
      <w:r w:rsidRPr="00D55CFD">
        <w:rPr>
          <w:rFonts w:eastAsia="Arial" w:cstheme="minorHAnsi"/>
        </w:rPr>
        <w:t>Páramo, Pablo y Gabriel Otálvaro. “</w:t>
      </w:r>
      <w:r w:rsidRPr="00D55CFD">
        <w:rPr>
          <w:rFonts w:eastAsia="Arial" w:cstheme="minorHAnsi"/>
          <w:iCs/>
        </w:rPr>
        <w:t>Investigación Alternativa: por una distinción entre posturas epistemológicas y no entre métodos”.</w:t>
      </w:r>
      <w:r w:rsidRPr="00D55CFD">
        <w:rPr>
          <w:rFonts w:eastAsia="Arial" w:cstheme="minorHAnsi"/>
          <w:i/>
        </w:rPr>
        <w:t xml:space="preserve"> </w:t>
      </w:r>
      <w:r w:rsidRPr="00D55CFD">
        <w:rPr>
          <w:rFonts w:eastAsia="Arial" w:cstheme="minorHAnsi"/>
          <w:i/>
          <w:highlight w:val="white"/>
        </w:rPr>
        <w:t xml:space="preserve">Cinta De </w:t>
      </w:r>
      <w:proofErr w:type="spellStart"/>
      <w:r w:rsidRPr="00D55CFD">
        <w:rPr>
          <w:rFonts w:eastAsia="Arial" w:cstheme="minorHAnsi"/>
          <w:i/>
          <w:highlight w:val="white"/>
        </w:rPr>
        <w:t>Moebio</w:t>
      </w:r>
      <w:proofErr w:type="spellEnd"/>
      <w:r w:rsidRPr="00D55CFD">
        <w:rPr>
          <w:rFonts w:eastAsia="Arial" w:cstheme="minorHAnsi"/>
          <w:i/>
          <w:highlight w:val="white"/>
        </w:rPr>
        <w:t>. Revista De Epistemología De Ciencias Sociales</w:t>
      </w:r>
      <w:r w:rsidRPr="00D55CFD">
        <w:rPr>
          <w:rFonts w:eastAsia="Arial" w:cstheme="minorHAnsi"/>
          <w:highlight w:val="white"/>
        </w:rPr>
        <w:t xml:space="preserve">, n. 25 (2006). </w:t>
      </w:r>
      <w:r w:rsidRPr="00D55CFD">
        <w:rPr>
          <w:rFonts w:eastAsia="Arial" w:cstheme="minorHAnsi"/>
        </w:rPr>
        <w:t xml:space="preserve">Acceso el 22 de noviembre de 2022. </w:t>
      </w:r>
      <w:hyperlink r:id="rId83" w:history="1">
        <w:r w:rsidRPr="00D55CFD">
          <w:rPr>
            <w:rStyle w:val="Hyperlink"/>
            <w:rFonts w:eastAsia="Arial" w:cstheme="minorHAnsi"/>
            <w:color w:val="auto"/>
            <w:highlight w:val="white"/>
          </w:rPr>
          <w:t>https://revistas.uchile.cl/index.php/CDM/article/view/25953</w:t>
        </w:r>
      </w:hyperlink>
      <w:r w:rsidRPr="00D55CFD">
        <w:rPr>
          <w:rFonts w:eastAsia="Arial" w:cstheme="minorHAnsi"/>
        </w:rPr>
        <w:t xml:space="preserve"> </w:t>
      </w:r>
    </w:p>
    <w:p w14:paraId="29138FD4" w14:textId="77777777" w:rsidR="00CB4330" w:rsidRPr="00D55CFD" w:rsidRDefault="00CB4330" w:rsidP="00CB4330">
      <w:pPr>
        <w:spacing w:before="240" w:after="240" w:line="247" w:lineRule="auto"/>
        <w:ind w:left="709" w:right="6" w:hanging="709"/>
        <w:rPr>
          <w:rFonts w:eastAsia="Arial" w:cstheme="minorHAnsi"/>
        </w:rPr>
      </w:pPr>
      <w:r w:rsidRPr="00D55CFD">
        <w:rPr>
          <w:rFonts w:eastAsia="Arial" w:cstheme="minorHAnsi"/>
        </w:rPr>
        <w:t xml:space="preserve">Ulate Sánchez, Rosita y Rubén </w:t>
      </w:r>
      <w:proofErr w:type="spellStart"/>
      <w:r w:rsidRPr="00D55CFD">
        <w:rPr>
          <w:rFonts w:eastAsia="Arial" w:cstheme="minorHAnsi"/>
        </w:rPr>
        <w:t>Ortíz</w:t>
      </w:r>
      <w:proofErr w:type="spellEnd"/>
      <w:r w:rsidRPr="00D55CFD">
        <w:rPr>
          <w:rFonts w:eastAsia="Arial" w:cstheme="minorHAnsi"/>
        </w:rPr>
        <w:t xml:space="preserve"> Vega. </w:t>
      </w:r>
      <w:r w:rsidRPr="00D55CFD">
        <w:rPr>
          <w:rFonts w:eastAsia="Arial" w:cstheme="minorHAnsi"/>
          <w:i/>
        </w:rPr>
        <w:t xml:space="preserve">Acompañamiento práctico al proyecto de graduación. </w:t>
      </w:r>
      <w:r w:rsidRPr="00D55CFD">
        <w:rPr>
          <w:rFonts w:eastAsia="Arial" w:cstheme="minorHAnsi"/>
        </w:rPr>
        <w:t xml:space="preserve">San José, Costa Rica: EUNED, 2016. (clásico, última edición) </w:t>
      </w:r>
    </w:p>
    <w:p w14:paraId="6E817382" w14:textId="77777777" w:rsidR="00CB4330" w:rsidRPr="00D55CFD" w:rsidRDefault="00CB4330" w:rsidP="00CB4330">
      <w:pPr>
        <w:spacing w:before="240" w:after="240" w:line="247" w:lineRule="auto"/>
        <w:ind w:left="709" w:right="6" w:hanging="709"/>
        <w:rPr>
          <w:rFonts w:eastAsia="Arial" w:cstheme="minorHAnsi"/>
        </w:rPr>
      </w:pPr>
      <w:r w:rsidRPr="00D55CFD">
        <w:rPr>
          <w:rFonts w:eastAsia="Arial" w:cstheme="minorHAnsi"/>
        </w:rPr>
        <w:lastRenderedPageBreak/>
        <w:t xml:space="preserve">Universidad de Deusto. Manual de estilo Chicago-Deusto: guía breve para citas y referencias bibliográficas. </w:t>
      </w:r>
      <w:r w:rsidRPr="00D55CFD">
        <w:rPr>
          <w:rFonts w:eastAsia="Arial" w:cstheme="minorHAnsi"/>
          <w:i/>
          <w:iCs/>
        </w:rPr>
        <w:t>Revista Deusto</w:t>
      </w:r>
      <w:r w:rsidRPr="00D55CFD">
        <w:rPr>
          <w:rFonts w:eastAsia="Arial" w:cstheme="minorHAnsi"/>
        </w:rPr>
        <w:t xml:space="preserve">, n. 126 (2013): 1-11. Acceso el 22 de noviembre de 2022. </w:t>
      </w:r>
      <w:hyperlink r:id="rId84" w:history="1">
        <w:r w:rsidRPr="00D55CFD">
          <w:rPr>
            <w:rStyle w:val="Hyperlink"/>
            <w:rFonts w:eastAsia="Arial" w:cstheme="minorHAnsi"/>
            <w:color w:val="auto"/>
          </w:rPr>
          <w:t>http://www.deusto-publicaciones.es/deusto/pdfs/otraspub/otraspub07.pdf</w:t>
        </w:r>
      </w:hyperlink>
    </w:p>
    <w:p w14:paraId="41709FD1" w14:textId="2EE9EF45" w:rsidR="004F4009" w:rsidRPr="00D55CFD" w:rsidRDefault="004F4009" w:rsidP="00CB4330">
      <w:pPr>
        <w:spacing w:before="240" w:after="240" w:line="247" w:lineRule="auto"/>
        <w:ind w:left="720" w:right="6" w:hanging="720"/>
        <w:jc w:val="both"/>
        <w:rPr>
          <w:rFonts w:cstheme="minorHAnsi"/>
          <w:b/>
          <w:bCs/>
          <w:sz w:val="24"/>
          <w:szCs w:val="24"/>
        </w:rPr>
      </w:pPr>
    </w:p>
    <w:sectPr w:rsidR="004F4009" w:rsidRPr="00D55CFD" w:rsidSect="00EA1B9E">
      <w:footerReference w:type="default" r:id="rId85"/>
      <w:pgSz w:w="12240" w:h="15840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77123B" w14:textId="77777777" w:rsidR="00EA1B9E" w:rsidRDefault="00EA1B9E" w:rsidP="00A650AF">
      <w:pPr>
        <w:spacing w:after="0" w:line="240" w:lineRule="auto"/>
      </w:pPr>
      <w:r>
        <w:separator/>
      </w:r>
    </w:p>
  </w:endnote>
  <w:endnote w:type="continuationSeparator" w:id="0">
    <w:p w14:paraId="504526C4" w14:textId="77777777" w:rsidR="00EA1B9E" w:rsidRDefault="00EA1B9E" w:rsidP="00A65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4766738"/>
      <w:docPartObj>
        <w:docPartGallery w:val="Page Numbers (Bottom of Page)"/>
        <w:docPartUnique/>
      </w:docPartObj>
    </w:sdtPr>
    <w:sdtEndPr/>
    <w:sdtContent>
      <w:p w14:paraId="2351C496" w14:textId="04DBEC48" w:rsidR="00A650AF" w:rsidRDefault="00A650AF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4BDC8C75" w14:textId="77777777" w:rsidR="00A650AF" w:rsidRDefault="00A65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5938BF" w14:textId="77777777" w:rsidR="00EA1B9E" w:rsidRDefault="00EA1B9E" w:rsidP="00A650AF">
      <w:pPr>
        <w:spacing w:after="0" w:line="240" w:lineRule="auto"/>
      </w:pPr>
      <w:r>
        <w:separator/>
      </w:r>
    </w:p>
  </w:footnote>
  <w:footnote w:type="continuationSeparator" w:id="0">
    <w:p w14:paraId="27378CA8" w14:textId="77777777" w:rsidR="00EA1B9E" w:rsidRDefault="00EA1B9E" w:rsidP="00A650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BCIzQwNzSzMDIyUdpeDU4uLM/DyQAsNaAAgVdfIsAAAA"/>
  </w:docVars>
  <w:rsids>
    <w:rsidRoot w:val="000F1DE7"/>
    <w:rsid w:val="00020353"/>
    <w:rsid w:val="00020E1A"/>
    <w:rsid w:val="000307DA"/>
    <w:rsid w:val="0003258C"/>
    <w:rsid w:val="00040C68"/>
    <w:rsid w:val="000435E8"/>
    <w:rsid w:val="000436B0"/>
    <w:rsid w:val="0005313D"/>
    <w:rsid w:val="00055644"/>
    <w:rsid w:val="00055826"/>
    <w:rsid w:val="00061C5E"/>
    <w:rsid w:val="000633B3"/>
    <w:rsid w:val="00064004"/>
    <w:rsid w:val="0007189C"/>
    <w:rsid w:val="00084BD0"/>
    <w:rsid w:val="00085318"/>
    <w:rsid w:val="000A4115"/>
    <w:rsid w:val="000B48E7"/>
    <w:rsid w:val="000B4DF8"/>
    <w:rsid w:val="000B7A8C"/>
    <w:rsid w:val="000C3966"/>
    <w:rsid w:val="000C50BB"/>
    <w:rsid w:val="000C586D"/>
    <w:rsid w:val="000C6612"/>
    <w:rsid w:val="000D03B6"/>
    <w:rsid w:val="000D1026"/>
    <w:rsid w:val="000D6BFD"/>
    <w:rsid w:val="000E54C2"/>
    <w:rsid w:val="000F1DE7"/>
    <w:rsid w:val="000F3D06"/>
    <w:rsid w:val="000F5B69"/>
    <w:rsid w:val="0010158A"/>
    <w:rsid w:val="00104680"/>
    <w:rsid w:val="00105B08"/>
    <w:rsid w:val="001172F3"/>
    <w:rsid w:val="00120D3D"/>
    <w:rsid w:val="0012223D"/>
    <w:rsid w:val="0012321A"/>
    <w:rsid w:val="00126A9F"/>
    <w:rsid w:val="00135354"/>
    <w:rsid w:val="00136801"/>
    <w:rsid w:val="00152537"/>
    <w:rsid w:val="00160047"/>
    <w:rsid w:val="00165631"/>
    <w:rsid w:val="00177F97"/>
    <w:rsid w:val="001809CE"/>
    <w:rsid w:val="00187834"/>
    <w:rsid w:val="001A586F"/>
    <w:rsid w:val="001B249E"/>
    <w:rsid w:val="001B25E5"/>
    <w:rsid w:val="001B3D0A"/>
    <w:rsid w:val="001B4EB0"/>
    <w:rsid w:val="001B7A96"/>
    <w:rsid w:val="001B7CDF"/>
    <w:rsid w:val="001C0424"/>
    <w:rsid w:val="001C3F52"/>
    <w:rsid w:val="001C736A"/>
    <w:rsid w:val="001E3A29"/>
    <w:rsid w:val="001F1D1B"/>
    <w:rsid w:val="001F2D11"/>
    <w:rsid w:val="002040BC"/>
    <w:rsid w:val="002113AC"/>
    <w:rsid w:val="00212D31"/>
    <w:rsid w:val="00222ED9"/>
    <w:rsid w:val="002445F6"/>
    <w:rsid w:val="00247533"/>
    <w:rsid w:val="002530C6"/>
    <w:rsid w:val="00255412"/>
    <w:rsid w:val="0027328F"/>
    <w:rsid w:val="00282895"/>
    <w:rsid w:val="00284EF0"/>
    <w:rsid w:val="00292573"/>
    <w:rsid w:val="00295587"/>
    <w:rsid w:val="0029777F"/>
    <w:rsid w:val="002A5AB5"/>
    <w:rsid w:val="002A7ADC"/>
    <w:rsid w:val="002C1796"/>
    <w:rsid w:val="002C2800"/>
    <w:rsid w:val="002C730F"/>
    <w:rsid w:val="002C74D7"/>
    <w:rsid w:val="002D2391"/>
    <w:rsid w:val="002D2898"/>
    <w:rsid w:val="002D3CED"/>
    <w:rsid w:val="002E06DA"/>
    <w:rsid w:val="002E1361"/>
    <w:rsid w:val="002E6741"/>
    <w:rsid w:val="002F2E0F"/>
    <w:rsid w:val="002F479F"/>
    <w:rsid w:val="002F77C0"/>
    <w:rsid w:val="00301701"/>
    <w:rsid w:val="003131C6"/>
    <w:rsid w:val="003264A7"/>
    <w:rsid w:val="00343A2F"/>
    <w:rsid w:val="00344A64"/>
    <w:rsid w:val="00347E10"/>
    <w:rsid w:val="003547B3"/>
    <w:rsid w:val="00362249"/>
    <w:rsid w:val="0036239C"/>
    <w:rsid w:val="00370D64"/>
    <w:rsid w:val="00373C8C"/>
    <w:rsid w:val="003747FA"/>
    <w:rsid w:val="003753F2"/>
    <w:rsid w:val="003838DC"/>
    <w:rsid w:val="00393D0E"/>
    <w:rsid w:val="003A580B"/>
    <w:rsid w:val="003A7E54"/>
    <w:rsid w:val="003B0523"/>
    <w:rsid w:val="003B104D"/>
    <w:rsid w:val="003B7A46"/>
    <w:rsid w:val="003C135A"/>
    <w:rsid w:val="003C3650"/>
    <w:rsid w:val="003D6D22"/>
    <w:rsid w:val="003E0344"/>
    <w:rsid w:val="003E6622"/>
    <w:rsid w:val="003F1D9C"/>
    <w:rsid w:val="00413DF4"/>
    <w:rsid w:val="004274D0"/>
    <w:rsid w:val="0044372A"/>
    <w:rsid w:val="004529F9"/>
    <w:rsid w:val="00452E7A"/>
    <w:rsid w:val="00465618"/>
    <w:rsid w:val="004751CF"/>
    <w:rsid w:val="004A4B78"/>
    <w:rsid w:val="004A59BB"/>
    <w:rsid w:val="004B5583"/>
    <w:rsid w:val="004C0F1D"/>
    <w:rsid w:val="004D1BF2"/>
    <w:rsid w:val="004D3101"/>
    <w:rsid w:val="004D7FFC"/>
    <w:rsid w:val="004F3EEF"/>
    <w:rsid w:val="004F4009"/>
    <w:rsid w:val="004F40F6"/>
    <w:rsid w:val="00504992"/>
    <w:rsid w:val="00507352"/>
    <w:rsid w:val="005122F1"/>
    <w:rsid w:val="00512CE3"/>
    <w:rsid w:val="00513708"/>
    <w:rsid w:val="005142F7"/>
    <w:rsid w:val="005266A5"/>
    <w:rsid w:val="00530A10"/>
    <w:rsid w:val="00532225"/>
    <w:rsid w:val="005400FC"/>
    <w:rsid w:val="00541DCC"/>
    <w:rsid w:val="00542D4B"/>
    <w:rsid w:val="005460C9"/>
    <w:rsid w:val="005467EC"/>
    <w:rsid w:val="00556DEF"/>
    <w:rsid w:val="0056523A"/>
    <w:rsid w:val="005722D8"/>
    <w:rsid w:val="0057656E"/>
    <w:rsid w:val="00577A53"/>
    <w:rsid w:val="00597576"/>
    <w:rsid w:val="005A5B8C"/>
    <w:rsid w:val="005A797C"/>
    <w:rsid w:val="005B34EB"/>
    <w:rsid w:val="005C0991"/>
    <w:rsid w:val="005C6EFE"/>
    <w:rsid w:val="005D0D49"/>
    <w:rsid w:val="005D2C8B"/>
    <w:rsid w:val="005D5F2C"/>
    <w:rsid w:val="005E16D1"/>
    <w:rsid w:val="006059DF"/>
    <w:rsid w:val="006120B7"/>
    <w:rsid w:val="0062290D"/>
    <w:rsid w:val="0062490D"/>
    <w:rsid w:val="00624EB5"/>
    <w:rsid w:val="0062738B"/>
    <w:rsid w:val="0063094B"/>
    <w:rsid w:val="006345C6"/>
    <w:rsid w:val="00634D08"/>
    <w:rsid w:val="00640575"/>
    <w:rsid w:val="0064431E"/>
    <w:rsid w:val="006537B0"/>
    <w:rsid w:val="006540CB"/>
    <w:rsid w:val="006541F5"/>
    <w:rsid w:val="006564CC"/>
    <w:rsid w:val="006608AB"/>
    <w:rsid w:val="00663BC4"/>
    <w:rsid w:val="00671991"/>
    <w:rsid w:val="006758A6"/>
    <w:rsid w:val="00677276"/>
    <w:rsid w:val="00690A8E"/>
    <w:rsid w:val="006913A4"/>
    <w:rsid w:val="006A0E28"/>
    <w:rsid w:val="006A7BF6"/>
    <w:rsid w:val="006C38EF"/>
    <w:rsid w:val="006D7F6F"/>
    <w:rsid w:val="006E1A2B"/>
    <w:rsid w:val="006E1C92"/>
    <w:rsid w:val="006E230A"/>
    <w:rsid w:val="006E2367"/>
    <w:rsid w:val="006E2DE3"/>
    <w:rsid w:val="006E6ACC"/>
    <w:rsid w:val="006E7D98"/>
    <w:rsid w:val="006E7DD4"/>
    <w:rsid w:val="006F5EF5"/>
    <w:rsid w:val="00710FFB"/>
    <w:rsid w:val="00721208"/>
    <w:rsid w:val="00723D4F"/>
    <w:rsid w:val="007242A9"/>
    <w:rsid w:val="00736714"/>
    <w:rsid w:val="00743B4C"/>
    <w:rsid w:val="00745CEB"/>
    <w:rsid w:val="00747BC4"/>
    <w:rsid w:val="00784737"/>
    <w:rsid w:val="00791C37"/>
    <w:rsid w:val="00796027"/>
    <w:rsid w:val="007A3E8A"/>
    <w:rsid w:val="007A4703"/>
    <w:rsid w:val="007A5159"/>
    <w:rsid w:val="007A6087"/>
    <w:rsid w:val="007B1DB8"/>
    <w:rsid w:val="007C1CA2"/>
    <w:rsid w:val="007C3660"/>
    <w:rsid w:val="007D14AD"/>
    <w:rsid w:val="007D2745"/>
    <w:rsid w:val="007D5C14"/>
    <w:rsid w:val="007E4F56"/>
    <w:rsid w:val="007F20B6"/>
    <w:rsid w:val="007F32D0"/>
    <w:rsid w:val="007F3BE1"/>
    <w:rsid w:val="0080342B"/>
    <w:rsid w:val="008044CD"/>
    <w:rsid w:val="00814370"/>
    <w:rsid w:val="00816712"/>
    <w:rsid w:val="00817649"/>
    <w:rsid w:val="00824AC0"/>
    <w:rsid w:val="0082568E"/>
    <w:rsid w:val="0083126D"/>
    <w:rsid w:val="00837276"/>
    <w:rsid w:val="0084255D"/>
    <w:rsid w:val="008428E3"/>
    <w:rsid w:val="00844067"/>
    <w:rsid w:val="008500FB"/>
    <w:rsid w:val="0085642A"/>
    <w:rsid w:val="00870706"/>
    <w:rsid w:val="00873B81"/>
    <w:rsid w:val="00874D1B"/>
    <w:rsid w:val="00883396"/>
    <w:rsid w:val="00884A0B"/>
    <w:rsid w:val="008A356C"/>
    <w:rsid w:val="008C6278"/>
    <w:rsid w:val="008D2F22"/>
    <w:rsid w:val="008F00D5"/>
    <w:rsid w:val="008F79AF"/>
    <w:rsid w:val="00901795"/>
    <w:rsid w:val="00902E45"/>
    <w:rsid w:val="00907027"/>
    <w:rsid w:val="009134DB"/>
    <w:rsid w:val="0091790F"/>
    <w:rsid w:val="009179F3"/>
    <w:rsid w:val="00922C4A"/>
    <w:rsid w:val="00924732"/>
    <w:rsid w:val="009312DA"/>
    <w:rsid w:val="00936773"/>
    <w:rsid w:val="00952FD3"/>
    <w:rsid w:val="00954001"/>
    <w:rsid w:val="0096380E"/>
    <w:rsid w:val="00973076"/>
    <w:rsid w:val="009751D2"/>
    <w:rsid w:val="00984AF7"/>
    <w:rsid w:val="00990992"/>
    <w:rsid w:val="00994DD6"/>
    <w:rsid w:val="009A64DD"/>
    <w:rsid w:val="009A6D56"/>
    <w:rsid w:val="009A6E2A"/>
    <w:rsid w:val="009B5B39"/>
    <w:rsid w:val="009C1806"/>
    <w:rsid w:val="009E434D"/>
    <w:rsid w:val="00A056DE"/>
    <w:rsid w:val="00A10F91"/>
    <w:rsid w:val="00A1287E"/>
    <w:rsid w:val="00A20DC9"/>
    <w:rsid w:val="00A26102"/>
    <w:rsid w:val="00A26315"/>
    <w:rsid w:val="00A30C57"/>
    <w:rsid w:val="00A3234C"/>
    <w:rsid w:val="00A40FCF"/>
    <w:rsid w:val="00A535DF"/>
    <w:rsid w:val="00A650AF"/>
    <w:rsid w:val="00A66420"/>
    <w:rsid w:val="00A80903"/>
    <w:rsid w:val="00A82040"/>
    <w:rsid w:val="00A832ED"/>
    <w:rsid w:val="00AA5197"/>
    <w:rsid w:val="00AA7974"/>
    <w:rsid w:val="00AC0DEC"/>
    <w:rsid w:val="00AC2B3B"/>
    <w:rsid w:val="00AC71AB"/>
    <w:rsid w:val="00AC7A99"/>
    <w:rsid w:val="00AE4F7C"/>
    <w:rsid w:val="00B04445"/>
    <w:rsid w:val="00B06292"/>
    <w:rsid w:val="00B068FB"/>
    <w:rsid w:val="00B16B62"/>
    <w:rsid w:val="00B312CD"/>
    <w:rsid w:val="00B31870"/>
    <w:rsid w:val="00B40534"/>
    <w:rsid w:val="00B520CA"/>
    <w:rsid w:val="00B559B1"/>
    <w:rsid w:val="00B57F01"/>
    <w:rsid w:val="00B57F6C"/>
    <w:rsid w:val="00B6068F"/>
    <w:rsid w:val="00B72E77"/>
    <w:rsid w:val="00B73044"/>
    <w:rsid w:val="00B82339"/>
    <w:rsid w:val="00B93E1A"/>
    <w:rsid w:val="00B96B88"/>
    <w:rsid w:val="00BA01AD"/>
    <w:rsid w:val="00BA29E1"/>
    <w:rsid w:val="00BA38B8"/>
    <w:rsid w:val="00BA3CB7"/>
    <w:rsid w:val="00BA4943"/>
    <w:rsid w:val="00BA634F"/>
    <w:rsid w:val="00BB0773"/>
    <w:rsid w:val="00BB569B"/>
    <w:rsid w:val="00BC53C6"/>
    <w:rsid w:val="00BD0C76"/>
    <w:rsid w:val="00BD5596"/>
    <w:rsid w:val="00BD71C2"/>
    <w:rsid w:val="00BE0486"/>
    <w:rsid w:val="00BE1651"/>
    <w:rsid w:val="00BE35AC"/>
    <w:rsid w:val="00BE5462"/>
    <w:rsid w:val="00BE5E57"/>
    <w:rsid w:val="00BF312E"/>
    <w:rsid w:val="00BF3300"/>
    <w:rsid w:val="00BF6046"/>
    <w:rsid w:val="00BF6B12"/>
    <w:rsid w:val="00C0653E"/>
    <w:rsid w:val="00C1072F"/>
    <w:rsid w:val="00C1089B"/>
    <w:rsid w:val="00C242E6"/>
    <w:rsid w:val="00C25E2C"/>
    <w:rsid w:val="00C32B13"/>
    <w:rsid w:val="00C335B9"/>
    <w:rsid w:val="00C336B8"/>
    <w:rsid w:val="00C36E27"/>
    <w:rsid w:val="00C55CCB"/>
    <w:rsid w:val="00C60B49"/>
    <w:rsid w:val="00C6151B"/>
    <w:rsid w:val="00C63567"/>
    <w:rsid w:val="00C67A7F"/>
    <w:rsid w:val="00C715D3"/>
    <w:rsid w:val="00C765A9"/>
    <w:rsid w:val="00C77795"/>
    <w:rsid w:val="00C8404F"/>
    <w:rsid w:val="00C9339F"/>
    <w:rsid w:val="00CA647B"/>
    <w:rsid w:val="00CB0332"/>
    <w:rsid w:val="00CB1B36"/>
    <w:rsid w:val="00CB4330"/>
    <w:rsid w:val="00CB5C4F"/>
    <w:rsid w:val="00CB69E5"/>
    <w:rsid w:val="00CD6AE6"/>
    <w:rsid w:val="00CF3735"/>
    <w:rsid w:val="00D23D27"/>
    <w:rsid w:val="00D27B67"/>
    <w:rsid w:val="00D37AA2"/>
    <w:rsid w:val="00D42E9A"/>
    <w:rsid w:val="00D443D5"/>
    <w:rsid w:val="00D47F69"/>
    <w:rsid w:val="00D55CFD"/>
    <w:rsid w:val="00D648FF"/>
    <w:rsid w:val="00D6796F"/>
    <w:rsid w:val="00D76E60"/>
    <w:rsid w:val="00D83D26"/>
    <w:rsid w:val="00D847C4"/>
    <w:rsid w:val="00D84BD1"/>
    <w:rsid w:val="00DA19D9"/>
    <w:rsid w:val="00DB10F1"/>
    <w:rsid w:val="00DB6AA5"/>
    <w:rsid w:val="00DC5117"/>
    <w:rsid w:val="00DC5330"/>
    <w:rsid w:val="00DD52AC"/>
    <w:rsid w:val="00DD6B84"/>
    <w:rsid w:val="00DE0AB8"/>
    <w:rsid w:val="00DE19F7"/>
    <w:rsid w:val="00DE36D5"/>
    <w:rsid w:val="00DF3D81"/>
    <w:rsid w:val="00DF66B1"/>
    <w:rsid w:val="00E00E48"/>
    <w:rsid w:val="00E02FB6"/>
    <w:rsid w:val="00E25980"/>
    <w:rsid w:val="00E4387E"/>
    <w:rsid w:val="00E52EF8"/>
    <w:rsid w:val="00E84B69"/>
    <w:rsid w:val="00E9212B"/>
    <w:rsid w:val="00E93354"/>
    <w:rsid w:val="00E96B18"/>
    <w:rsid w:val="00E97A7D"/>
    <w:rsid w:val="00EA10CC"/>
    <w:rsid w:val="00EA1B9E"/>
    <w:rsid w:val="00EB71DC"/>
    <w:rsid w:val="00ED3530"/>
    <w:rsid w:val="00EE453E"/>
    <w:rsid w:val="00EF2C94"/>
    <w:rsid w:val="00F0624E"/>
    <w:rsid w:val="00F07F61"/>
    <w:rsid w:val="00F116DE"/>
    <w:rsid w:val="00F13AC6"/>
    <w:rsid w:val="00F16D75"/>
    <w:rsid w:val="00F270FC"/>
    <w:rsid w:val="00F57D70"/>
    <w:rsid w:val="00F57EA5"/>
    <w:rsid w:val="00F6199A"/>
    <w:rsid w:val="00F64C6A"/>
    <w:rsid w:val="00F7199D"/>
    <w:rsid w:val="00F71E08"/>
    <w:rsid w:val="00F822CE"/>
    <w:rsid w:val="00F83FD9"/>
    <w:rsid w:val="00F865A5"/>
    <w:rsid w:val="00FB1E19"/>
    <w:rsid w:val="00FB711B"/>
    <w:rsid w:val="00FC2200"/>
    <w:rsid w:val="00FD3252"/>
    <w:rsid w:val="00FD3727"/>
    <w:rsid w:val="00FF0463"/>
    <w:rsid w:val="00FF0AD9"/>
    <w:rsid w:val="00FF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A17D6"/>
  <w15:chartTrackingRefBased/>
  <w15:docId w15:val="{C2EAAE39-D64C-4CE7-94C8-DDB2D1103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C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1D1B"/>
    <w:pPr>
      <w:jc w:val="center"/>
      <w:outlineLvl w:val="0"/>
    </w:pPr>
    <w:rPr>
      <w:b/>
      <w:bCs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159"/>
    <w:pPr>
      <w:jc w:val="center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7A9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328F"/>
    <w:rPr>
      <w:color w:val="954F72" w:themeColor="followedHyperlink"/>
      <w:u w:val="single"/>
    </w:rPr>
  </w:style>
  <w:style w:type="paragraph" w:customStyle="1" w:styleId="Default">
    <w:name w:val="Default"/>
    <w:rsid w:val="000203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650A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0AF"/>
  </w:style>
  <w:style w:type="paragraph" w:styleId="Footer">
    <w:name w:val="footer"/>
    <w:basedOn w:val="Normal"/>
    <w:link w:val="FooterChar"/>
    <w:uiPriority w:val="99"/>
    <w:unhideWhenUsed/>
    <w:rsid w:val="00A650A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0AF"/>
  </w:style>
  <w:style w:type="paragraph" w:styleId="FootnoteText">
    <w:name w:val="footnote text"/>
    <w:basedOn w:val="Normal"/>
    <w:link w:val="FootnoteTextChar"/>
    <w:uiPriority w:val="99"/>
    <w:rsid w:val="00104680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4680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NormalWeb">
    <w:name w:val="Normal (Web)"/>
    <w:basedOn w:val="Normal"/>
    <w:uiPriority w:val="99"/>
    <w:rsid w:val="005C0991"/>
    <w:pPr>
      <w:spacing w:before="100" w:after="100" w:line="240" w:lineRule="auto"/>
    </w:pPr>
    <w:rPr>
      <w:rFonts w:ascii="Arial Unicode MS" w:eastAsia="Arial Unicode MS" w:hAnsi="Arial Unicode MS" w:cs="Times New Roman"/>
      <w:color w:val="000000"/>
      <w:kern w:val="0"/>
      <w:sz w:val="24"/>
      <w:szCs w:val="20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F1D1B"/>
    <w:rPr>
      <w:b/>
      <w:bCs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A5159"/>
    <w:rPr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B25E5"/>
    <w:pPr>
      <w:keepNext/>
      <w:keepLines/>
      <w:spacing w:before="240" w:after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u w:val="none"/>
      <w:lang w:eastAsia="es-CR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1B25E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B25E5"/>
    <w:pPr>
      <w:spacing w:after="100"/>
      <w:ind w:left="220"/>
    </w:pPr>
  </w:style>
  <w:style w:type="character" w:styleId="Emphasis">
    <w:name w:val="Emphasis"/>
    <w:basedOn w:val="DefaultParagraphFont"/>
    <w:uiPriority w:val="20"/>
    <w:qFormat/>
    <w:rsid w:val="00C55CCB"/>
    <w:rPr>
      <w:rFonts w:cs="Times New Roman"/>
      <w:i/>
    </w:rPr>
  </w:style>
  <w:style w:type="paragraph" w:styleId="NoSpacing">
    <w:name w:val="No Spacing"/>
    <w:uiPriority w:val="1"/>
    <w:qFormat/>
    <w:rsid w:val="006758A6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</w:style>
  <w:style w:type="character" w:customStyle="1" w:styleId="apple-converted-space">
    <w:name w:val="apple-converted-space"/>
    <w:basedOn w:val="DefaultParagraphFont"/>
    <w:rsid w:val="006758A6"/>
  </w:style>
  <w:style w:type="paragraph" w:customStyle="1" w:styleId="Standard">
    <w:name w:val="Standard"/>
    <w:qFormat/>
    <w:rsid w:val="009B5B39"/>
    <w:pPr>
      <w:widowControl w:val="0"/>
      <w:suppressAutoHyphens/>
      <w:spacing w:before="120" w:after="0" w:line="240" w:lineRule="auto"/>
      <w:textAlignment w:val="baseline"/>
    </w:pPr>
    <w:rPr>
      <w:rFonts w:ascii="Times New Roman" w:eastAsia="Times New Roman" w:hAnsi="Times New Roman" w:cs="Times New Roman"/>
      <w:color w:val="00000A"/>
      <w:kern w:val="0"/>
      <w:sz w:val="24"/>
      <w:szCs w:val="20"/>
      <w:lang w:val="en-US" w:eastAsia="es-C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cielo.org.mx/pdf/soc/v32n92/2007-8358-soc-32-92-00041.pdf" TargetMode="External"/><Relationship Id="rId18" Type="http://schemas.openxmlformats.org/officeDocument/2006/relationships/hyperlink" Target="https://doi.org/10.19083/ridu.9.442" TargetMode="External"/><Relationship Id="rId26" Type="http://schemas.openxmlformats.org/officeDocument/2006/relationships/hyperlink" Target="https://doi.org/10.5377/realidad.v0i151.6808" TargetMode="External"/><Relationship Id="rId39" Type="http://schemas.openxmlformats.org/officeDocument/2006/relationships/hyperlink" Target="https://doi.org/10.7764/TyV/632/5/273-279" TargetMode="External"/><Relationship Id="rId21" Type="http://schemas.openxmlformats.org/officeDocument/2006/relationships/hyperlink" Target="https://www.redalyc.org/articulo.oa?id=191051314008" TargetMode="External"/><Relationship Id="rId34" Type="http://schemas.openxmlformats.org/officeDocument/2006/relationships/hyperlink" Target="https://doi.org/10.5209/infe.66476" TargetMode="External"/><Relationship Id="rId42" Type="http://schemas.openxmlformats.org/officeDocument/2006/relationships/hyperlink" Target="https://www.redalyc.org/articulo.oa?id=32219216003" TargetMode="External"/><Relationship Id="rId47" Type="http://schemas.openxmlformats.org/officeDocument/2006/relationships/hyperlink" Target="https://publicaciones.eafit.edu.co/index.php/co-herencia/article/view/19" TargetMode="External"/><Relationship Id="rId50" Type="http://schemas.openxmlformats.org/officeDocument/2006/relationships/hyperlink" Target="https://www.academic-bible.com/en/online-bibles/novum-testamentum-graece-na-28/read-the-bible-text/" TargetMode="External"/><Relationship Id="rId55" Type="http://schemas.openxmlformats.org/officeDocument/2006/relationships/hyperlink" Target="https://scielo.conicyt.cl/scielo.php?script=sci_arttext&amp;pid=S0049-34492007000100005" TargetMode="External"/><Relationship Id="rId63" Type="http://schemas.openxmlformats.org/officeDocument/2006/relationships/hyperlink" Target="https://revistas.javeriana.edu.co/index.php/teoxaveriana/article/view/9366" TargetMode="External"/><Relationship Id="rId68" Type="http://schemas.openxmlformats.org/officeDocument/2006/relationships/hyperlink" Target="https://www.vatican.va/content/francesco/es/encyclicals/documents/papa-francesco_20150524_enciclica-laudato-si.html" TargetMode="External"/><Relationship Id="rId76" Type="http://schemas.openxmlformats.org/officeDocument/2006/relationships/hyperlink" Target="http://dx.doi.org/10.4067/S0049-34492021000100085" TargetMode="External"/><Relationship Id="rId84" Type="http://schemas.openxmlformats.org/officeDocument/2006/relationships/hyperlink" Target="http://www.deusto-publicaciones.es/deusto/pdfs/otraspub/otraspub07.pdf" TargetMode="External"/><Relationship Id="rId7" Type="http://schemas.openxmlformats.org/officeDocument/2006/relationships/image" Target="media/image1.png"/><Relationship Id="rId71" Type="http://schemas.openxmlformats.org/officeDocument/2006/relationships/hyperlink" Target="https://revistas-filologicas.unam.mx/acta-poetica/index.php/ap/article/view/339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argen.org/suscri/margen94/Sotomayor-94.pdf" TargetMode="External"/><Relationship Id="rId29" Type="http://schemas.openxmlformats.org/officeDocument/2006/relationships/hyperlink" Target="http://biblioteca.clacso.edu.ar/clacso/osal/20110318071025/4GarciaValdivieso.pdf" TargetMode="External"/><Relationship Id="rId11" Type="http://schemas.openxmlformats.org/officeDocument/2006/relationships/hyperlink" Target="https://repository.javeriana.edu.co/handle/10554/38674" TargetMode="External"/><Relationship Id="rId24" Type="http://schemas.openxmlformats.org/officeDocument/2006/relationships/hyperlink" Target="https://revistas.javeriana.edu.co/index.php/teoxaveriana/article/view/9340" TargetMode="External"/><Relationship Id="rId32" Type="http://schemas.openxmlformats.org/officeDocument/2006/relationships/hyperlink" Target="https://www.redalyc.org/articulo.oa?id=125247734001" TargetMode="External"/><Relationship Id="rId37" Type="http://schemas.openxmlformats.org/officeDocument/2006/relationships/hyperlink" Target="https://www.academic-bible.com/en/online-bibles/biblia-hebraica-stuttgartensia-bhs/read-the-bible-text/" TargetMode="External"/><Relationship Id="rId40" Type="http://schemas.openxmlformats.org/officeDocument/2006/relationships/hyperlink" Target="https://revistaseug.ugr.es/index.php/meahhebreo/article/view/12503" TargetMode="External"/><Relationship Id="rId45" Type="http://schemas.openxmlformats.org/officeDocument/2006/relationships/hyperlink" Target="https://www.camjol.info/index.php/raices/article/view/9009/10164" TargetMode="External"/><Relationship Id="rId53" Type="http://schemas.openxmlformats.org/officeDocument/2006/relationships/hyperlink" Target="http://ojs.uc.cl/index.php/tyv/article/view/14446" TargetMode="External"/><Relationship Id="rId58" Type="http://schemas.openxmlformats.org/officeDocument/2006/relationships/hyperlink" Target="http://revistas.ubl.ac.cr/index.php/apteo/issue/view/58" TargetMode="External"/><Relationship Id="rId66" Type="http://schemas.openxmlformats.org/officeDocument/2006/relationships/hyperlink" Target="https://doi.org/10.15603/1676-3394/ribla.v80n2p39-58" TargetMode="External"/><Relationship Id="rId74" Type="http://schemas.openxmlformats.org/officeDocument/2006/relationships/hyperlink" Target="https://www.scielo.org.mx/scielo.php?script=sci_arttext&amp;pid=S1665-26732017000300009" TargetMode="External"/><Relationship Id="rId79" Type="http://schemas.openxmlformats.org/officeDocument/2006/relationships/hyperlink" Target="http://revistas.ubl.ac.cr/index.php/vyp/article/view/49" TargetMode="External"/><Relationship Id="rId87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hyperlink" Target="https://doi.org/10.4067/S0049-34492020000400423" TargetMode="External"/><Relationship Id="rId82" Type="http://schemas.openxmlformats.org/officeDocument/2006/relationships/hyperlink" Target="https://dx.doi.org/10.4321/S1988-348X2015000200002" TargetMode="External"/><Relationship Id="rId19" Type="http://schemas.openxmlformats.org/officeDocument/2006/relationships/hyperlink" Target="http://www.ojs.repsasppr.net/index.php/reps/article/view/18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ialnet.unirioja.es/servlet/libro?codigo=723206" TargetMode="External"/><Relationship Id="rId14" Type="http://schemas.openxmlformats.org/officeDocument/2006/relationships/hyperlink" Target="http://biblioteca.clacso.edu.ar/clacso/se/20140424014720/Cuestionesyhorizontes.pdf" TargetMode="External"/><Relationship Id="rId22" Type="http://schemas.openxmlformats.org/officeDocument/2006/relationships/hyperlink" Target="https://revistas.javeriana.edu.co/index.php/teoxaveriana/article/view/10969" TargetMode="External"/><Relationship Id="rId27" Type="http://schemas.openxmlformats.org/officeDocument/2006/relationships/hyperlink" Target="https://doi.org/10.5377/realidad.v0i148.4584" TargetMode="External"/><Relationship Id="rId30" Type="http://schemas.openxmlformats.org/officeDocument/2006/relationships/hyperlink" Target="http://www.ceapedi.com.ar/imagenes/biblioteca/libreria/420.pdf" TargetMode="External"/><Relationship Id="rId35" Type="http://schemas.openxmlformats.org/officeDocument/2006/relationships/hyperlink" Target="http://revistas.ubl.ac.cr/index.php/vyp/article/view/50" TargetMode="External"/><Relationship Id="rId43" Type="http://schemas.openxmlformats.org/officeDocument/2006/relationships/hyperlink" Target="http://revistas.ubl.ac.cr/index.php/vyp/article/view/85" TargetMode="External"/><Relationship Id="rId48" Type="http://schemas.openxmlformats.org/officeDocument/2006/relationships/hyperlink" Target="https://repositorio.una.ac.cr/handle/11056/20226" TargetMode="External"/><Relationship Id="rId56" Type="http://schemas.openxmlformats.org/officeDocument/2006/relationships/hyperlink" Target="https://repositorio.una.ac.cr/bitstream/handle/11056/26080/Educacion_religiosa.pdf?sequence=1&amp;isAllowed=y" TargetMode="External"/><Relationship Id="rId64" Type="http://schemas.openxmlformats.org/officeDocument/2006/relationships/hyperlink" Target="https://revistas.uniclaretiana.edu.co/index.php/Camino/article/view/77" TargetMode="External"/><Relationship Id="rId69" Type="http://schemas.openxmlformats.org/officeDocument/2006/relationships/hyperlink" Target="https://revistas-filologicas.unam.mx/acta-poetica/index.php/ap/article/view/351" TargetMode="External"/><Relationship Id="rId77" Type="http://schemas.openxmlformats.org/officeDocument/2006/relationships/hyperlink" Target="http://dx.doi.org/10.4067/S0049-34492005000100003" TargetMode="External"/><Relationship Id="rId8" Type="http://schemas.openxmlformats.org/officeDocument/2006/relationships/hyperlink" Target="https://dialnet.unirioja.es/servlet/articulo?codigo=2972010" TargetMode="External"/><Relationship Id="rId51" Type="http://schemas.openxmlformats.org/officeDocument/2006/relationships/hyperlink" Target="https://doi.org/10.36576/summa.33295" TargetMode="External"/><Relationship Id="rId72" Type="http://schemas.openxmlformats.org/officeDocument/2006/relationships/hyperlink" Target="https://doi.org/10.26439/contratexto2019.n032.4604" TargetMode="External"/><Relationship Id="rId80" Type="http://schemas.openxmlformats.org/officeDocument/2006/relationships/hyperlink" Target="https://dx.doi.org/10.4321/S1988-348X2015000200002" TargetMode="External"/><Relationship Id="rId85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hyperlink" Target="https://doi.org/10.22458/re.v13i27.497" TargetMode="External"/><Relationship Id="rId17" Type="http://schemas.openxmlformats.org/officeDocument/2006/relationships/hyperlink" Target="https://revistas.upr.edu/index.php/educacion/article/view/16571" TargetMode="External"/><Relationship Id="rId25" Type="http://schemas.openxmlformats.org/officeDocument/2006/relationships/hyperlink" Target="https://doi.org/10.15332/s1794-3841.2019.0031.07" TargetMode="External"/><Relationship Id="rId33" Type="http://schemas.openxmlformats.org/officeDocument/2006/relationships/hyperlink" Target="http://apostadigital.com/revistav3/hemeroteca/mjalonso5.pdf" TargetMode="External"/><Relationship Id="rId38" Type="http://schemas.openxmlformats.org/officeDocument/2006/relationships/hyperlink" Target="http://hdl.handle.net/10554/50711" TargetMode="External"/><Relationship Id="rId46" Type="http://schemas.openxmlformats.org/officeDocument/2006/relationships/hyperlink" Target="https://dialnet.unirioja.es/servlet/articulo?codigo=6176164" TargetMode="External"/><Relationship Id="rId59" Type="http://schemas.openxmlformats.org/officeDocument/2006/relationships/hyperlink" Target="https://doi.org/10.15332/s2011-9771.2016.0002.02" TargetMode="External"/><Relationship Id="rId67" Type="http://schemas.openxmlformats.org/officeDocument/2006/relationships/hyperlink" Target="https://revistas.upb.edu.co/index.php/cuestiones/article/view/5637" TargetMode="External"/><Relationship Id="rId20" Type="http://schemas.openxmlformats.org/officeDocument/2006/relationships/hyperlink" Target="https://core.ac.uk/outputs/32326395" TargetMode="External"/><Relationship Id="rId41" Type="http://schemas.openxmlformats.org/officeDocument/2006/relationships/hyperlink" Target="https://www.academic-bible.com/en/online-bibles/novum-testamentum-graece-na-28/read-the-bible-text/" TargetMode="External"/><Relationship Id="rId54" Type="http://schemas.openxmlformats.org/officeDocument/2006/relationships/hyperlink" Target="https://doi.org/10.15332/s2011-9771.2014.0002.04" TargetMode="External"/><Relationship Id="rId62" Type="http://schemas.openxmlformats.org/officeDocument/2006/relationships/hyperlink" Target="https://iviva.org/revistas/238/238-11-CARLOSGIL.pdf" TargetMode="External"/><Relationship Id="rId70" Type="http://schemas.openxmlformats.org/officeDocument/2006/relationships/hyperlink" Target="https://revistas.upb.edu.co/index.php/cuestiones/article/view/349" TargetMode="External"/><Relationship Id="rId75" Type="http://schemas.openxmlformats.org/officeDocument/2006/relationships/hyperlink" Target="https://doi.org/10.47182/rb.77.n-201646" TargetMode="External"/><Relationship Id="rId83" Type="http://schemas.openxmlformats.org/officeDocument/2006/relationships/hyperlink" Target="https://revistas.uchile.cl/index.php/CDM/article/view/25953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s://www.margen.org/suscri/margen94/Sotomayor-94.pdf" TargetMode="External"/><Relationship Id="rId23" Type="http://schemas.openxmlformats.org/officeDocument/2006/relationships/hyperlink" Target="https://revistas.usal.es//index.php/0213-2052/article/view/6230/6244" TargetMode="External"/><Relationship Id="rId28" Type="http://schemas.openxmlformats.org/officeDocument/2006/relationships/hyperlink" Target="https://doi.org/10.5377/realidad.v0i121.3322" TargetMode="External"/><Relationship Id="rId36" Type="http://schemas.openxmlformats.org/officeDocument/2006/relationships/hyperlink" Target="https://papers.ssrn.com/sol3/papers.cfm?abstract_id=2611644" TargetMode="External"/><Relationship Id="rId49" Type="http://schemas.openxmlformats.org/officeDocument/2006/relationships/hyperlink" Target="https://doi.org/10.51378/rlt.v29i87.4726" TargetMode="External"/><Relationship Id="rId57" Type="http://schemas.openxmlformats.org/officeDocument/2006/relationships/hyperlink" Target="https://revistas.udea.edu.co/index.php/unip/article/view/11900" TargetMode="External"/><Relationship Id="rId10" Type="http://schemas.openxmlformats.org/officeDocument/2006/relationships/hyperlink" Target="http://est.com.br/periodicos/index.php/nepp/article/view/2030/1943" TargetMode="External"/><Relationship Id="rId31" Type="http://schemas.openxmlformats.org/officeDocument/2006/relationships/hyperlink" Target="http://www.scielo.org.mx/pdf/espiral/v24n69/1665-0565-espiral-24-69-00073.pdf" TargetMode="External"/><Relationship Id="rId44" Type="http://schemas.openxmlformats.org/officeDocument/2006/relationships/hyperlink" Target="https://www.redalyc.org/articulo.oa?id=32225031002" TargetMode="External"/><Relationship Id="rId52" Type="http://schemas.openxmlformats.org/officeDocument/2006/relationships/hyperlink" Target="http://dx.doi.org/10.4067/S0049-34492003000200013" TargetMode="External"/><Relationship Id="rId60" Type="http://schemas.openxmlformats.org/officeDocument/2006/relationships/hyperlink" Target="https://doi.org/10.4067/S0049-34492012000100008" TargetMode="External"/><Relationship Id="rId65" Type="http://schemas.openxmlformats.org/officeDocument/2006/relationships/hyperlink" Target="https://www.redalyc.org/articulo.oa?id=191032567008" TargetMode="External"/><Relationship Id="rId73" Type="http://schemas.openxmlformats.org/officeDocument/2006/relationships/hyperlink" Target="http://dx.doi.org/10.18682/cdc.vi92.3877" TargetMode="External"/><Relationship Id="rId78" Type="http://schemas.openxmlformats.org/officeDocument/2006/relationships/hyperlink" Target="http://www.scielo.org.mx/pdf/ap/v31n2/v31n2a8.pdf" TargetMode="External"/><Relationship Id="rId81" Type="http://schemas.openxmlformats.org/officeDocument/2006/relationships/hyperlink" Target="http://www.deusto-publicaciones.es/deusto/pdfs/otraspub/otraspub07.pdf" TargetMode="External"/><Relationship Id="rId86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FF2CA5-3680-4E5A-B960-944618ADB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1</Pages>
  <Words>16419</Words>
  <Characters>90310</Characters>
  <Application>Microsoft Office Word</Application>
  <DocSecurity>0</DocSecurity>
  <Lines>752</Lines>
  <Paragraphs>213</Paragraphs>
  <ScaleCrop>false</ScaleCrop>
  <Company/>
  <LinksUpToDate>false</LinksUpToDate>
  <CharactersWithSpaces>10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Carlos Alvarez Mejias</dc:creator>
  <cp:keywords/>
  <dc:description/>
  <cp:lastModifiedBy>Elisabeth Cook</cp:lastModifiedBy>
  <cp:revision>6</cp:revision>
  <cp:lastPrinted>2024-05-13T21:03:00Z</cp:lastPrinted>
  <dcterms:created xsi:type="dcterms:W3CDTF">2024-05-13T20:56:00Z</dcterms:created>
  <dcterms:modified xsi:type="dcterms:W3CDTF">2024-05-19T17:35:00Z</dcterms:modified>
</cp:coreProperties>
</file>